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21B31" w14:textId="30566AED" w:rsidR="006A0CCB" w:rsidRPr="00B03D29" w:rsidRDefault="00533867" w:rsidP="00BD1609">
      <w:pPr>
        <w:spacing w:before="8"/>
        <w:rPr>
          <w:rFonts w:eastAsia="Arial" w:cstheme="minorHAnsi"/>
          <w:sz w:val="8"/>
          <w:szCs w:val="8"/>
        </w:rPr>
      </w:pPr>
      <w:r w:rsidRPr="00B03D29">
        <w:rPr>
          <w:rFonts w:cstheme="minorHAnsi"/>
          <w:b/>
          <w:bCs/>
          <w:noProof/>
          <w:color w:val="FF0000"/>
          <w:sz w:val="48"/>
          <w:szCs w:val="48"/>
          <w:lang w:val="en-CA" w:eastAsia="en-CA"/>
        </w:rPr>
        <w:drawing>
          <wp:anchor distT="0" distB="0" distL="114300" distR="114300" simplePos="0" relativeHeight="251658242" behindDoc="1" locked="0" layoutInCell="1" allowOverlap="1" wp14:anchorId="3E1F6DF3" wp14:editId="7E50D512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866775" cy="463550"/>
            <wp:effectExtent l="0" t="0" r="9525" b="0"/>
            <wp:wrapTight wrapText="bothSides">
              <wp:wrapPolygon edited="0">
                <wp:start x="0" y="0"/>
                <wp:lineTo x="0" y="20416"/>
                <wp:lineTo x="21363" y="20416"/>
                <wp:lineTo x="21363" y="0"/>
                <wp:lineTo x="0" y="0"/>
              </wp:wrapPolygon>
            </wp:wrapTight>
            <wp:docPr id="150" name="Picture 15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98" t="14844" r="16544" b="14122"/>
                    <a:stretch/>
                  </pic:blipFill>
                  <pic:spPr bwMode="auto">
                    <a:xfrm>
                      <a:off x="0" y="0"/>
                      <a:ext cx="866775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3D29">
        <w:rPr>
          <w:rFonts w:eastAsia="Arial" w:cstheme="minorHAnsi"/>
          <w:noProof/>
          <w:sz w:val="20"/>
          <w:szCs w:val="20"/>
          <w:lang w:val="en-CA" w:eastAsia="en-CA"/>
        </w:rPr>
        <w:drawing>
          <wp:anchor distT="0" distB="0" distL="114300" distR="114300" simplePos="0" relativeHeight="251658243" behindDoc="0" locked="0" layoutInCell="1" allowOverlap="1" wp14:anchorId="7B021D2B" wp14:editId="79667439">
            <wp:simplePos x="0" y="0"/>
            <wp:positionH relativeFrom="margin">
              <wp:align>right</wp:align>
            </wp:positionH>
            <wp:positionV relativeFrom="paragraph">
              <wp:posOffset>66675</wp:posOffset>
            </wp:positionV>
            <wp:extent cx="1910715" cy="229870"/>
            <wp:effectExtent l="0" t="0" r="0" b="0"/>
            <wp:wrapSquare wrapText="bothSides"/>
            <wp:docPr id="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715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BCEADF" w14:textId="4CA39205" w:rsidR="00533867" w:rsidRPr="00B03D29" w:rsidRDefault="00533867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r w:rsidRPr="00B03D29">
        <w:rPr>
          <w:rFonts w:cstheme="minorHAnsi"/>
          <w:b/>
          <w:bCs/>
          <w:sz w:val="36"/>
          <w:szCs w:val="36"/>
          <w:shd w:val="clear" w:color="auto" w:fill="FFFFFF"/>
        </w:rPr>
        <w:t xml:space="preserve">                             </w:t>
      </w:r>
    </w:p>
    <w:p w14:paraId="3D1F9BF4" w14:textId="77777777" w:rsidR="00533867" w:rsidRPr="00B03D29" w:rsidRDefault="00533867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</w:p>
    <w:p w14:paraId="4C057EB9" w14:textId="77777777" w:rsidR="00533867" w:rsidRPr="00B03D29" w:rsidRDefault="00533867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</w:p>
    <w:p w14:paraId="400AD1F3" w14:textId="77777777" w:rsidR="00533867" w:rsidRPr="00B03D29" w:rsidRDefault="00533867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</w:p>
    <w:p w14:paraId="5511B409" w14:textId="09DB6052" w:rsidR="00BD1609" w:rsidRPr="00B03D29" w:rsidRDefault="00BD1609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r w:rsidRPr="00B03D29">
        <w:rPr>
          <w:rFonts w:cstheme="minorHAnsi"/>
          <w:b/>
          <w:bCs/>
          <w:sz w:val="36"/>
          <w:szCs w:val="36"/>
          <w:shd w:val="clear" w:color="auto" w:fill="FFFFFF"/>
        </w:rPr>
        <w:t>REACHING HOME:</w:t>
      </w:r>
    </w:p>
    <w:p w14:paraId="23349CCE" w14:textId="6E2E8CCE" w:rsidR="00BD1609" w:rsidRPr="00B03D29" w:rsidRDefault="00BD1609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r w:rsidRPr="00B03D29">
        <w:rPr>
          <w:rFonts w:cstheme="minorHAnsi"/>
          <w:b/>
          <w:bCs/>
          <w:sz w:val="36"/>
          <w:szCs w:val="36"/>
          <w:shd w:val="clear" w:color="auto" w:fill="FFFFFF"/>
        </w:rPr>
        <w:t>CANADA</w:t>
      </w:r>
      <w:r w:rsidR="003922F3">
        <w:rPr>
          <w:rFonts w:cstheme="minorHAnsi"/>
          <w:b/>
          <w:bCs/>
          <w:sz w:val="36"/>
          <w:szCs w:val="36"/>
          <w:shd w:val="clear" w:color="auto" w:fill="FFFFFF"/>
        </w:rPr>
        <w:t>'</w:t>
      </w:r>
      <w:r w:rsidRPr="00B03D29">
        <w:rPr>
          <w:rFonts w:cstheme="minorHAnsi"/>
          <w:b/>
          <w:bCs/>
          <w:sz w:val="36"/>
          <w:szCs w:val="36"/>
          <w:shd w:val="clear" w:color="auto" w:fill="FFFFFF"/>
        </w:rPr>
        <w:t>S HOMELESSNESS STRATEGY</w:t>
      </w:r>
      <w:r w:rsidR="00CE7B73">
        <w:rPr>
          <w:rFonts w:cstheme="minorHAnsi"/>
          <w:b/>
          <w:bCs/>
          <w:sz w:val="36"/>
          <w:szCs w:val="36"/>
          <w:shd w:val="clear" w:color="auto" w:fill="FFFFFF"/>
        </w:rPr>
        <w:t xml:space="preserve"> FOR</w:t>
      </w:r>
    </w:p>
    <w:p w14:paraId="79EBE37C" w14:textId="77777777" w:rsidR="00CE7B73" w:rsidRPr="00BA3DAF" w:rsidRDefault="00CE7B73" w:rsidP="00CE7B73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bookmarkStart w:id="0" w:name="_Hlk69166518"/>
      <w:r>
        <w:rPr>
          <w:rFonts w:cstheme="minorHAnsi"/>
          <w:b/>
          <w:bCs/>
          <w:sz w:val="36"/>
          <w:szCs w:val="36"/>
          <w:shd w:val="clear" w:color="auto" w:fill="FFFFFF"/>
        </w:rPr>
        <w:t>COMMUNITIES IDENTIFIED AS “OTHER URBAN AREAS” IN B.C.</w:t>
      </w:r>
    </w:p>
    <w:bookmarkEnd w:id="0"/>
    <w:p w14:paraId="72FDDE8E" w14:textId="77777777" w:rsidR="00BD1609" w:rsidRPr="00B03D29" w:rsidRDefault="00BD1609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</w:p>
    <w:p w14:paraId="1268472A" w14:textId="4684BEC8" w:rsidR="00BC624B" w:rsidRDefault="00BD1609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r w:rsidRPr="00B03D29">
        <w:rPr>
          <w:rFonts w:cstheme="minorHAnsi"/>
          <w:b/>
          <w:bCs/>
          <w:sz w:val="36"/>
          <w:szCs w:val="36"/>
          <w:shd w:val="clear" w:color="auto" w:fill="FFFFFF"/>
        </w:rPr>
        <w:t>202</w:t>
      </w:r>
      <w:r w:rsidR="002121F0">
        <w:rPr>
          <w:rFonts w:cstheme="minorHAnsi"/>
          <w:b/>
          <w:bCs/>
          <w:sz w:val="36"/>
          <w:szCs w:val="36"/>
          <w:shd w:val="clear" w:color="auto" w:fill="FFFFFF"/>
        </w:rPr>
        <w:t>2</w:t>
      </w:r>
      <w:r w:rsidRPr="00B03D29">
        <w:rPr>
          <w:rFonts w:cstheme="minorHAnsi"/>
          <w:b/>
          <w:bCs/>
          <w:sz w:val="36"/>
          <w:szCs w:val="36"/>
          <w:shd w:val="clear" w:color="auto" w:fill="FFFFFF"/>
        </w:rPr>
        <w:t xml:space="preserve">-2024 </w:t>
      </w:r>
      <w:r w:rsidR="004B5C03" w:rsidRPr="00C3532F">
        <w:rPr>
          <w:rFonts w:cstheme="minorHAnsi"/>
          <w:b/>
          <w:bCs/>
          <w:color w:val="FF0000"/>
          <w:sz w:val="38"/>
          <w:szCs w:val="38"/>
          <w:shd w:val="clear" w:color="auto" w:fill="FFFFFF"/>
        </w:rPr>
        <w:t>SERVICE PROJECTS</w:t>
      </w:r>
    </w:p>
    <w:p w14:paraId="104FE09B" w14:textId="67BB2ADD" w:rsidR="00BD1609" w:rsidRDefault="00BD1609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  <w:r w:rsidRPr="00B03D29">
        <w:rPr>
          <w:rFonts w:cstheme="minorHAnsi"/>
          <w:b/>
          <w:bCs/>
          <w:sz w:val="36"/>
          <w:szCs w:val="36"/>
          <w:shd w:val="clear" w:color="auto" w:fill="FFFFFF"/>
        </w:rPr>
        <w:t xml:space="preserve">Call for Proposals (CFP) </w:t>
      </w:r>
    </w:p>
    <w:p w14:paraId="6B45F8FE" w14:textId="77777777" w:rsidR="00FC7612" w:rsidRDefault="00FC7612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</w:p>
    <w:p w14:paraId="78EE9AB1" w14:textId="77777777" w:rsidR="00FC7612" w:rsidRPr="00B03D29" w:rsidRDefault="00FC7612" w:rsidP="00BD1609">
      <w:pPr>
        <w:spacing w:after="120"/>
        <w:jc w:val="center"/>
        <w:rPr>
          <w:rFonts w:cstheme="minorHAnsi"/>
          <w:b/>
          <w:bCs/>
          <w:sz w:val="36"/>
          <w:szCs w:val="36"/>
          <w:shd w:val="clear" w:color="auto" w:fill="FFFFFF"/>
        </w:rPr>
      </w:pPr>
    </w:p>
    <w:p w14:paraId="636846E4" w14:textId="77777777" w:rsidR="00BD1609" w:rsidRPr="00B03D29" w:rsidRDefault="00BD1609" w:rsidP="00BD1609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cstheme="minorHAnsi"/>
          <w:b/>
          <w:bCs/>
          <w:sz w:val="36"/>
          <w:szCs w:val="36"/>
        </w:rPr>
      </w:pPr>
    </w:p>
    <w:p w14:paraId="66F17E6A" w14:textId="6CE9AB82" w:rsidR="00FC7612" w:rsidRDefault="00FC7612" w:rsidP="00FC7612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Arial" w:hAnsi="Arial" w:cs="Arial"/>
          <w:b/>
          <w:bCs/>
          <w:sz w:val="27"/>
          <w:szCs w:val="27"/>
        </w:rPr>
      </w:pPr>
      <w:r w:rsidRPr="00DF486B">
        <w:rPr>
          <w:rFonts w:ascii="Arial" w:hAnsi="Arial" w:cs="Arial"/>
          <w:b/>
          <w:bCs/>
          <w:sz w:val="27"/>
          <w:szCs w:val="27"/>
        </w:rPr>
        <w:t xml:space="preserve">The deadline for submission is </w:t>
      </w:r>
      <w:r>
        <w:rPr>
          <w:rFonts w:ascii="Arial" w:hAnsi="Arial" w:cs="Arial"/>
          <w:b/>
          <w:bCs/>
          <w:sz w:val="27"/>
          <w:szCs w:val="27"/>
        </w:rPr>
        <w:t>T</w:t>
      </w:r>
      <w:r w:rsidR="00BC1546">
        <w:rPr>
          <w:rFonts w:ascii="Arial" w:hAnsi="Arial" w:cs="Arial"/>
          <w:b/>
          <w:bCs/>
          <w:sz w:val="27"/>
          <w:szCs w:val="27"/>
        </w:rPr>
        <w:t>hursday</w:t>
      </w:r>
      <w:r>
        <w:rPr>
          <w:rFonts w:ascii="Arial" w:hAnsi="Arial" w:cs="Arial"/>
          <w:b/>
          <w:bCs/>
          <w:sz w:val="27"/>
          <w:szCs w:val="27"/>
        </w:rPr>
        <w:t>,</w:t>
      </w:r>
      <w:r w:rsidRPr="00DF486B">
        <w:rPr>
          <w:rFonts w:ascii="Arial" w:hAnsi="Arial" w:cs="Arial"/>
          <w:b/>
          <w:bCs/>
          <w:sz w:val="27"/>
          <w:szCs w:val="27"/>
        </w:rPr>
        <w:t xml:space="preserve"> </w:t>
      </w:r>
      <w:r w:rsidRPr="006726F0">
        <w:rPr>
          <w:rFonts w:ascii="Arial" w:hAnsi="Arial" w:cs="Arial"/>
          <w:b/>
          <w:bCs/>
          <w:color w:val="FF0000"/>
          <w:sz w:val="28"/>
          <w:szCs w:val="28"/>
        </w:rPr>
        <w:t>April 1</w:t>
      </w:r>
      <w:r w:rsidR="00BC1546">
        <w:rPr>
          <w:rFonts w:ascii="Arial" w:hAnsi="Arial" w:cs="Arial"/>
          <w:b/>
          <w:bCs/>
          <w:color w:val="FF0000"/>
          <w:sz w:val="28"/>
          <w:szCs w:val="28"/>
        </w:rPr>
        <w:t>4</w:t>
      </w:r>
      <w:r w:rsidRPr="006726F0">
        <w:rPr>
          <w:rFonts w:ascii="Arial" w:hAnsi="Arial" w:cs="Arial"/>
          <w:b/>
          <w:bCs/>
          <w:color w:val="FF0000"/>
          <w:sz w:val="28"/>
          <w:szCs w:val="28"/>
        </w:rPr>
        <w:t>, 2022, 11:59 pm</w:t>
      </w:r>
    </w:p>
    <w:p w14:paraId="598B9B86" w14:textId="77777777" w:rsidR="00FC7612" w:rsidRPr="00DF486B" w:rsidRDefault="00FC7612" w:rsidP="00FC7612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Arial" w:hAnsi="Arial" w:cs="Arial"/>
          <w:b/>
          <w:bCs/>
          <w:sz w:val="27"/>
          <w:szCs w:val="27"/>
        </w:rPr>
      </w:pPr>
    </w:p>
    <w:p w14:paraId="5BDA368D" w14:textId="77777777" w:rsidR="00FC7612" w:rsidRPr="00DF486B" w:rsidRDefault="00FC7612" w:rsidP="00FC7612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Arial" w:hAnsi="Arial" w:cs="Arial"/>
          <w:b/>
          <w:bCs/>
          <w:sz w:val="27"/>
          <w:szCs w:val="27"/>
        </w:rPr>
      </w:pPr>
      <w:r w:rsidRPr="00DF486B">
        <w:rPr>
          <w:rFonts w:ascii="Arial" w:hAnsi="Arial" w:cs="Arial"/>
          <w:b/>
          <w:bCs/>
          <w:sz w:val="27"/>
          <w:szCs w:val="27"/>
        </w:rPr>
        <w:t>Incomplete application package and late submission will not be considered.</w:t>
      </w:r>
    </w:p>
    <w:p w14:paraId="5D6B9504" w14:textId="77777777" w:rsidR="00FC7612" w:rsidRDefault="00FC7612" w:rsidP="00FC7612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ascii="Arial" w:hAnsi="Arial" w:cs="Arial"/>
          <w:b/>
          <w:bCs/>
          <w:sz w:val="28"/>
          <w:szCs w:val="28"/>
        </w:rPr>
      </w:pPr>
    </w:p>
    <w:p w14:paraId="1D39F5E0" w14:textId="77777777" w:rsidR="00BD1609" w:rsidRPr="00B03D29" w:rsidRDefault="00BD1609" w:rsidP="00BD1609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cstheme="minorHAnsi"/>
          <w:b/>
          <w:bCs/>
          <w:sz w:val="28"/>
          <w:szCs w:val="28"/>
        </w:rPr>
      </w:pPr>
    </w:p>
    <w:p w14:paraId="32A12C15" w14:textId="77777777" w:rsidR="00BD1609" w:rsidRPr="00B03D29" w:rsidRDefault="00BD1609" w:rsidP="00BD1609">
      <w:pPr>
        <w:kinsoku w:val="0"/>
        <w:overflowPunct w:val="0"/>
        <w:autoSpaceDE w:val="0"/>
        <w:autoSpaceDN w:val="0"/>
        <w:adjustRightInd w:val="0"/>
        <w:spacing w:before="14"/>
        <w:ind w:left="18"/>
        <w:jc w:val="center"/>
        <w:rPr>
          <w:rFonts w:cstheme="minorHAnsi"/>
          <w:b/>
          <w:bCs/>
          <w:sz w:val="28"/>
          <w:szCs w:val="28"/>
        </w:rPr>
      </w:pPr>
    </w:p>
    <w:p w14:paraId="7B021B38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9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A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B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C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D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E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3F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0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1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2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3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4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5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6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7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8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9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A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B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C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D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E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4F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50" w14:textId="77777777" w:rsidR="006A0CCB" w:rsidRPr="00B03D29" w:rsidRDefault="006A0CCB">
      <w:pPr>
        <w:rPr>
          <w:rFonts w:eastAsia="Arial" w:cstheme="minorHAnsi"/>
          <w:b/>
          <w:bCs/>
          <w:sz w:val="20"/>
          <w:szCs w:val="20"/>
        </w:rPr>
      </w:pPr>
    </w:p>
    <w:p w14:paraId="7B021B51" w14:textId="77777777" w:rsidR="006A0CCB" w:rsidRPr="00B03D29" w:rsidRDefault="006A0CCB">
      <w:pPr>
        <w:spacing w:before="8"/>
        <w:rPr>
          <w:rFonts w:eastAsia="Arial" w:cstheme="minorHAnsi"/>
          <w:b/>
          <w:bCs/>
          <w:sz w:val="10"/>
          <w:szCs w:val="10"/>
        </w:rPr>
      </w:pPr>
    </w:p>
    <w:p w14:paraId="7B021B52" w14:textId="3C07E57A" w:rsidR="006A0CCB" w:rsidRPr="00B03D29" w:rsidRDefault="007A7B06">
      <w:pPr>
        <w:spacing w:line="200" w:lineRule="atLeast"/>
        <w:ind w:left="598"/>
        <w:rPr>
          <w:rFonts w:eastAsia="Arial" w:cstheme="minorHAnsi"/>
          <w:sz w:val="20"/>
          <w:szCs w:val="20"/>
        </w:rPr>
      </w:pPr>
      <w:r w:rsidRPr="00B03D29">
        <w:rPr>
          <w:rFonts w:eastAsia="Arial" w:cstheme="minorHAnsi"/>
          <w:noProof/>
          <w:sz w:val="20"/>
          <w:szCs w:val="20"/>
          <w:lang w:val="en-CA" w:eastAsia="en-CA"/>
        </w:rPr>
        <mc:AlternateContent>
          <mc:Choice Requires="wpg">
            <w:drawing>
              <wp:inline distT="0" distB="0" distL="0" distR="0" wp14:anchorId="7B021D2E" wp14:editId="512CBAD2">
                <wp:extent cx="6086475" cy="876300"/>
                <wp:effectExtent l="635" t="6985" r="0" b="2540"/>
                <wp:docPr id="138" name="Group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876300"/>
                          <a:chOff x="0" y="0"/>
                          <a:chExt cx="9585" cy="1380"/>
                        </a:xfrm>
                      </wpg:grpSpPr>
                      <wpg:grpSp>
                        <wpg:cNvPr id="139" name="Group 137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585" cy="1380"/>
                            <a:chOff x="0" y="0"/>
                            <a:chExt cx="9585" cy="1380"/>
                          </a:xfrm>
                        </wpg:grpSpPr>
                        <wps:wsp>
                          <wps:cNvPr id="140" name="Freeform 14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84 w 9585"/>
                                <a:gd name="T1" fmla="*/ 0 h 1380"/>
                                <a:gd name="T2" fmla="*/ 0 w 9585"/>
                                <a:gd name="T3" fmla="*/ 0 h 1380"/>
                                <a:gd name="T4" fmla="*/ 0 w 9585"/>
                                <a:gd name="T5" fmla="*/ 1380 h 1380"/>
                                <a:gd name="T6" fmla="*/ 9584 w 9585"/>
                                <a:gd name="T7" fmla="*/ 1380 h 1380"/>
                                <a:gd name="T8" fmla="*/ 9584 w 9585"/>
                                <a:gd name="T9" fmla="*/ 1373 h 1380"/>
                                <a:gd name="T10" fmla="*/ 14 w 9585"/>
                                <a:gd name="T11" fmla="*/ 1373 h 1380"/>
                                <a:gd name="T12" fmla="*/ 7 w 9585"/>
                                <a:gd name="T13" fmla="*/ 1366 h 1380"/>
                                <a:gd name="T14" fmla="*/ 14 w 9585"/>
                                <a:gd name="T15" fmla="*/ 1366 h 1380"/>
                                <a:gd name="T16" fmla="*/ 14 w 9585"/>
                                <a:gd name="T17" fmla="*/ 16 h 1380"/>
                                <a:gd name="T18" fmla="*/ 7 w 9585"/>
                                <a:gd name="T19" fmla="*/ 16 h 1380"/>
                                <a:gd name="T20" fmla="*/ 14 w 9585"/>
                                <a:gd name="T21" fmla="*/ 7 h 1380"/>
                                <a:gd name="T22" fmla="*/ 9584 w 9585"/>
                                <a:gd name="T23" fmla="*/ 7 h 1380"/>
                                <a:gd name="T24" fmla="*/ 9584 w 9585"/>
                                <a:gd name="T25" fmla="*/ 0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8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380"/>
                                  </a:lnTo>
                                  <a:lnTo>
                                    <a:pt x="9584" y="1380"/>
                                  </a:lnTo>
                                  <a:lnTo>
                                    <a:pt x="9584" y="1373"/>
                                  </a:lnTo>
                                  <a:lnTo>
                                    <a:pt x="14" y="1373"/>
                                  </a:lnTo>
                                  <a:lnTo>
                                    <a:pt x="7" y="1366"/>
                                  </a:lnTo>
                                  <a:lnTo>
                                    <a:pt x="14" y="1366"/>
                                  </a:lnTo>
                                  <a:lnTo>
                                    <a:pt x="14" y="16"/>
                                  </a:lnTo>
                                  <a:lnTo>
                                    <a:pt x="7" y="16"/>
                                  </a:lnTo>
                                  <a:lnTo>
                                    <a:pt x="14" y="7"/>
                                  </a:lnTo>
                                  <a:lnTo>
                                    <a:pt x="9584" y="7"/>
                                  </a:lnTo>
                                  <a:lnTo>
                                    <a:pt x="958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" name="Freeform 145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14 w 9585"/>
                                <a:gd name="T1" fmla="*/ 1366 h 1380"/>
                                <a:gd name="T2" fmla="*/ 7 w 9585"/>
                                <a:gd name="T3" fmla="*/ 1366 h 1380"/>
                                <a:gd name="T4" fmla="*/ 14 w 9585"/>
                                <a:gd name="T5" fmla="*/ 1373 h 1380"/>
                                <a:gd name="T6" fmla="*/ 14 w 9585"/>
                                <a:gd name="T7" fmla="*/ 1366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14" y="1366"/>
                                  </a:moveTo>
                                  <a:lnTo>
                                    <a:pt x="7" y="1366"/>
                                  </a:lnTo>
                                  <a:lnTo>
                                    <a:pt x="14" y="1373"/>
                                  </a:lnTo>
                                  <a:lnTo>
                                    <a:pt x="14" y="13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" name="Freeform 14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70 w 9585"/>
                                <a:gd name="T1" fmla="*/ 1366 h 1380"/>
                                <a:gd name="T2" fmla="*/ 14 w 9585"/>
                                <a:gd name="T3" fmla="*/ 1366 h 1380"/>
                                <a:gd name="T4" fmla="*/ 14 w 9585"/>
                                <a:gd name="T5" fmla="*/ 1373 h 1380"/>
                                <a:gd name="T6" fmla="*/ 9570 w 9585"/>
                                <a:gd name="T7" fmla="*/ 1373 h 1380"/>
                                <a:gd name="T8" fmla="*/ 9570 w 9585"/>
                                <a:gd name="T9" fmla="*/ 1366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70" y="1366"/>
                                  </a:moveTo>
                                  <a:lnTo>
                                    <a:pt x="14" y="1366"/>
                                  </a:lnTo>
                                  <a:lnTo>
                                    <a:pt x="14" y="1373"/>
                                  </a:lnTo>
                                  <a:lnTo>
                                    <a:pt x="9570" y="1373"/>
                                  </a:lnTo>
                                  <a:lnTo>
                                    <a:pt x="9570" y="13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" name="Freeform 143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70 w 9585"/>
                                <a:gd name="T1" fmla="*/ 7 h 1380"/>
                                <a:gd name="T2" fmla="*/ 9570 w 9585"/>
                                <a:gd name="T3" fmla="*/ 1373 h 1380"/>
                                <a:gd name="T4" fmla="*/ 9577 w 9585"/>
                                <a:gd name="T5" fmla="*/ 1366 h 1380"/>
                                <a:gd name="T6" fmla="*/ 9584 w 9585"/>
                                <a:gd name="T7" fmla="*/ 1366 h 1380"/>
                                <a:gd name="T8" fmla="*/ 9584 w 9585"/>
                                <a:gd name="T9" fmla="*/ 16 h 1380"/>
                                <a:gd name="T10" fmla="*/ 9577 w 9585"/>
                                <a:gd name="T11" fmla="*/ 16 h 1380"/>
                                <a:gd name="T12" fmla="*/ 9570 w 9585"/>
                                <a:gd name="T13" fmla="*/ 7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70" y="7"/>
                                  </a:moveTo>
                                  <a:lnTo>
                                    <a:pt x="9570" y="1373"/>
                                  </a:lnTo>
                                  <a:lnTo>
                                    <a:pt x="9577" y="1366"/>
                                  </a:lnTo>
                                  <a:lnTo>
                                    <a:pt x="9584" y="1366"/>
                                  </a:lnTo>
                                  <a:lnTo>
                                    <a:pt x="9584" y="16"/>
                                  </a:lnTo>
                                  <a:lnTo>
                                    <a:pt x="9577" y="16"/>
                                  </a:lnTo>
                                  <a:lnTo>
                                    <a:pt x="957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4" name="Freeform 142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84 w 9585"/>
                                <a:gd name="T1" fmla="*/ 1366 h 1380"/>
                                <a:gd name="T2" fmla="*/ 9577 w 9585"/>
                                <a:gd name="T3" fmla="*/ 1366 h 1380"/>
                                <a:gd name="T4" fmla="*/ 9570 w 9585"/>
                                <a:gd name="T5" fmla="*/ 1373 h 1380"/>
                                <a:gd name="T6" fmla="*/ 9584 w 9585"/>
                                <a:gd name="T7" fmla="*/ 1373 h 1380"/>
                                <a:gd name="T8" fmla="*/ 9584 w 9585"/>
                                <a:gd name="T9" fmla="*/ 1366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84" y="1366"/>
                                  </a:moveTo>
                                  <a:lnTo>
                                    <a:pt x="9577" y="1366"/>
                                  </a:lnTo>
                                  <a:lnTo>
                                    <a:pt x="9570" y="1373"/>
                                  </a:lnTo>
                                  <a:lnTo>
                                    <a:pt x="9584" y="1373"/>
                                  </a:lnTo>
                                  <a:lnTo>
                                    <a:pt x="9584" y="13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5" name="Freeform 141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14 w 9585"/>
                                <a:gd name="T1" fmla="*/ 7 h 1380"/>
                                <a:gd name="T2" fmla="*/ 7 w 9585"/>
                                <a:gd name="T3" fmla="*/ 16 h 1380"/>
                                <a:gd name="T4" fmla="*/ 14 w 9585"/>
                                <a:gd name="T5" fmla="*/ 16 h 1380"/>
                                <a:gd name="T6" fmla="*/ 14 w 9585"/>
                                <a:gd name="T7" fmla="*/ 7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14" y="7"/>
                                  </a:moveTo>
                                  <a:lnTo>
                                    <a:pt x="7" y="16"/>
                                  </a:lnTo>
                                  <a:lnTo>
                                    <a:pt x="14" y="16"/>
                                  </a:lnTo>
                                  <a:lnTo>
                                    <a:pt x="14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" name="Freeform 14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70 w 9585"/>
                                <a:gd name="T1" fmla="*/ 7 h 1380"/>
                                <a:gd name="T2" fmla="*/ 14 w 9585"/>
                                <a:gd name="T3" fmla="*/ 7 h 1380"/>
                                <a:gd name="T4" fmla="*/ 14 w 9585"/>
                                <a:gd name="T5" fmla="*/ 16 h 1380"/>
                                <a:gd name="T6" fmla="*/ 9570 w 9585"/>
                                <a:gd name="T7" fmla="*/ 16 h 1380"/>
                                <a:gd name="T8" fmla="*/ 9570 w 9585"/>
                                <a:gd name="T9" fmla="*/ 7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70" y="7"/>
                                  </a:moveTo>
                                  <a:lnTo>
                                    <a:pt x="14" y="7"/>
                                  </a:lnTo>
                                  <a:lnTo>
                                    <a:pt x="14" y="16"/>
                                  </a:lnTo>
                                  <a:lnTo>
                                    <a:pt x="9570" y="16"/>
                                  </a:lnTo>
                                  <a:lnTo>
                                    <a:pt x="9570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7" name="Freeform 139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custGeom>
                              <a:avLst/>
                              <a:gdLst>
                                <a:gd name="T0" fmla="*/ 9584 w 9585"/>
                                <a:gd name="T1" fmla="*/ 7 h 1380"/>
                                <a:gd name="T2" fmla="*/ 9570 w 9585"/>
                                <a:gd name="T3" fmla="*/ 7 h 1380"/>
                                <a:gd name="T4" fmla="*/ 9577 w 9585"/>
                                <a:gd name="T5" fmla="*/ 16 h 1380"/>
                                <a:gd name="T6" fmla="*/ 9584 w 9585"/>
                                <a:gd name="T7" fmla="*/ 16 h 1380"/>
                                <a:gd name="T8" fmla="*/ 9584 w 9585"/>
                                <a:gd name="T9" fmla="*/ 7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585" h="1380">
                                  <a:moveTo>
                                    <a:pt x="9584" y="7"/>
                                  </a:moveTo>
                                  <a:lnTo>
                                    <a:pt x="9570" y="7"/>
                                  </a:lnTo>
                                  <a:lnTo>
                                    <a:pt x="9577" y="16"/>
                                  </a:lnTo>
                                  <a:lnTo>
                                    <a:pt x="9584" y="16"/>
                                  </a:lnTo>
                                  <a:lnTo>
                                    <a:pt x="9584" y="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8" name="Text Box 13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585" cy="13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B021D72" w14:textId="77777777" w:rsidR="00B84114" w:rsidRDefault="00B84114">
                                <w:pPr>
                                  <w:spacing w:before="215"/>
                                  <w:ind w:left="190" w:right="319"/>
                                  <w:rPr>
                                    <w:rFonts w:ascii="Arial" w:eastAsia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community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entity,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Lu’ma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Native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BCH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Housing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Society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confirms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that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it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is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under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no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32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obligation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to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make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a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funding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recommendation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for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any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or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all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proposals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-1"/>
                                    <w:sz w:val="24"/>
                                    <w:szCs w:val="24"/>
                                  </w:rPr>
                                  <w:t>submitted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pacing w:val="2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i/>
                                    <w:sz w:val="24"/>
                                    <w:szCs w:val="24"/>
                                  </w:rPr>
                                  <w:t>pursuant to this CFP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B021D2E" id="Group 136" o:spid="_x0000_s1026" style="width:479.25pt;height:69pt;mso-position-horizontal-relative:char;mso-position-vertical-relative:line" coordsize="9585,13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">
                <v:group id="Group 137" o:spid="_x0000_s1027" style="position:absolute;width:9585;height:1380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<v:shape id="Freeform 146" o:spid="_x0000_s1028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" path="m9584,l,,,1380r9584,l9584,1373r-9570,l7,1366r7,l14,16r-7,l14,7r9570,l9584,xe" fillcolor="black" stroked="f">
                    <v:path arrowok="t" o:connecttype="custom" o:connectlocs="9584,0;0,0;0,1380;9584,1380;9584,1373;14,1373;7,1366;14,1366;14,16;7,16;14,7;9584,7;9584,0" o:connectangles="0,0,0,0,0,0,0,0,0,0,0,0,0"/>
                  </v:shape>
                  <v:shape id="Freeform 145" o:spid="_x0000_s1029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" path="m14,1366r-7,l14,1373r,-7xe" fillcolor="black" stroked="f">
                    <v:path arrowok="t" o:connecttype="custom" o:connectlocs="14,1366;7,1366;14,1373;14,1366" o:connectangles="0,0,0,0"/>
                  </v:shape>
                  <v:shape id="Freeform 144" o:spid="_x0000_s1030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" path="m9570,1366r-9556,l14,1373r9556,l9570,1366xe" fillcolor="black" stroked="f">
                    <v:path arrowok="t" o:connecttype="custom" o:connectlocs="9570,1366;14,1366;14,1373;9570,1373;9570,1366" o:connectangles="0,0,0,0,0"/>
                  </v:shape>
                  <v:shape id="Freeform 143" o:spid="_x0000_s1031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" path="m9570,7r,1366l9577,1366r7,l9584,16r-7,l9570,7xe" fillcolor="black" stroked="f">
                    <v:path arrowok="t" o:connecttype="custom" o:connectlocs="9570,7;9570,1373;9577,1366;9584,1366;9584,16;9577,16;9570,7" o:connectangles="0,0,0,0,0,0,0"/>
                  </v:shape>
                  <v:shape id="Freeform 142" o:spid="_x0000_s1032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" path="m9584,1366r-7,l9570,1373r14,l9584,1366xe" fillcolor="black" stroked="f">
                    <v:path arrowok="t" o:connecttype="custom" o:connectlocs="9584,1366;9577,1366;9570,1373;9584,1373;9584,1366" o:connectangles="0,0,0,0,0"/>
                  </v:shape>
                  <v:shape id="Freeform 141" o:spid="_x0000_s1033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" path="m14,7l7,16r7,l14,7xe" fillcolor="black" stroked="f">
                    <v:path arrowok="t" o:connecttype="custom" o:connectlocs="14,7;7,16;14,16;14,7" o:connectangles="0,0,0,0"/>
                  </v:shape>
                  <v:shape id="Freeform 140" o:spid="_x0000_s1034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" path="m9570,7l14,7r,9l9570,16r,-9xe" fillcolor="black" stroked="f">
                    <v:path arrowok="t" o:connecttype="custom" o:connectlocs="9570,7;14,7;14,16;9570,16;9570,7" o:connectangles="0,0,0,0,0"/>
                  </v:shape>
                  <v:shape id="Freeform 139" o:spid="_x0000_s1035" style="position:absolute;width:9585;height:1380;visibility:visible;mso-wrap-style:square;v-text-anchor:top" coordsize="9585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" path="m9584,7r-14,l9577,16r7,l9584,7xe" fillcolor="black" stroked="f">
                    <v:path arrowok="t" o:connecttype="custom" o:connectlocs="9584,7;9570,7;9577,16;9584,16;9584,7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36" type="#_x0000_t202" style="position:absolute;width:9585;height:1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uQpxQAAANwAAAAPAAAAZHJzL2Rvd25yZXYueG1sRI9Ba8JA&#10;EIXvhf6HZQRvdWMR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AJwuQpxQAAANwAAAAP&#10;AAAAAAAAAAAAAAAAAAcCAABkcnMvZG93bnJldi54bWxQSwUGAAAAAAMAAwC3AAAA+QIAAAAA&#10;" filled="f" stroked="f">
                    <v:textbox inset="0,0,0,0">
                      <w:txbxContent>
                        <w:p w14:paraId="7B021D72" w14:textId="77777777" w:rsidR="00B84114" w:rsidRDefault="00B84114">
                          <w:pPr>
                            <w:spacing w:before="215"/>
                            <w:ind w:left="190" w:right="319"/>
                            <w:rPr>
                              <w:rFonts w:ascii="Arial" w:eastAsia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The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community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entity,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Lu’ma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Native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BCH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Housing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Society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confirms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that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it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is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under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no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32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obligation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to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make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a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funding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recommendation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for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any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or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all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proposals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-1"/>
                              <w:sz w:val="24"/>
                              <w:szCs w:val="24"/>
                            </w:rPr>
                            <w:t>submitted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pacing w:val="29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i/>
                              <w:sz w:val="24"/>
                              <w:szCs w:val="24"/>
                            </w:rPr>
                            <w:t>pursuant to this CFP.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B021B53" w14:textId="77777777" w:rsidR="006A0CCB" w:rsidRPr="00B03D29" w:rsidRDefault="006A0CCB">
      <w:pPr>
        <w:spacing w:line="200" w:lineRule="atLeast"/>
        <w:rPr>
          <w:rFonts w:eastAsia="Arial" w:cstheme="minorHAnsi"/>
          <w:sz w:val="20"/>
          <w:szCs w:val="20"/>
        </w:rPr>
        <w:sectPr w:rsidR="006A0CCB" w:rsidRPr="00B03D29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20160"/>
          <w:pgMar w:top="1340" w:right="940" w:bottom="920" w:left="1000" w:header="720" w:footer="720" w:gutter="0"/>
          <w:cols w:space="720"/>
        </w:sectPr>
      </w:pPr>
    </w:p>
    <w:p w14:paraId="7B021B54" w14:textId="4A20AE8C" w:rsidR="006A0CCB" w:rsidRPr="00B03D29" w:rsidRDefault="00B12B22">
      <w:pPr>
        <w:spacing w:before="9"/>
        <w:rPr>
          <w:rFonts w:eastAsia="Arial" w:cstheme="minorHAnsi"/>
          <w:b/>
          <w:bCs/>
          <w:sz w:val="23"/>
          <w:szCs w:val="23"/>
        </w:rPr>
      </w:pPr>
      <w:r w:rsidRPr="00B03D29">
        <w:rPr>
          <w:rFonts w:cstheme="minorHAnsi"/>
          <w:noProof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B021D37" wp14:editId="5D545005">
                <wp:simplePos x="0" y="0"/>
                <wp:positionH relativeFrom="page">
                  <wp:posOffset>5305425</wp:posOffset>
                </wp:positionH>
                <wp:positionV relativeFrom="paragraph">
                  <wp:posOffset>50800</wp:posOffset>
                </wp:positionV>
                <wp:extent cx="2061210" cy="809625"/>
                <wp:effectExtent l="0" t="0" r="15240" b="9525"/>
                <wp:wrapNone/>
                <wp:docPr id="123" name="Text Box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121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668"/>
                              <w:gridCol w:w="1680"/>
                            </w:tblGrid>
                            <w:tr w:rsidR="00B84114" w14:paraId="7B021D74" w14:textId="77777777" w:rsidTr="0025384C">
                              <w:trPr>
                                <w:trHeight w:hRule="exact" w:val="265"/>
                              </w:trPr>
                              <w:tc>
                                <w:tcPr>
                                  <w:tcW w:w="3348" w:type="dxa"/>
                                  <w:gridSpan w:val="2"/>
                                  <w:shd w:val="clear" w:color="auto" w:fill="E6E6E6"/>
                                </w:tcPr>
                                <w:p w14:paraId="7B021D73" w14:textId="77777777" w:rsidR="00B84114" w:rsidRDefault="00B84114">
                                  <w:pPr>
                                    <w:pStyle w:val="TableParagraph"/>
                                    <w:spacing w:line="183" w:lineRule="exact"/>
                                    <w:ind w:left="752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6"/>
                                    </w:rPr>
                                    <w:t>FOR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6"/>
                                    </w:rPr>
                                    <w:t>OFFICE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5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z w:val="16"/>
                                    </w:rPr>
                                    <w:t>USE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6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  <w:sz w:val="16"/>
                                    </w:rPr>
                                    <w:t>ONLY</w:t>
                                  </w:r>
                                </w:p>
                              </w:tc>
                            </w:tr>
                            <w:tr w:rsidR="00B84114" w14:paraId="7B021D76" w14:textId="77777777" w:rsidTr="0025384C">
                              <w:trPr>
                                <w:trHeight w:hRule="exact" w:val="432"/>
                              </w:trPr>
                              <w:tc>
                                <w:tcPr>
                                  <w:tcW w:w="3348" w:type="dxa"/>
                                  <w:gridSpan w:val="2"/>
                                  <w:shd w:val="clear" w:color="auto" w:fill="E6E6E6"/>
                                </w:tcPr>
                                <w:p w14:paraId="7B021D75" w14:textId="77777777" w:rsidR="00B84114" w:rsidRDefault="00B84114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Project</w:t>
                                  </w:r>
                                  <w:r>
                                    <w:rPr>
                                      <w:rFonts w:ascii="Arial"/>
                                      <w:spacing w:val="-8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No.:</w:t>
                                  </w:r>
                                </w:p>
                              </w:tc>
                            </w:tr>
                            <w:tr w:rsidR="00B84114" w14:paraId="7B021D79" w14:textId="77777777" w:rsidTr="0025384C">
                              <w:trPr>
                                <w:trHeight w:hRule="exact" w:val="540"/>
                              </w:trPr>
                              <w:tc>
                                <w:tcPr>
                                  <w:tcW w:w="1668" w:type="dxa"/>
                                  <w:shd w:val="clear" w:color="auto" w:fill="E6E6E6"/>
                                </w:tcPr>
                                <w:p w14:paraId="7B021D77" w14:textId="77777777" w:rsidR="00B84114" w:rsidRDefault="00B84114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Funding</w:t>
                                  </w:r>
                                  <w:r>
                                    <w:rPr>
                                      <w:rFonts w:ascii="Arial"/>
                                      <w:spacing w:val="-1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Requested</w:t>
                                  </w:r>
                                </w:p>
                              </w:tc>
                              <w:tc>
                                <w:tcPr>
                                  <w:tcW w:w="1680" w:type="dxa"/>
                                  <w:shd w:val="clear" w:color="auto" w:fill="E6E6E6"/>
                                </w:tcPr>
                                <w:p w14:paraId="7B021D78" w14:textId="77777777" w:rsidR="00B84114" w:rsidRDefault="00B84114">
                                  <w:pPr>
                                    <w:pStyle w:val="TableParagraph"/>
                                    <w:spacing w:line="183" w:lineRule="exact"/>
                                    <w:ind w:left="102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Funding</w:t>
                                  </w:r>
                                  <w:r>
                                    <w:rPr>
                                      <w:rFonts w:ascii="Arial"/>
                                      <w:spacing w:val="-14"/>
                                      <w:sz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sz w:val="16"/>
                                    </w:rPr>
                                    <w:t>Approved?</w:t>
                                  </w:r>
                                </w:p>
                              </w:tc>
                            </w:tr>
                          </w:tbl>
                          <w:p w14:paraId="7B021D7A" w14:textId="77777777" w:rsidR="00B84114" w:rsidRDefault="00B8411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021D37" id="Text Box 121" o:spid="_x0000_s1037" type="#_x0000_t202" style="position:absolute;margin-left:417.75pt;margin-top:4pt;width:162.3pt;height:63.7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" filled="f" stroked="f">
                <v:textbox inset="0,0,0,0">
                  <w:txbxContent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668"/>
                        <w:gridCol w:w="1680"/>
                      </w:tblGrid>
                      <w:tr w:rsidR="00B84114" w14:paraId="7B021D74" w14:textId="77777777" w:rsidTr="0025384C">
                        <w:trPr>
                          <w:trHeight w:hRule="exact" w:val="265"/>
                        </w:trPr>
                        <w:tc>
                          <w:tcPr>
                            <w:tcW w:w="3348" w:type="dxa"/>
                            <w:gridSpan w:val="2"/>
                            <w:shd w:val="clear" w:color="auto" w:fill="E6E6E6"/>
                          </w:tcPr>
                          <w:p w14:paraId="7B021D73" w14:textId="77777777" w:rsidR="00B84114" w:rsidRDefault="00B84114">
                            <w:pPr>
                              <w:pStyle w:val="TableParagraph"/>
                              <w:spacing w:line="183" w:lineRule="exact"/>
                              <w:ind w:left="752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spacing w:val="-1"/>
                                <w:sz w:val="16"/>
                              </w:rPr>
                              <w:t>FOR</w:t>
                            </w:r>
                            <w:r>
                              <w:rPr>
                                <w:rFonts w:ascii="Arial"/>
                                <w:b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16"/>
                              </w:rPr>
                              <w:t>OFFICE</w:t>
                            </w:r>
                            <w:r>
                              <w:rPr>
                                <w:rFonts w:ascii="Arial"/>
                                <w:b/>
                                <w:spacing w:val="-5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z w:val="16"/>
                              </w:rPr>
                              <w:t>USE</w:t>
                            </w:r>
                            <w:r>
                              <w:rPr>
                                <w:rFonts w:ascii="Arial"/>
                                <w:b/>
                                <w:spacing w:val="-6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  <w:sz w:val="16"/>
                              </w:rPr>
                              <w:t>ONLY</w:t>
                            </w:r>
                          </w:p>
                        </w:tc>
                      </w:tr>
                      <w:tr w:rsidR="00B84114" w14:paraId="7B021D76" w14:textId="77777777" w:rsidTr="0025384C">
                        <w:trPr>
                          <w:trHeight w:hRule="exact" w:val="432"/>
                        </w:trPr>
                        <w:tc>
                          <w:tcPr>
                            <w:tcW w:w="3348" w:type="dxa"/>
                            <w:gridSpan w:val="2"/>
                            <w:shd w:val="clear" w:color="auto" w:fill="E6E6E6"/>
                          </w:tcPr>
                          <w:p w14:paraId="7B021D75" w14:textId="77777777" w:rsidR="00B84114" w:rsidRDefault="00B84114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Project</w:t>
                            </w:r>
                            <w:r>
                              <w:rPr>
                                <w:rFonts w:ascii="Arial"/>
                                <w:spacing w:val="-8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No.:</w:t>
                            </w:r>
                          </w:p>
                        </w:tc>
                      </w:tr>
                      <w:tr w:rsidR="00B84114" w14:paraId="7B021D79" w14:textId="77777777" w:rsidTr="0025384C">
                        <w:trPr>
                          <w:trHeight w:hRule="exact" w:val="540"/>
                        </w:trPr>
                        <w:tc>
                          <w:tcPr>
                            <w:tcW w:w="1668" w:type="dxa"/>
                            <w:shd w:val="clear" w:color="auto" w:fill="E6E6E6"/>
                          </w:tcPr>
                          <w:p w14:paraId="7B021D77" w14:textId="77777777" w:rsidR="00B84114" w:rsidRDefault="00B84114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Funding</w:t>
                            </w:r>
                            <w:r>
                              <w:rPr>
                                <w:rFonts w:ascii="Arial"/>
                                <w:spacing w:val="-1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Requested</w:t>
                            </w:r>
                          </w:p>
                        </w:tc>
                        <w:tc>
                          <w:tcPr>
                            <w:tcW w:w="1680" w:type="dxa"/>
                            <w:shd w:val="clear" w:color="auto" w:fill="E6E6E6"/>
                          </w:tcPr>
                          <w:p w14:paraId="7B021D78" w14:textId="77777777" w:rsidR="00B84114" w:rsidRDefault="00B84114">
                            <w:pPr>
                              <w:pStyle w:val="TableParagraph"/>
                              <w:spacing w:line="183" w:lineRule="exact"/>
                              <w:ind w:left="102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/>
                                <w:sz w:val="16"/>
                              </w:rPr>
                              <w:t>Funding</w:t>
                            </w:r>
                            <w:r>
                              <w:rPr>
                                <w:rFonts w:ascii="Arial"/>
                                <w:spacing w:val="-1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z w:val="16"/>
                              </w:rPr>
                              <w:t>Approved?</w:t>
                            </w:r>
                          </w:p>
                        </w:tc>
                      </w:tr>
                    </w:tbl>
                    <w:p w14:paraId="7B021D7A" w14:textId="77777777" w:rsidR="00B84114" w:rsidRDefault="00B84114"/>
                  </w:txbxContent>
                </v:textbox>
                <w10:wrap anchorx="page"/>
              </v:shape>
            </w:pict>
          </mc:Fallback>
        </mc:AlternateContent>
      </w:r>
    </w:p>
    <w:p w14:paraId="7B021B55" w14:textId="43834773" w:rsidR="006A0CCB" w:rsidRPr="00B03D29" w:rsidRDefault="003E0F26">
      <w:pPr>
        <w:pStyle w:val="Heading1"/>
        <w:spacing w:before="73" w:line="342" w:lineRule="auto"/>
        <w:ind w:left="443" w:right="3630" w:hanging="134"/>
        <w:rPr>
          <w:rFonts w:asciiTheme="minorHAnsi" w:hAnsiTheme="minorHAnsi" w:cstheme="minorHAnsi"/>
          <w:b w:val="0"/>
          <w:bCs w:val="0"/>
        </w:rPr>
      </w:pPr>
      <w:r w:rsidRPr="00B03D29">
        <w:rPr>
          <w:rFonts w:asciiTheme="minorHAnsi" w:hAnsiTheme="minorHAnsi" w:cstheme="minorHAnsi"/>
          <w:position w:val="1"/>
        </w:rPr>
        <w:t xml:space="preserve">* </w:t>
      </w:r>
      <w:r w:rsidRPr="00B03D29">
        <w:rPr>
          <w:rFonts w:asciiTheme="minorHAnsi" w:hAnsiTheme="minorHAnsi" w:cstheme="minorHAnsi"/>
          <w:spacing w:val="-5"/>
        </w:rPr>
        <w:t>Please</w:t>
      </w:r>
      <w:r w:rsidRPr="00B03D29">
        <w:rPr>
          <w:rFonts w:asciiTheme="minorHAnsi" w:hAnsiTheme="minorHAnsi" w:cstheme="minorHAnsi"/>
          <w:spacing w:val="-11"/>
        </w:rPr>
        <w:t xml:space="preserve"> </w:t>
      </w:r>
      <w:r w:rsidRPr="00B03D29">
        <w:rPr>
          <w:rFonts w:asciiTheme="minorHAnsi" w:hAnsiTheme="minorHAnsi" w:cstheme="minorHAnsi"/>
          <w:spacing w:val="-5"/>
        </w:rPr>
        <w:t>note:</w:t>
      </w:r>
      <w:r w:rsidRPr="00B03D29">
        <w:rPr>
          <w:rFonts w:asciiTheme="minorHAnsi" w:hAnsiTheme="minorHAnsi" w:cstheme="minorHAnsi"/>
          <w:spacing w:val="-11"/>
        </w:rPr>
        <w:t xml:space="preserve"> </w:t>
      </w:r>
      <w:r w:rsidRPr="00B03D29">
        <w:rPr>
          <w:rFonts w:asciiTheme="minorHAnsi" w:hAnsiTheme="minorHAnsi" w:cstheme="minorHAnsi"/>
          <w:spacing w:val="-4"/>
        </w:rPr>
        <w:t>All</w:t>
      </w:r>
      <w:r w:rsidRPr="00B03D29">
        <w:rPr>
          <w:rFonts w:asciiTheme="minorHAnsi" w:hAnsiTheme="minorHAnsi" w:cstheme="minorHAnsi"/>
          <w:spacing w:val="-11"/>
        </w:rPr>
        <w:t xml:space="preserve"> </w:t>
      </w:r>
      <w:r w:rsidRPr="00B03D29">
        <w:rPr>
          <w:rFonts w:asciiTheme="minorHAnsi" w:hAnsiTheme="minorHAnsi" w:cstheme="minorHAnsi"/>
          <w:spacing w:val="-5"/>
        </w:rPr>
        <w:t>items</w:t>
      </w:r>
      <w:r w:rsidRPr="00B03D29">
        <w:rPr>
          <w:rFonts w:asciiTheme="minorHAnsi" w:hAnsiTheme="minorHAnsi" w:cstheme="minorHAnsi"/>
          <w:spacing w:val="-11"/>
        </w:rPr>
        <w:t xml:space="preserve"> </w:t>
      </w:r>
      <w:r w:rsidRPr="00B03D29">
        <w:rPr>
          <w:rFonts w:asciiTheme="minorHAnsi" w:hAnsiTheme="minorHAnsi" w:cstheme="minorHAnsi"/>
          <w:spacing w:val="-5"/>
        </w:rPr>
        <w:t>marked</w:t>
      </w:r>
      <w:r w:rsidRPr="00B03D29">
        <w:rPr>
          <w:rFonts w:asciiTheme="minorHAnsi" w:hAnsiTheme="minorHAnsi" w:cstheme="minorHAnsi"/>
          <w:spacing w:val="-14"/>
        </w:rPr>
        <w:t xml:space="preserve"> </w:t>
      </w:r>
      <w:r w:rsidRPr="00B03D29">
        <w:rPr>
          <w:rFonts w:asciiTheme="minorHAnsi" w:hAnsiTheme="minorHAnsi" w:cstheme="minorHAnsi"/>
          <w:spacing w:val="-5"/>
        </w:rPr>
        <w:t>with</w:t>
      </w:r>
      <w:r w:rsidRPr="00B03D29">
        <w:rPr>
          <w:rFonts w:asciiTheme="minorHAnsi" w:hAnsiTheme="minorHAnsi" w:cstheme="minorHAnsi"/>
          <w:spacing w:val="-12"/>
        </w:rPr>
        <w:t xml:space="preserve"> </w:t>
      </w:r>
      <w:r w:rsidRPr="00B03D29">
        <w:rPr>
          <w:rFonts w:asciiTheme="minorHAnsi" w:hAnsiTheme="minorHAnsi" w:cstheme="minorHAnsi"/>
          <w:spacing w:val="-3"/>
        </w:rPr>
        <w:t>an</w:t>
      </w:r>
      <w:r w:rsidRPr="00B03D29">
        <w:rPr>
          <w:rFonts w:asciiTheme="minorHAnsi" w:hAnsiTheme="minorHAnsi" w:cstheme="minorHAnsi"/>
          <w:spacing w:val="-10"/>
        </w:rPr>
        <w:t xml:space="preserve"> </w:t>
      </w:r>
      <w:r w:rsidRPr="00B03D29">
        <w:rPr>
          <w:rFonts w:asciiTheme="minorHAnsi" w:hAnsiTheme="minorHAnsi" w:cstheme="minorHAnsi"/>
          <w:spacing w:val="-6"/>
        </w:rPr>
        <w:t>asterisk</w:t>
      </w:r>
      <w:r w:rsidRPr="00B03D29">
        <w:rPr>
          <w:rFonts w:asciiTheme="minorHAnsi" w:hAnsiTheme="minorHAnsi" w:cstheme="minorHAnsi"/>
          <w:spacing w:val="-12"/>
        </w:rPr>
        <w:t xml:space="preserve"> </w:t>
      </w:r>
      <w:r w:rsidRPr="00B03D29">
        <w:rPr>
          <w:rFonts w:asciiTheme="minorHAnsi" w:hAnsiTheme="minorHAnsi" w:cstheme="minorHAnsi"/>
          <w:spacing w:val="-4"/>
        </w:rPr>
        <w:t>(*)</w:t>
      </w:r>
      <w:r w:rsidRPr="00B03D29">
        <w:rPr>
          <w:rFonts w:asciiTheme="minorHAnsi" w:hAnsiTheme="minorHAnsi" w:cstheme="minorHAnsi"/>
          <w:spacing w:val="-10"/>
        </w:rPr>
        <w:t xml:space="preserve"> </w:t>
      </w:r>
      <w:r w:rsidRPr="00B03D29">
        <w:rPr>
          <w:rFonts w:asciiTheme="minorHAnsi" w:hAnsiTheme="minorHAnsi" w:cstheme="minorHAnsi"/>
          <w:spacing w:val="-3"/>
        </w:rPr>
        <w:t>in</w:t>
      </w:r>
      <w:r w:rsidRPr="00B03D29">
        <w:rPr>
          <w:rFonts w:asciiTheme="minorHAnsi" w:hAnsiTheme="minorHAnsi" w:cstheme="minorHAnsi"/>
          <w:spacing w:val="-10"/>
        </w:rPr>
        <w:t xml:space="preserve"> </w:t>
      </w:r>
      <w:r w:rsidRPr="00B03D29">
        <w:rPr>
          <w:rFonts w:asciiTheme="minorHAnsi" w:hAnsiTheme="minorHAnsi" w:cstheme="minorHAnsi"/>
          <w:spacing w:val="-4"/>
        </w:rPr>
        <w:t>the</w:t>
      </w:r>
      <w:r w:rsidRPr="00B03D29">
        <w:rPr>
          <w:rFonts w:asciiTheme="minorHAnsi" w:hAnsiTheme="minorHAnsi" w:cstheme="minorHAnsi"/>
          <w:spacing w:val="-10"/>
        </w:rPr>
        <w:t xml:space="preserve"> </w:t>
      </w:r>
      <w:r w:rsidRPr="00B03D29">
        <w:rPr>
          <w:rFonts w:asciiTheme="minorHAnsi" w:hAnsiTheme="minorHAnsi" w:cstheme="minorHAnsi"/>
          <w:spacing w:val="-6"/>
        </w:rPr>
        <w:t>application</w:t>
      </w:r>
      <w:r w:rsidRPr="00B03D29">
        <w:rPr>
          <w:rFonts w:asciiTheme="minorHAnsi" w:hAnsiTheme="minorHAnsi" w:cstheme="minorHAnsi"/>
          <w:spacing w:val="-11"/>
        </w:rPr>
        <w:t xml:space="preserve"> </w:t>
      </w:r>
      <w:r w:rsidRPr="00B03D29">
        <w:rPr>
          <w:rFonts w:asciiTheme="minorHAnsi" w:hAnsiTheme="minorHAnsi" w:cstheme="minorHAnsi"/>
          <w:spacing w:val="-5"/>
        </w:rPr>
        <w:t>form</w:t>
      </w:r>
      <w:r w:rsidRPr="00B03D29">
        <w:rPr>
          <w:rFonts w:asciiTheme="minorHAnsi" w:hAnsiTheme="minorHAnsi" w:cstheme="minorHAnsi"/>
          <w:spacing w:val="-11"/>
        </w:rPr>
        <w:t xml:space="preserve"> </w:t>
      </w:r>
      <w:r w:rsidRPr="00B03D29">
        <w:rPr>
          <w:rFonts w:asciiTheme="minorHAnsi" w:hAnsiTheme="minorHAnsi" w:cstheme="minorHAnsi"/>
          <w:spacing w:val="-6"/>
        </w:rPr>
        <w:t>are</w:t>
      </w:r>
      <w:r w:rsidRPr="00B03D29">
        <w:rPr>
          <w:rFonts w:asciiTheme="minorHAnsi" w:hAnsiTheme="minorHAnsi" w:cstheme="minorHAnsi"/>
          <w:spacing w:val="31"/>
        </w:rPr>
        <w:t xml:space="preserve"> </w:t>
      </w:r>
      <w:r w:rsidRPr="00B03D29">
        <w:rPr>
          <w:rFonts w:asciiTheme="minorHAnsi" w:hAnsiTheme="minorHAnsi" w:cstheme="minorHAnsi"/>
          <w:spacing w:val="-5"/>
        </w:rPr>
        <w:t>mandatory</w:t>
      </w:r>
      <w:r w:rsidRPr="00B03D29">
        <w:rPr>
          <w:rFonts w:asciiTheme="minorHAnsi" w:hAnsiTheme="minorHAnsi" w:cstheme="minorHAnsi"/>
          <w:spacing w:val="-14"/>
        </w:rPr>
        <w:t xml:space="preserve"> </w:t>
      </w:r>
      <w:r w:rsidRPr="00B03D29">
        <w:rPr>
          <w:rFonts w:asciiTheme="minorHAnsi" w:hAnsiTheme="minorHAnsi" w:cstheme="minorHAnsi"/>
          <w:spacing w:val="-5"/>
        </w:rPr>
        <w:t>unless</w:t>
      </w:r>
      <w:r w:rsidRPr="00B03D29">
        <w:rPr>
          <w:rFonts w:asciiTheme="minorHAnsi" w:hAnsiTheme="minorHAnsi" w:cstheme="minorHAnsi"/>
          <w:spacing w:val="-10"/>
        </w:rPr>
        <w:t xml:space="preserve"> </w:t>
      </w:r>
      <w:r w:rsidRPr="00B03D29">
        <w:rPr>
          <w:rFonts w:asciiTheme="minorHAnsi" w:hAnsiTheme="minorHAnsi" w:cstheme="minorHAnsi"/>
          <w:spacing w:val="-5"/>
        </w:rPr>
        <w:t>otherwise</w:t>
      </w:r>
      <w:r w:rsidRPr="00B03D29">
        <w:rPr>
          <w:rFonts w:asciiTheme="minorHAnsi" w:hAnsiTheme="minorHAnsi" w:cstheme="minorHAnsi"/>
          <w:spacing w:val="-10"/>
        </w:rPr>
        <w:t xml:space="preserve"> </w:t>
      </w:r>
      <w:r w:rsidRPr="00B03D29">
        <w:rPr>
          <w:rFonts w:asciiTheme="minorHAnsi" w:hAnsiTheme="minorHAnsi" w:cstheme="minorHAnsi"/>
          <w:spacing w:val="-5"/>
        </w:rPr>
        <w:t>specified.</w:t>
      </w:r>
    </w:p>
    <w:p w14:paraId="7B021B56" w14:textId="77777777" w:rsidR="006A0CCB" w:rsidRPr="00B03D29" w:rsidRDefault="003E0F26">
      <w:pPr>
        <w:numPr>
          <w:ilvl w:val="0"/>
          <w:numId w:val="1"/>
        </w:numPr>
        <w:tabs>
          <w:tab w:val="left" w:pos="459"/>
        </w:tabs>
        <w:spacing w:before="36"/>
        <w:ind w:hanging="143"/>
        <w:rPr>
          <w:rFonts w:eastAsia="Arial" w:cstheme="minorHAnsi"/>
          <w:sz w:val="20"/>
          <w:szCs w:val="20"/>
        </w:rPr>
      </w:pPr>
      <w:r w:rsidRPr="00B03D29">
        <w:rPr>
          <w:rFonts w:cstheme="minorHAnsi"/>
          <w:b/>
          <w:spacing w:val="-5"/>
          <w:sz w:val="20"/>
        </w:rPr>
        <w:t>Before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5"/>
          <w:sz w:val="20"/>
        </w:rPr>
        <w:t>printing,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4"/>
          <w:sz w:val="20"/>
        </w:rPr>
        <w:t>check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4"/>
          <w:sz w:val="20"/>
        </w:rPr>
        <w:t>the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5"/>
          <w:sz w:val="20"/>
        </w:rPr>
        <w:t>form's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4"/>
          <w:sz w:val="20"/>
        </w:rPr>
        <w:t>page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4"/>
          <w:sz w:val="20"/>
        </w:rPr>
        <w:t>size: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4"/>
          <w:sz w:val="20"/>
        </w:rPr>
        <w:t>the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5"/>
          <w:sz w:val="20"/>
        </w:rPr>
        <w:t>application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4"/>
          <w:sz w:val="20"/>
        </w:rPr>
        <w:t>form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5"/>
          <w:sz w:val="20"/>
        </w:rPr>
        <w:t>should</w:t>
      </w:r>
      <w:r w:rsidRPr="00B03D29">
        <w:rPr>
          <w:rFonts w:cstheme="minorHAnsi"/>
          <w:b/>
          <w:spacing w:val="-12"/>
          <w:sz w:val="20"/>
        </w:rPr>
        <w:t xml:space="preserve"> </w:t>
      </w:r>
      <w:r w:rsidRPr="00B03D29">
        <w:rPr>
          <w:rFonts w:cstheme="minorHAnsi"/>
          <w:b/>
          <w:spacing w:val="-5"/>
          <w:sz w:val="20"/>
        </w:rPr>
        <w:t>be</w:t>
      </w:r>
    </w:p>
    <w:p w14:paraId="7B021B57" w14:textId="77777777" w:rsidR="006A0CCB" w:rsidRPr="00B03D29" w:rsidRDefault="003E0F26">
      <w:pPr>
        <w:spacing w:before="108"/>
        <w:ind w:left="473"/>
        <w:rPr>
          <w:rFonts w:eastAsia="Arial" w:cstheme="minorHAnsi"/>
          <w:sz w:val="20"/>
          <w:szCs w:val="20"/>
        </w:rPr>
      </w:pPr>
      <w:r w:rsidRPr="00B03D29">
        <w:rPr>
          <w:rFonts w:cstheme="minorHAnsi"/>
          <w:b/>
          <w:spacing w:val="-5"/>
          <w:sz w:val="20"/>
        </w:rPr>
        <w:t>printed</w:t>
      </w:r>
      <w:r w:rsidRPr="00B03D29">
        <w:rPr>
          <w:rFonts w:cstheme="minorHAnsi"/>
          <w:b/>
          <w:spacing w:val="-10"/>
          <w:sz w:val="20"/>
        </w:rPr>
        <w:t xml:space="preserve"> </w:t>
      </w:r>
      <w:r w:rsidRPr="00B03D29">
        <w:rPr>
          <w:rFonts w:cstheme="minorHAnsi"/>
          <w:b/>
          <w:spacing w:val="-3"/>
          <w:sz w:val="20"/>
        </w:rPr>
        <w:t>on</w:t>
      </w:r>
      <w:r w:rsidRPr="00B03D29">
        <w:rPr>
          <w:rFonts w:cstheme="minorHAnsi"/>
          <w:b/>
          <w:spacing w:val="-10"/>
          <w:sz w:val="20"/>
        </w:rPr>
        <w:t xml:space="preserve"> </w:t>
      </w:r>
      <w:r w:rsidRPr="00B03D29">
        <w:rPr>
          <w:rFonts w:cstheme="minorHAnsi"/>
          <w:b/>
          <w:spacing w:val="-5"/>
          <w:sz w:val="20"/>
        </w:rPr>
        <w:t>legal-size</w:t>
      </w:r>
      <w:r w:rsidRPr="00B03D29">
        <w:rPr>
          <w:rFonts w:cstheme="minorHAnsi"/>
          <w:b/>
          <w:spacing w:val="-10"/>
          <w:sz w:val="20"/>
        </w:rPr>
        <w:t xml:space="preserve"> </w:t>
      </w:r>
      <w:r w:rsidRPr="00B03D29">
        <w:rPr>
          <w:rFonts w:cstheme="minorHAnsi"/>
          <w:b/>
          <w:spacing w:val="-4"/>
          <w:sz w:val="20"/>
        </w:rPr>
        <w:t>paper</w:t>
      </w:r>
      <w:r w:rsidRPr="00B03D29">
        <w:rPr>
          <w:rFonts w:cstheme="minorHAnsi"/>
          <w:b/>
          <w:spacing w:val="-10"/>
          <w:sz w:val="20"/>
        </w:rPr>
        <w:t xml:space="preserve"> </w:t>
      </w:r>
      <w:r w:rsidRPr="00B03D29">
        <w:rPr>
          <w:rFonts w:cstheme="minorHAnsi"/>
          <w:b/>
          <w:spacing w:val="-3"/>
          <w:sz w:val="20"/>
        </w:rPr>
        <w:t>(8</w:t>
      </w:r>
      <w:r w:rsidRPr="00B03D29">
        <w:rPr>
          <w:rFonts w:cstheme="minorHAnsi"/>
          <w:b/>
          <w:spacing w:val="-10"/>
          <w:sz w:val="20"/>
        </w:rPr>
        <w:t xml:space="preserve"> </w:t>
      </w:r>
      <w:r w:rsidRPr="00B03D29">
        <w:rPr>
          <w:rFonts w:cstheme="minorHAnsi"/>
          <w:b/>
          <w:spacing w:val="-4"/>
          <w:sz w:val="20"/>
        </w:rPr>
        <w:t>1/2"</w:t>
      </w:r>
      <w:r w:rsidRPr="00B03D29">
        <w:rPr>
          <w:rFonts w:cstheme="minorHAnsi"/>
          <w:b/>
          <w:spacing w:val="-10"/>
          <w:sz w:val="20"/>
        </w:rPr>
        <w:t xml:space="preserve"> </w:t>
      </w:r>
      <w:r w:rsidRPr="00B03D29">
        <w:rPr>
          <w:rFonts w:cstheme="minorHAnsi"/>
          <w:b/>
          <w:sz w:val="20"/>
        </w:rPr>
        <w:t>x</w:t>
      </w:r>
      <w:r w:rsidRPr="00B03D29">
        <w:rPr>
          <w:rFonts w:cstheme="minorHAnsi"/>
          <w:b/>
          <w:spacing w:val="-10"/>
          <w:sz w:val="20"/>
        </w:rPr>
        <w:t xml:space="preserve"> </w:t>
      </w:r>
      <w:r w:rsidRPr="00B03D29">
        <w:rPr>
          <w:rFonts w:cstheme="minorHAnsi"/>
          <w:b/>
          <w:spacing w:val="-5"/>
          <w:sz w:val="20"/>
        </w:rPr>
        <w:t>14").</w:t>
      </w:r>
    </w:p>
    <w:p w14:paraId="7B021B58" w14:textId="163CFF4F" w:rsidR="006A0CCB" w:rsidRPr="00E833B6" w:rsidRDefault="003E0F26">
      <w:pPr>
        <w:spacing w:before="139"/>
        <w:ind w:left="207"/>
        <w:rPr>
          <w:rFonts w:eastAsia="Arial" w:cstheme="minorHAnsi"/>
          <w:color w:val="1F497D" w:themeColor="text2"/>
          <w:sz w:val="28"/>
          <w:szCs w:val="28"/>
        </w:rPr>
      </w:pPr>
      <w:r w:rsidRPr="00E833B6">
        <w:rPr>
          <w:rFonts w:cstheme="minorHAnsi"/>
          <w:b/>
          <w:color w:val="1F497D" w:themeColor="text2"/>
          <w:spacing w:val="-5"/>
          <w:sz w:val="28"/>
          <w:szCs w:val="28"/>
        </w:rPr>
        <w:t>PART</w:t>
      </w:r>
      <w:r w:rsidRPr="00E833B6">
        <w:rPr>
          <w:rFonts w:cstheme="minorHAnsi"/>
          <w:b/>
          <w:color w:val="1F497D" w:themeColor="text2"/>
          <w:spacing w:val="-11"/>
          <w:sz w:val="28"/>
          <w:szCs w:val="28"/>
        </w:rPr>
        <w:t xml:space="preserve"> </w:t>
      </w:r>
      <w:r w:rsidRPr="00E833B6">
        <w:rPr>
          <w:rFonts w:cstheme="minorHAnsi"/>
          <w:b/>
          <w:color w:val="1F497D" w:themeColor="text2"/>
          <w:sz w:val="28"/>
          <w:szCs w:val="28"/>
        </w:rPr>
        <w:t>1</w:t>
      </w:r>
      <w:r w:rsidRPr="00E833B6">
        <w:rPr>
          <w:rFonts w:cstheme="minorHAnsi"/>
          <w:b/>
          <w:color w:val="1F497D" w:themeColor="text2"/>
          <w:spacing w:val="-12"/>
          <w:sz w:val="28"/>
          <w:szCs w:val="28"/>
        </w:rPr>
        <w:t xml:space="preserve"> </w:t>
      </w:r>
      <w:r w:rsidRPr="00E833B6">
        <w:rPr>
          <w:rFonts w:cstheme="minorHAnsi"/>
          <w:b/>
          <w:color w:val="1F497D" w:themeColor="text2"/>
          <w:sz w:val="28"/>
          <w:szCs w:val="28"/>
        </w:rPr>
        <w:t>-</w:t>
      </w:r>
      <w:r w:rsidRPr="00E833B6">
        <w:rPr>
          <w:rFonts w:cstheme="minorHAnsi"/>
          <w:b/>
          <w:color w:val="1F497D" w:themeColor="text2"/>
          <w:spacing w:val="-10"/>
          <w:sz w:val="28"/>
          <w:szCs w:val="28"/>
        </w:rPr>
        <w:t xml:space="preserve"> </w:t>
      </w:r>
      <w:r w:rsidRPr="00E833B6">
        <w:rPr>
          <w:rFonts w:cstheme="minorHAnsi"/>
          <w:b/>
          <w:color w:val="1F497D" w:themeColor="text2"/>
          <w:spacing w:val="-6"/>
          <w:sz w:val="28"/>
          <w:szCs w:val="28"/>
        </w:rPr>
        <w:t>ORGANIZATION</w:t>
      </w:r>
    </w:p>
    <w:p w14:paraId="7B021B59" w14:textId="77777777" w:rsidR="006A0CCB" w:rsidRPr="00E826CC" w:rsidRDefault="006A0CCB">
      <w:pPr>
        <w:spacing w:before="6"/>
        <w:rPr>
          <w:rFonts w:eastAsia="Arial" w:cstheme="minorHAnsi"/>
          <w:b/>
          <w:bCs/>
          <w:sz w:val="24"/>
          <w:szCs w:val="2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53"/>
        <w:gridCol w:w="871"/>
        <w:gridCol w:w="926"/>
        <w:gridCol w:w="818"/>
        <w:gridCol w:w="943"/>
        <w:gridCol w:w="2019"/>
        <w:gridCol w:w="2706"/>
      </w:tblGrid>
      <w:tr w:rsidR="00E833B6" w:rsidRPr="00E833B6" w14:paraId="7B021B5B" w14:textId="77777777" w:rsidTr="00F34D18">
        <w:trPr>
          <w:trHeight w:hRule="exact" w:val="377"/>
        </w:trPr>
        <w:tc>
          <w:tcPr>
            <w:tcW w:w="10436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</w:tcPr>
          <w:p w14:paraId="7B021B5A" w14:textId="77777777" w:rsidR="006A0CCB" w:rsidRPr="00E833B6" w:rsidRDefault="003E0F26">
            <w:pPr>
              <w:pStyle w:val="TableParagraph"/>
              <w:spacing w:before="7"/>
              <w:ind w:left="174"/>
              <w:rPr>
                <w:rFonts w:eastAsia="Arial" w:cstheme="minorHAnsi"/>
                <w:b/>
                <w:bCs/>
                <w:color w:val="1F497D" w:themeColor="text2"/>
                <w:sz w:val="25"/>
                <w:szCs w:val="25"/>
              </w:rPr>
            </w:pPr>
            <w:r w:rsidRPr="00E833B6">
              <w:rPr>
                <w:rFonts w:cstheme="minorHAnsi"/>
                <w:b/>
                <w:bCs/>
                <w:color w:val="1F497D" w:themeColor="text2"/>
                <w:spacing w:val="-3"/>
                <w:sz w:val="25"/>
                <w:szCs w:val="25"/>
              </w:rPr>
              <w:t>A.</w:t>
            </w:r>
            <w:r w:rsidRPr="00E833B6">
              <w:rPr>
                <w:rFonts w:cstheme="minorHAnsi"/>
                <w:b/>
                <w:bCs/>
                <w:color w:val="1F497D" w:themeColor="text2"/>
                <w:sz w:val="25"/>
                <w:szCs w:val="25"/>
              </w:rPr>
              <w:t xml:space="preserve">  </w:t>
            </w:r>
            <w:r w:rsidRPr="00E833B6">
              <w:rPr>
                <w:rFonts w:cstheme="minorHAnsi"/>
                <w:b/>
                <w:bCs/>
                <w:color w:val="1F497D" w:themeColor="text2"/>
                <w:spacing w:val="9"/>
                <w:sz w:val="25"/>
                <w:szCs w:val="25"/>
              </w:rPr>
              <w:t xml:space="preserve"> </w:t>
            </w:r>
            <w:r w:rsidRPr="00E833B6">
              <w:rPr>
                <w:rFonts w:cstheme="minorHAnsi"/>
                <w:b/>
                <w:bCs/>
                <w:color w:val="1F497D" w:themeColor="text2"/>
                <w:spacing w:val="-5"/>
                <w:sz w:val="25"/>
                <w:szCs w:val="25"/>
              </w:rPr>
              <w:t>ORGANIZATION</w:t>
            </w:r>
            <w:r w:rsidRPr="00E833B6">
              <w:rPr>
                <w:rFonts w:cstheme="minorHAnsi"/>
                <w:b/>
                <w:bCs/>
                <w:color w:val="1F497D" w:themeColor="text2"/>
                <w:spacing w:val="-10"/>
                <w:sz w:val="25"/>
                <w:szCs w:val="25"/>
              </w:rPr>
              <w:t xml:space="preserve"> </w:t>
            </w:r>
            <w:r w:rsidRPr="00E833B6">
              <w:rPr>
                <w:rFonts w:cstheme="minorHAnsi"/>
                <w:b/>
                <w:bCs/>
                <w:color w:val="1F497D" w:themeColor="text2"/>
                <w:spacing w:val="-6"/>
                <w:sz w:val="25"/>
                <w:szCs w:val="25"/>
              </w:rPr>
              <w:t>IDENTIFICATION</w:t>
            </w:r>
          </w:p>
        </w:tc>
      </w:tr>
      <w:tr w:rsidR="006A0CCB" w:rsidRPr="00E826CC" w14:paraId="7B021B5F" w14:textId="77777777" w:rsidTr="00596B9D">
        <w:trPr>
          <w:trHeight w:hRule="exact" w:val="983"/>
        </w:trPr>
        <w:tc>
          <w:tcPr>
            <w:tcW w:w="395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80893E" w14:textId="3B551F13" w:rsidR="004A411F" w:rsidRDefault="003E0F26" w:rsidP="00EA163E">
            <w:pPr>
              <w:pStyle w:val="TableParagraph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Legal</w:t>
            </w:r>
            <w:r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Name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2111878093"/>
              <w:placeholder>
                <w:docPart w:val="A7A4B284BD55445CA87272C15881F404"/>
              </w:placeholder>
              <w:showingPlcHdr/>
              <w:text w:multiLine="1"/>
            </w:sdtPr>
            <w:sdtEndPr/>
            <w:sdtContent>
              <w:p w14:paraId="7B021B5C" w14:textId="56DF6BD2" w:rsidR="004A411F" w:rsidRPr="00E826CC" w:rsidRDefault="00E8521C" w:rsidP="00702DB3">
                <w:pPr>
                  <w:pStyle w:val="TableParagraph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970588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37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40C189" w14:textId="5C885034" w:rsidR="006A0CCB" w:rsidRPr="00596B9D" w:rsidRDefault="003E0F26" w:rsidP="00596B9D">
            <w:pPr>
              <w:pStyle w:val="BodyText"/>
              <w:rPr>
                <w:rFonts w:asciiTheme="minorHAnsi" w:hAnsiTheme="minorHAnsi" w:cstheme="minorHAnsi"/>
                <w:spacing w:val="-3"/>
                <w:sz w:val="24"/>
                <w:szCs w:val="24"/>
              </w:rPr>
            </w:pPr>
            <w:r w:rsidRPr="00596B9D">
              <w:rPr>
                <w:rFonts w:asciiTheme="minorHAnsi" w:hAnsiTheme="minorHAnsi" w:cstheme="minorHAnsi"/>
                <w:sz w:val="24"/>
                <w:szCs w:val="24"/>
              </w:rPr>
              <w:t>Operating</w:t>
            </w:r>
            <w:r w:rsidRPr="00596B9D">
              <w:rPr>
                <w:rFonts w:asciiTheme="minorHAnsi" w:hAnsiTheme="minorHAnsi" w:cstheme="minorHAnsi"/>
                <w:spacing w:val="-10"/>
                <w:sz w:val="24"/>
                <w:szCs w:val="24"/>
              </w:rPr>
              <w:t xml:space="preserve"> </w:t>
            </w:r>
            <w:r w:rsidRPr="00596B9D">
              <w:rPr>
                <w:rFonts w:asciiTheme="minorHAnsi" w:hAnsiTheme="minorHAnsi" w:cstheme="minorHAnsi"/>
                <w:sz w:val="24"/>
                <w:szCs w:val="24"/>
              </w:rPr>
              <w:t>(Common)</w:t>
            </w:r>
            <w:r w:rsidRPr="00596B9D">
              <w:rPr>
                <w:rFonts w:asciiTheme="minorHAnsi" w:hAnsiTheme="minorHAnsi" w:cstheme="minorHAnsi"/>
                <w:spacing w:val="-12"/>
                <w:sz w:val="24"/>
                <w:szCs w:val="24"/>
              </w:rPr>
              <w:t xml:space="preserve"> </w:t>
            </w:r>
            <w:proofErr w:type="gramStart"/>
            <w:r w:rsidRPr="00596B9D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Name</w:t>
            </w:r>
            <w:r w:rsidRPr="00596B9D">
              <w:rPr>
                <w:rFonts w:asciiTheme="minorHAnsi" w:hAnsiTheme="minorHAnsi" w:cstheme="minorHAnsi"/>
                <w:spacing w:val="-12"/>
                <w:sz w:val="24"/>
                <w:szCs w:val="24"/>
              </w:rPr>
              <w:t xml:space="preserve"> </w:t>
            </w:r>
            <w:r w:rsidR="00C4478A" w:rsidRPr="00596B9D">
              <w:rPr>
                <w:rFonts w:asciiTheme="minorHAnsi" w:hAnsiTheme="minorHAnsi" w:cstheme="minorHAnsi"/>
                <w:spacing w:val="-12"/>
                <w:sz w:val="24"/>
                <w:szCs w:val="24"/>
              </w:rPr>
              <w:t xml:space="preserve"> </w:t>
            </w:r>
            <w:r w:rsidRPr="00596B9D">
              <w:rPr>
                <w:rFonts w:asciiTheme="minorHAnsi" w:hAnsiTheme="minorHAnsi" w:cstheme="minorHAnsi"/>
                <w:sz w:val="24"/>
                <w:szCs w:val="24"/>
              </w:rPr>
              <w:t>(</w:t>
            </w:r>
            <w:proofErr w:type="gramEnd"/>
            <w:r w:rsidRPr="00596B9D">
              <w:rPr>
                <w:rFonts w:asciiTheme="minorHAnsi" w:hAnsiTheme="minorHAnsi" w:cstheme="minorHAnsi"/>
                <w:sz w:val="24"/>
                <w:szCs w:val="24"/>
              </w:rPr>
              <w:t>if</w:t>
            </w:r>
            <w:r w:rsidR="00A74A5D" w:rsidRPr="00596B9D">
              <w:rPr>
                <w:rFonts w:asciiTheme="minorHAnsi" w:hAnsiTheme="minorHAnsi" w:cstheme="minorHAnsi"/>
                <w:spacing w:val="22"/>
                <w:sz w:val="24"/>
                <w:szCs w:val="24"/>
              </w:rPr>
              <w:t xml:space="preserve"> </w:t>
            </w:r>
            <w:r w:rsidRPr="00596B9D">
              <w:rPr>
                <w:rFonts w:asciiTheme="minorHAnsi" w:hAnsiTheme="minorHAnsi" w:cstheme="minorHAnsi"/>
                <w:sz w:val="24"/>
                <w:szCs w:val="24"/>
              </w:rPr>
              <w:t>different</w:t>
            </w:r>
            <w:r w:rsidRPr="00596B9D">
              <w:rPr>
                <w:rFonts w:asciiTheme="minorHAnsi" w:hAnsiTheme="minorHAnsi" w:cstheme="minorHAnsi"/>
                <w:spacing w:val="-10"/>
                <w:sz w:val="24"/>
                <w:szCs w:val="24"/>
              </w:rPr>
              <w:t xml:space="preserve"> </w:t>
            </w:r>
            <w:r w:rsidRPr="00596B9D">
              <w:rPr>
                <w:rFonts w:asciiTheme="minorHAnsi" w:hAnsiTheme="minorHAnsi" w:cstheme="minorHAnsi"/>
                <w:sz w:val="24"/>
                <w:szCs w:val="24"/>
              </w:rPr>
              <w:t>from</w:t>
            </w:r>
            <w:r w:rsidRPr="00596B9D">
              <w:rPr>
                <w:rFonts w:asciiTheme="minorHAnsi" w:hAnsiTheme="minorHAnsi" w:cstheme="minorHAnsi"/>
                <w:spacing w:val="-10"/>
                <w:sz w:val="24"/>
                <w:szCs w:val="24"/>
              </w:rPr>
              <w:t xml:space="preserve"> </w:t>
            </w:r>
            <w:r w:rsidRPr="00596B9D">
              <w:rPr>
                <w:rFonts w:asciiTheme="minorHAnsi" w:hAnsiTheme="minorHAnsi" w:cstheme="minorHAnsi"/>
                <w:sz w:val="24"/>
                <w:szCs w:val="24"/>
              </w:rPr>
              <w:t>legal</w:t>
            </w:r>
            <w:r w:rsidRPr="00596B9D">
              <w:rPr>
                <w:rFonts w:asciiTheme="minorHAnsi" w:hAnsiTheme="minorHAnsi" w:cstheme="minorHAnsi"/>
                <w:spacing w:val="-10"/>
                <w:sz w:val="24"/>
                <w:szCs w:val="24"/>
              </w:rPr>
              <w:t xml:space="preserve"> </w:t>
            </w:r>
            <w:r w:rsidRPr="00596B9D">
              <w:rPr>
                <w:rFonts w:asciiTheme="minorHAnsi" w:hAnsiTheme="minorHAnsi" w:cstheme="minorHAnsi"/>
                <w:spacing w:val="-4"/>
                <w:sz w:val="24"/>
                <w:szCs w:val="24"/>
              </w:rPr>
              <w:t>name</w:t>
            </w:r>
            <w:r w:rsidRPr="00596B9D">
              <w:rPr>
                <w:rFonts w:asciiTheme="minorHAnsi" w:hAnsiTheme="minorHAnsi" w:cstheme="minorHAnsi"/>
                <w:spacing w:val="-10"/>
                <w:sz w:val="24"/>
                <w:szCs w:val="24"/>
              </w:rPr>
              <w:t xml:space="preserve"> </w:t>
            </w:r>
            <w:r w:rsidRPr="00596B9D">
              <w:rPr>
                <w:rFonts w:asciiTheme="minorHAnsi" w:hAnsiTheme="minorHAnsi" w:cstheme="minorHAnsi"/>
                <w:spacing w:val="-3"/>
                <w:sz w:val="24"/>
                <w:szCs w:val="24"/>
              </w:rPr>
              <w:t>*)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2048978984"/>
              <w:placeholder>
                <w:docPart w:val="63C1CCEFC68C4CA1BD0FE8F2103D4FB9"/>
              </w:placeholder>
              <w:showingPlcHdr/>
              <w:text/>
            </w:sdtPr>
            <w:sdtEndPr/>
            <w:sdtContent>
              <w:p w14:paraId="7B021B5D" w14:textId="0BADDB8B" w:rsidR="004C333C" w:rsidRPr="00E826CC" w:rsidRDefault="004C333C" w:rsidP="00702DB3">
                <w:pPr>
                  <w:pStyle w:val="TableParagraph"/>
                  <w:spacing w:line="275" w:lineRule="auto"/>
                  <w:ind w:left="462" w:right="961" w:hanging="360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2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D931C6" w14:textId="10F7F453" w:rsidR="006A0CCB" w:rsidRDefault="003E0F26" w:rsidP="00596B9D">
            <w:r w:rsidRPr="00E826CC">
              <w:t>Business</w:t>
            </w:r>
            <w:r w:rsidR="00EA163E">
              <w:rPr>
                <w:spacing w:val="-10"/>
              </w:rPr>
              <w:t xml:space="preserve"> </w:t>
            </w:r>
            <w:proofErr w:type="gramStart"/>
            <w:r w:rsidRPr="00E826CC">
              <w:t>Registration</w:t>
            </w:r>
            <w:r w:rsidR="00596B9D">
              <w:t xml:space="preserve"> </w:t>
            </w:r>
            <w:r w:rsidR="003A46C0">
              <w:rPr>
                <w:spacing w:val="23"/>
              </w:rPr>
              <w:t xml:space="preserve"> </w:t>
            </w:r>
            <w:r w:rsidRPr="00E826CC">
              <w:t>Number</w:t>
            </w:r>
            <w:proofErr w:type="gramEnd"/>
            <w:r w:rsidRPr="00E826CC">
              <w:rPr>
                <w:spacing w:val="-10"/>
              </w:rPr>
              <w:t xml:space="preserve"> </w:t>
            </w:r>
            <w:r w:rsidRPr="00E826CC">
              <w:t>*</w:t>
            </w:r>
          </w:p>
          <w:sdt>
            <w:sdtPr>
              <w:rPr>
                <w:rFonts w:eastAsia="Arial"/>
              </w:rPr>
              <w:id w:val="898565153"/>
              <w:placeholder>
                <w:docPart w:val="434CECF3B5774C10867F81C74091FF07"/>
              </w:placeholder>
              <w:showingPlcHdr/>
              <w:text/>
            </w:sdtPr>
            <w:sdtEndPr/>
            <w:sdtContent>
              <w:p w14:paraId="7B021B5E" w14:textId="5C9FF294" w:rsidR="004C333C" w:rsidRPr="00E826CC" w:rsidRDefault="004C333C" w:rsidP="00596B9D">
                <w:pPr>
                  <w:rPr>
                    <w:rFonts w:eastAsia="Arial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A0CCB" w:rsidRPr="00E826CC" w14:paraId="7B021B63" w14:textId="77777777" w:rsidTr="00596B9D">
        <w:trPr>
          <w:trHeight w:hRule="exact" w:val="539"/>
        </w:trPr>
        <w:tc>
          <w:tcPr>
            <w:tcW w:w="7730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60" w14:textId="7541B25C" w:rsidR="006A0CCB" w:rsidRPr="00E826CC" w:rsidRDefault="003E0F26">
            <w:pPr>
              <w:pStyle w:val="TableParagraph"/>
              <w:spacing w:line="229" w:lineRule="exact"/>
              <w:ind w:left="102"/>
              <w:rPr>
                <w:rFonts w:eastAsia="Arial"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Organization</w:t>
            </w:r>
            <w:r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Type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1734234743"/>
              <w:placeholder>
                <w:docPart w:val="D581DFC810E04EB4AB5A04E288DBBCA7"/>
              </w:placeholder>
              <w:showingPlcHdr/>
              <w:comboBox>
                <w:listItem w:value="Select One..."/>
                <w:listItem w:displayText="Not-for-Profit" w:value="Not-for-Profit"/>
                <w:listItem w:displayText="Private (i.e. for-profit)" w:value="Private (i.e. for-profit)"/>
                <w:listItem w:displayText="Public" w:value="Public"/>
                <w:listItem w:displayText="Education Institution" w:value="Education Institution"/>
                <w:listItem w:displayText="Public Health insitution" w:value="Public Health insitution"/>
                <w:listItem w:displayText="Other" w:value="Other"/>
                <w:listItem w:displayText="Charity" w:value="Charity"/>
              </w:comboBox>
            </w:sdtPr>
            <w:sdtEndPr/>
            <w:sdtContent>
              <w:p w14:paraId="7B021B61" w14:textId="6059C125" w:rsidR="006A0CCB" w:rsidRPr="00E826CC" w:rsidRDefault="00812971">
                <w:pPr>
                  <w:pStyle w:val="TableParagraph"/>
                  <w:spacing w:before="24"/>
                  <w:ind w:left="73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hoose an item.</w:t>
                </w:r>
              </w:p>
            </w:sdtContent>
          </w:sdt>
        </w:tc>
        <w:tc>
          <w:tcPr>
            <w:tcW w:w="2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D024FC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pacing w:val="-6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Year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6"/>
                <w:sz w:val="24"/>
                <w:szCs w:val="24"/>
              </w:rPr>
              <w:t>Established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766538594"/>
              <w:placeholder>
                <w:docPart w:val="92BE5FAEBA4740F2A997C41352A4C311"/>
              </w:placeholder>
              <w:showingPlcHdr/>
              <w:text/>
            </w:sdtPr>
            <w:sdtEndPr/>
            <w:sdtContent>
              <w:p w14:paraId="7B021B62" w14:textId="761E7678" w:rsidR="00385751" w:rsidRPr="00E826CC" w:rsidRDefault="00385751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A0CCB" w:rsidRPr="00E826CC" w14:paraId="7B021B65" w14:textId="77777777" w:rsidTr="00F34D18">
        <w:trPr>
          <w:trHeight w:hRule="exact" w:val="539"/>
        </w:trPr>
        <w:tc>
          <w:tcPr>
            <w:tcW w:w="10436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6CFED3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Organization</w:t>
            </w:r>
            <w:r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Address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832103258"/>
              <w:placeholder>
                <w:docPart w:val="42F2470D9B3544E49448AD8BBA2ACD61"/>
              </w:placeholder>
              <w:showingPlcHdr/>
              <w:text/>
            </w:sdtPr>
            <w:sdtEndPr/>
            <w:sdtContent>
              <w:p w14:paraId="7B021B64" w14:textId="2A1AE1E0" w:rsidR="00385751" w:rsidRPr="00E826CC" w:rsidRDefault="00385751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A0CCB" w:rsidRPr="00E826CC" w14:paraId="7B021B6A" w14:textId="77777777" w:rsidTr="00596B9D">
        <w:trPr>
          <w:trHeight w:hRule="exact" w:val="539"/>
        </w:trPr>
        <w:tc>
          <w:tcPr>
            <w:tcW w:w="2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E6BBDE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City</w:t>
            </w:r>
            <w:r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3"/>
                <w:sz w:val="24"/>
                <w:szCs w:val="24"/>
              </w:rPr>
              <w:t>or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Town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501168660"/>
              <w:placeholder>
                <w:docPart w:val="A73505785ED7471A8045F11A6624A266"/>
              </w:placeholder>
              <w:showingPlcHdr/>
              <w:text/>
            </w:sdtPr>
            <w:sdtEndPr/>
            <w:sdtContent>
              <w:p w14:paraId="7B021B66" w14:textId="32FC7A5F" w:rsidR="00385751" w:rsidRPr="00E826CC" w:rsidRDefault="00385751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2615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EE1F9F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Province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3"/>
                <w:sz w:val="24"/>
                <w:szCs w:val="24"/>
              </w:rPr>
              <w:t>or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Territory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1389339963"/>
              <w:placeholder>
                <w:docPart w:val="3CF6D01C7F454FD490D4CD984CB8C2D6"/>
              </w:placeholder>
              <w:showingPlcHdr/>
              <w:text/>
            </w:sdtPr>
            <w:sdtEndPr/>
            <w:sdtContent>
              <w:p w14:paraId="7B021B67" w14:textId="502A51A7" w:rsidR="00385751" w:rsidRPr="00E826CC" w:rsidRDefault="00385751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296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6E8000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pacing w:val="-3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Country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(if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not</w:t>
            </w:r>
            <w:r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Canada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3"/>
                <w:sz w:val="24"/>
                <w:szCs w:val="24"/>
              </w:rPr>
              <w:t>*)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1721175809"/>
              <w:placeholder>
                <w:docPart w:val="F82FB9CDC3234FDC8A146278C107A973"/>
              </w:placeholder>
              <w:showingPlcHdr/>
              <w:text/>
            </w:sdtPr>
            <w:sdtEndPr/>
            <w:sdtContent>
              <w:p w14:paraId="7B021B68" w14:textId="6E34E3CC" w:rsidR="0003426A" w:rsidRPr="00E826CC" w:rsidRDefault="0003426A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2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01530D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Postal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Code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1338421967"/>
              <w:placeholder>
                <w:docPart w:val="3C68BBC719B2492ABE8B7223A7A6E06C"/>
              </w:placeholder>
              <w:showingPlcHdr/>
              <w:text/>
            </w:sdtPr>
            <w:sdtEndPr/>
            <w:sdtContent>
              <w:p w14:paraId="7B021B69" w14:textId="12CD6905" w:rsidR="0003426A" w:rsidRPr="00E826CC" w:rsidRDefault="0003426A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A0CCB" w:rsidRPr="00E826CC" w14:paraId="7B021B6F" w14:textId="77777777" w:rsidTr="00F34D18">
        <w:trPr>
          <w:trHeight w:hRule="exact" w:val="540"/>
        </w:trPr>
        <w:tc>
          <w:tcPr>
            <w:tcW w:w="302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0FE476" w14:textId="2678A1E8" w:rsidR="0003426A" w:rsidRPr="0003426A" w:rsidRDefault="003E0F26" w:rsidP="0003426A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6"/>
                <w:sz w:val="24"/>
                <w:szCs w:val="24"/>
              </w:rPr>
              <w:t>Telephone</w:t>
            </w:r>
            <w:r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Number</w:t>
            </w:r>
            <w:r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p w14:paraId="7B021B6C" w14:textId="6366E284" w:rsidR="006A0CCB" w:rsidRPr="00E826CC" w:rsidRDefault="0003426A" w:rsidP="0003426A">
            <w:pPr>
              <w:pStyle w:val="TableParagraph"/>
              <w:spacing w:before="35"/>
              <w:ind w:right="1097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eastAsia="Arial" w:cstheme="minorHAnsi"/>
                  <w:sz w:val="24"/>
                  <w:szCs w:val="24"/>
                </w:rPr>
                <w:id w:val="1119960515"/>
                <w:placeholder>
                  <w:docPart w:val="1583FC6763F64C5CACC3B98B96121CCF"/>
                </w:placeholder>
                <w:showingPlcHdr/>
                <w:text/>
              </w:sdtPr>
              <w:sdtEndPr/>
              <w:sdtContent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26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3F0D61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pacing w:val="-5"/>
                <w:sz w:val="24"/>
                <w:szCs w:val="24"/>
              </w:rPr>
            </w:pPr>
            <w:r w:rsidRPr="00E826CC">
              <w:rPr>
                <w:rFonts w:cstheme="minorHAnsi"/>
                <w:spacing w:val="-4"/>
                <w:sz w:val="24"/>
                <w:szCs w:val="24"/>
              </w:rPr>
              <w:t>Fax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Number</w:t>
            </w:r>
          </w:p>
          <w:sdt>
            <w:sdtPr>
              <w:rPr>
                <w:rFonts w:eastAsia="Arial" w:cstheme="minorHAnsi"/>
                <w:color w:val="0066FF"/>
                <w:sz w:val="24"/>
                <w:szCs w:val="24"/>
              </w:rPr>
              <w:id w:val="-1560019060"/>
              <w:placeholder>
                <w:docPart w:val="1ABABBC1B8C542FB96670F707798992F"/>
              </w:placeholder>
              <w:showingPlcHdr/>
              <w:text/>
            </w:sdtPr>
            <w:sdtEndPr/>
            <w:sdtContent>
              <w:p w14:paraId="7B021B6D" w14:textId="031F7316" w:rsidR="0003426A" w:rsidRPr="00E826CC" w:rsidRDefault="0003426A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472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BA59CA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pacing w:val="-6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E-mail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6"/>
                <w:sz w:val="24"/>
                <w:szCs w:val="24"/>
              </w:rPr>
              <w:t>Address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1211027920"/>
              <w:placeholder>
                <w:docPart w:val="0D28748021274C0D9ADC12863B0E146D"/>
              </w:placeholder>
              <w:showingPlcHdr/>
              <w:text/>
            </w:sdtPr>
            <w:sdtEndPr/>
            <w:sdtContent>
              <w:p w14:paraId="7B021B6E" w14:textId="1B1F0BCC" w:rsidR="0003426A" w:rsidRPr="00E826CC" w:rsidRDefault="0003426A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A0CCB" w:rsidRPr="00E826CC" w14:paraId="7B021B71" w14:textId="77777777" w:rsidTr="00F34D18">
        <w:trPr>
          <w:trHeight w:hRule="exact" w:val="539"/>
        </w:trPr>
        <w:tc>
          <w:tcPr>
            <w:tcW w:w="10436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416D06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pacing w:val="-6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Mailing</w:t>
            </w:r>
            <w:r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6"/>
                <w:sz w:val="24"/>
                <w:szCs w:val="24"/>
              </w:rPr>
              <w:t>Address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  <w:r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(if</w:t>
            </w:r>
            <w:r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6"/>
                <w:sz w:val="24"/>
                <w:szCs w:val="24"/>
              </w:rPr>
              <w:t>different</w:t>
            </w:r>
            <w:r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from</w:t>
            </w:r>
            <w:r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="003922F3">
              <w:rPr>
                <w:rFonts w:cstheme="minorHAnsi"/>
                <w:spacing w:val="-6"/>
                <w:sz w:val="24"/>
                <w:szCs w:val="24"/>
              </w:rPr>
              <w:t>o</w:t>
            </w:r>
            <w:r w:rsidRPr="00E826CC">
              <w:rPr>
                <w:rFonts w:cstheme="minorHAnsi"/>
                <w:spacing w:val="-6"/>
                <w:sz w:val="24"/>
                <w:szCs w:val="24"/>
              </w:rPr>
              <w:t>rganization</w:t>
            </w:r>
            <w:r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6"/>
                <w:sz w:val="24"/>
                <w:szCs w:val="24"/>
              </w:rPr>
              <w:t>Address)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127320800"/>
              <w:placeholder>
                <w:docPart w:val="08B673825179406CB9D210C07CFD4C9E"/>
              </w:placeholder>
              <w:showingPlcHdr/>
              <w:text/>
            </w:sdtPr>
            <w:sdtEndPr/>
            <w:sdtContent>
              <w:p w14:paraId="7B021B70" w14:textId="207791B4" w:rsidR="0003426A" w:rsidRPr="00E826CC" w:rsidRDefault="0003426A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370A5A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A0CCB" w:rsidRPr="00E826CC" w14:paraId="7B021B76" w14:textId="77777777" w:rsidTr="00596B9D">
        <w:trPr>
          <w:trHeight w:hRule="exact" w:val="539"/>
        </w:trPr>
        <w:tc>
          <w:tcPr>
            <w:tcW w:w="2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160AEF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4"/>
                <w:sz w:val="24"/>
                <w:szCs w:val="24"/>
              </w:rPr>
              <w:t>City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3"/>
                <w:sz w:val="24"/>
                <w:szCs w:val="24"/>
              </w:rPr>
              <w:t>or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Town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659122986"/>
              <w:placeholder>
                <w:docPart w:val="1FD39A0511674A299449B6FB712BF1CB"/>
              </w:placeholder>
              <w:showingPlcHdr/>
              <w:text/>
            </w:sdtPr>
            <w:sdtEndPr/>
            <w:sdtContent>
              <w:p w14:paraId="7B021B72" w14:textId="3EDD4F80" w:rsidR="0003426A" w:rsidRPr="00E826CC" w:rsidRDefault="000977DF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4C6F3B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2615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9855E7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Province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3"/>
                <w:sz w:val="24"/>
                <w:szCs w:val="24"/>
              </w:rPr>
              <w:t>or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Territory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p w14:paraId="7B021B73" w14:textId="66B24830" w:rsidR="0003426A" w:rsidRPr="00E826CC" w:rsidRDefault="006D7AA7">
            <w:pPr>
              <w:pStyle w:val="TableParagraph"/>
              <w:spacing w:line="229" w:lineRule="exact"/>
              <w:ind w:left="102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B.C.</w:t>
            </w:r>
          </w:p>
        </w:tc>
        <w:tc>
          <w:tcPr>
            <w:tcW w:w="296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8E0ED1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pacing w:val="-3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Country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(if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not</w:t>
            </w:r>
            <w:r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Canada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3"/>
                <w:sz w:val="24"/>
                <w:szCs w:val="24"/>
              </w:rPr>
              <w:t>*)</w:t>
            </w:r>
          </w:p>
          <w:p w14:paraId="7B021B74" w14:textId="4367C7D2" w:rsidR="0003426A" w:rsidRPr="00E826CC" w:rsidRDefault="006D7AA7">
            <w:pPr>
              <w:pStyle w:val="TableParagraph"/>
              <w:spacing w:line="229" w:lineRule="exact"/>
              <w:ind w:left="102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Canada</w:t>
            </w:r>
          </w:p>
        </w:tc>
        <w:tc>
          <w:tcPr>
            <w:tcW w:w="2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EE3906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Postal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Code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1160846652"/>
              <w:placeholder>
                <w:docPart w:val="CB6BD4FAF5E4405E82C7F8F60110E9AD"/>
              </w:placeholder>
              <w:showingPlcHdr/>
              <w:text/>
            </w:sdtPr>
            <w:sdtEndPr/>
            <w:sdtContent>
              <w:p w14:paraId="7B021B75" w14:textId="742FA832" w:rsidR="0003426A" w:rsidRPr="00E826CC" w:rsidRDefault="0003426A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4C6F3B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A0CCB" w:rsidRPr="00E826CC" w14:paraId="7B021B78" w14:textId="77777777" w:rsidTr="004C6F3B">
        <w:trPr>
          <w:trHeight w:hRule="exact" w:val="7436"/>
        </w:trPr>
        <w:tc>
          <w:tcPr>
            <w:tcW w:w="10436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3E3DBA" w14:textId="77777777" w:rsidR="006A0CCB" w:rsidRPr="004C6F3B" w:rsidRDefault="003E0F26">
            <w:pPr>
              <w:pStyle w:val="TableParagraph"/>
              <w:ind w:left="102"/>
              <w:rPr>
                <w:rFonts w:eastAsia="Arial" w:cstheme="minorHAnsi"/>
                <w:spacing w:val="-5"/>
                <w:sz w:val="24"/>
                <w:szCs w:val="24"/>
              </w:rPr>
            </w:pPr>
            <w:r w:rsidRPr="004C6F3B">
              <w:rPr>
                <w:rFonts w:eastAsia="Arial" w:cstheme="minorHAnsi"/>
                <w:spacing w:val="-6"/>
                <w:sz w:val="24"/>
                <w:szCs w:val="24"/>
              </w:rPr>
              <w:t>Organization’s</w:t>
            </w:r>
            <w:r w:rsidRPr="004C6F3B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4C6F3B">
              <w:rPr>
                <w:rFonts w:eastAsia="Arial" w:cstheme="minorHAnsi"/>
                <w:spacing w:val="-5"/>
                <w:sz w:val="24"/>
                <w:szCs w:val="24"/>
              </w:rPr>
              <w:t>Mandate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501024139"/>
              <w:placeholder>
                <w:docPart w:val="6954D9F6FACC47EF9AF881EAB91B5C80"/>
              </w:placeholder>
              <w:showingPlcHdr/>
              <w:text w:multiLine="1"/>
            </w:sdtPr>
            <w:sdtEndPr/>
            <w:sdtContent>
              <w:p w14:paraId="7B021B77" w14:textId="714D15E9" w:rsidR="0003426A" w:rsidRPr="00E826CC" w:rsidRDefault="0003426A">
                <w:pPr>
                  <w:pStyle w:val="TableParagraph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4C6F3B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E833B6" w:rsidRPr="00E833B6" w14:paraId="7B021B7A" w14:textId="77777777" w:rsidTr="0031490D">
        <w:trPr>
          <w:trHeight w:hRule="exact" w:val="443"/>
        </w:trPr>
        <w:tc>
          <w:tcPr>
            <w:tcW w:w="10436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14:paraId="7B021B79" w14:textId="03B63CA4" w:rsidR="006A0CCB" w:rsidRPr="00E833B6" w:rsidRDefault="0031490D" w:rsidP="0031490D">
            <w:pPr>
              <w:pStyle w:val="TableParagraph"/>
              <w:spacing w:before="10"/>
              <w:rPr>
                <w:rFonts w:eastAsia="Arial" w:cstheme="minorHAnsi"/>
                <w:b/>
                <w:bCs/>
                <w:color w:val="1F497D" w:themeColor="text2"/>
                <w:sz w:val="25"/>
                <w:szCs w:val="25"/>
              </w:rPr>
            </w:pPr>
            <w:r>
              <w:rPr>
                <w:rFonts w:cstheme="minorHAnsi"/>
                <w:b/>
                <w:bCs/>
                <w:color w:val="1F497D" w:themeColor="text2"/>
                <w:spacing w:val="-3"/>
                <w:sz w:val="25"/>
                <w:szCs w:val="25"/>
              </w:rPr>
              <w:t xml:space="preserve">  </w:t>
            </w:r>
            <w:r w:rsidR="003E0F26" w:rsidRPr="00E833B6">
              <w:rPr>
                <w:rFonts w:cstheme="minorHAnsi"/>
                <w:b/>
                <w:bCs/>
                <w:color w:val="1F497D" w:themeColor="text2"/>
                <w:spacing w:val="-3"/>
                <w:sz w:val="25"/>
                <w:szCs w:val="25"/>
              </w:rPr>
              <w:t>B.</w:t>
            </w:r>
            <w:r w:rsidR="003E0F26" w:rsidRPr="00E833B6">
              <w:rPr>
                <w:rFonts w:cstheme="minorHAnsi"/>
                <w:b/>
                <w:bCs/>
                <w:color w:val="1F497D" w:themeColor="text2"/>
                <w:sz w:val="25"/>
                <w:szCs w:val="25"/>
              </w:rPr>
              <w:t xml:space="preserve">  </w:t>
            </w:r>
            <w:r w:rsidR="003E0F26" w:rsidRPr="00E833B6">
              <w:rPr>
                <w:rFonts w:cstheme="minorHAnsi"/>
                <w:b/>
                <w:bCs/>
                <w:color w:val="1F497D" w:themeColor="text2"/>
                <w:spacing w:val="9"/>
                <w:sz w:val="25"/>
                <w:szCs w:val="25"/>
              </w:rPr>
              <w:t xml:space="preserve"> </w:t>
            </w:r>
            <w:r w:rsidR="003E0F26" w:rsidRPr="00E833B6">
              <w:rPr>
                <w:rFonts w:cstheme="minorHAnsi"/>
                <w:b/>
                <w:bCs/>
                <w:color w:val="1F497D" w:themeColor="text2"/>
                <w:spacing w:val="-5"/>
                <w:sz w:val="25"/>
                <w:szCs w:val="25"/>
              </w:rPr>
              <w:t>ORGANIZATION</w:t>
            </w:r>
            <w:r w:rsidR="003E0F26" w:rsidRPr="00E833B6">
              <w:rPr>
                <w:rFonts w:cstheme="minorHAnsi"/>
                <w:b/>
                <w:bCs/>
                <w:color w:val="1F497D" w:themeColor="text2"/>
                <w:spacing w:val="-12"/>
                <w:sz w:val="25"/>
                <w:szCs w:val="25"/>
              </w:rPr>
              <w:t xml:space="preserve"> </w:t>
            </w:r>
            <w:proofErr w:type="gramStart"/>
            <w:r w:rsidR="003E0F26" w:rsidRPr="00E833B6">
              <w:rPr>
                <w:rFonts w:cstheme="minorHAnsi"/>
                <w:b/>
                <w:bCs/>
                <w:color w:val="1F497D" w:themeColor="text2"/>
                <w:spacing w:val="-5"/>
                <w:sz w:val="25"/>
                <w:szCs w:val="25"/>
              </w:rPr>
              <w:t>CONTACT</w:t>
            </w:r>
            <w:r w:rsidR="003E0F26" w:rsidRPr="00E833B6">
              <w:rPr>
                <w:rFonts w:cstheme="minorHAnsi"/>
                <w:b/>
                <w:bCs/>
                <w:color w:val="1F497D" w:themeColor="text2"/>
                <w:spacing w:val="-11"/>
                <w:sz w:val="25"/>
                <w:szCs w:val="25"/>
              </w:rPr>
              <w:t xml:space="preserve"> </w:t>
            </w:r>
            <w:r>
              <w:rPr>
                <w:rFonts w:cstheme="minorHAnsi"/>
                <w:b/>
                <w:bCs/>
                <w:color w:val="1F497D" w:themeColor="text2"/>
                <w:spacing w:val="-11"/>
                <w:sz w:val="25"/>
                <w:szCs w:val="25"/>
              </w:rPr>
              <w:t xml:space="preserve"> </w:t>
            </w:r>
            <w:r w:rsidRPr="0031490D">
              <w:rPr>
                <w:rFonts w:cstheme="minorHAnsi"/>
                <w:b/>
                <w:bCs/>
                <w:color w:val="1F497D" w:themeColor="text2"/>
                <w:spacing w:val="-11"/>
              </w:rPr>
              <w:t>(</w:t>
            </w:r>
            <w:proofErr w:type="gramEnd"/>
            <w:r w:rsidR="003E0F26" w:rsidRPr="0031490D">
              <w:rPr>
                <w:rFonts w:cstheme="minorHAnsi"/>
                <w:iCs/>
                <w:color w:val="1F497D" w:themeColor="text2"/>
                <w:spacing w:val="-5"/>
              </w:rPr>
              <w:t>This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1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5"/>
              </w:rPr>
              <w:t>should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2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3"/>
              </w:rPr>
              <w:t>be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4"/>
              </w:rPr>
              <w:t>our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2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5"/>
              </w:rPr>
              <w:t>primary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5"/>
              </w:rPr>
              <w:t>contact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5"/>
              </w:rPr>
              <w:t>person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3"/>
              </w:rPr>
              <w:t>in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5"/>
              </w:rPr>
              <w:t>respect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3"/>
              </w:rPr>
              <w:t>to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1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4"/>
              </w:rPr>
              <w:t>this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2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6"/>
              </w:rPr>
              <w:t>application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4"/>
              </w:rPr>
              <w:t>for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10"/>
              </w:rPr>
              <w:t xml:space="preserve"> </w:t>
            </w:r>
            <w:r w:rsidR="003E0F26" w:rsidRPr="0031490D">
              <w:rPr>
                <w:rFonts w:cstheme="minorHAnsi"/>
                <w:iCs/>
                <w:color w:val="1F497D" w:themeColor="text2"/>
                <w:spacing w:val="-5"/>
              </w:rPr>
              <w:t>funding</w:t>
            </w:r>
            <w:r w:rsidRPr="0031490D">
              <w:rPr>
                <w:rFonts w:cstheme="minorHAnsi"/>
                <w:iCs/>
                <w:color w:val="1F497D" w:themeColor="text2"/>
                <w:spacing w:val="-5"/>
              </w:rPr>
              <w:t>)</w:t>
            </w:r>
          </w:p>
        </w:tc>
      </w:tr>
      <w:tr w:rsidR="00CA30B6" w:rsidRPr="00E826CC" w14:paraId="6821E40B" w14:textId="77777777" w:rsidTr="000578D5">
        <w:trPr>
          <w:trHeight w:hRule="exact" w:val="540"/>
        </w:trPr>
        <w:tc>
          <w:tcPr>
            <w:tcW w:w="302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E03A09" w14:textId="493340C9" w:rsidR="00CA30B6" w:rsidRDefault="00CA30B6" w:rsidP="000578D5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Given</w:t>
            </w:r>
            <w:r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Name*</w:t>
            </w:r>
            <w:r>
              <w:rPr>
                <w:rFonts w:cstheme="minorHAnsi"/>
                <w:spacing w:val="-5"/>
                <w:sz w:val="24"/>
                <w:szCs w:val="24"/>
              </w:rPr>
              <w:t xml:space="preserve">                                   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1277473255"/>
              <w:placeholder>
                <w:docPart w:val="CCF51A0C34914972852E2B61519C8BE6"/>
              </w:placeholder>
              <w:showingPlcHdr/>
              <w:text/>
            </w:sdtPr>
            <w:sdtEndPr/>
            <w:sdtContent>
              <w:p w14:paraId="631F14A1" w14:textId="3D27BCB0" w:rsidR="00CA30B6" w:rsidRPr="00E826CC" w:rsidRDefault="00CA30B6" w:rsidP="000578D5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E86BED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  <w:p w14:paraId="3A674885" w14:textId="77777777" w:rsidR="00CA30B6" w:rsidRPr="00E826CC" w:rsidRDefault="00CA30B6" w:rsidP="000578D5">
            <w:pPr>
              <w:pStyle w:val="TableParagraph"/>
              <w:spacing w:before="34"/>
              <w:ind w:right="617"/>
              <w:jc w:val="right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26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FCC1F6" w14:textId="027BDF1A" w:rsidR="00CA30B6" w:rsidRPr="00E826CC" w:rsidRDefault="00CA30B6" w:rsidP="000578D5">
            <w:pPr>
              <w:pStyle w:val="TableParagraph"/>
              <w:spacing w:line="229" w:lineRule="exact"/>
              <w:ind w:left="102"/>
              <w:rPr>
                <w:rFonts w:eastAsia="Arial"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6"/>
                <w:sz w:val="24"/>
                <w:szCs w:val="24"/>
              </w:rPr>
              <w:t>Surname*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 xml:space="preserve"> </w:t>
            </w:r>
            <w:r>
              <w:rPr>
                <w:rFonts w:cstheme="minorHAnsi"/>
                <w:spacing w:val="-5"/>
                <w:sz w:val="24"/>
                <w:szCs w:val="24"/>
              </w:rPr>
              <w:t xml:space="preserve">                                              </w:t>
            </w:r>
            <w:sdt>
              <w:sdtPr>
                <w:rPr>
                  <w:rFonts w:eastAsia="Arial" w:cstheme="minorHAnsi"/>
                  <w:sz w:val="24"/>
                  <w:szCs w:val="24"/>
                </w:rPr>
                <w:id w:val="1554807993"/>
                <w:placeholder>
                  <w:docPart w:val="CCF51A0C34914972852E2B61519C8BE6"/>
                </w:placeholder>
                <w:showingPlcHdr/>
                <w:text/>
              </w:sdtPr>
              <w:sdtEndPr/>
              <w:sdtContent>
                <w:r w:rsidR="00D671BF" w:rsidRPr="00E86BED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472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D10DF7" w14:textId="77777777" w:rsidR="00CA30B6" w:rsidRDefault="00CA30B6" w:rsidP="000578D5">
            <w:pPr>
              <w:pStyle w:val="TableParagraph"/>
              <w:spacing w:line="229" w:lineRule="exact"/>
              <w:ind w:left="102"/>
              <w:rPr>
                <w:rFonts w:cstheme="minorHAnsi"/>
                <w:spacing w:val="-5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Position</w:t>
            </w:r>
            <w:r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Title</w:t>
            </w:r>
            <w:r>
              <w:rPr>
                <w:rFonts w:cstheme="minorHAnsi"/>
                <w:spacing w:val="-5"/>
                <w:sz w:val="24"/>
                <w:szCs w:val="24"/>
              </w:rPr>
              <w:t>*</w:t>
            </w:r>
          </w:p>
          <w:p w14:paraId="32A46776" w14:textId="2CF79211" w:rsidR="00CA30B6" w:rsidRPr="00E826CC" w:rsidRDefault="000D4C1F" w:rsidP="000578D5">
            <w:pPr>
              <w:pStyle w:val="TableParagraph"/>
              <w:spacing w:line="229" w:lineRule="exact"/>
              <w:ind w:left="102"/>
              <w:rPr>
                <w:rFonts w:eastAsia="Arial" w:cstheme="minorHAnsi"/>
                <w:sz w:val="24"/>
                <w:szCs w:val="24"/>
              </w:rPr>
            </w:pPr>
            <w:sdt>
              <w:sdtPr>
                <w:rPr>
                  <w:rFonts w:eastAsia="Arial" w:cstheme="minorHAnsi"/>
                  <w:sz w:val="24"/>
                  <w:szCs w:val="24"/>
                </w:rPr>
                <w:id w:val="267980359"/>
                <w:placeholder>
                  <w:docPart w:val="CCF51A0C34914972852E2B61519C8BE6"/>
                </w:placeholder>
                <w:showingPlcHdr/>
                <w:text/>
              </w:sdtPr>
              <w:sdtEndPr/>
              <w:sdtContent>
                <w:r w:rsidR="00D671BF" w:rsidRPr="00E86BED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6A0CCB" w:rsidRPr="00E826CC" w14:paraId="7B021B82" w14:textId="77777777" w:rsidTr="005A1EB0">
        <w:trPr>
          <w:trHeight w:hRule="exact" w:val="776"/>
        </w:trPr>
        <w:tc>
          <w:tcPr>
            <w:tcW w:w="10436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80" w14:textId="421FBC76" w:rsidR="006A0CCB" w:rsidRPr="00E826CC" w:rsidRDefault="006A55F3" w:rsidP="00535E59">
            <w:pPr>
              <w:pStyle w:val="TableParagraph"/>
              <w:spacing w:line="229" w:lineRule="exact"/>
              <w:ind w:left="102"/>
              <w:rPr>
                <w:rFonts w:eastAsia="Arial"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 xml:space="preserve">Will the project activities be delivered in a different location than where your </w:t>
            </w:r>
            <w:r w:rsidR="003922F3">
              <w:rPr>
                <w:rFonts w:cstheme="minorHAnsi"/>
                <w:spacing w:val="-5"/>
                <w:sz w:val="24"/>
                <w:szCs w:val="24"/>
              </w:rPr>
              <w:t>o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 xml:space="preserve">rganization is </w:t>
            </w:r>
            <w:proofErr w:type="gramStart"/>
            <w:r w:rsidRPr="00E826CC">
              <w:rPr>
                <w:rFonts w:cstheme="minorHAnsi"/>
                <w:spacing w:val="-5"/>
                <w:sz w:val="24"/>
                <w:szCs w:val="24"/>
              </w:rPr>
              <w:t>located?</w:t>
            </w:r>
            <w:r w:rsidR="003E0F26" w:rsidRPr="00E826CC">
              <w:rPr>
                <w:rFonts w:cstheme="minorHAnsi"/>
                <w:spacing w:val="-6"/>
                <w:sz w:val="24"/>
                <w:szCs w:val="24"/>
              </w:rPr>
              <w:t>*</w:t>
            </w:r>
            <w:proofErr w:type="gramEnd"/>
          </w:p>
          <w:p w14:paraId="5748C03C" w14:textId="539AA8D5" w:rsidR="005A1EB0" w:rsidRDefault="000D4C1F" w:rsidP="00535E59">
            <w:pPr>
              <w:pStyle w:val="TableParagraph"/>
              <w:tabs>
                <w:tab w:val="left" w:pos="3702"/>
                <w:tab w:val="left" w:pos="7362"/>
              </w:tabs>
              <w:spacing w:before="34"/>
              <w:jc w:val="center"/>
              <w:rPr>
                <w:rFonts w:cstheme="minorHAnsi"/>
                <w:spacing w:val="-6"/>
                <w:sz w:val="24"/>
                <w:szCs w:val="24"/>
              </w:rPr>
            </w:pPr>
            <w:sdt>
              <w:sdtPr>
                <w:rPr>
                  <w:rFonts w:cstheme="minorHAnsi"/>
                  <w:spacing w:val="-4"/>
                  <w:sz w:val="24"/>
                  <w:szCs w:val="24"/>
                </w:rPr>
                <w:id w:val="119627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112B">
                  <w:rPr>
                    <w:rFonts w:ascii="MS Gothic" w:eastAsia="MS Gothic" w:hAnsi="MS Gothic" w:cstheme="minorHAnsi" w:hint="eastAsia"/>
                    <w:spacing w:val="-4"/>
                    <w:sz w:val="24"/>
                    <w:szCs w:val="24"/>
                  </w:rPr>
                  <w:t>☐</w:t>
                </w:r>
              </w:sdtContent>
            </w:sdt>
            <w:r w:rsidR="003E0F26" w:rsidRPr="00E826CC">
              <w:rPr>
                <w:rFonts w:cstheme="minorHAnsi"/>
                <w:spacing w:val="-4"/>
                <w:sz w:val="24"/>
                <w:szCs w:val="24"/>
              </w:rPr>
              <w:t>Same</w:t>
            </w:r>
            <w:r w:rsidR="003E0F26"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="003E0F26" w:rsidRPr="00E826CC">
              <w:rPr>
                <w:rFonts w:cstheme="minorHAnsi"/>
                <w:spacing w:val="-3"/>
                <w:sz w:val="24"/>
                <w:szCs w:val="24"/>
              </w:rPr>
              <w:t>as</w:t>
            </w:r>
            <w:r w:rsidR="003E0F26"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="003E0F26" w:rsidRPr="00E826CC">
              <w:rPr>
                <w:rFonts w:cstheme="minorHAnsi"/>
                <w:spacing w:val="-5"/>
                <w:sz w:val="24"/>
                <w:szCs w:val="24"/>
              </w:rPr>
              <w:t>Organization</w:t>
            </w:r>
            <w:r w:rsidR="003E0F26"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="003E0F26" w:rsidRPr="00E826CC">
              <w:rPr>
                <w:rFonts w:cstheme="minorHAnsi"/>
                <w:spacing w:val="-5"/>
                <w:sz w:val="24"/>
                <w:szCs w:val="24"/>
              </w:rPr>
              <w:t>Address</w:t>
            </w:r>
            <w:r w:rsidR="007D112B">
              <w:rPr>
                <w:rFonts w:cstheme="minorHAnsi"/>
                <w:spacing w:val="-5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pacing w:val="-5"/>
                  <w:sz w:val="24"/>
                  <w:szCs w:val="24"/>
                </w:rPr>
                <w:id w:val="-1464348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6DE7">
                  <w:rPr>
                    <w:rFonts w:ascii="MS Gothic" w:eastAsia="MS Gothic" w:hAnsi="MS Gothic" w:cstheme="minorHAnsi" w:hint="eastAsia"/>
                    <w:spacing w:val="-5"/>
                    <w:sz w:val="24"/>
                    <w:szCs w:val="24"/>
                  </w:rPr>
                  <w:t>☐</w:t>
                </w:r>
              </w:sdtContent>
            </w:sdt>
            <w:r w:rsidR="003E0F26" w:rsidRPr="00E826CC">
              <w:rPr>
                <w:rFonts w:cstheme="minorHAnsi"/>
                <w:spacing w:val="-4"/>
                <w:sz w:val="24"/>
                <w:szCs w:val="24"/>
              </w:rPr>
              <w:t>Same</w:t>
            </w:r>
            <w:r w:rsidR="003E0F26"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="003E0F26" w:rsidRPr="00E826CC">
              <w:rPr>
                <w:rFonts w:cstheme="minorHAnsi"/>
                <w:spacing w:val="-3"/>
                <w:sz w:val="24"/>
                <w:szCs w:val="24"/>
              </w:rPr>
              <w:t>as</w:t>
            </w:r>
            <w:r w:rsidR="003E0F26"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="003E0F26" w:rsidRPr="00E826CC">
              <w:rPr>
                <w:rFonts w:cstheme="minorHAnsi"/>
                <w:spacing w:val="-5"/>
                <w:sz w:val="24"/>
                <w:szCs w:val="24"/>
              </w:rPr>
              <w:t>Organization</w:t>
            </w:r>
            <w:r w:rsidR="003E0F26"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="003E0F26" w:rsidRPr="00E826CC">
              <w:rPr>
                <w:rFonts w:cstheme="minorHAnsi"/>
                <w:spacing w:val="-5"/>
                <w:sz w:val="24"/>
                <w:szCs w:val="24"/>
              </w:rPr>
              <w:t>Mailing</w:t>
            </w:r>
            <w:r w:rsidR="003E0F26"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="003E0F26" w:rsidRPr="00E826CC">
              <w:rPr>
                <w:rFonts w:cstheme="minorHAnsi"/>
                <w:spacing w:val="-5"/>
                <w:sz w:val="24"/>
                <w:szCs w:val="24"/>
              </w:rPr>
              <w:t>Address</w:t>
            </w:r>
            <w:r w:rsidR="003E0F26" w:rsidRPr="00E826CC">
              <w:rPr>
                <w:rFonts w:cstheme="minorHAnsi"/>
                <w:spacing w:val="-5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spacing w:val="-5"/>
                  <w:sz w:val="24"/>
                  <w:szCs w:val="24"/>
                </w:rPr>
                <w:id w:val="-2058152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112B">
                  <w:rPr>
                    <w:rFonts w:ascii="MS Gothic" w:eastAsia="MS Gothic" w:hAnsi="MS Gothic" w:cstheme="minorHAnsi" w:hint="eastAsia"/>
                    <w:spacing w:val="-5"/>
                    <w:sz w:val="24"/>
                    <w:szCs w:val="24"/>
                  </w:rPr>
                  <w:t>☐</w:t>
                </w:r>
              </w:sdtContent>
            </w:sdt>
            <w:r w:rsidR="003E0F26" w:rsidRPr="00E826CC">
              <w:rPr>
                <w:rFonts w:cstheme="minorHAnsi"/>
                <w:spacing w:val="-6"/>
                <w:sz w:val="24"/>
                <w:szCs w:val="24"/>
              </w:rPr>
              <w:t>Different</w:t>
            </w:r>
            <w:r w:rsidR="003E0F26"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="003E0F26" w:rsidRPr="00E826CC">
              <w:rPr>
                <w:rFonts w:cstheme="minorHAnsi"/>
                <w:spacing w:val="-6"/>
                <w:sz w:val="24"/>
                <w:szCs w:val="24"/>
              </w:rPr>
              <w:t>(include</w:t>
            </w:r>
            <w:r w:rsidR="003E0F26"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="003E0F26" w:rsidRPr="00E826CC">
              <w:rPr>
                <w:rFonts w:cstheme="minorHAnsi"/>
                <w:spacing w:val="-6"/>
                <w:sz w:val="24"/>
                <w:szCs w:val="24"/>
              </w:rPr>
              <w:t>below)</w:t>
            </w:r>
          </w:p>
          <w:p w14:paraId="7B021B81" w14:textId="07FEDBF3" w:rsidR="005A1EB0" w:rsidRPr="00E826CC" w:rsidRDefault="005A1EB0" w:rsidP="00535E59">
            <w:pPr>
              <w:pStyle w:val="TableParagraph"/>
              <w:tabs>
                <w:tab w:val="left" w:pos="3702"/>
                <w:tab w:val="left" w:pos="7362"/>
              </w:tabs>
              <w:spacing w:before="34"/>
              <w:ind w:left="743"/>
              <w:jc w:val="center"/>
              <w:rPr>
                <w:rFonts w:eastAsia="Arial" w:cstheme="minorHAnsi"/>
                <w:sz w:val="24"/>
                <w:szCs w:val="24"/>
              </w:rPr>
            </w:pPr>
          </w:p>
        </w:tc>
      </w:tr>
      <w:tr w:rsidR="006A0CCB" w:rsidRPr="00E826CC" w14:paraId="7B021B84" w14:textId="77777777" w:rsidTr="00535E59">
        <w:trPr>
          <w:trHeight w:hRule="exact" w:val="275"/>
        </w:trPr>
        <w:tc>
          <w:tcPr>
            <w:tcW w:w="10436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14:paraId="7B021B83" w14:textId="66FDCC00" w:rsidR="006A0CCB" w:rsidRPr="00E826CC" w:rsidRDefault="003E0F26">
            <w:pPr>
              <w:pStyle w:val="TableParagraph"/>
              <w:spacing w:line="229" w:lineRule="exact"/>
              <w:ind w:left="102"/>
              <w:rPr>
                <w:rFonts w:eastAsia="Arial"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Contact</w:t>
            </w:r>
            <w:r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6"/>
                <w:sz w:val="24"/>
                <w:szCs w:val="24"/>
              </w:rPr>
              <w:t>Address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6A0CCB" w:rsidRPr="00E826CC" w14:paraId="7B021B89" w14:textId="77777777" w:rsidTr="00596B9D">
        <w:trPr>
          <w:trHeight w:hRule="exact" w:val="539"/>
        </w:trPr>
        <w:tc>
          <w:tcPr>
            <w:tcW w:w="215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9B82A3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4"/>
                <w:sz w:val="24"/>
                <w:szCs w:val="24"/>
              </w:rPr>
              <w:t>City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3"/>
                <w:sz w:val="24"/>
                <w:szCs w:val="24"/>
              </w:rPr>
              <w:t>or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Town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1185714963"/>
              <w:placeholder>
                <w:docPart w:val="F9654F54A32542399BCDE53CDD58443F"/>
              </w:placeholder>
              <w:showingPlcHdr/>
              <w:text/>
            </w:sdtPr>
            <w:sdtEndPr/>
            <w:sdtContent>
              <w:p w14:paraId="7B021B85" w14:textId="4F90B78F" w:rsidR="00F91DEB" w:rsidRPr="00E826CC" w:rsidRDefault="00F91DEB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E86BED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2615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796159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Province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3"/>
                <w:sz w:val="24"/>
                <w:szCs w:val="24"/>
              </w:rPr>
              <w:t>or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Territory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p w14:paraId="7B021B86" w14:textId="06A933B0" w:rsidR="00F91DEB" w:rsidRPr="00E826CC" w:rsidRDefault="000977DF">
            <w:pPr>
              <w:pStyle w:val="TableParagraph"/>
              <w:spacing w:line="229" w:lineRule="exact"/>
              <w:ind w:left="102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B.C.</w:t>
            </w:r>
          </w:p>
        </w:tc>
        <w:tc>
          <w:tcPr>
            <w:tcW w:w="2962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FE9AF0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pacing w:val="-3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Country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(if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not</w:t>
            </w:r>
            <w:r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Canada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3"/>
                <w:sz w:val="24"/>
                <w:szCs w:val="24"/>
              </w:rPr>
              <w:t>*)</w:t>
            </w:r>
          </w:p>
          <w:p w14:paraId="7B021B87" w14:textId="3A3A0CB9" w:rsidR="00F91DEB" w:rsidRPr="00E826CC" w:rsidRDefault="000977DF">
            <w:pPr>
              <w:pStyle w:val="TableParagraph"/>
              <w:spacing w:line="229" w:lineRule="exact"/>
              <w:ind w:left="102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Canada</w:t>
            </w:r>
          </w:p>
        </w:tc>
        <w:tc>
          <w:tcPr>
            <w:tcW w:w="270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64785A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Postal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4"/>
                <w:sz w:val="24"/>
                <w:szCs w:val="24"/>
              </w:rPr>
              <w:t>Code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1787385499"/>
              <w:placeholder>
                <w:docPart w:val="A5EB746811D9445F8468148AE75F9816"/>
              </w:placeholder>
              <w:showingPlcHdr/>
              <w:text/>
            </w:sdtPr>
            <w:sdtEndPr/>
            <w:sdtContent>
              <w:p w14:paraId="7B021B88" w14:textId="6BA8CBD9" w:rsidR="00F91DEB" w:rsidRPr="00E826CC" w:rsidRDefault="00F91DEB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E86BED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6A0CCB" w:rsidRPr="00E826CC" w14:paraId="7B021B8E" w14:textId="77777777" w:rsidTr="00F34D18">
        <w:trPr>
          <w:trHeight w:hRule="exact" w:val="540"/>
        </w:trPr>
        <w:tc>
          <w:tcPr>
            <w:tcW w:w="302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8A" w14:textId="52DF0B81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26CC">
              <w:rPr>
                <w:rFonts w:cstheme="minorHAnsi"/>
                <w:spacing w:val="-6"/>
                <w:sz w:val="24"/>
                <w:szCs w:val="24"/>
              </w:rPr>
              <w:t>Telephone</w:t>
            </w:r>
            <w:r w:rsidRPr="00E826CC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Number</w:t>
            </w:r>
            <w:r w:rsidRPr="00E826CC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199676437"/>
              <w:placeholder>
                <w:docPart w:val="EA64609029E54FE896E62436CCC83A04"/>
              </w:placeholder>
              <w:showingPlcHdr/>
              <w:text/>
            </w:sdtPr>
            <w:sdtEndPr/>
            <w:sdtContent>
              <w:p w14:paraId="51C9326C" w14:textId="67ADEBC0" w:rsidR="00F91DEB" w:rsidRPr="00E826CC" w:rsidRDefault="00F91DEB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E86BED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  <w:p w14:paraId="7B021B8B" w14:textId="45A12A42" w:rsidR="006A0CCB" w:rsidRPr="00E826CC" w:rsidRDefault="006A0CCB">
            <w:pPr>
              <w:pStyle w:val="TableParagraph"/>
              <w:spacing w:before="34"/>
              <w:ind w:right="617"/>
              <w:jc w:val="right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2687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670754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pacing w:val="-5"/>
                <w:sz w:val="24"/>
                <w:szCs w:val="24"/>
              </w:rPr>
            </w:pPr>
            <w:r w:rsidRPr="00E826CC">
              <w:rPr>
                <w:rFonts w:cstheme="minorHAnsi"/>
                <w:spacing w:val="-4"/>
                <w:sz w:val="24"/>
                <w:szCs w:val="24"/>
              </w:rPr>
              <w:t>Fax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5"/>
                <w:sz w:val="24"/>
                <w:szCs w:val="24"/>
              </w:rPr>
              <w:t>Number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1508504180"/>
              <w:placeholder>
                <w:docPart w:val="BE95F4FAD4ED43DE908B5A3561B5D36D"/>
              </w:placeholder>
              <w:showingPlcHdr/>
              <w:text/>
            </w:sdtPr>
            <w:sdtEndPr/>
            <w:sdtContent>
              <w:p w14:paraId="7B021B8C" w14:textId="0092698A" w:rsidR="00F91DEB" w:rsidRPr="00E826CC" w:rsidRDefault="00F91DEB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E86BED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  <w:tc>
          <w:tcPr>
            <w:tcW w:w="472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15AC80" w14:textId="77777777" w:rsidR="006A0CCB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pacing w:val="-6"/>
                <w:sz w:val="24"/>
                <w:szCs w:val="24"/>
              </w:rPr>
            </w:pPr>
            <w:r w:rsidRPr="00E826CC">
              <w:rPr>
                <w:rFonts w:cstheme="minorHAnsi"/>
                <w:spacing w:val="-5"/>
                <w:sz w:val="24"/>
                <w:szCs w:val="24"/>
              </w:rPr>
              <w:t>E-mail</w:t>
            </w:r>
            <w:r w:rsidRPr="00E826CC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26CC">
              <w:rPr>
                <w:rFonts w:cstheme="minorHAnsi"/>
                <w:spacing w:val="-6"/>
                <w:sz w:val="24"/>
                <w:szCs w:val="24"/>
              </w:rPr>
              <w:t>Address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497500452"/>
              <w:placeholder>
                <w:docPart w:val="A72A2535382F40169A40179C795FD21C"/>
              </w:placeholder>
              <w:showingPlcHdr/>
              <w:text/>
            </w:sdtPr>
            <w:sdtEndPr/>
            <w:sdtContent>
              <w:p w14:paraId="7B021B8D" w14:textId="3B52B5BE" w:rsidR="00F91DEB" w:rsidRPr="00E826CC" w:rsidRDefault="00F91DEB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E86BED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</w:tbl>
    <w:p w14:paraId="7B021B8F" w14:textId="77777777" w:rsidR="006A0CCB" w:rsidRPr="00E826CC" w:rsidRDefault="006A0CCB">
      <w:pPr>
        <w:spacing w:line="229" w:lineRule="exact"/>
        <w:rPr>
          <w:rFonts w:eastAsia="Arial" w:cstheme="minorHAnsi"/>
          <w:sz w:val="24"/>
          <w:szCs w:val="24"/>
        </w:rPr>
        <w:sectPr w:rsidR="006A0CCB" w:rsidRPr="00E826CC">
          <w:footerReference w:type="default" r:id="rId19"/>
          <w:pgSz w:w="12240" w:h="20160"/>
          <w:pgMar w:top="640" w:right="540" w:bottom="900" w:left="800" w:header="0" w:footer="705" w:gutter="0"/>
          <w:pgNumType w:start="1"/>
          <w:cols w:space="720"/>
        </w:sectPr>
      </w:pPr>
    </w:p>
    <w:tbl>
      <w:tblPr>
        <w:tblpPr w:leftFromText="180" w:rightFromText="180" w:vertAnchor="page" w:horzAnchor="margin" w:tblpY="1546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94"/>
      </w:tblGrid>
      <w:tr w:rsidR="00E86BED" w:rsidRPr="00E86BED" w14:paraId="0A00B7BC" w14:textId="77777777" w:rsidTr="009E51F0">
        <w:trPr>
          <w:trHeight w:hRule="exact" w:val="275"/>
        </w:trPr>
        <w:tc>
          <w:tcPr>
            <w:tcW w:w="10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14:paraId="02592243" w14:textId="77777777" w:rsidR="00BF2FDC" w:rsidRPr="00E86BED" w:rsidRDefault="00BF2FDC" w:rsidP="00BF2FDC">
            <w:pPr>
              <w:pStyle w:val="TableParagraph"/>
              <w:spacing w:line="228" w:lineRule="exact"/>
              <w:ind w:left="173"/>
              <w:rPr>
                <w:rFonts w:cstheme="minorHAnsi"/>
                <w:b/>
                <w:bCs/>
                <w:spacing w:val="-6"/>
                <w:sz w:val="25"/>
                <w:szCs w:val="25"/>
              </w:rPr>
            </w:pPr>
            <w:r w:rsidRPr="00E86BED">
              <w:rPr>
                <w:rFonts w:cstheme="minorHAnsi"/>
                <w:b/>
                <w:bCs/>
                <w:spacing w:val="-6"/>
                <w:sz w:val="25"/>
                <w:szCs w:val="25"/>
              </w:rPr>
              <w:lastRenderedPageBreak/>
              <w:t>C. ORGANIZATIONAL</w:t>
            </w:r>
            <w:r w:rsidRPr="00E86BED">
              <w:rPr>
                <w:rFonts w:cstheme="minorHAnsi"/>
                <w:b/>
                <w:bCs/>
                <w:spacing w:val="-10"/>
                <w:sz w:val="25"/>
                <w:szCs w:val="25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6"/>
                <w:sz w:val="25"/>
                <w:szCs w:val="25"/>
              </w:rPr>
              <w:t>CAPACITY</w:t>
            </w:r>
          </w:p>
          <w:p w14:paraId="41D1002E" w14:textId="2F023287" w:rsidR="00755C0A" w:rsidRPr="00E86BED" w:rsidRDefault="00755C0A" w:rsidP="00BF2FDC">
            <w:pPr>
              <w:pStyle w:val="TableParagraph"/>
              <w:spacing w:line="228" w:lineRule="exact"/>
              <w:ind w:left="173"/>
              <w:rPr>
                <w:rFonts w:eastAsia="Arial" w:cstheme="minorHAnsi"/>
                <w:b/>
                <w:bCs/>
                <w:sz w:val="24"/>
                <w:szCs w:val="24"/>
              </w:rPr>
            </w:pPr>
          </w:p>
        </w:tc>
      </w:tr>
      <w:tr w:rsidR="00E86BED" w:rsidRPr="00E86BED" w14:paraId="76439E87" w14:textId="77777777" w:rsidTr="009E51F0">
        <w:trPr>
          <w:trHeight w:hRule="exact" w:val="645"/>
        </w:trPr>
        <w:tc>
          <w:tcPr>
            <w:tcW w:w="10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A113D2" w14:textId="0CC06F24" w:rsidR="00755C0A" w:rsidRPr="00E86BED" w:rsidRDefault="00BF2FDC" w:rsidP="00BF2FDC">
            <w:pPr>
              <w:pStyle w:val="TableParagraph"/>
              <w:numPr>
                <w:ilvl w:val="0"/>
                <w:numId w:val="2"/>
              </w:numPr>
              <w:spacing w:line="229" w:lineRule="exact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4"/>
                <w:sz w:val="24"/>
                <w:szCs w:val="24"/>
              </w:rPr>
              <w:t>How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many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employees</w:t>
            </w:r>
            <w:r w:rsidRPr="00E86BED">
              <w:rPr>
                <w:rFonts w:cstheme="minorHAnsi"/>
                <w:spacing w:val="-9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does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your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organization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currently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 xml:space="preserve">have? </w:t>
            </w:r>
            <w:r w:rsidR="00C6074F" w:rsidRPr="00E86BED">
              <w:rPr>
                <w:rFonts w:cstheme="minorHAnsi"/>
                <w:spacing w:val="-6"/>
                <w:sz w:val="24"/>
                <w:szCs w:val="24"/>
              </w:rPr>
              <w:t>*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 xml:space="preserve">  </w:t>
            </w:r>
          </w:p>
          <w:p w14:paraId="589564A9" w14:textId="7722E293" w:rsidR="00BF2FDC" w:rsidRPr="00E86BED" w:rsidRDefault="00755C0A" w:rsidP="00755C0A">
            <w:pPr>
              <w:pStyle w:val="TableParagraph"/>
              <w:spacing w:line="229" w:lineRule="exact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 xml:space="preserve">        </w:t>
            </w:r>
            <w:r w:rsidR="00BF2FDC" w:rsidRPr="00E86BED">
              <w:rPr>
                <w:rFonts w:cstheme="minorHAnsi"/>
                <w:spacing w:val="-6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pacing w:val="-6"/>
                  <w:sz w:val="24"/>
                  <w:szCs w:val="24"/>
                </w:rPr>
                <w:id w:val="449508375"/>
                <w:placeholder>
                  <w:docPart w:val="837F35582FA54AA6B8CA4621040D1CB8"/>
                </w:placeholder>
                <w:showingPlcHdr/>
                <w:text w:multiLine="1"/>
              </w:sdtPr>
              <w:sdtEndPr/>
              <w:sdtContent>
                <w:r w:rsidR="00385751" w:rsidRPr="00063AD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BF2FDC" w:rsidRPr="00E86BED">
              <w:rPr>
                <w:rFonts w:cstheme="minorHAnsi"/>
                <w:spacing w:val="-6"/>
                <w:sz w:val="24"/>
                <w:szCs w:val="24"/>
              </w:rPr>
              <w:t xml:space="preserve">   </w:t>
            </w:r>
          </w:p>
        </w:tc>
      </w:tr>
      <w:tr w:rsidR="00E86BED" w:rsidRPr="00E86BED" w14:paraId="0C8E0C50" w14:textId="77777777" w:rsidTr="0003090E">
        <w:trPr>
          <w:trHeight w:hRule="exact" w:val="2697"/>
        </w:trPr>
        <w:tc>
          <w:tcPr>
            <w:tcW w:w="10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F0E91A" w14:textId="77777777" w:rsidR="00F91DEB" w:rsidRPr="00E86BED" w:rsidRDefault="00BF2FDC" w:rsidP="00BF2FDC">
            <w:pPr>
              <w:pStyle w:val="TableParagraph"/>
              <w:numPr>
                <w:ilvl w:val="0"/>
                <w:numId w:val="2"/>
              </w:numPr>
              <w:tabs>
                <w:tab w:val="left" w:pos="8437"/>
                <w:tab w:val="left" w:pos="9153"/>
              </w:tabs>
              <w:spacing w:line="275" w:lineRule="auto"/>
              <w:ind w:right="977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Has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your</w:t>
            </w:r>
            <w:r w:rsidRPr="00E86BED">
              <w:rPr>
                <w:rFonts w:eastAsia="Arial"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6"/>
                <w:sz w:val="24"/>
                <w:szCs w:val="24"/>
              </w:rPr>
              <w:t>organization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6"/>
                <w:sz w:val="24"/>
                <w:szCs w:val="24"/>
              </w:rPr>
              <w:t>undergone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any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6"/>
                <w:sz w:val="24"/>
                <w:szCs w:val="24"/>
              </w:rPr>
              <w:t>critical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6"/>
                <w:sz w:val="24"/>
                <w:szCs w:val="24"/>
              </w:rPr>
              <w:t>transformations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3"/>
                <w:sz w:val="24"/>
                <w:szCs w:val="24"/>
              </w:rPr>
              <w:t>in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the</w:t>
            </w:r>
            <w:r w:rsidRPr="00E86BED">
              <w:rPr>
                <w:rFonts w:eastAsia="Arial"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past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two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(2)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years?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z w:val="24"/>
                <w:szCs w:val="24"/>
              </w:rPr>
              <w:t>*</w:t>
            </w:r>
          </w:p>
          <w:p w14:paraId="28010FD8" w14:textId="77777777" w:rsidR="00BF2FDC" w:rsidRPr="00E86BED" w:rsidRDefault="000D4C1F" w:rsidP="00F91DEB">
            <w:pPr>
              <w:pStyle w:val="TableParagraph"/>
              <w:tabs>
                <w:tab w:val="left" w:pos="8437"/>
                <w:tab w:val="left" w:pos="9153"/>
              </w:tabs>
              <w:spacing w:line="275" w:lineRule="auto"/>
              <w:ind w:left="462" w:right="977"/>
              <w:rPr>
                <w:rFonts w:eastAsia="Arial" w:cstheme="minorHAnsi"/>
                <w:spacing w:val="-6"/>
                <w:sz w:val="24"/>
                <w:szCs w:val="24"/>
              </w:rPr>
            </w:pPr>
            <w:sdt>
              <w:sdtPr>
                <w:rPr>
                  <w:rFonts w:eastAsia="Arial" w:cstheme="minorHAnsi"/>
                  <w:spacing w:val="-4"/>
                  <w:sz w:val="24"/>
                  <w:szCs w:val="24"/>
                </w:rPr>
                <w:id w:val="1643000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DEB" w:rsidRPr="00E86BED">
                  <w:rPr>
                    <w:rFonts w:ascii="MS Gothic" w:eastAsia="MS Gothic" w:hAnsi="MS Gothic" w:cstheme="minorHAnsi" w:hint="eastAsia"/>
                    <w:spacing w:val="-4"/>
                    <w:sz w:val="24"/>
                    <w:szCs w:val="24"/>
                  </w:rPr>
                  <w:t>☐</w:t>
                </w:r>
              </w:sdtContent>
            </w:sdt>
            <w:r w:rsidR="00BF2FDC" w:rsidRPr="00E86BED">
              <w:rPr>
                <w:rFonts w:eastAsia="Arial" w:cstheme="minorHAnsi"/>
                <w:spacing w:val="-4"/>
                <w:sz w:val="24"/>
                <w:szCs w:val="24"/>
              </w:rPr>
              <w:t xml:space="preserve">YES   </w:t>
            </w:r>
            <w:sdt>
              <w:sdtPr>
                <w:rPr>
                  <w:rFonts w:eastAsia="Arial" w:cstheme="minorHAnsi"/>
                  <w:spacing w:val="-4"/>
                  <w:sz w:val="24"/>
                  <w:szCs w:val="24"/>
                </w:rPr>
                <w:id w:val="-2001570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DEB" w:rsidRPr="00E86BED">
                  <w:rPr>
                    <w:rFonts w:ascii="MS Gothic" w:eastAsia="MS Gothic" w:hAnsi="MS Gothic" w:cstheme="minorHAnsi" w:hint="eastAsia"/>
                    <w:spacing w:val="-4"/>
                    <w:sz w:val="24"/>
                    <w:szCs w:val="24"/>
                  </w:rPr>
                  <w:t>☐</w:t>
                </w:r>
              </w:sdtContent>
            </w:sdt>
            <w:r w:rsidR="00BF2FDC" w:rsidRPr="00E86BED">
              <w:rPr>
                <w:rFonts w:eastAsia="Arial" w:cstheme="minorHAnsi"/>
                <w:spacing w:val="-6"/>
                <w:sz w:val="24"/>
                <w:szCs w:val="24"/>
              </w:rPr>
              <w:t>NO</w:t>
            </w:r>
            <w:r w:rsidR="00BF2FDC" w:rsidRPr="00E86BED">
              <w:rPr>
                <w:rFonts w:eastAsia="Arial" w:cstheme="minorHAnsi"/>
                <w:spacing w:val="57"/>
                <w:sz w:val="24"/>
                <w:szCs w:val="24"/>
              </w:rPr>
              <w:t xml:space="preserve"> </w:t>
            </w:r>
            <w:r w:rsidR="00BF2FDC" w:rsidRPr="00E86BED">
              <w:rPr>
                <w:rFonts w:eastAsia="Arial" w:cstheme="minorHAnsi"/>
                <w:spacing w:val="-3"/>
                <w:sz w:val="24"/>
                <w:szCs w:val="24"/>
              </w:rPr>
              <w:t>If</w:t>
            </w:r>
            <w:r w:rsidR="00BF2FDC"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="00BF2FDC" w:rsidRPr="00E86BED">
              <w:rPr>
                <w:rFonts w:eastAsia="Arial" w:cstheme="minorHAnsi"/>
                <w:spacing w:val="-5"/>
                <w:sz w:val="24"/>
                <w:szCs w:val="24"/>
              </w:rPr>
              <w:t>'YES',</w:t>
            </w:r>
            <w:r w:rsidR="00BF2FDC"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="00BF2FDC" w:rsidRPr="00E86BED">
              <w:rPr>
                <w:rFonts w:eastAsia="Arial" w:cstheme="minorHAnsi"/>
                <w:spacing w:val="-5"/>
                <w:sz w:val="24"/>
                <w:szCs w:val="24"/>
              </w:rPr>
              <w:t>please</w:t>
            </w:r>
            <w:r w:rsidR="00BF2FDC"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="00BF2FDC" w:rsidRPr="00E86BED">
              <w:rPr>
                <w:rFonts w:eastAsia="Arial" w:cstheme="minorHAnsi"/>
                <w:spacing w:val="-6"/>
                <w:sz w:val="24"/>
                <w:szCs w:val="24"/>
              </w:rPr>
              <w:t>describe</w:t>
            </w:r>
            <w:r w:rsidR="00BF2FDC"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="00BF2FDC" w:rsidRPr="00E86BED">
              <w:rPr>
                <w:rFonts w:eastAsia="Arial" w:cstheme="minorHAnsi"/>
                <w:spacing w:val="-4"/>
                <w:sz w:val="24"/>
                <w:szCs w:val="24"/>
              </w:rPr>
              <w:t>the</w:t>
            </w:r>
            <w:r w:rsidR="00BF2FDC"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="00BF2FDC" w:rsidRPr="00E86BED">
              <w:rPr>
                <w:rFonts w:eastAsia="Arial" w:cstheme="minorHAnsi"/>
                <w:spacing w:val="-6"/>
                <w:sz w:val="24"/>
                <w:szCs w:val="24"/>
              </w:rPr>
              <w:t>changes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158193523"/>
              <w:placeholder>
                <w:docPart w:val="24AC5F127CCF416E9B1C92FAE61BAC88"/>
              </w:placeholder>
              <w:showingPlcHdr/>
              <w:text w:multiLine="1"/>
            </w:sdtPr>
            <w:sdtEndPr/>
            <w:sdtContent>
              <w:p w14:paraId="1B2599E8" w14:textId="2EBBF303" w:rsidR="0082604C" w:rsidRPr="00E86BED" w:rsidRDefault="00704BA4" w:rsidP="00F91DEB">
                <w:pPr>
                  <w:pStyle w:val="TableParagraph"/>
                  <w:tabs>
                    <w:tab w:val="left" w:pos="8437"/>
                    <w:tab w:val="left" w:pos="9153"/>
                  </w:tabs>
                  <w:spacing w:line="275" w:lineRule="auto"/>
                  <w:ind w:left="462" w:right="977"/>
                  <w:rPr>
                    <w:rFonts w:eastAsia="Arial" w:cstheme="minorHAnsi"/>
                    <w:sz w:val="24"/>
                    <w:szCs w:val="24"/>
                  </w:rPr>
                </w:pPr>
                <w:r w:rsidRPr="00DC3475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E86BED" w:rsidRPr="00E86BED" w14:paraId="49DF4FDA" w14:textId="77777777" w:rsidTr="00254E33">
        <w:trPr>
          <w:trHeight w:hRule="exact" w:val="4497"/>
        </w:trPr>
        <w:tc>
          <w:tcPr>
            <w:tcW w:w="10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F60CB6" w14:textId="77777777" w:rsidR="00BF2FDC" w:rsidRPr="00E86BED" w:rsidRDefault="00BF2FDC" w:rsidP="00BF2FDC">
            <w:pPr>
              <w:pStyle w:val="TableParagraph"/>
              <w:numPr>
                <w:ilvl w:val="0"/>
                <w:numId w:val="2"/>
              </w:numPr>
              <w:spacing w:line="276" w:lineRule="auto"/>
              <w:ind w:right="137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Please</w:t>
            </w:r>
            <w:r w:rsidRPr="00E86BED">
              <w:rPr>
                <w:rFonts w:eastAsia="Arial"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describe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how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your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organization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has</w:t>
            </w:r>
            <w:r w:rsidRPr="00E86BED">
              <w:rPr>
                <w:rFonts w:eastAsia="Arial" w:cstheme="minorHAnsi"/>
                <w:spacing w:val="-9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the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experience</w:t>
            </w:r>
            <w:r w:rsidRPr="00E86BED">
              <w:rPr>
                <w:rFonts w:eastAsia="Arial"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and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6"/>
                <w:sz w:val="24"/>
                <w:szCs w:val="24"/>
              </w:rPr>
              <w:t>expertise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to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carry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out</w:t>
            </w:r>
            <w:r w:rsidRPr="00E86BED">
              <w:rPr>
                <w:rFonts w:eastAsia="Arial"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the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6"/>
                <w:sz w:val="24"/>
                <w:szCs w:val="24"/>
              </w:rPr>
              <w:t>proposed</w:t>
            </w:r>
            <w:r w:rsidRPr="00E86BED">
              <w:rPr>
                <w:rFonts w:eastAsia="Arial"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project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6"/>
                <w:sz w:val="24"/>
                <w:szCs w:val="24"/>
              </w:rPr>
              <w:t>activities.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6"/>
                <w:sz w:val="24"/>
                <w:szCs w:val="24"/>
              </w:rPr>
              <w:t>If</w:t>
            </w:r>
            <w:r w:rsidRPr="00E86BED">
              <w:rPr>
                <w:rFonts w:eastAsia="Arial" w:cstheme="minorHAnsi"/>
                <w:spacing w:val="65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applicable,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please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include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any</w:t>
            </w:r>
            <w:r w:rsidRPr="00E86BED">
              <w:rPr>
                <w:rFonts w:eastAsia="Arial"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experience</w:t>
            </w:r>
            <w:r w:rsidRPr="00E86BED">
              <w:rPr>
                <w:rFonts w:eastAsia="Arial"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with</w:t>
            </w:r>
            <w:r w:rsidRPr="00E86BED">
              <w:rPr>
                <w:rFonts w:eastAsia="Arial"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Lu'ma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and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the</w:t>
            </w:r>
            <w:r w:rsidRPr="00E86BED">
              <w:rPr>
                <w:rFonts w:eastAsia="Arial"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results</w:t>
            </w:r>
            <w:r w:rsidRPr="00E86BED">
              <w:rPr>
                <w:rFonts w:eastAsia="Arial"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3"/>
                <w:sz w:val="24"/>
                <w:szCs w:val="24"/>
              </w:rPr>
              <w:t>of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the</w:t>
            </w:r>
            <w:r w:rsidRPr="00E86BED">
              <w:rPr>
                <w:rFonts w:eastAsia="Arial"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5"/>
                <w:sz w:val="24"/>
                <w:szCs w:val="24"/>
              </w:rPr>
              <w:t>project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1785878924"/>
              <w:placeholder>
                <w:docPart w:val="9B8A210E63594396A817F729055B6D4D"/>
              </w:placeholder>
              <w:showingPlcHdr/>
              <w:text w:multiLine="1"/>
            </w:sdtPr>
            <w:sdtEndPr/>
            <w:sdtContent>
              <w:p w14:paraId="407B00ED" w14:textId="0E4260AB" w:rsidR="0082604C" w:rsidRPr="00E86BED" w:rsidRDefault="0082604C" w:rsidP="0082604C">
                <w:pPr>
                  <w:pStyle w:val="TableParagraph"/>
                  <w:spacing w:line="276" w:lineRule="auto"/>
                  <w:ind w:left="462" w:right="137"/>
                  <w:rPr>
                    <w:rFonts w:eastAsia="Arial" w:cstheme="minorHAnsi"/>
                    <w:sz w:val="24"/>
                    <w:szCs w:val="24"/>
                  </w:rPr>
                </w:pPr>
                <w:r w:rsidRPr="0003090E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E86BED" w:rsidRPr="00E86BED" w14:paraId="08E9BADF" w14:textId="77777777" w:rsidTr="00254E33">
        <w:trPr>
          <w:trHeight w:hRule="exact" w:val="5217"/>
        </w:trPr>
        <w:tc>
          <w:tcPr>
            <w:tcW w:w="10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274F4C" w14:textId="4D746629" w:rsidR="00F7426D" w:rsidRPr="00E86BED" w:rsidRDefault="00FD2D07" w:rsidP="0082604C">
            <w:pPr>
              <w:pStyle w:val="TableParagraph"/>
              <w:numPr>
                <w:ilvl w:val="0"/>
                <w:numId w:val="2"/>
              </w:numPr>
              <w:spacing w:line="276" w:lineRule="auto"/>
              <w:ind w:right="137"/>
              <w:rPr>
                <w:rFonts w:eastAsia="Arial" w:cstheme="minorHAnsi"/>
                <w:spacing w:val="-6"/>
                <w:sz w:val="24"/>
                <w:szCs w:val="24"/>
              </w:rPr>
            </w:pP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>Does your</w:t>
            </w:r>
            <w:r w:rsidR="00F7426D" w:rsidRPr="00E86BED">
              <w:rPr>
                <w:rFonts w:eastAsia="Arial" w:cstheme="minorHAnsi"/>
                <w:spacing w:val="-4"/>
                <w:sz w:val="24"/>
                <w:szCs w:val="24"/>
              </w:rPr>
              <w:t xml:space="preserve"> organization provide culturally relevant supports for Indigenous Peoples? </w:t>
            </w:r>
            <w:r w:rsidR="00C6074F" w:rsidRPr="00E86BED">
              <w:rPr>
                <w:rFonts w:eastAsia="Arial" w:cstheme="minorHAnsi"/>
                <w:spacing w:val="-4"/>
                <w:sz w:val="24"/>
                <w:szCs w:val="24"/>
              </w:rPr>
              <w:t>*</w:t>
            </w:r>
          </w:p>
          <w:p w14:paraId="4B15C54B" w14:textId="0F678052" w:rsidR="00BF2FDC" w:rsidRPr="00E86BED" w:rsidRDefault="000D4C1F" w:rsidP="00F7426D">
            <w:pPr>
              <w:pStyle w:val="TableParagraph"/>
              <w:spacing w:line="276" w:lineRule="auto"/>
              <w:ind w:left="462" w:right="137"/>
              <w:rPr>
                <w:rFonts w:eastAsia="Arial" w:cstheme="minorHAnsi"/>
                <w:spacing w:val="-6"/>
                <w:sz w:val="24"/>
                <w:szCs w:val="24"/>
              </w:rPr>
            </w:pPr>
            <w:sdt>
              <w:sdtPr>
                <w:rPr>
                  <w:rFonts w:ascii="Segoe UI Symbol" w:eastAsia="MS Gothic" w:hAnsi="Segoe UI Symbol" w:cs="Segoe UI Symbol"/>
                  <w:spacing w:val="-4"/>
                  <w:sz w:val="24"/>
                  <w:szCs w:val="24"/>
                </w:rPr>
                <w:id w:val="-1838692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604C" w:rsidRPr="00E86BED">
                  <w:rPr>
                    <w:rFonts w:ascii="Segoe UI Symbol" w:eastAsia="MS Gothic" w:hAnsi="Segoe UI Symbol" w:cs="Segoe UI Symbol"/>
                    <w:spacing w:val="-4"/>
                    <w:sz w:val="24"/>
                    <w:szCs w:val="24"/>
                  </w:rPr>
                  <w:t>☐</w:t>
                </w:r>
              </w:sdtContent>
            </w:sdt>
            <w:r w:rsidR="00BF2FDC" w:rsidRPr="00E86BED">
              <w:rPr>
                <w:rFonts w:eastAsia="Arial" w:cstheme="minorHAnsi"/>
                <w:spacing w:val="-4"/>
                <w:sz w:val="24"/>
                <w:szCs w:val="24"/>
              </w:rPr>
              <w:t xml:space="preserve"> YES  </w:t>
            </w:r>
            <w:sdt>
              <w:sdtPr>
                <w:rPr>
                  <w:rFonts w:ascii="MS Gothic" w:eastAsia="MS Gothic" w:hAnsi="MS Gothic" w:cstheme="minorHAnsi"/>
                  <w:spacing w:val="-4"/>
                  <w:sz w:val="24"/>
                  <w:szCs w:val="24"/>
                </w:rPr>
                <w:id w:val="253182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706A" w:rsidRPr="00E86BED">
                  <w:rPr>
                    <w:rFonts w:ascii="MS Gothic" w:eastAsia="MS Gothic" w:hAnsi="MS Gothic" w:cstheme="minorHAnsi" w:hint="eastAsia"/>
                    <w:spacing w:val="-4"/>
                    <w:sz w:val="24"/>
                    <w:szCs w:val="24"/>
                  </w:rPr>
                  <w:t>☐</w:t>
                </w:r>
              </w:sdtContent>
            </w:sdt>
            <w:r w:rsidR="00BF2FDC" w:rsidRPr="00E86BED">
              <w:rPr>
                <w:rFonts w:eastAsia="Arial" w:cstheme="minorHAnsi"/>
                <w:spacing w:val="-4"/>
                <w:sz w:val="24"/>
                <w:szCs w:val="24"/>
              </w:rPr>
              <w:t xml:space="preserve"> </w:t>
            </w:r>
            <w:r w:rsidR="00BF2FDC" w:rsidRPr="00E86BED">
              <w:rPr>
                <w:rFonts w:eastAsia="Arial" w:cstheme="minorHAnsi"/>
                <w:spacing w:val="-6"/>
                <w:sz w:val="24"/>
                <w:szCs w:val="24"/>
              </w:rPr>
              <w:t>NO</w:t>
            </w:r>
            <w:r w:rsidR="0090193F" w:rsidRPr="00E86BED">
              <w:rPr>
                <w:rFonts w:eastAsia="Arial" w:cstheme="minorHAnsi"/>
                <w:spacing w:val="-6"/>
                <w:sz w:val="24"/>
                <w:szCs w:val="24"/>
              </w:rPr>
              <w:t xml:space="preserve">          If “</w:t>
            </w:r>
            <w:r w:rsidR="00F7426D" w:rsidRPr="00E86BED">
              <w:rPr>
                <w:rFonts w:eastAsia="Arial" w:cstheme="minorHAnsi"/>
                <w:spacing w:val="-6"/>
                <w:sz w:val="24"/>
                <w:szCs w:val="24"/>
              </w:rPr>
              <w:t>YES</w:t>
            </w:r>
            <w:r w:rsidR="0090193F" w:rsidRPr="00E86BED">
              <w:rPr>
                <w:rFonts w:eastAsia="Arial" w:cstheme="minorHAnsi"/>
                <w:spacing w:val="-6"/>
                <w:sz w:val="24"/>
                <w:szCs w:val="24"/>
              </w:rPr>
              <w:t>’, please describe how</w:t>
            </w:r>
          </w:p>
          <w:sdt>
            <w:sdtPr>
              <w:rPr>
                <w:rFonts w:eastAsia="Arial" w:cstheme="minorHAnsi"/>
                <w:spacing w:val="-4"/>
                <w:sz w:val="24"/>
                <w:szCs w:val="24"/>
              </w:rPr>
              <w:id w:val="74873215"/>
              <w:placeholder>
                <w:docPart w:val="16C87F8F4CCC4641945AE3C1DC3DC11B"/>
              </w:placeholder>
              <w:showingPlcHdr/>
              <w:text w:multiLine="1"/>
            </w:sdtPr>
            <w:sdtEndPr/>
            <w:sdtContent>
              <w:p w14:paraId="17072A2D" w14:textId="3369855F" w:rsidR="0090193F" w:rsidRPr="00E86BED" w:rsidRDefault="00D00F9B" w:rsidP="0082604C">
                <w:pPr>
                  <w:pStyle w:val="TableParagraph"/>
                  <w:spacing w:line="276" w:lineRule="auto"/>
                  <w:ind w:left="462" w:right="137"/>
                  <w:rPr>
                    <w:rFonts w:eastAsia="Arial" w:cstheme="minorHAnsi"/>
                    <w:spacing w:val="-4"/>
                    <w:sz w:val="24"/>
                    <w:szCs w:val="24"/>
                  </w:rPr>
                </w:pPr>
                <w:r w:rsidRPr="0003090E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E86BED" w:rsidRPr="00E86BED" w14:paraId="682909C7" w14:textId="77777777" w:rsidTr="00254E33">
        <w:trPr>
          <w:trHeight w:hRule="exact" w:val="4062"/>
        </w:trPr>
        <w:tc>
          <w:tcPr>
            <w:tcW w:w="107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644575" w14:textId="55B73A8A" w:rsidR="0006706A" w:rsidRPr="00E86BED" w:rsidRDefault="00BF2FDC" w:rsidP="0006706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>Does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z w:val="24"/>
                <w:szCs w:val="24"/>
              </w:rPr>
              <w:t>this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>proposed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z w:val="24"/>
                <w:szCs w:val="24"/>
              </w:rPr>
              <w:t>project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fit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with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your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>organization's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z w:val="24"/>
                <w:szCs w:val="24"/>
              </w:rPr>
              <w:t>other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z w:val="24"/>
                <w:szCs w:val="24"/>
              </w:rPr>
              <w:t>activities?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z w:val="24"/>
                <w:szCs w:val="24"/>
              </w:rPr>
              <w:t xml:space="preserve">* </w:t>
            </w:r>
          </w:p>
          <w:p w14:paraId="09B2AB2C" w14:textId="7CDF72C8" w:rsidR="00BF2FDC" w:rsidRPr="00E86BED" w:rsidRDefault="0006706A" w:rsidP="0006706A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3"/>
                <w:sz w:val="24"/>
                <w:szCs w:val="24"/>
              </w:rPr>
              <w:t xml:space="preserve">        </w:t>
            </w:r>
            <w:sdt>
              <w:sdtPr>
                <w:rPr>
                  <w:rFonts w:cstheme="minorHAnsi"/>
                  <w:spacing w:val="-3"/>
                  <w:sz w:val="24"/>
                  <w:szCs w:val="24"/>
                </w:rPr>
                <w:id w:val="93601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6BED">
                  <w:rPr>
                    <w:rFonts w:ascii="Segoe UI Symbol" w:eastAsia="MS Gothic" w:hAnsi="Segoe UI Symbol" w:cs="Segoe UI Symbol"/>
                    <w:spacing w:val="-3"/>
                    <w:sz w:val="24"/>
                    <w:szCs w:val="24"/>
                  </w:rPr>
                  <w:t>☐</w:t>
                </w:r>
              </w:sdtContent>
            </w:sdt>
            <w:r w:rsidRPr="00E86BED">
              <w:rPr>
                <w:rFonts w:cstheme="minorHAnsi"/>
                <w:spacing w:val="-3"/>
                <w:sz w:val="24"/>
                <w:szCs w:val="24"/>
              </w:rPr>
              <w:t xml:space="preserve"> YES</w:t>
            </w:r>
            <w:r w:rsidR="00423BCC" w:rsidRPr="00E86BED">
              <w:rPr>
                <w:rFonts w:cstheme="minorHAnsi"/>
                <w:spacing w:val="-3"/>
                <w:sz w:val="24"/>
                <w:szCs w:val="24"/>
              </w:rPr>
              <w:t xml:space="preserve">  </w:t>
            </w:r>
            <w:r w:rsidRPr="00E86BED">
              <w:rPr>
                <w:rFonts w:cstheme="minorHAnsi"/>
                <w:spacing w:val="-3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pacing w:val="-3"/>
                  <w:sz w:val="24"/>
                  <w:szCs w:val="24"/>
                </w:rPr>
                <w:id w:val="1881900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86BED">
                  <w:rPr>
                    <w:rFonts w:ascii="MS Gothic" w:eastAsia="MS Gothic" w:hAnsi="MS Gothic" w:cstheme="minorHAnsi" w:hint="eastAsia"/>
                    <w:spacing w:val="-3"/>
                    <w:sz w:val="24"/>
                    <w:szCs w:val="24"/>
                  </w:rPr>
                  <w:t>☐</w:t>
                </w:r>
              </w:sdtContent>
            </w:sdt>
            <w:r w:rsidRPr="00E86BED">
              <w:rPr>
                <w:rFonts w:cstheme="minorHAnsi"/>
                <w:spacing w:val="-3"/>
                <w:sz w:val="24"/>
                <w:szCs w:val="24"/>
              </w:rPr>
              <w:t xml:space="preserve"> NO         </w:t>
            </w:r>
            <w:r w:rsidR="00BF2FDC" w:rsidRPr="00E86BED">
              <w:rPr>
                <w:rFonts w:cstheme="minorHAnsi"/>
                <w:spacing w:val="-3"/>
                <w:sz w:val="24"/>
                <w:szCs w:val="24"/>
              </w:rPr>
              <w:t>If</w:t>
            </w:r>
            <w:r w:rsidR="00BF2FDC"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="00BF2FDC" w:rsidRPr="00E86BED">
              <w:rPr>
                <w:rFonts w:cstheme="minorHAnsi"/>
                <w:spacing w:val="-5"/>
                <w:sz w:val="24"/>
                <w:szCs w:val="24"/>
              </w:rPr>
              <w:t>'YES',</w:t>
            </w:r>
            <w:r w:rsidR="00BF2FDC"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="00BF2FDC" w:rsidRPr="00E86BED">
              <w:rPr>
                <w:rFonts w:cstheme="minorHAnsi"/>
                <w:spacing w:val="-5"/>
                <w:sz w:val="24"/>
                <w:szCs w:val="24"/>
              </w:rPr>
              <w:t>please</w:t>
            </w:r>
            <w:r w:rsidR="00BF2FDC"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="00BF2FDC" w:rsidRPr="00E86BED">
              <w:rPr>
                <w:rFonts w:cstheme="minorHAnsi"/>
                <w:spacing w:val="-6"/>
                <w:sz w:val="24"/>
                <w:szCs w:val="24"/>
              </w:rPr>
              <w:t>describe</w:t>
            </w:r>
            <w:r w:rsidR="00BF2FDC"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="00BF2FDC" w:rsidRPr="00E86BED">
              <w:rPr>
                <w:rFonts w:cstheme="minorHAnsi"/>
                <w:spacing w:val="-6"/>
                <w:sz w:val="24"/>
                <w:szCs w:val="24"/>
              </w:rPr>
              <w:t>how</w:t>
            </w:r>
          </w:p>
          <w:p w14:paraId="60551092" w14:textId="4DE9697C" w:rsidR="00BF2FDC" w:rsidRPr="00E86BED" w:rsidRDefault="00423BCC" w:rsidP="00BF2FDC">
            <w:pPr>
              <w:pStyle w:val="TableParagraph"/>
              <w:spacing w:line="276" w:lineRule="auto"/>
              <w:ind w:left="462" w:right="137" w:hanging="360"/>
              <w:rPr>
                <w:rFonts w:eastAsia="Arial" w:cstheme="minorHAnsi"/>
                <w:spacing w:val="-4"/>
                <w:sz w:val="24"/>
                <w:szCs w:val="24"/>
              </w:rPr>
            </w:pP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 xml:space="preserve">  </w:t>
            </w:r>
            <w:r w:rsidR="007F4796" w:rsidRPr="00E86BED">
              <w:rPr>
                <w:rFonts w:eastAsia="Arial" w:cstheme="minorHAnsi"/>
                <w:spacing w:val="-4"/>
                <w:sz w:val="24"/>
                <w:szCs w:val="24"/>
              </w:rPr>
              <w:t xml:space="preserve"> </w:t>
            </w:r>
            <w:sdt>
              <w:sdtPr>
                <w:rPr>
                  <w:rFonts w:eastAsia="Arial" w:cstheme="minorHAnsi"/>
                  <w:spacing w:val="-4"/>
                  <w:sz w:val="24"/>
                  <w:szCs w:val="24"/>
                </w:rPr>
                <w:id w:val="-684900992"/>
                <w:placeholder>
                  <w:docPart w:val="C5808505000B47688C3CA4AA085F1EC9"/>
                </w:placeholder>
                <w:showingPlcHdr/>
                <w:text w:multiLine="1"/>
              </w:sdtPr>
              <w:sdtEndPr/>
              <w:sdtContent>
                <w:r w:rsidR="007F4796" w:rsidRPr="0003090E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7F4796" w:rsidRPr="00E86BED">
              <w:rPr>
                <w:rFonts w:eastAsia="Arial" w:cstheme="minorHAnsi"/>
                <w:spacing w:val="-4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 xml:space="preserve">    </w:t>
            </w:r>
          </w:p>
          <w:p w14:paraId="265D6644" w14:textId="3A698ABB" w:rsidR="00423BCC" w:rsidRPr="00E86BED" w:rsidRDefault="00423BCC" w:rsidP="00BF2FDC">
            <w:pPr>
              <w:pStyle w:val="TableParagraph"/>
              <w:spacing w:line="276" w:lineRule="auto"/>
              <w:ind w:left="462" w:right="137" w:hanging="360"/>
              <w:rPr>
                <w:rFonts w:eastAsia="Arial" w:cstheme="minorHAnsi"/>
                <w:spacing w:val="-4"/>
                <w:sz w:val="24"/>
                <w:szCs w:val="24"/>
              </w:rPr>
            </w:pPr>
            <w:r w:rsidRPr="00E86BED">
              <w:rPr>
                <w:rFonts w:eastAsia="Arial" w:cstheme="minorHAnsi"/>
                <w:spacing w:val="-4"/>
                <w:sz w:val="24"/>
                <w:szCs w:val="24"/>
              </w:rPr>
              <w:t xml:space="preserve"> </w:t>
            </w:r>
          </w:p>
        </w:tc>
      </w:tr>
    </w:tbl>
    <w:p w14:paraId="2F9358C7" w14:textId="09552142" w:rsidR="00E53B1C" w:rsidRPr="00E86BED" w:rsidRDefault="00E53B1C">
      <w:pPr>
        <w:rPr>
          <w:rFonts w:cstheme="minorHAnsi"/>
          <w:b/>
          <w:spacing w:val="-5"/>
          <w:sz w:val="24"/>
          <w:szCs w:val="24"/>
        </w:rPr>
      </w:pPr>
      <w:r w:rsidRPr="00E86BED">
        <w:rPr>
          <w:rFonts w:cstheme="minorHAnsi"/>
          <w:b/>
          <w:spacing w:val="-5"/>
          <w:sz w:val="24"/>
          <w:szCs w:val="24"/>
        </w:rPr>
        <w:br w:type="page"/>
      </w:r>
    </w:p>
    <w:p w14:paraId="7B021BA6" w14:textId="638CCDAB" w:rsidR="006A0CCB" w:rsidRPr="00E86BED" w:rsidRDefault="005F67E3" w:rsidP="005F67E3">
      <w:pPr>
        <w:spacing w:before="74"/>
        <w:rPr>
          <w:rFonts w:eastAsia="Arial" w:cstheme="minorHAnsi"/>
          <w:sz w:val="28"/>
          <w:szCs w:val="28"/>
        </w:rPr>
      </w:pPr>
      <w:r w:rsidRPr="00E86BED">
        <w:rPr>
          <w:rFonts w:cstheme="minorHAnsi"/>
          <w:b/>
          <w:spacing w:val="-5"/>
          <w:sz w:val="24"/>
          <w:szCs w:val="24"/>
        </w:rPr>
        <w:lastRenderedPageBreak/>
        <w:t xml:space="preserve">  </w:t>
      </w:r>
      <w:r w:rsidR="003E0F26" w:rsidRPr="00E86BED">
        <w:rPr>
          <w:rFonts w:cstheme="minorHAnsi"/>
          <w:b/>
          <w:spacing w:val="-5"/>
          <w:sz w:val="28"/>
          <w:szCs w:val="28"/>
        </w:rPr>
        <w:t>PART</w:t>
      </w:r>
      <w:r w:rsidR="003E0F26" w:rsidRPr="00E86BED">
        <w:rPr>
          <w:rFonts w:cstheme="minorHAnsi"/>
          <w:b/>
          <w:spacing w:val="-11"/>
          <w:sz w:val="28"/>
          <w:szCs w:val="28"/>
        </w:rPr>
        <w:t xml:space="preserve"> </w:t>
      </w:r>
      <w:r w:rsidR="003E0F26" w:rsidRPr="00E86BED">
        <w:rPr>
          <w:rFonts w:cstheme="minorHAnsi"/>
          <w:b/>
          <w:spacing w:val="-3"/>
          <w:sz w:val="28"/>
          <w:szCs w:val="28"/>
        </w:rPr>
        <w:t>2-</w:t>
      </w:r>
      <w:r w:rsidR="003E0F26" w:rsidRPr="00E86BED">
        <w:rPr>
          <w:rFonts w:cstheme="minorHAnsi"/>
          <w:b/>
          <w:spacing w:val="-11"/>
          <w:sz w:val="28"/>
          <w:szCs w:val="28"/>
        </w:rPr>
        <w:t xml:space="preserve"> </w:t>
      </w:r>
      <w:r w:rsidR="003E0F26" w:rsidRPr="00E86BED">
        <w:rPr>
          <w:rFonts w:cstheme="minorHAnsi"/>
          <w:b/>
          <w:spacing w:val="-6"/>
          <w:sz w:val="28"/>
          <w:szCs w:val="28"/>
        </w:rPr>
        <w:t>PROJECT</w:t>
      </w:r>
    </w:p>
    <w:p w14:paraId="7B021BA7" w14:textId="77777777" w:rsidR="006A0CCB" w:rsidRPr="00E86BED" w:rsidRDefault="006A0CCB">
      <w:pPr>
        <w:rPr>
          <w:rFonts w:eastAsia="Arial" w:cstheme="minorHAnsi"/>
          <w:b/>
          <w:bCs/>
          <w:sz w:val="28"/>
          <w:szCs w:val="28"/>
        </w:rPr>
      </w:pPr>
    </w:p>
    <w:tbl>
      <w:tblPr>
        <w:tblW w:w="0" w:type="auto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42"/>
        <w:gridCol w:w="5494"/>
      </w:tblGrid>
      <w:tr w:rsidR="00E86BED" w:rsidRPr="00E86BED" w14:paraId="7B021BA9" w14:textId="77777777" w:rsidTr="009151B9">
        <w:trPr>
          <w:trHeight w:hRule="exact" w:val="355"/>
        </w:trPr>
        <w:tc>
          <w:tcPr>
            <w:tcW w:w="1053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7E6E6"/>
          </w:tcPr>
          <w:p w14:paraId="7B021BA8" w14:textId="77777777" w:rsidR="006A0CCB" w:rsidRPr="00E86BED" w:rsidRDefault="003E0F26">
            <w:pPr>
              <w:pStyle w:val="TableParagraph"/>
              <w:spacing w:line="229" w:lineRule="exact"/>
              <w:ind w:left="102"/>
              <w:rPr>
                <w:rFonts w:eastAsia="Arial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cstheme="minorHAnsi"/>
                <w:b/>
                <w:bCs/>
                <w:spacing w:val="-3"/>
                <w:sz w:val="24"/>
                <w:szCs w:val="24"/>
              </w:rPr>
              <w:t>A.</w:t>
            </w:r>
            <w:r w:rsidRPr="00E86BED">
              <w:rPr>
                <w:rFonts w:cstheme="minorHAnsi"/>
                <w:b/>
                <w:bCs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PROJECT</w:t>
            </w:r>
            <w:r w:rsidRPr="00E86BED">
              <w:rPr>
                <w:rFonts w:cstheme="minorHAns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7"/>
                <w:sz w:val="24"/>
                <w:szCs w:val="24"/>
              </w:rPr>
              <w:t>IDENTIFICATION</w:t>
            </w:r>
          </w:p>
        </w:tc>
      </w:tr>
      <w:tr w:rsidR="00E86BED" w:rsidRPr="00E86BED" w14:paraId="7B021BAB" w14:textId="77777777" w:rsidTr="009151B9">
        <w:trPr>
          <w:trHeight w:hRule="exact" w:val="700"/>
        </w:trPr>
        <w:tc>
          <w:tcPr>
            <w:tcW w:w="1053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1D9785" w14:textId="77777777" w:rsidR="006A0CCB" w:rsidRPr="00E86BED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5"/>
                <w:sz w:val="24"/>
                <w:szCs w:val="24"/>
              </w:rPr>
              <w:t>Project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Title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1104228760"/>
              <w:placeholder>
                <w:docPart w:val="F430CB9F61EB48F5B7FFB7DE7C1E8270"/>
              </w:placeholder>
              <w:showingPlcHdr/>
              <w:text/>
            </w:sdtPr>
            <w:sdtEndPr/>
            <w:sdtContent>
              <w:p w14:paraId="7B021BAA" w14:textId="1AC90D3E" w:rsidR="005F67E3" w:rsidRPr="00E86BED" w:rsidRDefault="00C6074F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EE6D95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</w:tc>
      </w:tr>
      <w:tr w:rsidR="00E86BED" w:rsidRPr="00E86BED" w14:paraId="7B021BAE" w14:textId="77777777" w:rsidTr="009151B9">
        <w:trPr>
          <w:trHeight w:hRule="exact" w:val="701"/>
        </w:trPr>
        <w:tc>
          <w:tcPr>
            <w:tcW w:w="50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4A8758" w14:textId="185389CD" w:rsidR="006A0CCB" w:rsidRPr="00E86BED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Planned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Project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Start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Date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z w:val="24"/>
                <w:szCs w:val="24"/>
              </w:rPr>
              <w:t>*</w:t>
            </w:r>
            <w:r w:rsidR="00C6074F" w:rsidRPr="00E86BED">
              <w:rPr>
                <w:rFonts w:cstheme="minorHAnsi"/>
                <w:sz w:val="24"/>
                <w:szCs w:val="24"/>
              </w:rPr>
              <w:t xml:space="preserve"> 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-210972026"/>
              <w:placeholder>
                <w:docPart w:val="DFE67BDB8C5E4CA3A17ECB7139A80EB0"/>
              </w:placeholder>
              <w:showingPlcHdr/>
              <w:date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7B021BAC" w14:textId="6811BCF5" w:rsidR="005F67E3" w:rsidRPr="00E86BED" w:rsidRDefault="000F4735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EE6D95">
                  <w:rPr>
                    <w:rStyle w:val="PlaceholderText"/>
                    <w:color w:val="0066FF"/>
                  </w:rPr>
                  <w:t>Click or tap to enter a date.</w:t>
                </w:r>
              </w:p>
            </w:sdtContent>
          </w:sdt>
        </w:tc>
        <w:tc>
          <w:tcPr>
            <w:tcW w:w="54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12AA69" w14:textId="7C13C449" w:rsidR="006A0CCB" w:rsidRPr="00E86BED" w:rsidRDefault="003E0F26">
            <w:pPr>
              <w:pStyle w:val="TableParagraph"/>
              <w:spacing w:line="229" w:lineRule="exact"/>
              <w:ind w:left="102"/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Planned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Project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End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Date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z w:val="24"/>
                <w:szCs w:val="24"/>
              </w:rPr>
              <w:t>*</w:t>
            </w:r>
          </w:p>
          <w:sdt>
            <w:sdtPr>
              <w:rPr>
                <w:rFonts w:eastAsia="Arial" w:cstheme="minorHAnsi"/>
                <w:sz w:val="24"/>
                <w:szCs w:val="24"/>
              </w:rPr>
              <w:id w:val="1291865584"/>
              <w:placeholder>
                <w:docPart w:val="A2A1EFBC6D7C444B9960E28C4C170F38"/>
              </w:placeholder>
              <w:showingPlcHdr/>
              <w:date>
                <w:dateFormat w:val="MMMM d, 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7B021BAD" w14:textId="256FC953" w:rsidR="00240796" w:rsidRPr="00E86BED" w:rsidRDefault="000F4735">
                <w:pPr>
                  <w:pStyle w:val="TableParagraph"/>
                  <w:spacing w:line="229" w:lineRule="exact"/>
                  <w:ind w:left="102"/>
                  <w:rPr>
                    <w:rFonts w:eastAsia="Arial" w:cstheme="minorHAnsi"/>
                    <w:sz w:val="24"/>
                    <w:szCs w:val="24"/>
                  </w:rPr>
                </w:pPr>
                <w:r w:rsidRPr="00EE6D95">
                  <w:rPr>
                    <w:rStyle w:val="PlaceholderText"/>
                    <w:color w:val="0066FF"/>
                  </w:rPr>
                  <w:t>Click or tap to enter a date.</w:t>
                </w:r>
              </w:p>
            </w:sdtContent>
          </w:sdt>
        </w:tc>
      </w:tr>
    </w:tbl>
    <w:p w14:paraId="535BD350" w14:textId="501A6689" w:rsidR="00FF325A" w:rsidRPr="00E86BED" w:rsidRDefault="00FF325A">
      <w:pPr>
        <w:spacing w:line="229" w:lineRule="exact"/>
        <w:rPr>
          <w:rFonts w:eastAsia="Arial" w:cstheme="minorHAnsi"/>
          <w:sz w:val="24"/>
          <w:szCs w:val="24"/>
        </w:rPr>
      </w:pPr>
    </w:p>
    <w:p w14:paraId="664B5347" w14:textId="77777777" w:rsidR="005342E3" w:rsidRPr="00E86BED" w:rsidRDefault="005342E3">
      <w:pPr>
        <w:spacing w:line="229" w:lineRule="exact"/>
        <w:rPr>
          <w:rFonts w:eastAsia="Arial" w:cstheme="minorHAnsi"/>
          <w:sz w:val="24"/>
          <w:szCs w:val="24"/>
        </w:rPr>
      </w:pPr>
    </w:p>
    <w:tbl>
      <w:tblPr>
        <w:tblW w:w="0" w:type="auto"/>
        <w:tblInd w:w="-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35"/>
      </w:tblGrid>
      <w:tr w:rsidR="00E86BED" w:rsidRPr="00EE6D95" w14:paraId="6FF94EA3" w14:textId="77777777" w:rsidTr="009151B9">
        <w:trPr>
          <w:trHeight w:hRule="exact" w:val="355"/>
        </w:trPr>
        <w:tc>
          <w:tcPr>
            <w:tcW w:w="10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7E6E6"/>
          </w:tcPr>
          <w:p w14:paraId="4706EE85" w14:textId="19CF7D00" w:rsidR="0037017C" w:rsidRPr="00EE6D95" w:rsidRDefault="00E02DF9" w:rsidP="000578D5">
            <w:pPr>
              <w:pStyle w:val="TableParagraph"/>
              <w:spacing w:line="229" w:lineRule="exact"/>
              <w:ind w:left="102"/>
              <w:rPr>
                <w:rFonts w:eastAsia="Arial" w:cstheme="minorHAnsi"/>
                <w:b/>
                <w:bCs/>
                <w:sz w:val="24"/>
                <w:szCs w:val="24"/>
              </w:rPr>
            </w:pPr>
            <w:r w:rsidRPr="00EE6D95">
              <w:rPr>
                <w:rFonts w:cstheme="minorHAnsi"/>
                <w:b/>
                <w:bCs/>
                <w:spacing w:val="-3"/>
                <w:sz w:val="24"/>
                <w:szCs w:val="24"/>
              </w:rPr>
              <w:t>B</w:t>
            </w:r>
            <w:r w:rsidR="0037017C" w:rsidRPr="00EE6D95">
              <w:rPr>
                <w:rFonts w:cstheme="minorHAnsi"/>
                <w:b/>
                <w:bCs/>
                <w:spacing w:val="-3"/>
                <w:sz w:val="24"/>
                <w:szCs w:val="24"/>
              </w:rPr>
              <w:t>.</w:t>
            </w:r>
            <w:r w:rsidR="0037017C" w:rsidRPr="00EE6D95">
              <w:rPr>
                <w:rFonts w:cstheme="minorHAnsi"/>
                <w:b/>
                <w:bCs/>
                <w:spacing w:val="-11"/>
                <w:sz w:val="24"/>
                <w:szCs w:val="24"/>
              </w:rPr>
              <w:t xml:space="preserve"> </w:t>
            </w:r>
            <w:r w:rsidR="0037017C" w:rsidRPr="00EE6D95">
              <w:rPr>
                <w:rFonts w:cstheme="minorHAnsi"/>
                <w:b/>
                <w:bCs/>
                <w:spacing w:val="-5"/>
                <w:sz w:val="24"/>
                <w:szCs w:val="24"/>
              </w:rPr>
              <w:t>PROJECT</w:t>
            </w:r>
            <w:r w:rsidR="0037017C" w:rsidRPr="00EE6D95">
              <w:rPr>
                <w:rFonts w:cstheme="minorHAns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="00671856" w:rsidRPr="00EE6D95">
              <w:rPr>
                <w:rFonts w:cstheme="minorHAnsi"/>
                <w:b/>
                <w:bCs/>
                <w:spacing w:val="-6"/>
                <w:sz w:val="24"/>
                <w:szCs w:val="24"/>
              </w:rPr>
              <w:t>OBJECTIVES</w:t>
            </w:r>
            <w:r w:rsidR="006B43C2" w:rsidRPr="00EE6D95">
              <w:rPr>
                <w:rFonts w:cstheme="minorHAnsi"/>
                <w:b/>
                <w:bCs/>
                <w:spacing w:val="-6"/>
                <w:sz w:val="24"/>
                <w:szCs w:val="24"/>
              </w:rPr>
              <w:t xml:space="preserve"> * </w:t>
            </w:r>
          </w:p>
        </w:tc>
      </w:tr>
      <w:tr w:rsidR="00E86BED" w:rsidRPr="00EE6D95" w14:paraId="48D5E168" w14:textId="77777777" w:rsidTr="004164C0">
        <w:trPr>
          <w:trHeight w:hRule="exact" w:val="14322"/>
        </w:trPr>
        <w:tc>
          <w:tcPr>
            <w:tcW w:w="1053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A0E312" w14:textId="77777777" w:rsidR="00360C8E" w:rsidRPr="00EE6D95" w:rsidRDefault="00360C8E" w:rsidP="00A85F8C">
            <w:pPr>
              <w:pStyle w:val="BodyText"/>
              <w:rPr>
                <w:rFonts w:asciiTheme="minorHAnsi" w:hAnsiTheme="minorHAnsi" w:cstheme="minorHAnsi"/>
                <w:spacing w:val="39"/>
                <w:sz w:val="24"/>
                <w:szCs w:val="24"/>
              </w:rPr>
            </w:pPr>
          </w:p>
          <w:p w14:paraId="1B74FD66" w14:textId="09795148" w:rsidR="00512AE6" w:rsidRPr="00222D89" w:rsidRDefault="00ED7A9E" w:rsidP="00512AE6">
            <w:pPr>
              <w:keepNext/>
              <w:keepLines/>
              <w:widowControl/>
              <w:spacing w:after="240"/>
              <w:ind w:leftChars="98" w:left="216"/>
              <w:outlineLvl w:val="2"/>
              <w:rPr>
                <w:rFonts w:eastAsiaTheme="majorEastAsia" w:cstheme="minorHAnsi"/>
                <w:sz w:val="24"/>
                <w:szCs w:val="24"/>
                <w:lang w:eastAsia="zh-CN"/>
              </w:rPr>
            </w:pPr>
            <w:r w:rsidRPr="00222D89">
              <w:rPr>
                <w:rFonts w:eastAsiaTheme="majorEastAsia" w:cstheme="minorHAnsi"/>
                <w:sz w:val="24"/>
                <w:szCs w:val="24"/>
                <w:lang w:eastAsia="zh-CN"/>
              </w:rPr>
              <w:t>a</w:t>
            </w:r>
            <w:r w:rsidR="00E833B6" w:rsidRPr="00222D89">
              <w:rPr>
                <w:rFonts w:eastAsiaTheme="majorEastAsia" w:cstheme="minorHAnsi"/>
                <w:sz w:val="24"/>
                <w:szCs w:val="24"/>
                <w:lang w:eastAsia="zh-CN"/>
              </w:rPr>
              <w:t xml:space="preserve">. </w:t>
            </w:r>
            <w:r w:rsidR="00512AE6" w:rsidRPr="00222D89">
              <w:rPr>
                <w:rFonts w:eastAsiaTheme="majorEastAsia" w:cstheme="minorHAnsi"/>
                <w:sz w:val="24"/>
                <w:szCs w:val="24"/>
                <w:lang w:eastAsia="zh-CN"/>
              </w:rPr>
              <w:t xml:space="preserve">What is the specific need, </w:t>
            </w:r>
            <w:proofErr w:type="gramStart"/>
            <w:r w:rsidR="00512AE6" w:rsidRPr="00222D89">
              <w:rPr>
                <w:rFonts w:eastAsiaTheme="majorEastAsia" w:cstheme="minorHAnsi"/>
                <w:sz w:val="24"/>
                <w:szCs w:val="24"/>
                <w:lang w:eastAsia="zh-CN"/>
              </w:rPr>
              <w:t>gap</w:t>
            </w:r>
            <w:proofErr w:type="gramEnd"/>
            <w:r w:rsidR="00512AE6" w:rsidRPr="00222D89">
              <w:rPr>
                <w:rFonts w:eastAsiaTheme="majorEastAsia" w:cstheme="minorHAnsi"/>
                <w:sz w:val="24"/>
                <w:szCs w:val="24"/>
                <w:lang w:eastAsia="zh-CN"/>
              </w:rPr>
              <w:t xml:space="preserve"> or priority in relation to homelessness that your project is seeking to address?</w:t>
            </w:r>
          </w:p>
          <w:sdt>
            <w:sdtPr>
              <w:rPr>
                <w:rFonts w:asciiTheme="minorHAnsi" w:hAnsiTheme="minorHAnsi" w:cstheme="minorHAnsi"/>
                <w:spacing w:val="39"/>
                <w:sz w:val="24"/>
                <w:szCs w:val="24"/>
              </w:rPr>
              <w:id w:val="-419956712"/>
              <w:placeholder>
                <w:docPart w:val="DefaultPlaceholder_-1854013440"/>
              </w:placeholder>
              <w:showingPlcHdr/>
              <w:text w:multiLine="1"/>
            </w:sdtPr>
            <w:sdtEndPr/>
            <w:sdtContent>
              <w:p w14:paraId="54202393" w14:textId="10ABF5ED" w:rsidR="00360C8E" w:rsidRPr="00EE6D95" w:rsidRDefault="00512AE6" w:rsidP="00A85F8C">
                <w:pPr>
                  <w:pStyle w:val="BodyText"/>
                  <w:rPr>
                    <w:rFonts w:asciiTheme="minorHAnsi" w:hAnsiTheme="minorHAnsi" w:cstheme="minorHAnsi"/>
                    <w:spacing w:val="39"/>
                    <w:sz w:val="24"/>
                    <w:szCs w:val="24"/>
                  </w:rPr>
                </w:pPr>
                <w:r w:rsidRPr="00EE6D95">
                  <w:rPr>
                    <w:rStyle w:val="PlaceholderText"/>
                    <w:rFonts w:asciiTheme="minorHAnsi" w:hAnsiTheme="minorHAnsi" w:cstheme="minorHAnsi"/>
                    <w:color w:val="0066FF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3E4A79AB" w14:textId="77777777" w:rsidR="00512AE6" w:rsidRPr="00EE6D95" w:rsidRDefault="00512AE6" w:rsidP="004C7EC6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D269D0E" w14:textId="77777777" w:rsidR="004164C0" w:rsidRPr="00EE6D95" w:rsidRDefault="004164C0" w:rsidP="004C7EC6">
            <w:pPr>
              <w:pStyle w:val="BodyTex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405F6A4A" w14:textId="77777777" w:rsidR="004164C0" w:rsidRPr="00EE6D95" w:rsidRDefault="004164C0" w:rsidP="004C7EC6">
            <w:pPr>
              <w:pStyle w:val="BodyTex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5FA8A389" w14:textId="77777777" w:rsidR="00DA1A85" w:rsidRPr="00EE6D95" w:rsidRDefault="00DA1A85" w:rsidP="004C7EC6">
            <w:pPr>
              <w:pStyle w:val="BodyTex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420813A7" w14:textId="03D307CD" w:rsidR="00ED7A9E" w:rsidRPr="00EE6D95" w:rsidRDefault="00ED7A9E" w:rsidP="004C7EC6">
            <w:pPr>
              <w:pStyle w:val="BodyTex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51DEF6F3" w14:textId="2640CB19" w:rsidR="00ED7A9E" w:rsidRPr="00EE6D95" w:rsidRDefault="00ED7A9E" w:rsidP="004C7EC6">
            <w:pPr>
              <w:pStyle w:val="BodyTex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1EBC4A23" w14:textId="77777777" w:rsidR="00ED7A9E" w:rsidRPr="00EE6D95" w:rsidRDefault="00ED7A9E" w:rsidP="004C7EC6">
            <w:pPr>
              <w:pStyle w:val="BodyTex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5FED0B06" w14:textId="77777777" w:rsidR="004164C0" w:rsidRPr="00EE6D95" w:rsidRDefault="004164C0" w:rsidP="006726F0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57889AC2" w14:textId="77777777" w:rsidR="00DA1A85" w:rsidRPr="00EE6D95" w:rsidRDefault="00DA1A85" w:rsidP="004C7EC6">
            <w:pPr>
              <w:pStyle w:val="BodyTex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2C8AF862" w14:textId="77777777" w:rsidR="00DA1A85" w:rsidRPr="00EE6D95" w:rsidRDefault="00DA1A85" w:rsidP="004C7EC6">
            <w:pPr>
              <w:pStyle w:val="BodyTex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7AD4A423" w14:textId="7C142446" w:rsidR="00DF6BE5" w:rsidRPr="00222D89" w:rsidRDefault="00ED7A9E" w:rsidP="004C7EC6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  <w:r w:rsidRPr="00222D89">
              <w:rPr>
                <w:rFonts w:asciiTheme="minorHAnsi" w:hAnsiTheme="minorHAnsi" w:cstheme="minorHAnsi"/>
                <w:sz w:val="24"/>
                <w:szCs w:val="24"/>
              </w:rPr>
              <w:t>b</w:t>
            </w:r>
            <w:r w:rsidR="00E833B6" w:rsidRPr="00222D89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  <w:r w:rsidR="00512AE6" w:rsidRPr="00222D89">
              <w:rPr>
                <w:rFonts w:asciiTheme="minorHAnsi" w:hAnsiTheme="minorHAnsi" w:cstheme="minorHAnsi"/>
                <w:sz w:val="24"/>
                <w:szCs w:val="24"/>
              </w:rPr>
              <w:t xml:space="preserve">How has this need, gap or priority been demonstrated? Summarize any specific evidence and data that you have that clearly demonstrates the need your project is seeking to address.  </w:t>
            </w:r>
          </w:p>
          <w:p w14:paraId="267B6791" w14:textId="77777777" w:rsidR="00512AE6" w:rsidRPr="00222D89" w:rsidRDefault="00512AE6" w:rsidP="004C7EC6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</w:p>
          <w:sdt>
            <w:sdtPr>
              <w:rPr>
                <w:rFonts w:asciiTheme="minorHAnsi" w:hAnsiTheme="minorHAnsi" w:cstheme="minorHAnsi"/>
                <w:sz w:val="24"/>
                <w:szCs w:val="24"/>
              </w:rPr>
              <w:id w:val="566608792"/>
              <w:placeholder>
                <w:docPart w:val="DefaultPlaceholder_-1854013440"/>
              </w:placeholder>
              <w:showingPlcHdr/>
              <w:text w:multiLine="1"/>
            </w:sdtPr>
            <w:sdtEndPr/>
            <w:sdtContent>
              <w:p w14:paraId="15E42E92" w14:textId="77777777" w:rsidR="00512AE6" w:rsidRPr="00EE6D95" w:rsidRDefault="00512AE6" w:rsidP="004C7EC6">
                <w:pPr>
                  <w:pStyle w:val="BodyText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  <w:r w:rsidRPr="00EE6D95">
                  <w:rPr>
                    <w:rStyle w:val="PlaceholderText"/>
                    <w:rFonts w:asciiTheme="minorHAnsi" w:hAnsiTheme="minorHAnsi" w:cstheme="minorHAnsi"/>
                    <w:color w:val="0066FF"/>
                    <w:sz w:val="24"/>
                    <w:szCs w:val="24"/>
                  </w:rPr>
                  <w:t>Click or tap here to enter text.</w:t>
                </w:r>
              </w:p>
            </w:sdtContent>
          </w:sdt>
          <w:p w14:paraId="1466F1DB" w14:textId="77777777" w:rsidR="00ED7A9E" w:rsidRPr="00EE6D95" w:rsidRDefault="00ED7A9E" w:rsidP="006726F0">
            <w:pPr>
              <w:rPr>
                <w:rFonts w:cstheme="minorHAnsi"/>
                <w:sz w:val="24"/>
                <w:szCs w:val="24"/>
              </w:rPr>
            </w:pPr>
          </w:p>
          <w:p w14:paraId="11C4E18C" w14:textId="77777777" w:rsidR="00ED7A9E" w:rsidRPr="00EE6D95" w:rsidRDefault="00ED7A9E" w:rsidP="006726F0">
            <w:pPr>
              <w:rPr>
                <w:rFonts w:cstheme="minorHAnsi"/>
                <w:sz w:val="24"/>
                <w:szCs w:val="24"/>
              </w:rPr>
            </w:pPr>
          </w:p>
          <w:p w14:paraId="22239C31" w14:textId="77777777" w:rsidR="00ED7A9E" w:rsidRPr="00EE6D95" w:rsidRDefault="00ED7A9E" w:rsidP="006726F0">
            <w:pPr>
              <w:rPr>
                <w:rFonts w:cstheme="minorHAnsi"/>
                <w:sz w:val="24"/>
                <w:szCs w:val="24"/>
              </w:rPr>
            </w:pPr>
          </w:p>
          <w:p w14:paraId="6C19774D" w14:textId="5B210852" w:rsidR="00ED7A9E" w:rsidRPr="00EE6D95" w:rsidRDefault="00ED7A9E" w:rsidP="00ED7A9E">
            <w:pPr>
              <w:rPr>
                <w:rFonts w:cstheme="minorHAnsi"/>
                <w:sz w:val="24"/>
                <w:szCs w:val="24"/>
              </w:rPr>
            </w:pPr>
          </w:p>
          <w:p w14:paraId="1D490FAD" w14:textId="77777777" w:rsidR="00ED7A9E" w:rsidRPr="00EE6D95" w:rsidRDefault="00ED7A9E" w:rsidP="006726F0">
            <w:pPr>
              <w:rPr>
                <w:rFonts w:cstheme="minorHAnsi"/>
                <w:sz w:val="24"/>
                <w:szCs w:val="24"/>
              </w:rPr>
            </w:pPr>
          </w:p>
          <w:p w14:paraId="0A7EC1B0" w14:textId="5C3E2BA3" w:rsidR="00ED7A9E" w:rsidRPr="00EE6D95" w:rsidRDefault="00ED7A9E" w:rsidP="00ED7A9E">
            <w:pPr>
              <w:rPr>
                <w:rFonts w:cstheme="minorHAnsi"/>
                <w:sz w:val="24"/>
                <w:szCs w:val="24"/>
              </w:rPr>
            </w:pPr>
          </w:p>
          <w:p w14:paraId="581D0021" w14:textId="19232F72" w:rsidR="00ED7A9E" w:rsidRPr="00EE6D95" w:rsidRDefault="00ED7A9E" w:rsidP="00ED7A9E">
            <w:pPr>
              <w:rPr>
                <w:rFonts w:cstheme="minorHAnsi"/>
                <w:sz w:val="24"/>
                <w:szCs w:val="24"/>
              </w:rPr>
            </w:pPr>
          </w:p>
          <w:p w14:paraId="75DFEED8" w14:textId="2D8A0BA6" w:rsidR="00ED7A9E" w:rsidRPr="00EE6D95" w:rsidRDefault="00ED7A9E" w:rsidP="00ED7A9E">
            <w:pPr>
              <w:rPr>
                <w:rFonts w:cstheme="minorHAnsi"/>
                <w:sz w:val="24"/>
                <w:szCs w:val="24"/>
              </w:rPr>
            </w:pPr>
          </w:p>
          <w:p w14:paraId="23ED993A" w14:textId="220E6A2E" w:rsidR="00ED7A9E" w:rsidRPr="00EE6D95" w:rsidRDefault="00ED7A9E" w:rsidP="00ED7A9E">
            <w:pPr>
              <w:rPr>
                <w:rFonts w:cstheme="minorHAnsi"/>
                <w:sz w:val="24"/>
                <w:szCs w:val="24"/>
              </w:rPr>
            </w:pPr>
          </w:p>
          <w:p w14:paraId="1E0C202F" w14:textId="77777777" w:rsidR="00ED7A9E" w:rsidRPr="00EE6D95" w:rsidRDefault="00ED7A9E" w:rsidP="006726F0">
            <w:pPr>
              <w:rPr>
                <w:rFonts w:cstheme="minorHAnsi"/>
                <w:sz w:val="24"/>
                <w:szCs w:val="24"/>
              </w:rPr>
            </w:pPr>
          </w:p>
          <w:p w14:paraId="1784B446" w14:textId="77777777" w:rsidR="00ED7A9E" w:rsidRPr="00EE6D95" w:rsidRDefault="00ED7A9E" w:rsidP="006726F0">
            <w:pPr>
              <w:rPr>
                <w:rFonts w:cstheme="minorHAnsi"/>
                <w:sz w:val="24"/>
                <w:szCs w:val="24"/>
              </w:rPr>
            </w:pPr>
          </w:p>
          <w:p w14:paraId="2446869D" w14:textId="77777777" w:rsidR="00ED7A9E" w:rsidRPr="00EE6D95" w:rsidRDefault="00ED7A9E" w:rsidP="00ED7A9E">
            <w:pPr>
              <w:rPr>
                <w:rFonts w:eastAsia="Arial" w:cstheme="minorHAnsi"/>
                <w:sz w:val="24"/>
                <w:szCs w:val="24"/>
              </w:rPr>
            </w:pPr>
          </w:p>
          <w:p w14:paraId="09918B89" w14:textId="724F0AF4" w:rsidR="00ED7A9E" w:rsidRPr="00222D89" w:rsidRDefault="00ED7A9E" w:rsidP="00ED7A9E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  <w:r w:rsidRPr="00222D89">
              <w:rPr>
                <w:rFonts w:asciiTheme="minorHAnsi" w:hAnsiTheme="minorHAnsi" w:cstheme="minorHAnsi"/>
                <w:sz w:val="24"/>
                <w:szCs w:val="24"/>
              </w:rPr>
              <w:t>c. Brief Project Summary: Please provide a brief (</w:t>
            </w:r>
            <w:r w:rsidR="0009405D" w:rsidRPr="00222D89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514F64" w:rsidRPr="00222D89">
              <w:rPr>
                <w:rFonts w:asciiTheme="minorHAnsi" w:hAnsiTheme="minorHAnsi" w:cstheme="minorHAnsi"/>
                <w:sz w:val="24"/>
                <w:szCs w:val="24"/>
              </w:rPr>
              <w:t>50</w:t>
            </w:r>
            <w:r w:rsidRPr="00222D89">
              <w:rPr>
                <w:rFonts w:asciiTheme="minorHAnsi" w:hAnsiTheme="minorHAnsi" w:cstheme="minorHAnsi"/>
                <w:sz w:val="24"/>
                <w:szCs w:val="24"/>
              </w:rPr>
              <w:t xml:space="preserve"> words or less) high level description of the project that clearly indicates the overall goal or outcome. </w:t>
            </w:r>
          </w:p>
          <w:p w14:paraId="6FCF1357" w14:textId="77777777" w:rsidR="001B7539" w:rsidRPr="00EE6D95" w:rsidRDefault="001B7539" w:rsidP="00ED7A9E">
            <w:pPr>
              <w:pStyle w:val="BodyText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sdt>
            <w:sdtPr>
              <w:rPr>
                <w:rFonts w:ascii="Times New Roman" w:eastAsiaTheme="minorEastAsia" w:hAnsi="Times New Roman" w:cs="Times New Roman"/>
                <w:sz w:val="24"/>
                <w:szCs w:val="24"/>
              </w:rPr>
              <w:id w:val="2020269415"/>
              <w:placeholder>
                <w:docPart w:val="858FC7E82060402CBDF457C4141CF6AB"/>
              </w:placeholder>
              <w:showingPlcHdr/>
              <w:text w:multiLine="1"/>
            </w:sdtPr>
            <w:sdtEndPr/>
            <w:sdtContent>
              <w:p w14:paraId="2FA2AB90" w14:textId="6475E2E0" w:rsidR="00ED7A9E" w:rsidRPr="00EE6D95" w:rsidRDefault="0009405D" w:rsidP="00F3498B">
                <w:pPr>
                  <w:pStyle w:val="BodyText"/>
                  <w:rPr>
                    <w:rFonts w:asciiTheme="minorHAnsi" w:hAnsiTheme="minorHAnsi" w:cstheme="minorHAnsi"/>
                    <w:spacing w:val="39"/>
                    <w:sz w:val="24"/>
                    <w:szCs w:val="24"/>
                  </w:rPr>
                </w:pPr>
                <w:r w:rsidRPr="0009405D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  <w:p w14:paraId="27E64AF2" w14:textId="0E9C6DE9" w:rsidR="00ED7A9E" w:rsidRPr="00EE6D95" w:rsidRDefault="00ED7A9E" w:rsidP="006726F0">
            <w:pPr>
              <w:tabs>
                <w:tab w:val="left" w:pos="2880"/>
              </w:tabs>
              <w:rPr>
                <w:rFonts w:cstheme="minorHAnsi"/>
                <w:sz w:val="24"/>
                <w:szCs w:val="24"/>
              </w:rPr>
            </w:pPr>
          </w:p>
        </w:tc>
      </w:tr>
    </w:tbl>
    <w:p w14:paraId="23DF6848" w14:textId="25289CAC" w:rsidR="00D204B9" w:rsidRPr="00E86BED" w:rsidRDefault="00D204B9" w:rsidP="00E833B6">
      <w:pPr>
        <w:pStyle w:val="BodyText"/>
        <w:ind w:left="0"/>
        <w:rPr>
          <w:rFonts w:asciiTheme="minorHAnsi" w:hAnsiTheme="minorHAnsi" w:cstheme="minorHAnsi"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705"/>
        <w:gridCol w:w="5601"/>
        <w:gridCol w:w="3644"/>
      </w:tblGrid>
      <w:tr w:rsidR="00E86BED" w:rsidRPr="00E86BED" w14:paraId="300F25B0" w14:textId="77777777" w:rsidTr="00063AD5">
        <w:trPr>
          <w:cantSplit/>
          <w:trHeight w:val="20"/>
        </w:trPr>
        <w:tc>
          <w:tcPr>
            <w:tcW w:w="10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37D061C" w14:textId="5310923A" w:rsidR="00780A4B" w:rsidRPr="00E86BED" w:rsidRDefault="00E02DF9" w:rsidP="00780A4B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C</w:t>
            </w:r>
            <w:r w:rsidR="00780A4B" w:rsidRPr="00E86B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. Please complete the table below indicating the project key activities and </w:t>
            </w:r>
            <w:r w:rsidR="008F1B07" w:rsidRPr="00E86B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outcomes</w:t>
            </w:r>
            <w:r w:rsidR="00780A4B" w:rsidRPr="00E86B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.  </w:t>
            </w:r>
          </w:p>
          <w:p w14:paraId="7B4F6629" w14:textId="51CF3517" w:rsidR="00780A4B" w:rsidRPr="00E86BED" w:rsidRDefault="00780A4B" w:rsidP="00780A4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86BED">
              <w:rPr>
                <w:rFonts w:cstheme="minorHAnsi"/>
                <w:b/>
                <w:bCs/>
                <w:sz w:val="24"/>
                <w:szCs w:val="24"/>
              </w:rPr>
              <w:t xml:space="preserve">Key Activities:  What individual activities will be undertaken </w:t>
            </w:r>
            <w:proofErr w:type="gramStart"/>
            <w:r w:rsidRPr="00E86BED">
              <w:rPr>
                <w:rFonts w:cstheme="minorHAnsi"/>
                <w:b/>
                <w:bCs/>
                <w:sz w:val="24"/>
                <w:szCs w:val="24"/>
              </w:rPr>
              <w:t>in order to</w:t>
            </w:r>
            <w:proofErr w:type="gramEnd"/>
            <w:r w:rsidRPr="00E86BED">
              <w:rPr>
                <w:rFonts w:cstheme="minorHAnsi"/>
                <w:b/>
                <w:bCs/>
                <w:sz w:val="24"/>
                <w:szCs w:val="24"/>
              </w:rPr>
              <w:t xml:space="preserve"> achieve the milestone?  </w:t>
            </w:r>
            <w:r w:rsidR="002E0536" w:rsidRPr="00E86BED">
              <w:rPr>
                <w:rFonts w:cstheme="minorHAnsi"/>
                <w:b/>
                <w:bCs/>
                <w:sz w:val="24"/>
                <w:szCs w:val="24"/>
              </w:rPr>
              <w:t>(</w:t>
            </w:r>
            <w:proofErr w:type="gramStart"/>
            <w:r w:rsidR="002E0536" w:rsidRPr="00E86BED">
              <w:rPr>
                <w:rFonts w:cstheme="minorHAnsi"/>
                <w:b/>
                <w:bCs/>
                <w:sz w:val="24"/>
                <w:szCs w:val="24"/>
              </w:rPr>
              <w:t>only</w:t>
            </w:r>
            <w:proofErr w:type="gramEnd"/>
            <w:r w:rsidR="002E0536" w:rsidRPr="00E86BED">
              <w:rPr>
                <w:rFonts w:cstheme="minorHAnsi"/>
                <w:b/>
                <w:bCs/>
                <w:sz w:val="24"/>
                <w:szCs w:val="24"/>
              </w:rPr>
              <w:t xml:space="preserve"> complete</w:t>
            </w:r>
            <w:r w:rsidR="0019053B" w:rsidRPr="00E86BED">
              <w:rPr>
                <w:rFonts w:cstheme="minorHAnsi"/>
                <w:b/>
                <w:bCs/>
                <w:sz w:val="24"/>
                <w:szCs w:val="24"/>
              </w:rPr>
              <w:t xml:space="preserve"> for activities relevant to your proposed project)</w:t>
            </w:r>
          </w:p>
        </w:tc>
      </w:tr>
      <w:tr w:rsidR="00063AD5" w:rsidRPr="00E86BED" w14:paraId="657CAD0D" w14:textId="77777777" w:rsidTr="00063AD5">
        <w:trPr>
          <w:cantSplit/>
          <w:trHeight w:val="293"/>
        </w:trPr>
        <w:tc>
          <w:tcPr>
            <w:tcW w:w="17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09384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eastAsia="Times New Roman" w:cstheme="minorHAnsi"/>
                <w:b/>
                <w:bCs/>
                <w:sz w:val="24"/>
                <w:szCs w:val="24"/>
              </w:rPr>
              <w:t>Priorities</w:t>
            </w:r>
          </w:p>
        </w:tc>
        <w:tc>
          <w:tcPr>
            <w:tcW w:w="56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7E559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eastAsia="Times New Roman" w:cstheme="minorHAnsi"/>
                <w:b/>
                <w:bCs/>
                <w:sz w:val="24"/>
                <w:szCs w:val="24"/>
              </w:rPr>
              <w:t>Key Activities</w:t>
            </w:r>
          </w:p>
        </w:tc>
        <w:tc>
          <w:tcPr>
            <w:tcW w:w="36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68297" w14:textId="28F3FD93" w:rsidR="00B477D3" w:rsidRPr="00E86BED" w:rsidRDefault="00910ECE" w:rsidP="000578D5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cstheme="minorHAnsi"/>
                <w:b/>
                <w:bCs/>
                <w:sz w:val="24"/>
                <w:szCs w:val="24"/>
              </w:rPr>
              <w:t>the key outcomes to achieve through this project</w:t>
            </w:r>
            <w:r w:rsidR="00E4624C" w:rsidRPr="00E86BED">
              <w:rPr>
                <w:rFonts w:cstheme="minorHAnsi"/>
                <w:b/>
                <w:bCs/>
                <w:sz w:val="24"/>
                <w:szCs w:val="24"/>
              </w:rPr>
              <w:t xml:space="preserve"> term</w:t>
            </w:r>
          </w:p>
        </w:tc>
      </w:tr>
      <w:tr w:rsidR="00063AD5" w:rsidRPr="00E86BED" w14:paraId="23048254" w14:textId="77777777" w:rsidTr="00063AD5">
        <w:trPr>
          <w:cantSplit/>
          <w:trHeight w:val="269"/>
        </w:trPr>
        <w:tc>
          <w:tcPr>
            <w:tcW w:w="17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7AF86" w14:textId="77777777" w:rsidR="00B477D3" w:rsidRPr="00E86BED" w:rsidRDefault="00B477D3" w:rsidP="000578D5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E5A5C8" w14:textId="77777777" w:rsidR="00B477D3" w:rsidRPr="00E86BED" w:rsidRDefault="00B477D3" w:rsidP="000578D5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6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15DE78" w14:textId="77777777" w:rsidR="00B477D3" w:rsidRPr="00E86BED" w:rsidRDefault="00B477D3" w:rsidP="000578D5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063AD5" w:rsidRPr="00E86BED" w14:paraId="0EA84F6F" w14:textId="77777777" w:rsidTr="00063AD5">
        <w:trPr>
          <w:cantSplit/>
          <w:trHeight w:val="269"/>
        </w:trPr>
        <w:tc>
          <w:tcPr>
            <w:tcW w:w="170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089718" w14:textId="06A1BC71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 xml:space="preserve">Housing </w:t>
            </w:r>
            <w:r w:rsidR="00A15285" w:rsidRPr="00E86BED">
              <w:rPr>
                <w:rFonts w:eastAsia="Times New Roman" w:cstheme="minorHAnsi"/>
                <w:sz w:val="24"/>
                <w:szCs w:val="24"/>
              </w:rPr>
              <w:t>Services</w:t>
            </w:r>
          </w:p>
        </w:tc>
        <w:tc>
          <w:tcPr>
            <w:tcW w:w="56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977F9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259C2F80" w14:textId="3BBF8750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 </w:t>
            </w: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808912015"/>
                <w:placeholder>
                  <w:docPart w:val="FF7E106F12D64E5BB0A6BBDFF6341A37"/>
                </w:placeholder>
                <w:showingPlcHdr/>
                <w:text w:multiLine="1"/>
              </w:sdtPr>
              <w:sdtEndPr/>
              <w:sdtContent>
                <w:r w:rsidR="00B854A1" w:rsidRPr="004C3BC1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  <w:p w14:paraId="73D70322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364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AA0340D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0EF9A494" w14:textId="486D9584" w:rsidR="00B477D3" w:rsidRPr="00E86BED" w:rsidRDefault="000D4C1F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-1578429828"/>
                <w:placeholder>
                  <w:docPart w:val="55A52A67E28448D1A685548E957F2319"/>
                </w:placeholder>
                <w:showingPlcHdr/>
                <w:text w:multiLine="1"/>
              </w:sdtPr>
              <w:sdtEndPr/>
              <w:sdtContent>
                <w:r w:rsidR="00EE2A9C" w:rsidRPr="004C3BC1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B477D3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1A2B6AAE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063AD5" w:rsidRPr="00E86BED" w14:paraId="0F822D99" w14:textId="77777777" w:rsidTr="00063AD5">
        <w:trPr>
          <w:cantSplit/>
          <w:trHeight w:val="269"/>
        </w:trPr>
        <w:tc>
          <w:tcPr>
            <w:tcW w:w="170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C0DF8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6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0C93A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64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A245949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63AD5" w:rsidRPr="00E86BED" w14:paraId="490DC4EB" w14:textId="77777777" w:rsidTr="00063AD5">
        <w:trPr>
          <w:cantSplit/>
          <w:trHeight w:val="269"/>
        </w:trPr>
        <w:tc>
          <w:tcPr>
            <w:tcW w:w="170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C0586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6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0CAF56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64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67AF3EEC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63AD5" w:rsidRPr="00E86BED" w14:paraId="0774F7F0" w14:textId="77777777" w:rsidTr="00063AD5">
        <w:trPr>
          <w:cantSplit/>
          <w:trHeight w:val="269"/>
        </w:trPr>
        <w:tc>
          <w:tcPr>
            <w:tcW w:w="170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C7B57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Prevention and Shelter Diversion</w:t>
            </w:r>
          </w:p>
        </w:tc>
        <w:tc>
          <w:tcPr>
            <w:tcW w:w="56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44AAE0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7A5C06EC" w14:textId="59D13F7B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-496035081"/>
                <w:placeholder>
                  <w:docPart w:val="06AC6F9846BC4D67B208404AE16FC832"/>
                </w:placeholder>
                <w:showingPlcHdr/>
                <w:text w:multiLine="1"/>
              </w:sdtPr>
              <w:sdtEndPr/>
              <w:sdtContent>
                <w:r w:rsidR="00B854A1" w:rsidRPr="004C3BC1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  <w:p w14:paraId="37828ABD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364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6114A01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0050DDF0" w14:textId="4EDAB917" w:rsidR="00B477D3" w:rsidRPr="00E86BED" w:rsidRDefault="000D4C1F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1673375966"/>
                <w:placeholder>
                  <w:docPart w:val="B3FE5C4F075648CEBDEF7C2C54088FF2"/>
                </w:placeholder>
                <w:showingPlcHdr/>
                <w:text w:multiLine="1"/>
              </w:sdtPr>
              <w:sdtEndPr/>
              <w:sdtContent>
                <w:r w:rsidR="00EE2A9C" w:rsidRPr="004C3BC1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B477D3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395EDDEF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063AD5" w:rsidRPr="00E86BED" w14:paraId="7224BD73" w14:textId="77777777" w:rsidTr="00063AD5">
        <w:trPr>
          <w:cantSplit/>
          <w:trHeight w:val="269"/>
        </w:trPr>
        <w:tc>
          <w:tcPr>
            <w:tcW w:w="170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87972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6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7DA4A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64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7BE147D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63AD5" w:rsidRPr="00E86BED" w14:paraId="3F00B7F1" w14:textId="77777777" w:rsidTr="00063AD5">
        <w:trPr>
          <w:cantSplit/>
          <w:trHeight w:val="269"/>
        </w:trPr>
        <w:tc>
          <w:tcPr>
            <w:tcW w:w="170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4CDE8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6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DBEAC4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64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22CA1E7F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63AD5" w:rsidRPr="00E86BED" w14:paraId="7634115E" w14:textId="77777777" w:rsidTr="00063AD5">
        <w:trPr>
          <w:cantSplit/>
          <w:trHeight w:val="2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276B780" w14:textId="2AF50A94" w:rsidR="008F1B07" w:rsidRPr="00E86BED" w:rsidRDefault="008F1B07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Heath and Medical Services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id w:val="145891590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560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6F6A5614" w14:textId="1F5017E9" w:rsidR="008F1B07" w:rsidRPr="00E86BED" w:rsidRDefault="008F1B07" w:rsidP="000578D5">
                <w:pPr>
                  <w:rPr>
                    <w:rFonts w:eastAsia="Times New Roman" w:cstheme="minorHAnsi"/>
                    <w:sz w:val="24"/>
                    <w:szCs w:val="24"/>
                  </w:rPr>
                </w:pPr>
                <w:r w:rsidRPr="004C3BC1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eastAsia="Times New Roman" w:cstheme="minorHAnsi"/>
              <w:sz w:val="24"/>
              <w:szCs w:val="24"/>
            </w:rPr>
            <w:id w:val="-183413370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3644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2F2F2"/>
              </w:tcPr>
              <w:p w14:paraId="5D754064" w14:textId="3BF11EE6" w:rsidR="008F1B07" w:rsidRPr="00E86BED" w:rsidRDefault="008F1B07" w:rsidP="000578D5">
                <w:pPr>
                  <w:jc w:val="center"/>
                  <w:rPr>
                    <w:rFonts w:eastAsia="Times New Roman" w:cstheme="minorHAnsi"/>
                    <w:sz w:val="24"/>
                    <w:szCs w:val="24"/>
                  </w:rPr>
                </w:pPr>
                <w:r w:rsidRPr="004C3BC1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tc>
          </w:sdtContent>
        </w:sdt>
      </w:tr>
      <w:tr w:rsidR="00063AD5" w:rsidRPr="00E86BED" w14:paraId="67B739B5" w14:textId="77777777" w:rsidTr="00063AD5">
        <w:trPr>
          <w:cantSplit/>
          <w:trHeight w:val="269"/>
        </w:trPr>
        <w:tc>
          <w:tcPr>
            <w:tcW w:w="170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6AF6817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Support Services</w:t>
            </w:r>
          </w:p>
        </w:tc>
        <w:tc>
          <w:tcPr>
            <w:tcW w:w="560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EDEE7A" w14:textId="09B4B2A6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-695922349"/>
                <w:placeholder>
                  <w:docPart w:val="B7F93E66141549998692753826D5343B"/>
                </w:placeholder>
                <w:showingPlcHdr/>
                <w:text w:multiLine="1"/>
              </w:sdtPr>
              <w:sdtEndPr/>
              <w:sdtContent>
                <w:r w:rsidR="00063AD5" w:rsidRPr="00063AD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364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78E29742" w14:textId="57221804" w:rsidR="00B477D3" w:rsidRPr="00E86BED" w:rsidRDefault="000D4C1F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-394503195"/>
                <w:placeholder>
                  <w:docPart w:val="946A018B684A458395E7974FE983F392"/>
                </w:placeholder>
                <w:showingPlcHdr/>
                <w:text w:multiLine="1"/>
              </w:sdtPr>
              <w:sdtEndPr/>
              <w:sdtContent>
                <w:r w:rsidR="00EE2A9C" w:rsidRPr="004C3BC1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B477D3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27D1B01F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  <w:p w14:paraId="325E5387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063AD5" w:rsidRPr="00E86BED" w14:paraId="630BBA81" w14:textId="77777777" w:rsidTr="00063AD5">
        <w:trPr>
          <w:cantSplit/>
          <w:trHeight w:val="269"/>
        </w:trPr>
        <w:tc>
          <w:tcPr>
            <w:tcW w:w="17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7B2DC285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6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8C6C7E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64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172AE123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63AD5" w:rsidRPr="00E86BED" w14:paraId="2FDA157F" w14:textId="77777777" w:rsidTr="00063AD5">
        <w:trPr>
          <w:cantSplit/>
          <w:trHeight w:val="269"/>
        </w:trPr>
        <w:tc>
          <w:tcPr>
            <w:tcW w:w="17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hideMark/>
          </w:tcPr>
          <w:p w14:paraId="53FEC8F2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6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6FBCD6" w14:textId="77777777" w:rsidR="00B477D3" w:rsidRPr="00E86BED" w:rsidRDefault="00B477D3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64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14:paraId="09AC3E2E" w14:textId="77777777" w:rsidR="00B477D3" w:rsidRPr="00E86BED" w:rsidRDefault="00B477D3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63AD5" w:rsidRPr="00E86BED" w14:paraId="761C92DE" w14:textId="77777777" w:rsidTr="00063AD5">
        <w:trPr>
          <w:cantSplit/>
          <w:trHeight w:val="293"/>
        </w:trPr>
        <w:tc>
          <w:tcPr>
            <w:tcW w:w="17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0155E790" w14:textId="77777777" w:rsidR="00DE22D8" w:rsidRPr="00E86BED" w:rsidRDefault="00DE22D8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6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1405A" w14:textId="77777777" w:rsidR="00DE22D8" w:rsidRPr="00E86BED" w:rsidRDefault="00DE22D8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64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602E9525" w14:textId="77777777" w:rsidR="00DE22D8" w:rsidRPr="00E86BED" w:rsidRDefault="00DE22D8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63AD5" w:rsidRPr="00E86BED" w14:paraId="6ABF1140" w14:textId="77777777" w:rsidTr="00063AD5">
        <w:trPr>
          <w:cantSplit/>
          <w:trHeight w:val="293"/>
        </w:trPr>
        <w:tc>
          <w:tcPr>
            <w:tcW w:w="17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13B341A" w14:textId="77777777" w:rsidR="00DE22D8" w:rsidRPr="00E86BED" w:rsidRDefault="00DE22D8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60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AA130" w14:textId="77777777" w:rsidR="00DE22D8" w:rsidRPr="00E86BED" w:rsidRDefault="00DE22D8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64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</w:tcPr>
          <w:p w14:paraId="25167CD1" w14:textId="77777777" w:rsidR="00DE22D8" w:rsidRPr="00E86BED" w:rsidRDefault="00DE22D8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51205C05" w14:textId="181E5393" w:rsidR="00C428DC" w:rsidRDefault="00C428DC" w:rsidP="003C2683">
      <w:pPr>
        <w:pStyle w:val="BodyText"/>
        <w:rPr>
          <w:rFonts w:asciiTheme="minorHAnsi" w:hAnsiTheme="minorHAnsi" w:cstheme="minorHAnsi"/>
          <w:sz w:val="24"/>
          <w:szCs w:val="24"/>
        </w:rPr>
      </w:pPr>
    </w:p>
    <w:p w14:paraId="2131EAA2" w14:textId="77777777" w:rsidR="008F7B06" w:rsidRPr="00E86BED" w:rsidRDefault="008F7B06" w:rsidP="003C2683">
      <w:pPr>
        <w:pStyle w:val="BodyText"/>
        <w:rPr>
          <w:rFonts w:asciiTheme="minorHAnsi" w:hAnsiTheme="minorHAnsi" w:cstheme="minorHAnsi"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171"/>
        <w:gridCol w:w="6607"/>
        <w:gridCol w:w="2172"/>
      </w:tblGrid>
      <w:tr w:rsidR="00E86BED" w:rsidRPr="00E86BED" w14:paraId="3C753C1D" w14:textId="77777777" w:rsidTr="00063AD5">
        <w:trPr>
          <w:trHeight w:val="290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78FB5A" w14:textId="5C3A86A9" w:rsidR="00E23D8B" w:rsidRPr="00E86BED" w:rsidRDefault="00E02DF9" w:rsidP="00780A4B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" w:name="_Hlk97553859"/>
            <w:r w:rsidRPr="00E86B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</w:t>
            </w:r>
            <w:r w:rsidR="00E23D8B" w:rsidRPr="00E86B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. List the outcome measures or metrics will you use to assess the success and impact of this project.</w:t>
            </w:r>
          </w:p>
          <w:p w14:paraId="6956A7EE" w14:textId="624F9A70" w:rsidR="00E23D8B" w:rsidRPr="00E86BED" w:rsidRDefault="00E23D8B" w:rsidP="005829FE">
            <w:pPr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cstheme="minorHAnsi"/>
                <w:b/>
                <w:bCs/>
                <w:sz w:val="24"/>
                <w:szCs w:val="24"/>
              </w:rPr>
              <w:t>For any category that is not applicable to your project, please enter "0".</w:t>
            </w:r>
          </w:p>
        </w:tc>
      </w:tr>
      <w:bookmarkEnd w:id="1"/>
      <w:tr w:rsidR="00E86BED" w:rsidRPr="00E86BED" w14:paraId="64600236" w14:textId="77777777" w:rsidTr="00063AD5">
        <w:trPr>
          <w:trHeight w:val="753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1251E" w14:textId="77777777" w:rsidR="00665D9E" w:rsidRPr="00E86BED" w:rsidRDefault="00665D9E" w:rsidP="001C245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eastAsia="Times New Roman" w:cstheme="minorHAnsi"/>
                <w:b/>
                <w:bCs/>
                <w:sz w:val="24"/>
                <w:szCs w:val="24"/>
              </w:rPr>
              <w:t>Activity Area</w:t>
            </w:r>
          </w:p>
        </w:tc>
        <w:tc>
          <w:tcPr>
            <w:tcW w:w="3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09D56D" w14:textId="77777777" w:rsidR="00665D9E" w:rsidRPr="00E86BED" w:rsidRDefault="00665D9E" w:rsidP="001C245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eastAsia="Times New Roman" w:cstheme="minorHAnsi"/>
                <w:b/>
                <w:bCs/>
                <w:sz w:val="24"/>
                <w:szCs w:val="24"/>
              </w:rPr>
              <w:t>Expected Outcome Measures or Metrics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D9528" w14:textId="366AE44F" w:rsidR="00665D9E" w:rsidRPr="00E86BED" w:rsidRDefault="00665D9E" w:rsidP="001C245A">
            <w:pPr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# </w:t>
            </w:r>
            <w:proofErr w:type="gramStart"/>
            <w:r w:rsidRPr="00E86BED">
              <w:rPr>
                <w:rFonts w:eastAsia="Times New Roman" w:cstheme="minorHAnsi"/>
                <w:b/>
                <w:bCs/>
                <w:sz w:val="24"/>
                <w:szCs w:val="24"/>
              </w:rPr>
              <w:t>of</w:t>
            </w:r>
            <w:proofErr w:type="gramEnd"/>
            <w:r w:rsidRPr="00E86BED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Proposed Expected Results</w:t>
            </w:r>
          </w:p>
        </w:tc>
      </w:tr>
      <w:tr w:rsidR="00E86BED" w:rsidRPr="00E86BED" w14:paraId="13AB1F98" w14:textId="77777777" w:rsidTr="00063AD5">
        <w:trPr>
          <w:trHeight w:val="580"/>
        </w:trPr>
        <w:tc>
          <w:tcPr>
            <w:tcW w:w="9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DB397" w14:textId="499838D1" w:rsidR="00665D9E" w:rsidRPr="00E86BED" w:rsidRDefault="00665D9E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 xml:space="preserve">Housing </w:t>
            </w:r>
            <w:r w:rsidR="008F1B07" w:rsidRPr="00E86BED">
              <w:rPr>
                <w:rFonts w:eastAsia="Times New Roman" w:cstheme="minorHAnsi"/>
                <w:sz w:val="24"/>
                <w:szCs w:val="24"/>
              </w:rPr>
              <w:t>Services</w:t>
            </w:r>
          </w:p>
        </w:tc>
        <w:tc>
          <w:tcPr>
            <w:tcW w:w="3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F7999" w14:textId="77777777" w:rsidR="00665D9E" w:rsidRPr="00E86BED" w:rsidRDefault="00665D9E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Number of people placed into housing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1C8E94F" w14:textId="01F49D18" w:rsidR="00665D9E" w:rsidRPr="00E86BED" w:rsidRDefault="000D4C1F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-279100823"/>
                <w:placeholder>
                  <w:docPart w:val="ABA40D1F67EB4259B2E6DAC7235C2D34"/>
                </w:placeholder>
                <w:showingPlcHdr/>
                <w:text/>
              </w:sdtPr>
              <w:sdtEndPr/>
              <w:sdtContent>
                <w:r w:rsidR="00665D9E"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665D9E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E86BED" w:rsidRPr="00E86BED" w14:paraId="1EF2ED1F" w14:textId="77777777" w:rsidTr="00063AD5">
        <w:trPr>
          <w:trHeight w:val="870"/>
        </w:trPr>
        <w:tc>
          <w:tcPr>
            <w:tcW w:w="9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7BDEC" w14:textId="77777777" w:rsidR="00665D9E" w:rsidRPr="00E86BED" w:rsidRDefault="00665D9E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DDDF4" w14:textId="77777777" w:rsidR="00665D9E" w:rsidRPr="00E86BED" w:rsidRDefault="00665D9E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Number of people who benefited from an Emergency Housing Funding service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48E89D9A" w14:textId="669BFFAB" w:rsidR="00665D9E" w:rsidRPr="00E86BED" w:rsidRDefault="000D4C1F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273526560"/>
                <w:placeholder>
                  <w:docPart w:val="3AC0F556653B4223B050725C882EFEE2"/>
                </w:placeholder>
                <w:showingPlcHdr/>
                <w:text/>
              </w:sdtPr>
              <w:sdtEndPr/>
              <w:sdtContent>
                <w:r w:rsidR="00665D9E"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665D9E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E86BED" w:rsidRPr="00E86BED" w14:paraId="6551E7B5" w14:textId="77777777" w:rsidTr="00063AD5">
        <w:trPr>
          <w:trHeight w:val="870"/>
        </w:trPr>
        <w:tc>
          <w:tcPr>
            <w:tcW w:w="9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FAB5E" w14:textId="77777777" w:rsidR="00665D9E" w:rsidRPr="00E86BED" w:rsidRDefault="00665D9E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Prevention and Shelter Diversion</w:t>
            </w:r>
          </w:p>
        </w:tc>
        <w:tc>
          <w:tcPr>
            <w:tcW w:w="3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E2145" w14:textId="77777777" w:rsidR="00665D9E" w:rsidRPr="00E86BED" w:rsidRDefault="00665D9E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Number of people who benefited from a Prevention Service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B9F321A" w14:textId="00C49947" w:rsidR="00665D9E" w:rsidRPr="00E86BED" w:rsidRDefault="00665D9E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 </w:t>
            </w: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66310298"/>
                <w:placeholder>
                  <w:docPart w:val="1DE7506C39CB4E73903E430FDD8AF8E3"/>
                </w:placeholder>
                <w:showingPlcHdr/>
                <w:text/>
              </w:sdtPr>
              <w:sdtEndPr/>
              <w:sdtContent>
                <w:r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</w:tr>
      <w:tr w:rsidR="00E86BED" w:rsidRPr="00E86BED" w14:paraId="677E778B" w14:textId="77777777" w:rsidTr="00063AD5">
        <w:trPr>
          <w:trHeight w:val="870"/>
        </w:trPr>
        <w:tc>
          <w:tcPr>
            <w:tcW w:w="9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309E9" w14:textId="77777777" w:rsidR="00665D9E" w:rsidRPr="00E86BED" w:rsidRDefault="00665D9E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FEC7C" w14:textId="77777777" w:rsidR="00665D9E" w:rsidRPr="00E86BED" w:rsidRDefault="00665D9E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Number of people who benefited from a Diversion Service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3CF03DC5" w14:textId="24EAEB4C" w:rsidR="00665D9E" w:rsidRPr="00E86BED" w:rsidRDefault="000D4C1F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-632549095"/>
                <w:placeholder>
                  <w:docPart w:val="D29C4AD2998744AD8A3D254D877FB602"/>
                </w:placeholder>
                <w:showingPlcHdr/>
                <w:text/>
              </w:sdtPr>
              <w:sdtEndPr/>
              <w:sdtContent>
                <w:r w:rsidR="00665D9E"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665D9E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E86BED" w:rsidRPr="00E86BED" w14:paraId="35263995" w14:textId="77777777" w:rsidTr="00063AD5">
        <w:trPr>
          <w:trHeight w:val="580"/>
        </w:trPr>
        <w:tc>
          <w:tcPr>
            <w:tcW w:w="9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D0C8C" w14:textId="77777777" w:rsidR="00665D9E" w:rsidRPr="00E86BED" w:rsidRDefault="00665D9E" w:rsidP="000578D5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0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75D21" w14:textId="77777777" w:rsidR="00665D9E" w:rsidRPr="00E86BED" w:rsidRDefault="00665D9E" w:rsidP="000578D5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Number of instances of Diversion Services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DDCA803" w14:textId="087E743F" w:rsidR="00665D9E" w:rsidRPr="00E86BED" w:rsidRDefault="000D4C1F" w:rsidP="000578D5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43957371"/>
                <w:placeholder>
                  <w:docPart w:val="45306EE9E6844080B990A919B168A85C"/>
                </w:placeholder>
                <w:showingPlcHdr/>
                <w:text/>
              </w:sdtPr>
              <w:sdtEndPr/>
              <w:sdtContent>
                <w:r w:rsidR="00665D9E"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665D9E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E86BED" w:rsidRPr="00E86BED" w14:paraId="63ABB0CB" w14:textId="77777777" w:rsidTr="00063AD5">
        <w:trPr>
          <w:trHeight w:val="580"/>
        </w:trPr>
        <w:tc>
          <w:tcPr>
            <w:tcW w:w="9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89173" w14:textId="5D037FB9" w:rsidR="008F1B07" w:rsidRPr="00E86BED" w:rsidRDefault="008F1B07" w:rsidP="008F1B07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Heath and Medical Services</w:t>
            </w:r>
          </w:p>
        </w:tc>
        <w:tc>
          <w:tcPr>
            <w:tcW w:w="3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092BD" w14:textId="41972D3B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Number of people who benefited from a Heath and Medical Services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id w:val="996142553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9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2F2F2"/>
                <w:vAlign w:val="center"/>
              </w:tcPr>
              <w:p w14:paraId="453A2BB6" w14:textId="06EFB6A1" w:rsidR="008F1B07" w:rsidRPr="00E86BED" w:rsidRDefault="008F1B07" w:rsidP="008F1B07">
                <w:pPr>
                  <w:jc w:val="center"/>
                  <w:rPr>
                    <w:rFonts w:eastAsia="Times New Roman" w:cstheme="minorHAnsi"/>
                    <w:sz w:val="24"/>
                    <w:szCs w:val="24"/>
                  </w:rPr>
                </w:pPr>
                <w:r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tc>
          </w:sdtContent>
        </w:sdt>
      </w:tr>
      <w:tr w:rsidR="00E86BED" w:rsidRPr="00E86BED" w14:paraId="4CA2BB1C" w14:textId="77777777" w:rsidTr="00063AD5">
        <w:trPr>
          <w:trHeight w:val="580"/>
        </w:trPr>
        <w:tc>
          <w:tcPr>
            <w:tcW w:w="99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27A3D" w14:textId="4CD2CA8D" w:rsidR="008F1B07" w:rsidRPr="00E86BED" w:rsidRDefault="008F1B07" w:rsidP="008F1B07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Support Services (Economic, Social and Community Integration)</w:t>
            </w:r>
          </w:p>
        </w:tc>
        <w:tc>
          <w:tcPr>
            <w:tcW w:w="3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85551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Number of people who began receiving income assistance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262DF87E" w14:textId="73DDC617" w:rsidR="008F1B07" w:rsidRPr="00E86BED" w:rsidRDefault="000D4C1F" w:rsidP="008F1B07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1394996590"/>
                <w:placeholder>
                  <w:docPart w:val="4AC0E912EAB445CDA45065FD4DB6BEFA"/>
                </w:placeholder>
                <w:showingPlcHdr/>
                <w:text/>
              </w:sdtPr>
              <w:sdtEndPr/>
              <w:sdtContent>
                <w:r w:rsidR="008F1B07"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8F1B07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E86BED" w:rsidRPr="00E86BED" w14:paraId="37142336" w14:textId="77777777" w:rsidTr="00063AD5">
        <w:trPr>
          <w:trHeight w:val="889"/>
        </w:trPr>
        <w:tc>
          <w:tcPr>
            <w:tcW w:w="9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10A00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959E5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 xml:space="preserve">Number of people who access information on pre-employment supports or began new employment 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A9A935D" w14:textId="105C65D9" w:rsidR="008F1B07" w:rsidRPr="00E86BED" w:rsidRDefault="000D4C1F" w:rsidP="008F1B07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2084942477"/>
                <w:placeholder>
                  <w:docPart w:val="2D8F3C3874144DB883DAAE608F94773E"/>
                </w:placeholder>
                <w:showingPlcHdr/>
                <w:text/>
              </w:sdtPr>
              <w:sdtEndPr/>
              <w:sdtContent>
                <w:r w:rsidR="008F1B07"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8F1B07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E86BED" w:rsidRPr="00E86BED" w14:paraId="78E9CA45" w14:textId="77777777" w:rsidTr="00063AD5">
        <w:trPr>
          <w:trHeight w:val="580"/>
        </w:trPr>
        <w:tc>
          <w:tcPr>
            <w:tcW w:w="9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7B2F3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8D012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Number of people who began an education program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5131A6D" w14:textId="493CA126" w:rsidR="008F1B07" w:rsidRPr="00E86BED" w:rsidRDefault="000D4C1F" w:rsidP="008F1B07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1062140198"/>
                <w:placeholder>
                  <w:docPart w:val="B275C2083B7047C48522B06000B23E10"/>
                </w:placeholder>
                <w:showingPlcHdr/>
                <w:text/>
              </w:sdtPr>
              <w:sdtEndPr/>
              <w:sdtContent>
                <w:r w:rsidR="008F1B07"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8F1B07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E86BED" w:rsidRPr="00E86BED" w14:paraId="47B61521" w14:textId="77777777" w:rsidTr="00063AD5">
        <w:trPr>
          <w:trHeight w:val="580"/>
        </w:trPr>
        <w:tc>
          <w:tcPr>
            <w:tcW w:w="9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1B0E1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B6C4D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Number of people who began a job-training program</w:t>
            </w:r>
          </w:p>
        </w:tc>
        <w:sdt>
          <w:sdtPr>
            <w:rPr>
              <w:rFonts w:eastAsia="Times New Roman" w:cstheme="minorHAnsi"/>
              <w:sz w:val="24"/>
              <w:szCs w:val="24"/>
            </w:rPr>
            <w:id w:val="-1672861473"/>
            <w:placeholder>
              <w:docPart w:val="965B4B20625944228EEB7C21D3F10395"/>
            </w:placeholder>
            <w:showingPlcHdr/>
            <w:text/>
          </w:sdtPr>
          <w:sdtEndPr/>
          <w:sdtContent>
            <w:tc>
              <w:tcPr>
                <w:tcW w:w="991" w:type="pct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000000" w:fill="F2F2F2"/>
                <w:vAlign w:val="center"/>
                <w:hideMark/>
              </w:tcPr>
              <w:p w14:paraId="0DA6812B" w14:textId="20EDB169" w:rsidR="008F1B07" w:rsidRPr="00E86BED" w:rsidRDefault="008F1B07" w:rsidP="008F1B07">
                <w:pPr>
                  <w:jc w:val="center"/>
                  <w:rPr>
                    <w:rFonts w:eastAsia="Times New Roman" w:cstheme="minorHAnsi"/>
                    <w:sz w:val="24"/>
                    <w:szCs w:val="24"/>
                  </w:rPr>
                </w:pPr>
                <w:r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tc>
          </w:sdtContent>
        </w:sdt>
      </w:tr>
      <w:tr w:rsidR="00E86BED" w:rsidRPr="00E86BED" w14:paraId="21F9C3FC" w14:textId="77777777" w:rsidTr="00063AD5">
        <w:trPr>
          <w:trHeight w:val="870"/>
        </w:trPr>
        <w:tc>
          <w:tcPr>
            <w:tcW w:w="9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569E8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CB7BA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>Number of people who improved their cultural awareness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1AB16198" w14:textId="0A3A8F89" w:rsidR="008F1B07" w:rsidRPr="00E86BED" w:rsidRDefault="000D4C1F" w:rsidP="008F1B07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1275143847"/>
                <w:placeholder>
                  <w:docPart w:val="C0D458667C4749AAA1C3AEB17FCA6E2A"/>
                </w:placeholder>
                <w:showingPlcHdr/>
                <w:text/>
              </w:sdtPr>
              <w:sdtEndPr/>
              <w:sdtContent>
                <w:r w:rsidR="008F1B07"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8F1B07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E86BED" w:rsidRPr="00E86BED" w14:paraId="1465DD89" w14:textId="77777777" w:rsidTr="00063AD5">
        <w:trPr>
          <w:trHeight w:val="1160"/>
        </w:trPr>
        <w:tc>
          <w:tcPr>
            <w:tcW w:w="9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06421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0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E07B4" w14:textId="77777777" w:rsidR="008F1B07" w:rsidRPr="00E86BED" w:rsidRDefault="008F1B07" w:rsidP="008F1B07">
            <w:pPr>
              <w:rPr>
                <w:rFonts w:eastAsia="Times New Roman" w:cstheme="minorHAnsi"/>
                <w:sz w:val="24"/>
                <w:szCs w:val="24"/>
              </w:rPr>
            </w:pPr>
            <w:r w:rsidRPr="00E86BED">
              <w:rPr>
                <w:rFonts w:eastAsia="Times New Roman" w:cstheme="minorHAnsi"/>
                <w:sz w:val="24"/>
                <w:szCs w:val="24"/>
              </w:rPr>
              <w:t xml:space="preserve">Number of people who participated in Social and Community Integration activities 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742A4354" w14:textId="740B8D47" w:rsidR="008F1B07" w:rsidRPr="00E86BED" w:rsidRDefault="000D4C1F" w:rsidP="008F1B07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sdt>
              <w:sdtPr>
                <w:rPr>
                  <w:rFonts w:eastAsia="Times New Roman" w:cstheme="minorHAnsi"/>
                  <w:sz w:val="24"/>
                  <w:szCs w:val="24"/>
                </w:rPr>
                <w:id w:val="-911997857"/>
                <w:placeholder>
                  <w:docPart w:val="D8A8741D157A46398374CE2DB2C95676"/>
                </w:placeholder>
                <w:showingPlcHdr/>
                <w:text/>
              </w:sdtPr>
              <w:sdtEndPr/>
              <w:sdtContent>
                <w:r w:rsidR="008F1B07"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  <w:r w:rsidR="008F1B07" w:rsidRPr="00E86BED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0DFF5BCA" w14:textId="77777777" w:rsidR="006A6280" w:rsidRPr="00E86BED" w:rsidRDefault="006A6280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7249BB7F" w14:textId="77777777" w:rsidR="004164C0" w:rsidRPr="00E86BED" w:rsidRDefault="004164C0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653069C0" w14:textId="77777777" w:rsidR="004164C0" w:rsidRPr="00E86BED" w:rsidRDefault="004164C0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6804D8A4" w14:textId="77777777" w:rsidR="004164C0" w:rsidRPr="00E86BED" w:rsidRDefault="004164C0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tbl>
      <w:tblPr>
        <w:tblW w:w="0" w:type="auto"/>
        <w:tblInd w:w="85" w:type="dxa"/>
        <w:tblLook w:val="04A0" w:firstRow="1" w:lastRow="0" w:firstColumn="1" w:lastColumn="0" w:noHBand="0" w:noVBand="1"/>
      </w:tblPr>
      <w:tblGrid>
        <w:gridCol w:w="10440"/>
      </w:tblGrid>
      <w:tr w:rsidR="00E86BED" w:rsidRPr="00E86BED" w14:paraId="7C622B4C" w14:textId="77777777" w:rsidTr="00B84114">
        <w:trPr>
          <w:trHeight w:val="290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B81DF5" w14:textId="2D4C0F3A" w:rsidR="006A6280" w:rsidRPr="00E86BED" w:rsidRDefault="006C025B" w:rsidP="006A6280">
            <w:pPr>
              <w:pStyle w:val="BodyText"/>
              <w:ind w:left="0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E</w:t>
            </w:r>
            <w:r w:rsidR="006A6280" w:rsidRPr="00E86BED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. Target Populations and Demographics</w:t>
            </w:r>
          </w:p>
        </w:tc>
      </w:tr>
      <w:tr w:rsidR="006A6280" w:rsidRPr="00E86BED" w14:paraId="6A3A7D06" w14:textId="77777777" w:rsidTr="006A6280">
        <w:trPr>
          <w:trHeight w:val="290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9BCFF" w14:textId="497E39C1" w:rsidR="00035EC4" w:rsidRPr="00E86BED" w:rsidRDefault="00035EC4" w:rsidP="00035EC4">
            <w:pPr>
              <w:pStyle w:val="Heading3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E86BED">
              <w:rPr>
                <w:rFonts w:asciiTheme="minorHAnsi" w:hAnsiTheme="minorHAnsi" w:cstheme="minorHAnsi"/>
                <w:b/>
                <w:bCs/>
                <w:color w:val="auto"/>
              </w:rPr>
              <w:t>1 Does your project serve any specific target populations?</w:t>
            </w:r>
          </w:p>
          <w:p w14:paraId="74B440F9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2839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Yes, this project is restricted to and/or provides specialized support for specific target population(s)</w:t>
            </w:r>
          </w:p>
          <w:p w14:paraId="422D9574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409574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No</w:t>
            </w:r>
          </w:p>
          <w:p w14:paraId="69CB6CDD" w14:textId="04F1F728" w:rsidR="00035EC4" w:rsidRPr="00E86BED" w:rsidRDefault="00035EC4" w:rsidP="00035EC4">
            <w:pPr>
              <w:pStyle w:val="Heading3"/>
              <w:spacing w:after="160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E86BED">
              <w:rPr>
                <w:rFonts w:asciiTheme="minorHAnsi" w:hAnsiTheme="minorHAnsi" w:cstheme="minorHAnsi"/>
                <w:b/>
                <w:bCs/>
                <w:color w:val="auto"/>
              </w:rPr>
              <w:t>2 Specific Target Populations and Demographics. For the next 2 questions, please only check target populations that your project is for specifically.  This means that your project is restricted to and/or provides specialized support for the populations you have selected.</w:t>
            </w:r>
          </w:p>
          <w:p w14:paraId="3C1C3F70" w14:textId="77777777" w:rsidR="00035EC4" w:rsidRPr="00E86BED" w:rsidRDefault="00035EC4" w:rsidP="00035EC4">
            <w:pPr>
              <w:pStyle w:val="Heading4"/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E86BED"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  <w:szCs w:val="24"/>
              </w:rPr>
              <w:t>a. Indicate any gender(s) this project intends to serve specifically:</w:t>
            </w:r>
          </w:p>
          <w:p w14:paraId="22BA8DC5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870122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Male</w:t>
            </w:r>
            <w:r w:rsidR="00035EC4" w:rsidRPr="00E86BED">
              <w:rPr>
                <w:rFonts w:cstheme="minorHAnsi"/>
                <w:sz w:val="24"/>
                <w:szCs w:val="24"/>
              </w:rPr>
              <w:tab/>
            </w:r>
            <w:r w:rsidR="00035EC4" w:rsidRPr="00E86BED">
              <w:rPr>
                <w:rFonts w:cstheme="minorHAnsi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sz w:val="24"/>
                  <w:szCs w:val="24"/>
                </w:rPr>
                <w:id w:val="1447349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Female</w:t>
            </w:r>
            <w:r w:rsidR="00035EC4" w:rsidRPr="00E86BED">
              <w:rPr>
                <w:rFonts w:cstheme="minorHAnsi"/>
                <w:sz w:val="24"/>
                <w:szCs w:val="24"/>
              </w:rPr>
              <w:tab/>
            </w:r>
            <w:r w:rsidR="00035EC4" w:rsidRPr="00E86BED">
              <w:rPr>
                <w:rFonts w:cstheme="minorHAnsi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sz w:val="24"/>
                  <w:szCs w:val="24"/>
                </w:rPr>
                <w:id w:val="1072392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Gender Diverse</w:t>
            </w:r>
          </w:p>
          <w:p w14:paraId="69DD8F7D" w14:textId="77777777" w:rsidR="00035EC4" w:rsidRPr="00E86BED" w:rsidRDefault="00035EC4" w:rsidP="00035EC4">
            <w:pPr>
              <w:pStyle w:val="Heading4"/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E86BED"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  <w:szCs w:val="24"/>
              </w:rPr>
              <w:t>b. Does this project intend to specifically serve:</w:t>
            </w:r>
          </w:p>
          <w:p w14:paraId="73D68ED7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501862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Youth</w:t>
            </w:r>
          </w:p>
          <w:p w14:paraId="0932C58B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10685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Youth aging out of care</w:t>
            </w:r>
          </w:p>
          <w:p w14:paraId="7BD12DA6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21938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Seniors</w:t>
            </w:r>
          </w:p>
          <w:p w14:paraId="22D13670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30879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Immigrant individuals and/or families</w:t>
            </w:r>
          </w:p>
          <w:p w14:paraId="4F22275A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62459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Refugee individuals and/or families </w:t>
            </w:r>
          </w:p>
          <w:p w14:paraId="6C4C782A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060474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Single parents and their children</w:t>
            </w:r>
          </w:p>
          <w:p w14:paraId="4CAAE69B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261385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Women fleeing domestic violence</w:t>
            </w:r>
          </w:p>
          <w:p w14:paraId="535DB22E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781451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Families</w:t>
            </w:r>
          </w:p>
          <w:p w14:paraId="4C8981CD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72379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People from an Official Language Minority community</w:t>
            </w:r>
          </w:p>
          <w:p w14:paraId="52456F50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03245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People experiencing mental illness</w:t>
            </w:r>
          </w:p>
          <w:p w14:paraId="4CCC21BC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344472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People living with physical disabilities</w:t>
            </w:r>
          </w:p>
          <w:p w14:paraId="4E3702B0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626009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People living with addiction</w:t>
            </w:r>
          </w:p>
          <w:p w14:paraId="2F6EE82A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904179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People identifying as LGBTQ2S+</w:t>
            </w:r>
          </w:p>
          <w:p w14:paraId="4CCD5F03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56401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People exiting the criminal justice system</w:t>
            </w:r>
          </w:p>
          <w:p w14:paraId="7DC2C210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835688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People exiting a mental health institution</w:t>
            </w:r>
          </w:p>
          <w:p w14:paraId="339BE70F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90826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People exiting a medical institution</w:t>
            </w:r>
          </w:p>
          <w:p w14:paraId="7EFBFF0A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950770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Veterans</w:t>
            </w:r>
          </w:p>
          <w:p w14:paraId="2474259C" w14:textId="77777777" w:rsidR="00035EC4" w:rsidRPr="00E86BED" w:rsidRDefault="000D4C1F" w:rsidP="00035EC4">
            <w:pPr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421101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EC4" w:rsidRPr="00E86BE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35EC4" w:rsidRPr="00E86BED">
              <w:rPr>
                <w:rFonts w:cstheme="minorHAnsi"/>
                <w:sz w:val="24"/>
                <w:szCs w:val="24"/>
              </w:rPr>
              <w:t xml:space="preserve"> Other, please specify...  </w:t>
            </w:r>
            <w:r w:rsidR="00035EC4" w:rsidRPr="00E86BED">
              <w:rPr>
                <w:rFonts w:cstheme="minorHAnsi"/>
                <w:sz w:val="24"/>
                <w:szCs w:val="24"/>
              </w:rPr>
              <w:tab/>
            </w:r>
          </w:p>
          <w:p w14:paraId="16D398A2" w14:textId="77777777" w:rsidR="00035EC4" w:rsidRPr="00E86BED" w:rsidRDefault="00035EC4" w:rsidP="00035EC4">
            <w:pPr>
              <w:rPr>
                <w:rFonts w:cstheme="minorHAnsi"/>
                <w:sz w:val="24"/>
                <w:szCs w:val="24"/>
              </w:rPr>
            </w:pPr>
          </w:p>
          <w:p w14:paraId="4E9332DA" w14:textId="2731F2F5" w:rsidR="00035EC4" w:rsidRPr="00E86BED" w:rsidRDefault="0017102E" w:rsidP="00035EC4">
            <w:pPr>
              <w:pStyle w:val="Heading4"/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  <w:szCs w:val="24"/>
              </w:rPr>
            </w:pPr>
            <w:r w:rsidRPr="00E86BED"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  <w:szCs w:val="24"/>
              </w:rPr>
              <w:t>c</w:t>
            </w:r>
            <w:r w:rsidR="00035EC4" w:rsidRPr="00E86BED"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  <w:szCs w:val="24"/>
              </w:rPr>
              <w:t>. Please provide any additional information that you feel is important to highlight regarding who this project intends to serve (this question is optional).</w:t>
            </w:r>
          </w:p>
          <w:p w14:paraId="1C3290B0" w14:textId="77777777" w:rsidR="00DA1A85" w:rsidRPr="00E86BED" w:rsidRDefault="00DA1A85" w:rsidP="00DA1A85">
            <w:pPr>
              <w:rPr>
                <w:lang w:eastAsia="zh-CN"/>
              </w:rPr>
            </w:pPr>
          </w:p>
          <w:sdt>
            <w:sdtPr>
              <w:rPr>
                <w:lang w:eastAsia="zh-CN"/>
              </w:rPr>
              <w:id w:val="-1501501508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p w14:paraId="2F5CD193" w14:textId="3D1E7C2E" w:rsidR="00DA1A85" w:rsidRPr="00E86BED" w:rsidRDefault="00DA1A85" w:rsidP="00DA1A85">
                <w:pPr>
                  <w:rPr>
                    <w:lang w:eastAsia="zh-CN"/>
                  </w:rPr>
                </w:pPr>
                <w:r w:rsidRPr="008F7B06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  <w:p w14:paraId="61E655ED" w14:textId="77777777" w:rsidR="00DA1A85" w:rsidRPr="00E86BED" w:rsidRDefault="00DA1A85" w:rsidP="00035EC4">
            <w:pPr>
              <w:pStyle w:val="Heading4"/>
              <w:rPr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</w:pPr>
          </w:p>
          <w:p w14:paraId="0409D6BC" w14:textId="77777777" w:rsidR="00DA1A85" w:rsidRDefault="00DA1A85" w:rsidP="00035EC4">
            <w:pPr>
              <w:pStyle w:val="Heading4"/>
              <w:rPr>
                <w:rFonts w:asciiTheme="minorHAnsi" w:hAnsiTheme="minorHAnsi" w:cstheme="minorHAnsi"/>
                <w:i w:val="0"/>
                <w:iCs w:val="0"/>
                <w:color w:val="auto"/>
                <w:sz w:val="24"/>
                <w:szCs w:val="24"/>
              </w:rPr>
            </w:pPr>
          </w:p>
          <w:p w14:paraId="1563B50B" w14:textId="77777777" w:rsidR="00206941" w:rsidRDefault="00206941" w:rsidP="00206941">
            <w:pPr>
              <w:rPr>
                <w:lang w:eastAsia="zh-CN"/>
              </w:rPr>
            </w:pPr>
          </w:p>
          <w:p w14:paraId="039DA3D3" w14:textId="77777777" w:rsidR="00206941" w:rsidRDefault="00206941" w:rsidP="00206941">
            <w:pPr>
              <w:rPr>
                <w:lang w:eastAsia="zh-CN"/>
              </w:rPr>
            </w:pPr>
          </w:p>
          <w:p w14:paraId="32609DDE" w14:textId="77777777" w:rsidR="00206941" w:rsidRDefault="00206941" w:rsidP="00206941">
            <w:pPr>
              <w:rPr>
                <w:lang w:eastAsia="zh-CN"/>
              </w:rPr>
            </w:pPr>
          </w:p>
          <w:p w14:paraId="586C1455" w14:textId="77777777" w:rsidR="00206941" w:rsidRDefault="00206941" w:rsidP="00206941">
            <w:pPr>
              <w:rPr>
                <w:lang w:eastAsia="zh-CN"/>
              </w:rPr>
            </w:pPr>
          </w:p>
          <w:p w14:paraId="629CBEEC" w14:textId="77777777" w:rsidR="00206941" w:rsidRDefault="00206941" w:rsidP="00206941">
            <w:pPr>
              <w:rPr>
                <w:lang w:eastAsia="zh-CN"/>
              </w:rPr>
            </w:pPr>
          </w:p>
          <w:p w14:paraId="607CAACD" w14:textId="77777777" w:rsidR="00206941" w:rsidRPr="00206941" w:rsidRDefault="00206941" w:rsidP="00206941">
            <w:pPr>
              <w:rPr>
                <w:lang w:eastAsia="zh-CN"/>
              </w:rPr>
            </w:pPr>
          </w:p>
          <w:p w14:paraId="3F123FC6" w14:textId="77777777" w:rsidR="002E57F5" w:rsidRPr="002E57F5" w:rsidRDefault="0017102E" w:rsidP="002E57F5">
            <w:pPr>
              <w:pStyle w:val="Heading4"/>
              <w:rPr>
                <w:rFonts w:asciiTheme="minorHAnsi" w:hAnsiTheme="minorHAnsi" w:cstheme="minorHAnsi"/>
                <w:b/>
                <w:bCs/>
                <w:i w:val="0"/>
                <w:iCs w:val="0"/>
                <w:color w:val="1F497D" w:themeColor="text2"/>
                <w:sz w:val="24"/>
                <w:szCs w:val="24"/>
              </w:rPr>
            </w:pPr>
            <w:r w:rsidRPr="00E86BED"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  <w:szCs w:val="24"/>
              </w:rPr>
              <w:t>d</w:t>
            </w:r>
            <w:r w:rsidR="00035EC4" w:rsidRPr="00E86BED">
              <w:rPr>
                <w:rFonts w:asciiTheme="minorHAnsi" w:hAnsiTheme="minorHAnsi" w:cstheme="minorHAnsi"/>
                <w:b/>
                <w:bCs/>
                <w:i w:val="0"/>
                <w:iCs w:val="0"/>
                <w:color w:val="auto"/>
                <w:sz w:val="24"/>
                <w:szCs w:val="24"/>
              </w:rPr>
              <w:t xml:space="preserve">. </w:t>
            </w:r>
            <w:r w:rsidR="002E57F5" w:rsidRPr="002E57F5">
              <w:rPr>
                <w:rFonts w:asciiTheme="minorHAnsi" w:hAnsiTheme="minorHAnsi" w:cstheme="minorHAnsi"/>
                <w:b/>
                <w:bCs/>
                <w:i w:val="0"/>
                <w:iCs w:val="0"/>
                <w:color w:val="1F497D" w:themeColor="text2"/>
                <w:sz w:val="24"/>
                <w:szCs w:val="24"/>
              </w:rPr>
              <w:t xml:space="preserve">Please provide geographic area served </w:t>
            </w:r>
          </w:p>
          <w:p w14:paraId="1A273D10" w14:textId="77777777" w:rsidR="006A6280" w:rsidRDefault="006A6280" w:rsidP="002E57F5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sdt>
            <w:sdt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id w:val="124748471"/>
              <w:placeholder>
                <w:docPart w:val="087D2BCDA88146408CCEB2DCDA6265AB"/>
              </w:placeholder>
              <w:showingPlcHdr/>
              <w15:color w:val="3366FF"/>
            </w:sdtPr>
            <w:sdtContent>
              <w:p w14:paraId="0BC565C0" w14:textId="62F709E5" w:rsidR="002E57F5" w:rsidRDefault="00E260E6" w:rsidP="00E260E6">
                <w:pPr>
                  <w:pStyle w:val="BodyText"/>
                  <w:ind w:left="0"/>
                  <w:rPr>
                    <w:rFonts w:cstheme="minorHAnsi"/>
                    <w:b/>
                    <w:bCs/>
                    <w:sz w:val="24"/>
                    <w:szCs w:val="24"/>
                  </w:rPr>
                </w:pPr>
                <w:r w:rsidRPr="00E260E6">
                  <w:rPr>
                    <w:rStyle w:val="PlaceholderText"/>
                    <w:color w:val="0066FF"/>
                  </w:rPr>
                  <w:t>Click or tap here to enter text.</w:t>
                </w:r>
              </w:p>
            </w:sdtContent>
          </w:sdt>
          <w:p w14:paraId="3D780671" w14:textId="77777777" w:rsidR="002E57F5" w:rsidRDefault="002E57F5" w:rsidP="002E57F5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FC1E044" w14:textId="77777777" w:rsidR="002E57F5" w:rsidRDefault="002E57F5" w:rsidP="002E57F5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14FBFBB8" w14:textId="77777777" w:rsidR="00206941" w:rsidRDefault="00206941" w:rsidP="002E57F5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39822541" w14:textId="77777777" w:rsidR="00206941" w:rsidRDefault="00206941" w:rsidP="002E57F5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25EC486A" w14:textId="77777777" w:rsidR="00206941" w:rsidRDefault="00206941" w:rsidP="002E57F5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27670448" w14:textId="77777777" w:rsidR="00206941" w:rsidRDefault="00206941" w:rsidP="002E57F5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6E0DEC1A" w14:textId="77777777" w:rsidR="00206941" w:rsidRDefault="00206941" w:rsidP="002E57F5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213E3315" w14:textId="12F79954" w:rsidR="002E57F5" w:rsidRPr="00E86BED" w:rsidRDefault="002E57F5" w:rsidP="002E57F5">
            <w:pPr>
              <w:pStyle w:val="BodyText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41F9E399" w14:textId="77777777" w:rsidR="006A6280" w:rsidRPr="00E86BED" w:rsidRDefault="006A6280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6D2AA0C5" w14:textId="77777777" w:rsidR="00637F6E" w:rsidRPr="00E86BED" w:rsidRDefault="00637F6E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55DE8050" w14:textId="77777777" w:rsidR="00637F6E" w:rsidRPr="00E86BED" w:rsidRDefault="00637F6E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5CCC3212" w14:textId="77777777" w:rsidR="00E86568" w:rsidRPr="00E86BED" w:rsidRDefault="00E86568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6A45EB60" w14:textId="77777777" w:rsidR="006A6280" w:rsidRPr="00E86BED" w:rsidRDefault="006A6280" w:rsidP="00B477D3">
      <w:pPr>
        <w:tabs>
          <w:tab w:val="left" w:pos="840"/>
        </w:tabs>
        <w:rPr>
          <w:rFonts w:eastAsia="Arial" w:cstheme="minorHAnsi"/>
          <w:sz w:val="24"/>
          <w:szCs w:val="24"/>
        </w:rPr>
      </w:pPr>
    </w:p>
    <w:p w14:paraId="7B021BEA" w14:textId="0E3B49C2" w:rsidR="006A0CCB" w:rsidRPr="00E86BED" w:rsidRDefault="003E0F26" w:rsidP="00E60F1F">
      <w:pPr>
        <w:spacing w:before="57"/>
        <w:rPr>
          <w:rFonts w:eastAsia="Arial" w:cstheme="minorHAnsi"/>
          <w:sz w:val="24"/>
          <w:szCs w:val="24"/>
        </w:rPr>
      </w:pPr>
      <w:r w:rsidRPr="00E86BED">
        <w:rPr>
          <w:rFonts w:cstheme="minorHAnsi"/>
          <w:b/>
          <w:spacing w:val="-5"/>
          <w:sz w:val="28"/>
          <w:szCs w:val="28"/>
        </w:rPr>
        <w:lastRenderedPageBreak/>
        <w:t>PART</w:t>
      </w:r>
      <w:r w:rsidRPr="00E86BED">
        <w:rPr>
          <w:rFonts w:cstheme="minorHAnsi"/>
          <w:b/>
          <w:spacing w:val="-11"/>
          <w:sz w:val="28"/>
          <w:szCs w:val="28"/>
        </w:rPr>
        <w:t xml:space="preserve"> </w:t>
      </w:r>
      <w:r w:rsidRPr="00E86BED">
        <w:rPr>
          <w:rFonts w:cstheme="minorHAnsi"/>
          <w:b/>
          <w:sz w:val="28"/>
          <w:szCs w:val="28"/>
        </w:rPr>
        <w:t>3</w:t>
      </w:r>
      <w:r w:rsidRPr="00E86BED">
        <w:rPr>
          <w:rFonts w:cstheme="minorHAnsi"/>
          <w:b/>
          <w:spacing w:val="-12"/>
          <w:sz w:val="28"/>
          <w:szCs w:val="28"/>
        </w:rPr>
        <w:t xml:space="preserve"> </w:t>
      </w:r>
      <w:r w:rsidRPr="00E86BED">
        <w:rPr>
          <w:rFonts w:cstheme="minorHAnsi"/>
          <w:b/>
          <w:sz w:val="28"/>
          <w:szCs w:val="28"/>
        </w:rPr>
        <w:t>-</w:t>
      </w:r>
      <w:r w:rsidRPr="00E86BED">
        <w:rPr>
          <w:rFonts w:cstheme="minorHAnsi"/>
          <w:b/>
          <w:spacing w:val="-10"/>
          <w:sz w:val="28"/>
          <w:szCs w:val="28"/>
        </w:rPr>
        <w:t xml:space="preserve"> </w:t>
      </w:r>
      <w:r w:rsidRPr="00E86BED">
        <w:rPr>
          <w:rFonts w:cstheme="minorHAnsi"/>
          <w:b/>
          <w:spacing w:val="-6"/>
          <w:sz w:val="28"/>
          <w:szCs w:val="28"/>
        </w:rPr>
        <w:t>FUNDING</w:t>
      </w:r>
    </w:p>
    <w:p w14:paraId="7B021BEB" w14:textId="77777777" w:rsidR="006A0CCB" w:rsidRPr="00E86BED" w:rsidRDefault="006A0CCB">
      <w:pPr>
        <w:spacing w:before="9"/>
        <w:rPr>
          <w:rFonts w:eastAsia="Arial" w:cstheme="minorHAnsi"/>
          <w:b/>
          <w:bCs/>
          <w:sz w:val="24"/>
          <w:szCs w:val="2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0"/>
        <w:gridCol w:w="80"/>
        <w:gridCol w:w="1260"/>
        <w:gridCol w:w="1530"/>
        <w:gridCol w:w="1985"/>
        <w:gridCol w:w="1088"/>
        <w:gridCol w:w="990"/>
      </w:tblGrid>
      <w:tr w:rsidR="00E86BED" w:rsidRPr="00E86BED" w14:paraId="7B021BED" w14:textId="77777777" w:rsidTr="00352705">
        <w:trPr>
          <w:trHeight w:hRule="exact" w:val="325"/>
        </w:trPr>
        <w:tc>
          <w:tcPr>
            <w:tcW w:w="10443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AEAEA"/>
          </w:tcPr>
          <w:p w14:paraId="7B021BEC" w14:textId="77777777" w:rsidR="006A0CCB" w:rsidRPr="00E86BED" w:rsidRDefault="003E0F26" w:rsidP="00A5203C">
            <w:pPr>
              <w:rPr>
                <w:rFonts w:eastAsia="Arial"/>
                <w:b/>
                <w:bCs/>
              </w:rPr>
            </w:pPr>
            <w:r w:rsidRPr="00E86BED">
              <w:rPr>
                <w:b/>
                <w:bCs/>
                <w:spacing w:val="-3"/>
              </w:rPr>
              <w:t>A.</w:t>
            </w:r>
            <w:r w:rsidRPr="00E86BED">
              <w:rPr>
                <w:b/>
                <w:bCs/>
              </w:rPr>
              <w:t xml:space="preserve">  </w:t>
            </w:r>
            <w:r w:rsidRPr="00E86BED">
              <w:rPr>
                <w:b/>
                <w:bCs/>
                <w:spacing w:val="9"/>
              </w:rPr>
              <w:t xml:space="preserve"> </w:t>
            </w:r>
            <w:r w:rsidRPr="00E86BED">
              <w:rPr>
                <w:b/>
                <w:bCs/>
              </w:rPr>
              <w:t>ANTICIPATED</w:t>
            </w:r>
            <w:r w:rsidRPr="00E86BED">
              <w:rPr>
                <w:b/>
                <w:bCs/>
                <w:spacing w:val="-10"/>
              </w:rPr>
              <w:t xml:space="preserve"> </w:t>
            </w:r>
            <w:r w:rsidRPr="00E86BED">
              <w:rPr>
                <w:b/>
                <w:bCs/>
              </w:rPr>
              <w:t>SOURCES</w:t>
            </w:r>
            <w:r w:rsidRPr="00E86BED">
              <w:rPr>
                <w:b/>
                <w:bCs/>
                <w:spacing w:val="-12"/>
              </w:rPr>
              <w:t xml:space="preserve"> </w:t>
            </w:r>
            <w:r w:rsidRPr="00E86BED">
              <w:rPr>
                <w:b/>
                <w:bCs/>
                <w:spacing w:val="-3"/>
              </w:rPr>
              <w:t>OF</w:t>
            </w:r>
            <w:r w:rsidRPr="00E86BED">
              <w:rPr>
                <w:b/>
                <w:bCs/>
                <w:spacing w:val="-11"/>
              </w:rPr>
              <w:t xml:space="preserve"> </w:t>
            </w:r>
            <w:r w:rsidRPr="00E86BED">
              <w:rPr>
                <w:b/>
                <w:bCs/>
              </w:rPr>
              <w:t>FUNDING</w:t>
            </w:r>
          </w:p>
        </w:tc>
      </w:tr>
      <w:tr w:rsidR="00E86BED" w:rsidRPr="00E86BED" w14:paraId="7B021BF3" w14:textId="77777777" w:rsidTr="00352705">
        <w:trPr>
          <w:trHeight w:hRule="exact" w:val="307"/>
        </w:trPr>
        <w:tc>
          <w:tcPr>
            <w:tcW w:w="351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B021BEE" w14:textId="4B4C87CD" w:rsidR="006A0CCB" w:rsidRPr="00E86BED" w:rsidRDefault="003E0F26" w:rsidP="00A5203C">
            <w:pPr>
              <w:jc w:val="center"/>
              <w:rPr>
                <w:rFonts w:eastAsia="Arial"/>
              </w:rPr>
            </w:pPr>
            <w:r w:rsidRPr="00E86BED">
              <w:rPr>
                <w:spacing w:val="-5"/>
              </w:rPr>
              <w:t>Source</w:t>
            </w:r>
            <w:r w:rsidRPr="00E86BED">
              <w:rPr>
                <w:spacing w:val="-12"/>
              </w:rPr>
              <w:t xml:space="preserve"> </w:t>
            </w:r>
            <w:r w:rsidRPr="00E86BED">
              <w:rPr>
                <w:spacing w:val="-5"/>
              </w:rPr>
              <w:t>Name*</w:t>
            </w:r>
          </w:p>
        </w:tc>
        <w:tc>
          <w:tcPr>
            <w:tcW w:w="1340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B021BEF" w14:textId="68725584" w:rsidR="006A0CCB" w:rsidRPr="00E86BED" w:rsidRDefault="003E0F26" w:rsidP="00A5203C">
            <w:pPr>
              <w:jc w:val="center"/>
              <w:rPr>
                <w:rFonts w:eastAsia="Arial"/>
              </w:rPr>
            </w:pPr>
            <w:r w:rsidRPr="00E86BED">
              <w:rPr>
                <w:spacing w:val="-5"/>
              </w:rPr>
              <w:t>Source</w:t>
            </w:r>
            <w:r w:rsidRPr="00E86BED">
              <w:rPr>
                <w:spacing w:val="-10"/>
              </w:rPr>
              <w:t xml:space="preserve"> </w:t>
            </w:r>
            <w:r w:rsidRPr="00E86BED">
              <w:rPr>
                <w:spacing w:val="-5"/>
              </w:rPr>
              <w:t>Type*</w:t>
            </w:r>
          </w:p>
        </w:tc>
        <w:tc>
          <w:tcPr>
            <w:tcW w:w="1530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B021BF0" w14:textId="666A2CF9" w:rsidR="006A0CCB" w:rsidRPr="00E86BED" w:rsidRDefault="003E0F26" w:rsidP="00A5203C">
            <w:pPr>
              <w:jc w:val="center"/>
              <w:rPr>
                <w:rFonts w:eastAsia="Arial"/>
              </w:rPr>
            </w:pPr>
            <w:r w:rsidRPr="00E86BED">
              <w:rPr>
                <w:spacing w:val="-5"/>
              </w:rPr>
              <w:t>Cash</w:t>
            </w:r>
          </w:p>
        </w:tc>
        <w:tc>
          <w:tcPr>
            <w:tcW w:w="198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7B021BF1" w14:textId="45DC692C" w:rsidR="006A0CCB" w:rsidRPr="00E86BED" w:rsidRDefault="003E0F26" w:rsidP="00A5203C">
            <w:pPr>
              <w:jc w:val="center"/>
              <w:rPr>
                <w:rFonts w:eastAsia="Arial"/>
              </w:rPr>
            </w:pPr>
            <w:r w:rsidRPr="00E86BED">
              <w:rPr>
                <w:spacing w:val="-5"/>
              </w:rPr>
              <w:t>In-kind</w:t>
            </w:r>
            <w:r w:rsidRPr="00E86BED">
              <w:rPr>
                <w:spacing w:val="-10"/>
              </w:rPr>
              <w:t xml:space="preserve"> </w:t>
            </w:r>
            <w:r w:rsidRPr="00E86BED">
              <w:rPr>
                <w:spacing w:val="-5"/>
              </w:rPr>
              <w:t>($</w:t>
            </w:r>
            <w:r w:rsidRPr="00E86BED">
              <w:rPr>
                <w:spacing w:val="20"/>
              </w:rPr>
              <w:t xml:space="preserve"> </w:t>
            </w:r>
            <w:r w:rsidRPr="00E86BED">
              <w:t>value)</w:t>
            </w:r>
          </w:p>
        </w:tc>
        <w:tc>
          <w:tcPr>
            <w:tcW w:w="20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2" w14:textId="3DEA2ACA" w:rsidR="006A0CCB" w:rsidRPr="00E86BED" w:rsidRDefault="003E0F26" w:rsidP="00A5203C">
            <w:pPr>
              <w:jc w:val="center"/>
              <w:rPr>
                <w:rFonts w:eastAsia="Arial"/>
              </w:rPr>
            </w:pPr>
            <w:r w:rsidRPr="00E86BED">
              <w:t>Confirmed</w:t>
            </w:r>
            <w:r w:rsidRPr="00E86BED">
              <w:rPr>
                <w:spacing w:val="-2"/>
              </w:rPr>
              <w:t xml:space="preserve"> </w:t>
            </w:r>
            <w:r w:rsidRPr="00E86BED">
              <w:rPr>
                <w:position w:val="1"/>
              </w:rPr>
              <w:t>*</w:t>
            </w:r>
          </w:p>
        </w:tc>
      </w:tr>
      <w:tr w:rsidR="00E86BED" w:rsidRPr="00E86BED" w14:paraId="7B021BFA" w14:textId="77777777" w:rsidTr="00352705">
        <w:trPr>
          <w:trHeight w:hRule="exact" w:val="371"/>
        </w:trPr>
        <w:tc>
          <w:tcPr>
            <w:tcW w:w="351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4" w14:textId="77777777" w:rsidR="006A0CCB" w:rsidRPr="00E86BED" w:rsidRDefault="006A0C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40" w:type="dxa"/>
            <w:gridSpan w:val="2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5" w14:textId="77777777" w:rsidR="006A0CCB" w:rsidRPr="00E86BED" w:rsidRDefault="006A0C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6" w14:textId="77777777" w:rsidR="006A0CCB" w:rsidRPr="00E86BED" w:rsidRDefault="006A0C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7" w14:textId="77777777" w:rsidR="006A0CCB" w:rsidRPr="00E86BED" w:rsidRDefault="006A0CC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8" w14:textId="77777777" w:rsidR="006A0CCB" w:rsidRPr="00E86BED" w:rsidRDefault="003E0F26">
            <w:pPr>
              <w:pStyle w:val="TableParagraph"/>
              <w:spacing w:before="53"/>
              <w:ind w:left="240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Cash</w:t>
            </w:r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9" w14:textId="77777777" w:rsidR="006A0CCB" w:rsidRPr="00E86BED" w:rsidRDefault="003E0F26">
            <w:pPr>
              <w:pStyle w:val="TableParagraph"/>
              <w:spacing w:before="50"/>
              <w:ind w:left="202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In-kind</w:t>
            </w:r>
          </w:p>
        </w:tc>
      </w:tr>
      <w:tr w:rsidR="00E77940" w:rsidRPr="00E86BED" w14:paraId="7B021C01" w14:textId="77777777" w:rsidTr="00352705">
        <w:trPr>
          <w:trHeight w:hRule="exact" w:val="589"/>
        </w:trPr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B" w14:textId="77777777" w:rsidR="00E77940" w:rsidRPr="00E86BED" w:rsidRDefault="00E77940" w:rsidP="00E77940">
            <w:pPr>
              <w:pStyle w:val="TableParagraph"/>
              <w:spacing w:before="170"/>
              <w:ind w:left="80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ESDC</w:t>
            </w:r>
          </w:p>
        </w:tc>
        <w:tc>
          <w:tcPr>
            <w:tcW w:w="13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C" w14:textId="77777777" w:rsidR="00E77940" w:rsidRPr="00E86BED" w:rsidRDefault="00E77940" w:rsidP="00E77940">
            <w:pPr>
              <w:pStyle w:val="TableParagraph"/>
              <w:spacing w:before="170"/>
              <w:ind w:left="76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ESDC</w:t>
            </w: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D" w14:textId="28A60B10" w:rsidR="00E77940" w:rsidRPr="00E86BED" w:rsidRDefault="00E77940" w:rsidP="00E77940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a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" w:name="a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"/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E" w14:textId="7BDE84CA" w:rsidR="00E77940" w:rsidRPr="00E86BED" w:rsidRDefault="00E77940" w:rsidP="00E77940">
            <w:pPr>
              <w:ind w:right="12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g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" w:name="g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BFF" w14:textId="6FD02650" w:rsidR="00E77940" w:rsidRPr="00E86BED" w:rsidRDefault="00E77940" w:rsidP="00E77940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m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" w:name="m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"/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0" w14:textId="790BF1D1" w:rsidR="00E77940" w:rsidRPr="00E86BED" w:rsidRDefault="00E77940" w:rsidP="00E77940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s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5" w:name="s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5"/>
          </w:p>
        </w:tc>
      </w:tr>
      <w:tr w:rsidR="00904E89" w:rsidRPr="00E86BED" w14:paraId="7B021C08" w14:textId="77777777" w:rsidTr="00352705">
        <w:trPr>
          <w:trHeight w:hRule="exact" w:val="360"/>
        </w:trPr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2" w14:textId="52415A13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271911202"/>
                <w:placeholder>
                  <w:docPart w:val="8BED165EFD7540CF92D2340C9F3BC8F1"/>
                </w:placeholder>
                <w:showingPlcHdr/>
                <w:text/>
              </w:sdtPr>
              <w:sdtEndPr/>
              <w:sdtContent>
                <w:r w:rsidRPr="0035270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13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3" w14:textId="3B7980B0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972015713"/>
                <w:placeholder>
                  <w:docPart w:val="8BED165EFD7540CF92D2340C9F3BC8F1"/>
                </w:placeholder>
                <w:showingPlcHdr/>
                <w:text/>
              </w:sdtPr>
              <w:sdtEndPr/>
              <w:sdtContent>
                <w:r w:rsidRPr="0035270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4" w14:textId="7A9E68C1" w:rsidR="00904E89" w:rsidRPr="00E86BED" w:rsidRDefault="00E172B0" w:rsidP="00904E89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b"/>
                  <w:enabled/>
                  <w:calcOnExit w:val="0"/>
                  <w:textInput/>
                </w:ffData>
              </w:fldChar>
            </w:r>
            <w:bookmarkStart w:id="6" w:name="b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6"/>
            <w:r w:rsidR="00904E89">
              <w:rPr>
                <w:rFonts w:cstheme="minorHAnsi"/>
                <w:sz w:val="24"/>
                <w:szCs w:val="24"/>
              </w:rPr>
              <w:t xml:space="preserve">  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5" w14:textId="551EA209" w:rsidR="00904E89" w:rsidRPr="00E86BED" w:rsidRDefault="00E172B0" w:rsidP="00904E89">
            <w:pPr>
              <w:ind w:right="12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h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7" w:name="h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7"/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6" w14:textId="3FBA3A3F" w:rsidR="00904E89" w:rsidRPr="00E86BED" w:rsidRDefault="00E172B0" w:rsidP="00904E89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n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8" w:name="n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8"/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7" w14:textId="3B6512FA" w:rsidR="00904E89" w:rsidRPr="00E86BED" w:rsidRDefault="00E172B0" w:rsidP="00904E89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9" w:name="t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9"/>
          </w:p>
        </w:tc>
      </w:tr>
      <w:tr w:rsidR="00904E89" w:rsidRPr="00E86BED" w14:paraId="7B021C0F" w14:textId="77777777" w:rsidTr="00352705">
        <w:trPr>
          <w:trHeight w:hRule="exact" w:val="360"/>
        </w:trPr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9" w14:textId="2E8412F6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247992000"/>
                <w:placeholder>
                  <w:docPart w:val="8BED165EFD7540CF92D2340C9F3BC8F1"/>
                </w:placeholder>
                <w:showingPlcHdr/>
                <w:text/>
              </w:sdtPr>
              <w:sdtEndPr/>
              <w:sdtContent>
                <w:r w:rsidRPr="0035270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13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A" w14:textId="4FE05BBB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873142608"/>
                <w:placeholder>
                  <w:docPart w:val="8BED165EFD7540CF92D2340C9F3BC8F1"/>
                </w:placeholder>
                <w:showingPlcHdr/>
                <w:text/>
              </w:sdtPr>
              <w:sdtEndPr/>
              <w:sdtContent>
                <w:r w:rsidRPr="0035270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B" w14:textId="117221DF" w:rsidR="00904E89" w:rsidRPr="00E86BED" w:rsidRDefault="00E172B0" w:rsidP="00904E89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c"/>
                  <w:enabled/>
                  <w:calcOnExit w:val="0"/>
                  <w:textInput/>
                </w:ffData>
              </w:fldChar>
            </w:r>
            <w:bookmarkStart w:id="10" w:name="c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0"/>
            <w:r w:rsidR="00904E89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C" w14:textId="6971668F" w:rsidR="00904E89" w:rsidRPr="00E86BED" w:rsidRDefault="00E172B0" w:rsidP="00904E89">
            <w:pPr>
              <w:ind w:right="12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i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1" w:name="i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1"/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D" w14:textId="7CB2EB1B" w:rsidR="00904E89" w:rsidRPr="00E86BED" w:rsidRDefault="00E172B0" w:rsidP="00904E89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o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2" w:name="o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2"/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0E" w14:textId="199451BD" w:rsidR="00904E89" w:rsidRPr="00E86BED" w:rsidRDefault="00694E63" w:rsidP="00904E89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u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3" w:name="u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3"/>
          </w:p>
        </w:tc>
      </w:tr>
      <w:tr w:rsidR="00904E89" w:rsidRPr="00E86BED" w14:paraId="7B021C16" w14:textId="77777777" w:rsidTr="00352705">
        <w:trPr>
          <w:trHeight w:hRule="exact" w:val="360"/>
        </w:trPr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0" w14:textId="49EF8E0A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81858882"/>
                <w:placeholder>
                  <w:docPart w:val="8BED165EFD7540CF92D2340C9F3BC8F1"/>
                </w:placeholder>
                <w:showingPlcHdr/>
                <w:text/>
              </w:sdtPr>
              <w:sdtEndPr/>
              <w:sdtContent>
                <w:r w:rsidRPr="0035270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13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1" w14:textId="6D99EE0E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810828830"/>
                <w:placeholder>
                  <w:docPart w:val="8BED165EFD7540CF92D2340C9F3BC8F1"/>
                </w:placeholder>
                <w:showingPlcHdr/>
                <w:text/>
              </w:sdtPr>
              <w:sdtEndPr/>
              <w:sdtContent>
                <w:r w:rsidRPr="0035270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2" w14:textId="19752CCC" w:rsidR="00904E89" w:rsidRPr="00E86BED" w:rsidRDefault="00E172B0" w:rsidP="00904E89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d"/>
                  <w:enabled/>
                  <w:calcOnExit/>
                  <w:textInput>
                    <w:type w:val="number"/>
                  </w:textInput>
                </w:ffData>
              </w:fldChar>
            </w:r>
            <w:bookmarkStart w:id="14" w:name="d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4"/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3" w14:textId="413B7B85" w:rsidR="00904E89" w:rsidRPr="00E86BED" w:rsidRDefault="00E172B0" w:rsidP="00904E89">
            <w:pPr>
              <w:ind w:right="12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j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5" w:name="j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5"/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4" w14:textId="58EE6EFD" w:rsidR="00904E89" w:rsidRPr="00E86BED" w:rsidRDefault="00E172B0" w:rsidP="00904E89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p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6" w:name="p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6"/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5" w14:textId="78431744" w:rsidR="00904E89" w:rsidRPr="00E86BED" w:rsidRDefault="00694E63" w:rsidP="00904E89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v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7" w:name="v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7"/>
          </w:p>
        </w:tc>
      </w:tr>
      <w:tr w:rsidR="00904E89" w:rsidRPr="00E86BED" w14:paraId="7B021C1D" w14:textId="77777777" w:rsidTr="00352705">
        <w:trPr>
          <w:trHeight w:hRule="exact" w:val="360"/>
        </w:trPr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7" w14:textId="6F6EF790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012497217"/>
                <w:placeholder>
                  <w:docPart w:val="8BED165EFD7540CF92D2340C9F3BC8F1"/>
                </w:placeholder>
                <w:showingPlcHdr/>
                <w:text/>
              </w:sdtPr>
              <w:sdtEndPr/>
              <w:sdtContent>
                <w:r w:rsidRPr="0035270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13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8" w14:textId="4888964A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513301099"/>
                <w:placeholder>
                  <w:docPart w:val="8BED165EFD7540CF92D2340C9F3BC8F1"/>
                </w:placeholder>
                <w:showingPlcHdr/>
                <w:text/>
              </w:sdtPr>
              <w:sdtEndPr/>
              <w:sdtContent>
                <w:r w:rsidRPr="0035270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9" w14:textId="5C1CC97E" w:rsidR="00904E89" w:rsidRPr="00E86BED" w:rsidRDefault="00E172B0" w:rsidP="00904E89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e"/>
                  <w:enabled/>
                  <w:calcOnExit/>
                  <w:textInput>
                    <w:type w:val="number"/>
                  </w:textInput>
                </w:ffData>
              </w:fldChar>
            </w:r>
            <w:bookmarkStart w:id="18" w:name="e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8"/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A" w14:textId="21F3C18E" w:rsidR="00904E89" w:rsidRPr="00E86BED" w:rsidRDefault="00E172B0" w:rsidP="00904E89">
            <w:pPr>
              <w:ind w:right="12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k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19" w:name="k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19"/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B" w14:textId="5084A663" w:rsidR="00904E89" w:rsidRPr="00E86BED" w:rsidRDefault="00E172B0" w:rsidP="00904E89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q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0" w:name="q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0"/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C" w14:textId="6CBE84C7" w:rsidR="00904E89" w:rsidRPr="00E86BED" w:rsidRDefault="00694E63" w:rsidP="00904E89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w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1" w:name="w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1"/>
          </w:p>
        </w:tc>
      </w:tr>
      <w:tr w:rsidR="00904E89" w:rsidRPr="00E86BED" w14:paraId="7B021C24" w14:textId="77777777" w:rsidTr="00352705">
        <w:trPr>
          <w:trHeight w:hRule="exact" w:val="360"/>
        </w:trPr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E" w14:textId="33822BDF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591842058"/>
                <w:placeholder>
                  <w:docPart w:val="8BED165EFD7540CF92D2340C9F3BC8F1"/>
                </w:placeholder>
                <w:showingPlcHdr/>
                <w:text/>
              </w:sdtPr>
              <w:sdtEndPr/>
              <w:sdtContent>
                <w:r w:rsidRPr="0035270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13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1F" w14:textId="79B64BFA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893080861"/>
                <w:placeholder>
                  <w:docPart w:val="8BED165EFD7540CF92D2340C9F3BC8F1"/>
                </w:placeholder>
                <w:showingPlcHdr/>
                <w:text/>
              </w:sdtPr>
              <w:sdtEndPr/>
              <w:sdtContent>
                <w:r w:rsidRPr="00352705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0" w14:textId="76AB0F34" w:rsidR="00904E89" w:rsidRPr="00E86BED" w:rsidRDefault="00E172B0" w:rsidP="00904E89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f"/>
                  <w:enabled/>
                  <w:calcOnExit/>
                  <w:textInput>
                    <w:type w:val="number"/>
                  </w:textInput>
                </w:ffData>
              </w:fldChar>
            </w:r>
            <w:bookmarkStart w:id="22" w:name="f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2"/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1" w14:textId="07583CF8" w:rsidR="00904E89" w:rsidRPr="00E86BED" w:rsidRDefault="00E77940" w:rsidP="00904E89">
            <w:pPr>
              <w:ind w:right="12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l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3" w:name="l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3"/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2" w14:textId="1A5854C0" w:rsidR="00904E89" w:rsidRPr="00E86BED" w:rsidRDefault="00E172B0" w:rsidP="00904E89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r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4" w:name="r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4"/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3" w14:textId="4D1F7BFC" w:rsidR="00904E89" w:rsidRPr="00E86BED" w:rsidRDefault="00694E63" w:rsidP="00904E89">
            <w:pPr>
              <w:ind w:right="240"/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x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25" w:name="x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5"/>
          </w:p>
        </w:tc>
      </w:tr>
      <w:tr w:rsidR="00904E89" w:rsidRPr="00E86BED" w14:paraId="7B021C2B" w14:textId="77777777" w:rsidTr="00352705">
        <w:trPr>
          <w:trHeight w:hRule="exact" w:val="365"/>
        </w:trPr>
        <w:tc>
          <w:tcPr>
            <w:tcW w:w="351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5" w14:textId="77777777" w:rsidR="00904E89" w:rsidRPr="00E86BED" w:rsidRDefault="00904E89" w:rsidP="00904E89">
            <w:pPr>
              <w:pStyle w:val="TableParagraph"/>
              <w:spacing w:before="82"/>
              <w:ind w:left="80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5"/>
                <w:sz w:val="24"/>
                <w:szCs w:val="24"/>
              </w:rPr>
              <w:t>Total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>Funding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for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the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Project</w:t>
            </w:r>
          </w:p>
        </w:tc>
        <w:tc>
          <w:tcPr>
            <w:tcW w:w="13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6" w14:textId="77777777" w:rsidR="00904E89" w:rsidRPr="00E86BED" w:rsidRDefault="00904E89" w:rsidP="00904E8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7" w14:textId="3AF66C0E" w:rsidR="00904E89" w:rsidRPr="00E86BED" w:rsidRDefault="00904E89" w:rsidP="00904E89">
            <w:pPr>
              <w:pStyle w:val="TableParagraph"/>
              <w:spacing w:before="68"/>
              <w:ind w:right="47"/>
              <w:jc w:val="right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 </w:t>
            </w:r>
            <w:r w:rsidR="00E77940">
              <w:rPr>
                <w:rFonts w:eastAsia="Arial" w:cstheme="minorHAnsi"/>
                <w:sz w:val="24"/>
                <w:szCs w:val="24"/>
              </w:rPr>
              <w:fldChar w:fldCharType="begin">
                <w:ffData>
                  <w:name w:val="Total"/>
                  <w:enabled w:val="0"/>
                  <w:calcOnExit/>
                  <w:textInput>
                    <w:type w:val="calculated"/>
                    <w:default w:val="=a+b+c+d+e+f"/>
                    <w:format w:val="$#,##0.00;($#,##0.00)"/>
                  </w:textInput>
                </w:ffData>
              </w:fldChar>
            </w:r>
            <w:bookmarkStart w:id="26" w:name="Total"/>
            <w:r w:rsidR="00E77940">
              <w:rPr>
                <w:rFonts w:eastAsia="Arial" w:cstheme="minorHAnsi"/>
                <w:sz w:val="24"/>
                <w:szCs w:val="24"/>
              </w:rPr>
              <w:instrText xml:space="preserve"> FORMTEXT </w:instrText>
            </w:r>
            <w:r w:rsidR="00E77940">
              <w:rPr>
                <w:rFonts w:eastAsia="Arial" w:cstheme="minorHAnsi"/>
                <w:sz w:val="24"/>
                <w:szCs w:val="24"/>
              </w:rPr>
              <w:fldChar w:fldCharType="begin"/>
            </w:r>
            <w:r w:rsidR="00E77940">
              <w:rPr>
                <w:rFonts w:eastAsia="Arial" w:cstheme="minorHAnsi"/>
                <w:sz w:val="24"/>
                <w:szCs w:val="24"/>
              </w:rPr>
              <w:instrText xml:space="preserve"> =a+b+c+d+e+f </w:instrText>
            </w:r>
            <w:r w:rsidR="00E77940">
              <w:rPr>
                <w:rFonts w:eastAsia="Arial" w:cstheme="minorHAnsi"/>
                <w:sz w:val="24"/>
                <w:szCs w:val="24"/>
              </w:rPr>
              <w:fldChar w:fldCharType="separate"/>
            </w:r>
            <w:r w:rsidR="00E77940">
              <w:rPr>
                <w:rFonts w:eastAsia="Arial" w:cstheme="minorHAnsi"/>
                <w:noProof/>
                <w:sz w:val="24"/>
                <w:szCs w:val="24"/>
              </w:rPr>
              <w:instrText>0</w:instrText>
            </w:r>
            <w:r w:rsidR="00E77940">
              <w:rPr>
                <w:rFonts w:eastAsia="Arial" w:cstheme="minorHAnsi"/>
                <w:sz w:val="24"/>
                <w:szCs w:val="24"/>
              </w:rPr>
              <w:fldChar w:fldCharType="end"/>
            </w:r>
            <w:r w:rsidR="00E77940">
              <w:rPr>
                <w:rFonts w:eastAsia="Arial" w:cstheme="minorHAnsi"/>
                <w:sz w:val="24"/>
                <w:szCs w:val="24"/>
              </w:rPr>
            </w:r>
            <w:r w:rsidR="00E77940">
              <w:rPr>
                <w:rFonts w:eastAsia="Arial" w:cstheme="minorHAnsi"/>
                <w:sz w:val="24"/>
                <w:szCs w:val="24"/>
              </w:rPr>
              <w:fldChar w:fldCharType="separate"/>
            </w:r>
            <w:r w:rsidR="00E77940">
              <w:rPr>
                <w:rFonts w:eastAsia="Arial" w:cstheme="minorHAnsi"/>
                <w:noProof/>
                <w:sz w:val="24"/>
                <w:szCs w:val="24"/>
              </w:rPr>
              <w:t>$0.00</w:t>
            </w:r>
            <w:r w:rsidR="00E77940">
              <w:rPr>
                <w:rFonts w:eastAsia="Arial" w:cstheme="minorHAnsi"/>
                <w:sz w:val="24"/>
                <w:szCs w:val="24"/>
              </w:rPr>
              <w:fldChar w:fldCharType="end"/>
            </w:r>
            <w:bookmarkEnd w:id="26"/>
            <w:r>
              <w:rPr>
                <w:rFonts w:eastAsia="Arial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8" w14:textId="6088A297" w:rsidR="00904E89" w:rsidRPr="00E86BED" w:rsidRDefault="00E77940" w:rsidP="00904E89">
            <w:pPr>
              <w:pStyle w:val="TableParagraph"/>
              <w:spacing w:before="68"/>
              <w:ind w:right="167"/>
              <w:jc w:val="right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otal1"/>
                  <w:enabled w:val="0"/>
                  <w:calcOnExit/>
                  <w:textInput>
                    <w:type w:val="calculated"/>
                    <w:default w:val="=g+h+i+j+k+l"/>
                    <w:format w:val="$#,##0.00;($#,##0.00)"/>
                  </w:textInput>
                </w:ffData>
              </w:fldChar>
            </w:r>
            <w:bookmarkStart w:id="27" w:name="Total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  <w:fldChar w:fldCharType="begin"/>
            </w:r>
            <w:r>
              <w:rPr>
                <w:rFonts w:cstheme="minorHAnsi"/>
                <w:sz w:val="24"/>
                <w:szCs w:val="24"/>
              </w:rPr>
              <w:instrText xml:space="preserve"> =g+h+i+j+k+l </w:instrText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b/>
                <w:noProof/>
                <w:sz w:val="24"/>
                <w:szCs w:val="24"/>
              </w:rPr>
              <w:instrText>!Undefined Bookmark, G</w:instrTex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7"/>
          </w:p>
        </w:tc>
        <w:tc>
          <w:tcPr>
            <w:tcW w:w="108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9" w14:textId="3C6A5AC9" w:rsidR="00904E89" w:rsidRPr="00E86BED" w:rsidRDefault="00206941" w:rsidP="00904E89">
            <w:pPr>
              <w:pStyle w:val="TableParagraph"/>
              <w:spacing w:before="75"/>
              <w:ind w:right="286"/>
              <w:jc w:val="right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otal2"/>
                  <w:enabled w:val="0"/>
                  <w:calcOnExit/>
                  <w:textInput>
                    <w:type w:val="calculated"/>
                    <w:default w:val="=m+n+o+p+q+r"/>
                    <w:format w:val="$#,##0.00;($#,##0.00)"/>
                  </w:textInput>
                </w:ffData>
              </w:fldChar>
            </w:r>
            <w:bookmarkStart w:id="28" w:name="Total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  <w:fldChar w:fldCharType="begin"/>
            </w:r>
            <w:r>
              <w:rPr>
                <w:rFonts w:cstheme="minorHAnsi"/>
                <w:sz w:val="24"/>
                <w:szCs w:val="24"/>
              </w:rPr>
              <w:instrText xml:space="preserve"> =m+n+o+p+q+r </w:instrText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8"/>
          </w:p>
        </w:tc>
        <w:tc>
          <w:tcPr>
            <w:tcW w:w="9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A" w14:textId="6657B2C1" w:rsidR="00904E89" w:rsidRPr="00E86BED" w:rsidRDefault="00694E63" w:rsidP="00904E89">
            <w:pPr>
              <w:pStyle w:val="TableParagraph"/>
              <w:tabs>
                <w:tab w:val="center" w:pos="463"/>
                <w:tab w:val="right" w:pos="927"/>
              </w:tabs>
              <w:spacing w:before="68"/>
              <w:ind w:right="286"/>
              <w:jc w:val="right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otal3"/>
                  <w:enabled w:val="0"/>
                  <w:calcOnExit/>
                  <w:textInput>
                    <w:type w:val="calculated"/>
                    <w:default w:val="=s+t+u+v+w+x"/>
                    <w:format w:val="$#,##0.00;($#,##0.00)"/>
                  </w:textInput>
                </w:ffData>
              </w:fldChar>
            </w:r>
            <w:bookmarkStart w:id="29" w:name="Total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  <w:fldChar w:fldCharType="begin"/>
            </w:r>
            <w:r>
              <w:rPr>
                <w:rFonts w:cstheme="minorHAnsi"/>
                <w:sz w:val="24"/>
                <w:szCs w:val="24"/>
              </w:rPr>
              <w:instrText xml:space="preserve"> =s+t+u+v+w+x </w:instrText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E77940">
              <w:rPr>
                <w:rFonts w:cstheme="minorHAnsi"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E77940">
              <w:rPr>
                <w:rFonts w:cstheme="minorHAnsi"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29"/>
          </w:p>
        </w:tc>
      </w:tr>
      <w:tr w:rsidR="00E86BED" w:rsidRPr="00E86BED" w14:paraId="7B021C2D" w14:textId="77777777" w:rsidTr="00352705">
        <w:trPr>
          <w:trHeight w:hRule="exact" w:val="623"/>
        </w:trPr>
        <w:tc>
          <w:tcPr>
            <w:tcW w:w="10443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2C" w14:textId="6EA3BF7A" w:rsidR="00E217DD" w:rsidRPr="008721B1" w:rsidRDefault="00E217DD" w:rsidP="00E217DD">
            <w:pPr>
              <w:pStyle w:val="TableParagraph"/>
              <w:spacing w:line="275" w:lineRule="auto"/>
              <w:ind w:left="-2" w:right="424"/>
              <w:rPr>
                <w:rFonts w:eastAsia="Arial" w:cstheme="minorHAnsi"/>
                <w:b/>
                <w:bCs/>
                <w:color w:val="FF0000"/>
                <w:sz w:val="24"/>
                <w:szCs w:val="24"/>
              </w:rPr>
            </w:pP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Letters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confirming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4"/>
                <w:sz w:val="24"/>
                <w:szCs w:val="24"/>
              </w:rPr>
              <w:t>the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nature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4"/>
                <w:sz w:val="24"/>
                <w:szCs w:val="24"/>
              </w:rPr>
              <w:t>and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amount</w:t>
            </w:r>
            <w:r w:rsidRPr="008721B1">
              <w:rPr>
                <w:rFonts w:cstheme="minorHAnsi"/>
                <w:b/>
                <w:bCs/>
                <w:color w:val="FF0000"/>
                <w:spacing w:val="-12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3"/>
                <w:sz w:val="24"/>
                <w:szCs w:val="24"/>
              </w:rPr>
              <w:t>of</w:t>
            </w:r>
            <w:r w:rsidRPr="008721B1">
              <w:rPr>
                <w:rFonts w:cstheme="minorHAnsi"/>
                <w:b/>
                <w:bCs/>
                <w:color w:val="FF0000"/>
                <w:spacing w:val="-11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each</w:t>
            </w:r>
            <w:r w:rsidRPr="008721B1">
              <w:rPr>
                <w:rFonts w:cstheme="minorHAnsi"/>
                <w:b/>
                <w:bCs/>
                <w:color w:val="FF0000"/>
                <w:spacing w:val="-12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6"/>
                <w:sz w:val="24"/>
                <w:szCs w:val="24"/>
              </w:rPr>
              <w:t>partnership,</w:t>
            </w:r>
            <w:r w:rsidRPr="008721B1">
              <w:rPr>
                <w:rFonts w:cstheme="minorHAnsi"/>
                <w:b/>
                <w:bCs/>
                <w:color w:val="FF0000"/>
                <w:spacing w:val="-11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along</w:t>
            </w:r>
            <w:r w:rsidRPr="008721B1">
              <w:rPr>
                <w:rFonts w:cstheme="minorHAnsi"/>
                <w:b/>
                <w:bCs/>
                <w:color w:val="FF0000"/>
                <w:spacing w:val="-12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with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4"/>
                <w:sz w:val="24"/>
                <w:szCs w:val="24"/>
              </w:rPr>
              <w:t>the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full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name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4"/>
                <w:sz w:val="24"/>
                <w:szCs w:val="24"/>
              </w:rPr>
              <w:t>and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contact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information,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must</w:t>
            </w:r>
            <w:r w:rsidRPr="008721B1">
              <w:rPr>
                <w:rFonts w:cstheme="minorHAnsi"/>
                <w:b/>
                <w:bCs/>
                <w:color w:val="FF0000"/>
                <w:spacing w:val="-12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be</w:t>
            </w:r>
            <w:r w:rsidR="00D857D8">
              <w:rPr>
                <w:rFonts w:cstheme="minorHAnsi"/>
                <w:b/>
                <w:bCs/>
                <w:color w:val="FF0000"/>
                <w:spacing w:val="84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submitted</w:t>
            </w:r>
            <w:r w:rsidRPr="008721B1">
              <w:rPr>
                <w:rFonts w:cstheme="minorHAnsi"/>
                <w:b/>
                <w:bCs/>
                <w:color w:val="FF0000"/>
                <w:spacing w:val="-12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4"/>
                <w:sz w:val="24"/>
                <w:szCs w:val="24"/>
              </w:rPr>
              <w:t>with</w:t>
            </w:r>
            <w:r w:rsidRPr="008721B1">
              <w:rPr>
                <w:rFonts w:cstheme="minorHAnsi"/>
                <w:b/>
                <w:bCs/>
                <w:color w:val="FF0000"/>
                <w:spacing w:val="-11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4"/>
                <w:sz w:val="24"/>
                <w:szCs w:val="24"/>
              </w:rPr>
              <w:t>the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pacing w:val="-5"/>
                <w:sz w:val="24"/>
                <w:szCs w:val="24"/>
              </w:rPr>
              <w:t>application.</w:t>
            </w:r>
            <w:r w:rsidRPr="008721B1">
              <w:rPr>
                <w:rFonts w:cstheme="minorHAnsi"/>
                <w:b/>
                <w:bCs/>
                <w:color w:val="FF0000"/>
                <w:spacing w:val="-10"/>
                <w:sz w:val="24"/>
                <w:szCs w:val="24"/>
              </w:rPr>
              <w:t xml:space="preserve"> </w:t>
            </w:r>
            <w:r w:rsidRPr="008721B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*</w:t>
            </w:r>
          </w:p>
        </w:tc>
      </w:tr>
      <w:tr w:rsidR="00E86BED" w:rsidRPr="00E86BED" w14:paraId="7B021C30" w14:textId="77777777" w:rsidTr="00352705">
        <w:trPr>
          <w:trHeight w:hRule="exact" w:val="847"/>
        </w:trPr>
        <w:tc>
          <w:tcPr>
            <w:tcW w:w="10443" w:type="dxa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</w:tcPr>
          <w:p w14:paraId="7B021C2F" w14:textId="7189BBD8" w:rsidR="00E217DD" w:rsidRPr="00E86BED" w:rsidRDefault="00E217DD" w:rsidP="00E217DD">
            <w:pPr>
              <w:pStyle w:val="TableParagraph"/>
              <w:ind w:right="179"/>
              <w:rPr>
                <w:rFonts w:eastAsia="Arial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cstheme="minorHAnsi"/>
                <w:b/>
                <w:bCs/>
                <w:spacing w:val="-3"/>
                <w:sz w:val="24"/>
                <w:szCs w:val="24"/>
              </w:rPr>
              <w:t xml:space="preserve"> B.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6"/>
                <w:sz w:val="24"/>
                <w:szCs w:val="24"/>
              </w:rPr>
              <w:t>PROJECT</w:t>
            </w:r>
            <w:r w:rsidRPr="00E86BED">
              <w:rPr>
                <w:rFonts w:cstheme="minorHAns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6"/>
                <w:sz w:val="24"/>
                <w:szCs w:val="24"/>
              </w:rPr>
              <w:t>BUDGET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6"/>
                <w:sz w:val="24"/>
                <w:szCs w:val="24"/>
              </w:rPr>
              <w:t>(Please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refer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3"/>
                <w:sz w:val="24"/>
                <w:szCs w:val="24"/>
              </w:rPr>
              <w:t>to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="001F2BCA"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 xml:space="preserve">the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Budget</w:t>
            </w:r>
            <w:r w:rsidRPr="00E86BED">
              <w:rPr>
                <w:rFonts w:cstheme="minorHAns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Detail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Template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3"/>
                <w:sz w:val="24"/>
                <w:szCs w:val="24"/>
              </w:rPr>
              <w:t>to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provide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additional</w:t>
            </w:r>
            <w:r w:rsidRPr="00E86BED">
              <w:rPr>
                <w:rFonts w:cstheme="minorHAns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budget,</w:t>
            </w:r>
            <w:r w:rsidRPr="00E86BED">
              <w:rPr>
                <w:rFonts w:cstheme="minorHAns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which</w:t>
            </w:r>
            <w:r w:rsidRPr="00E86BED">
              <w:rPr>
                <w:rFonts w:cstheme="minorHAnsi"/>
                <w:b/>
                <w:bCs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4"/>
                <w:sz w:val="24"/>
                <w:szCs w:val="24"/>
              </w:rPr>
              <w:t>must</w:t>
            </w:r>
            <w:r w:rsidRPr="00E86BED">
              <w:rPr>
                <w:rFonts w:cstheme="minorHAns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be</w:t>
            </w:r>
            <w:r w:rsidRPr="00E86BED">
              <w:rPr>
                <w:rFonts w:cstheme="minorHAnsi"/>
                <w:b/>
                <w:bCs/>
                <w:spacing w:val="54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included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3"/>
                <w:sz w:val="24"/>
                <w:szCs w:val="24"/>
              </w:rPr>
              <w:t>as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4"/>
                <w:sz w:val="24"/>
                <w:szCs w:val="24"/>
              </w:rPr>
              <w:t>part</w:t>
            </w:r>
            <w:r w:rsidRPr="00E86BED">
              <w:rPr>
                <w:rFonts w:cstheme="minorHAns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3"/>
                <w:sz w:val="24"/>
                <w:szCs w:val="24"/>
              </w:rPr>
              <w:t>of</w:t>
            </w:r>
            <w:r w:rsidRPr="00E86BED">
              <w:rPr>
                <w:rFonts w:cstheme="minorHAnsi"/>
                <w:b/>
                <w:bCs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4"/>
                <w:sz w:val="24"/>
                <w:szCs w:val="24"/>
              </w:rPr>
              <w:t>the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5"/>
                <w:sz w:val="24"/>
                <w:szCs w:val="24"/>
              </w:rPr>
              <w:t>application.</w:t>
            </w:r>
            <w:r w:rsidRPr="00E86BED">
              <w:rPr>
                <w:rFonts w:cstheme="minorHAnsi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z w:val="24"/>
                <w:szCs w:val="24"/>
              </w:rPr>
              <w:t>*</w:t>
            </w:r>
          </w:p>
        </w:tc>
      </w:tr>
      <w:tr w:rsidR="00E86BED" w:rsidRPr="00E86BED" w14:paraId="7B021C34" w14:textId="77777777" w:rsidTr="00352705">
        <w:trPr>
          <w:trHeight w:hRule="exact" w:val="370"/>
        </w:trPr>
        <w:tc>
          <w:tcPr>
            <w:tcW w:w="3590" w:type="dxa"/>
            <w:gridSpan w:val="2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1" w14:textId="77777777" w:rsidR="00E217DD" w:rsidRPr="00E86BED" w:rsidRDefault="00E217DD" w:rsidP="00E217DD">
            <w:pPr>
              <w:pStyle w:val="TableParagraph"/>
              <w:rPr>
                <w:rFonts w:eastAsia="Arial" w:cstheme="minorHAnsi"/>
                <w:b/>
                <w:bCs/>
                <w:sz w:val="24"/>
                <w:szCs w:val="24"/>
              </w:rPr>
            </w:pPr>
          </w:p>
          <w:p w14:paraId="7B021C32" w14:textId="5F0839F0" w:rsidR="00E217DD" w:rsidRPr="00E86BED" w:rsidRDefault="00E217DD" w:rsidP="00E217DD">
            <w:pPr>
              <w:pStyle w:val="TableParagraph"/>
              <w:spacing w:before="150"/>
              <w:ind w:left="-1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4"/>
                <w:sz w:val="24"/>
                <w:szCs w:val="24"/>
              </w:rPr>
              <w:t>Cost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Category*</w:t>
            </w:r>
          </w:p>
        </w:tc>
        <w:tc>
          <w:tcPr>
            <w:tcW w:w="6853" w:type="dxa"/>
            <w:gridSpan w:val="5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3" w14:textId="77777777" w:rsidR="00E217DD" w:rsidRPr="00E86BED" w:rsidRDefault="00E217DD" w:rsidP="00E217DD">
            <w:pPr>
              <w:pStyle w:val="TableParagraph"/>
              <w:spacing w:before="64"/>
              <w:ind w:left="1446"/>
              <w:jc w:val="center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5"/>
                <w:sz w:val="24"/>
                <w:szCs w:val="24"/>
              </w:rPr>
              <w:t>Planned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Expenditures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($)</w:t>
            </w:r>
          </w:p>
        </w:tc>
      </w:tr>
      <w:tr w:rsidR="00E86BED" w:rsidRPr="00E86BED" w14:paraId="7B021C3B" w14:textId="77777777" w:rsidTr="00352705">
        <w:trPr>
          <w:trHeight w:hRule="exact" w:val="414"/>
        </w:trPr>
        <w:tc>
          <w:tcPr>
            <w:tcW w:w="3590" w:type="dxa"/>
            <w:gridSpan w:val="2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5" w14:textId="77777777" w:rsidR="00E217DD" w:rsidRPr="00E86BED" w:rsidRDefault="00E217DD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6" w14:textId="57199C9F" w:rsidR="00E217DD" w:rsidRPr="00E86BED" w:rsidRDefault="00E217DD" w:rsidP="00E217DD">
            <w:pPr>
              <w:pStyle w:val="TableParagraph"/>
              <w:spacing w:before="80"/>
              <w:ind w:left="358" w:right="405" w:hanging="360"/>
              <w:jc w:val="center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eastAsia="Arial" w:cstheme="minorHAnsi"/>
                <w:spacing w:val="-6"/>
                <w:sz w:val="24"/>
                <w:szCs w:val="24"/>
              </w:rPr>
              <w:t>LU'MA</w:t>
            </w:r>
            <w:r w:rsidRPr="00E86BED">
              <w:rPr>
                <w:rFonts w:eastAsia="Arial" w:cstheme="minorHAnsi"/>
                <w:spacing w:val="20"/>
                <w:sz w:val="24"/>
                <w:szCs w:val="24"/>
              </w:rPr>
              <w:t xml:space="preserve"> </w:t>
            </w:r>
            <w:r w:rsidRPr="00E86BED">
              <w:rPr>
                <w:rFonts w:eastAsia="Arial" w:cstheme="minorHAnsi"/>
                <w:spacing w:val="-6"/>
                <w:sz w:val="24"/>
                <w:szCs w:val="24"/>
              </w:rPr>
              <w:t>BCH</w:t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8" w14:textId="780477F7" w:rsidR="00E217DD" w:rsidRPr="00E86BED" w:rsidRDefault="00E217DD" w:rsidP="00E217DD">
            <w:pPr>
              <w:pStyle w:val="TableParagraph"/>
              <w:jc w:val="center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5"/>
                <w:sz w:val="24"/>
                <w:szCs w:val="24"/>
              </w:rPr>
              <w:t>Other-Cash</w:t>
            </w:r>
          </w:p>
        </w:tc>
        <w:tc>
          <w:tcPr>
            <w:tcW w:w="20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  <w:vAlign w:val="center"/>
          </w:tcPr>
          <w:p w14:paraId="7B021C3A" w14:textId="163D6ABE" w:rsidR="00E217DD" w:rsidRPr="00E86BED" w:rsidRDefault="00E217DD" w:rsidP="00E217DD">
            <w:pPr>
              <w:pStyle w:val="TableParagraph"/>
              <w:jc w:val="center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5"/>
                <w:sz w:val="24"/>
                <w:szCs w:val="24"/>
              </w:rPr>
              <w:t>Other-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3"/>
                <w:sz w:val="24"/>
                <w:szCs w:val="24"/>
              </w:rPr>
              <w:t>In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>kind</w:t>
            </w:r>
          </w:p>
        </w:tc>
      </w:tr>
      <w:tr w:rsidR="00694E63" w:rsidRPr="00E86BED" w14:paraId="7B021C40" w14:textId="77777777" w:rsidTr="00352705">
        <w:trPr>
          <w:trHeight w:hRule="exact" w:val="460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3C" w14:textId="09CFC708" w:rsidR="00694E63" w:rsidRPr="00E86BED" w:rsidRDefault="00694E63" w:rsidP="00694E63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>STAFF WAGES</w:t>
            </w:r>
          </w:p>
        </w:tc>
        <w:tc>
          <w:tcPr>
            <w:tcW w:w="27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3D" w14:textId="0F3EEBA2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3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0" w:name="text1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0"/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3E" w14:textId="2AFA774D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8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1" w:name="text18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1"/>
          </w:p>
        </w:tc>
        <w:tc>
          <w:tcPr>
            <w:tcW w:w="20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3F" w14:textId="5A3D4BE2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3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2" w:name="text23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2"/>
          </w:p>
        </w:tc>
      </w:tr>
      <w:tr w:rsidR="00694E63" w:rsidRPr="00E86BED" w14:paraId="7B021C45" w14:textId="77777777" w:rsidTr="00352705">
        <w:trPr>
          <w:trHeight w:hRule="exact" w:val="460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1" w14:textId="4D72AC16" w:rsidR="00694E63" w:rsidRPr="00E86BED" w:rsidRDefault="00694E63" w:rsidP="00694E63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>PARTICIPANT COSTS</w:t>
            </w:r>
          </w:p>
        </w:tc>
        <w:tc>
          <w:tcPr>
            <w:tcW w:w="27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2" w14:textId="0D76B96F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4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3" w:name="text1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3"/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3" w14:textId="4B3D7245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9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4" w:name="text19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4"/>
          </w:p>
        </w:tc>
        <w:tc>
          <w:tcPr>
            <w:tcW w:w="20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4" w14:textId="420899D8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4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5" w:name="text24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5"/>
          </w:p>
        </w:tc>
      </w:tr>
      <w:tr w:rsidR="00694E63" w:rsidRPr="00E86BED" w14:paraId="7B021C4A" w14:textId="77777777" w:rsidTr="00352705">
        <w:trPr>
          <w:trHeight w:hRule="exact" w:val="443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6" w14:textId="52C6C533" w:rsidR="00694E63" w:rsidRPr="00E86BED" w:rsidRDefault="00694E63" w:rsidP="00694E63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>PROJECT COSTS</w:t>
            </w:r>
          </w:p>
        </w:tc>
        <w:tc>
          <w:tcPr>
            <w:tcW w:w="27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7" w14:textId="3DEA9F2D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5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6" w:name="text1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6"/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8" w14:textId="57EF37D5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0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7" w:name="text20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7"/>
          </w:p>
        </w:tc>
        <w:tc>
          <w:tcPr>
            <w:tcW w:w="20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9" w14:textId="25364222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5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8" w:name="text2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8"/>
          </w:p>
        </w:tc>
      </w:tr>
      <w:tr w:rsidR="00694E63" w:rsidRPr="00E86BED" w14:paraId="7B021C4F" w14:textId="77777777" w:rsidTr="00694E63">
        <w:trPr>
          <w:trHeight w:hRule="exact" w:val="533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B" w14:textId="2DBF84EE" w:rsidR="00694E63" w:rsidRPr="00E86BED" w:rsidRDefault="00694E63" w:rsidP="00694E63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>ADMINISTRATIVE COSTS</w:t>
            </w:r>
          </w:p>
        </w:tc>
        <w:tc>
          <w:tcPr>
            <w:tcW w:w="27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C" w14:textId="330E086F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6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39" w:name="text1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39"/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D" w14:textId="3BCA5460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1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0" w:name="text21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0"/>
          </w:p>
        </w:tc>
        <w:tc>
          <w:tcPr>
            <w:tcW w:w="20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4E" w14:textId="269AE257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6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1" w:name="text26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1"/>
          </w:p>
        </w:tc>
      </w:tr>
      <w:tr w:rsidR="00694E63" w:rsidRPr="00E86BED" w14:paraId="7B021C54" w14:textId="77777777" w:rsidTr="00352705">
        <w:trPr>
          <w:trHeight w:hRule="exact" w:val="460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50" w14:textId="2A176E2C" w:rsidR="00694E63" w:rsidRPr="00E86BED" w:rsidRDefault="00694E63" w:rsidP="00694E63">
            <w:pPr>
              <w:rPr>
                <w:rFonts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123230760"/>
                <w:placeholder>
                  <w:docPart w:val="F1B178A359DB46C6BB01F9BF39C03A39"/>
                </w:placeholder>
                <w:showingPlcHdr/>
                <w:text/>
              </w:sdtPr>
              <w:sdtEndPr/>
              <w:sdtContent>
                <w:r w:rsidRPr="00990E53">
                  <w:rPr>
                    <w:rStyle w:val="PlaceholderText"/>
                    <w:color w:val="0066FF"/>
                  </w:rPr>
                  <w:t>Click or tap here to enter text.</w:t>
                </w:r>
              </w:sdtContent>
            </w:sdt>
          </w:p>
        </w:tc>
        <w:tc>
          <w:tcPr>
            <w:tcW w:w="27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51" w14:textId="63CF3EF8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17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2" w:name="text1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2"/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52" w14:textId="5DC09D9A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2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3" w:name="text22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3"/>
          </w:p>
        </w:tc>
        <w:tc>
          <w:tcPr>
            <w:tcW w:w="20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021C53" w14:textId="5D2EA78A" w:rsidR="00694E63" w:rsidRPr="00E86BED" w:rsidRDefault="00694E63" w:rsidP="00694E63">
            <w:pPr>
              <w:jc w:val="right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ext27"/>
                  <w:enabled/>
                  <w:calcOnExit/>
                  <w:textInput>
                    <w:type w:val="number"/>
                    <w:format w:val="$#,##0.00;($#,##0.00)"/>
                  </w:textInput>
                </w:ffData>
              </w:fldChar>
            </w:r>
            <w:bookmarkStart w:id="44" w:name="text27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noProof/>
                <w:sz w:val="24"/>
                <w:szCs w:val="24"/>
              </w:rPr>
              <w:t> 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4"/>
          </w:p>
        </w:tc>
      </w:tr>
      <w:tr w:rsidR="00694E63" w:rsidRPr="00E86BED" w14:paraId="7B021C72" w14:textId="77777777" w:rsidTr="00352705">
        <w:trPr>
          <w:trHeight w:hRule="exact" w:val="594"/>
        </w:trPr>
        <w:tc>
          <w:tcPr>
            <w:tcW w:w="35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</w:tcPr>
          <w:p w14:paraId="7B021C6E" w14:textId="77777777" w:rsidR="00694E63" w:rsidRPr="00E86BED" w:rsidRDefault="00694E63" w:rsidP="00694E63">
            <w:pPr>
              <w:pStyle w:val="TableParagraph"/>
              <w:ind w:left="-1" w:right="915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1"/>
                <w:sz w:val="24"/>
                <w:szCs w:val="24"/>
              </w:rPr>
              <w:t>TOTAL PROJECT BUDGET REQUESTED FROM</w:t>
            </w:r>
            <w:r w:rsidRPr="00E86BED">
              <w:rPr>
                <w:rFonts w:cstheme="minorHAnsi"/>
                <w:spacing w:val="23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1"/>
                <w:sz w:val="24"/>
                <w:szCs w:val="24"/>
              </w:rPr>
              <w:t>APPLICANT</w:t>
            </w:r>
          </w:p>
        </w:tc>
        <w:tc>
          <w:tcPr>
            <w:tcW w:w="279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</w:tcPr>
          <w:p w14:paraId="7B021C6F" w14:textId="017F45EE" w:rsidR="00694E63" w:rsidRPr="00E86BED" w:rsidRDefault="00694E63" w:rsidP="00694E63">
            <w:pPr>
              <w:pStyle w:val="TableParagraph"/>
              <w:spacing w:before="178"/>
              <w:ind w:right="55"/>
              <w:jc w:val="right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text13+text14+text15+text16+text17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  <w:fldChar w:fldCharType="begin"/>
            </w:r>
            <w:r>
              <w:rPr>
                <w:rFonts w:cstheme="minorHAnsi"/>
                <w:sz w:val="24"/>
                <w:szCs w:val="24"/>
              </w:rPr>
              <w:instrText xml:space="preserve"> =text13+text14+text15+text16+text17 </w:instrText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E77940">
              <w:rPr>
                <w:rFonts w:cstheme="minorHAnsi"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E77940">
              <w:rPr>
                <w:rFonts w:cstheme="minorHAnsi"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  <w:tc>
          <w:tcPr>
            <w:tcW w:w="19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</w:tcPr>
          <w:p w14:paraId="7B021C70" w14:textId="5CAD59D4" w:rsidR="00694E63" w:rsidRPr="00E86BED" w:rsidRDefault="00694E63" w:rsidP="00694E63">
            <w:pPr>
              <w:pStyle w:val="TableParagraph"/>
              <w:spacing w:before="178"/>
              <w:ind w:right="53"/>
              <w:jc w:val="right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Total5"/>
                  <w:enabled w:val="0"/>
                  <w:calcOnExit/>
                  <w:textInput>
                    <w:type w:val="calculated"/>
                    <w:default w:val="=text18+text19+text20+text21+text22"/>
                    <w:format w:val="$#,##0.00;($#,##0.00)"/>
                  </w:textInput>
                </w:ffData>
              </w:fldChar>
            </w:r>
            <w:bookmarkStart w:id="45" w:name="Total5"/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  <w:fldChar w:fldCharType="begin"/>
            </w:r>
            <w:r>
              <w:rPr>
                <w:rFonts w:cstheme="minorHAnsi"/>
                <w:sz w:val="24"/>
                <w:szCs w:val="24"/>
              </w:rPr>
              <w:instrText xml:space="preserve"> =text18+text19+text20+text21+text22 </w:instrText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E77940">
              <w:rPr>
                <w:rFonts w:cstheme="minorHAnsi"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E77940">
              <w:rPr>
                <w:rFonts w:cstheme="minorHAnsi"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bookmarkEnd w:id="45"/>
          </w:p>
        </w:tc>
        <w:tc>
          <w:tcPr>
            <w:tcW w:w="207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6E6E6"/>
          </w:tcPr>
          <w:p w14:paraId="7B021C71" w14:textId="1F8B04C7" w:rsidR="00694E63" w:rsidRPr="00E86BED" w:rsidRDefault="00694E63" w:rsidP="00694E63">
            <w:pPr>
              <w:pStyle w:val="TableParagraph"/>
              <w:spacing w:before="178"/>
              <w:ind w:right="53"/>
              <w:jc w:val="right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text23+text24+text25+text26+text27"/>
                    <w:format w:val="$#,##0.00;($#,##0.00)"/>
                  </w:textInput>
                </w:ffData>
              </w:fldChar>
            </w:r>
            <w:r>
              <w:rPr>
                <w:rFonts w:cstheme="minorHAnsi"/>
                <w:sz w:val="24"/>
                <w:szCs w:val="24"/>
              </w:rPr>
              <w:instrText xml:space="preserve"> FORMTEXT </w:instrText>
            </w:r>
            <w:r>
              <w:rPr>
                <w:rFonts w:cstheme="minorHAnsi"/>
                <w:sz w:val="24"/>
                <w:szCs w:val="24"/>
              </w:rPr>
              <w:fldChar w:fldCharType="begin"/>
            </w:r>
            <w:r>
              <w:rPr>
                <w:rFonts w:cstheme="minorHAnsi"/>
                <w:sz w:val="24"/>
                <w:szCs w:val="24"/>
              </w:rPr>
              <w:instrText xml:space="preserve"> =text23+text24+text25+text26+text27 </w:instrText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E77940">
              <w:rPr>
                <w:rFonts w:cstheme="minorHAnsi"/>
                <w:noProof/>
                <w:sz w:val="24"/>
                <w:szCs w:val="24"/>
              </w:rPr>
              <w:instrText>0</w:instrTex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  <w:r>
              <w:rPr>
                <w:rFonts w:cstheme="minorHAnsi"/>
                <w:sz w:val="24"/>
                <w:szCs w:val="24"/>
              </w:rPr>
            </w:r>
            <w:r>
              <w:rPr>
                <w:rFonts w:cstheme="minorHAnsi"/>
                <w:sz w:val="24"/>
                <w:szCs w:val="24"/>
              </w:rPr>
              <w:fldChar w:fldCharType="separate"/>
            </w:r>
            <w:r w:rsidR="00E77940">
              <w:rPr>
                <w:rFonts w:cstheme="minorHAnsi"/>
                <w:noProof/>
                <w:sz w:val="24"/>
                <w:szCs w:val="24"/>
              </w:rPr>
              <w:t>$0.00</w:t>
            </w:r>
            <w:r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7B021C73" w14:textId="77777777" w:rsidR="006A0CCB" w:rsidRPr="00E86BED" w:rsidRDefault="006A0CCB">
      <w:pPr>
        <w:rPr>
          <w:rFonts w:eastAsia="Arial" w:cstheme="minorHAnsi"/>
          <w:b/>
          <w:bCs/>
          <w:sz w:val="24"/>
          <w:szCs w:val="24"/>
        </w:rPr>
      </w:pPr>
    </w:p>
    <w:p w14:paraId="63F71F7D" w14:textId="78B63014" w:rsidR="001F2BCA" w:rsidRPr="00743CBE" w:rsidRDefault="000A1C7A" w:rsidP="000A1C7A">
      <w:pPr>
        <w:rPr>
          <w:rFonts w:cstheme="minorHAnsi"/>
          <w:b/>
          <w:bCs/>
          <w:color w:val="FF0000"/>
          <w:sz w:val="24"/>
          <w:szCs w:val="24"/>
        </w:rPr>
      </w:pPr>
      <w:r w:rsidRPr="00E826CC">
        <w:rPr>
          <w:rFonts w:cstheme="minorHAnsi"/>
          <w:b/>
          <w:bCs/>
          <w:color w:val="FF0000"/>
          <w:sz w:val="24"/>
          <w:szCs w:val="24"/>
        </w:rPr>
        <w:t xml:space="preserve">*Attach a </w:t>
      </w:r>
      <w:r w:rsidR="008B3C81" w:rsidRPr="00E826CC">
        <w:rPr>
          <w:rFonts w:cstheme="minorHAnsi"/>
          <w:b/>
          <w:bCs/>
          <w:color w:val="FF0000"/>
          <w:sz w:val="24"/>
          <w:szCs w:val="24"/>
        </w:rPr>
        <w:t>complete budget detail</w:t>
      </w:r>
      <w:r w:rsidRPr="00E826CC">
        <w:rPr>
          <w:rFonts w:cstheme="minorHAnsi"/>
          <w:b/>
          <w:bCs/>
          <w:color w:val="FF0000"/>
          <w:sz w:val="24"/>
          <w:szCs w:val="24"/>
        </w:rPr>
        <w:t xml:space="preserve"> with the application submission package.</w:t>
      </w:r>
    </w:p>
    <w:p w14:paraId="4362B9C9" w14:textId="77777777" w:rsidR="00C02C47" w:rsidRPr="00E826CC" w:rsidRDefault="00C02C47">
      <w:pPr>
        <w:spacing w:before="2"/>
        <w:rPr>
          <w:rFonts w:eastAsia="Arial" w:cstheme="minorHAnsi"/>
          <w:b/>
          <w:bCs/>
          <w:sz w:val="24"/>
          <w:szCs w:val="24"/>
        </w:rPr>
      </w:pPr>
    </w:p>
    <w:tbl>
      <w:tblPr>
        <w:tblW w:w="0" w:type="auto"/>
        <w:tblInd w:w="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6930"/>
        <w:gridCol w:w="1350"/>
      </w:tblGrid>
      <w:tr w:rsidR="00E86BED" w:rsidRPr="00E86BED" w14:paraId="7B021C79" w14:textId="77777777" w:rsidTr="0077285C">
        <w:trPr>
          <w:trHeight w:hRule="exact" w:val="335"/>
        </w:trPr>
        <w:tc>
          <w:tcPr>
            <w:tcW w:w="10440" w:type="dxa"/>
            <w:gridSpan w:val="3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  <w:shd w:val="clear" w:color="auto" w:fill="E7E6E6"/>
          </w:tcPr>
          <w:p w14:paraId="7B021C78" w14:textId="77777777" w:rsidR="006A0CCB" w:rsidRPr="00E86BED" w:rsidRDefault="003E0F26">
            <w:pPr>
              <w:pStyle w:val="TableParagraph"/>
              <w:spacing w:before="42"/>
              <w:ind w:left="97"/>
              <w:rPr>
                <w:rFonts w:eastAsia="Arial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cstheme="minorHAnsi"/>
                <w:b/>
                <w:bCs/>
                <w:spacing w:val="-3"/>
                <w:sz w:val="24"/>
                <w:szCs w:val="24"/>
              </w:rPr>
              <w:t>C.</w:t>
            </w:r>
            <w:r w:rsidRPr="00E86BED">
              <w:rPr>
                <w:rFonts w:cstheme="minorHAnsi"/>
                <w:b/>
                <w:bCs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6"/>
                <w:sz w:val="24"/>
                <w:szCs w:val="24"/>
              </w:rPr>
              <w:t>INVESTMENT</w:t>
            </w:r>
            <w:r w:rsidRPr="00E86BED">
              <w:rPr>
                <w:rFonts w:cstheme="minorHAnsi"/>
                <w:b/>
                <w:bCs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bCs/>
                <w:spacing w:val="-7"/>
                <w:sz w:val="24"/>
                <w:szCs w:val="24"/>
              </w:rPr>
              <w:t>PRIORITIES</w:t>
            </w:r>
          </w:p>
        </w:tc>
      </w:tr>
      <w:tr w:rsidR="00E86BED" w:rsidRPr="00E86BED" w14:paraId="7B021C7B" w14:textId="77777777" w:rsidTr="0077285C">
        <w:trPr>
          <w:trHeight w:hRule="exact" w:val="685"/>
        </w:trPr>
        <w:tc>
          <w:tcPr>
            <w:tcW w:w="10440" w:type="dxa"/>
            <w:gridSpan w:val="3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  <w:shd w:val="clear" w:color="auto" w:fill="E7E6E6"/>
          </w:tcPr>
          <w:p w14:paraId="7B021C7A" w14:textId="41318DA8" w:rsidR="006A0CCB" w:rsidRPr="00E86BED" w:rsidRDefault="003E0F26">
            <w:pPr>
              <w:pStyle w:val="TableParagraph"/>
              <w:spacing w:before="45"/>
              <w:ind w:left="457" w:right="806" w:hanging="360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5"/>
                <w:sz w:val="24"/>
                <w:szCs w:val="24"/>
              </w:rPr>
              <w:t>Identify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the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percentage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(%)</w:t>
            </w:r>
            <w:r w:rsidRPr="00E86BED">
              <w:rPr>
                <w:rFonts w:cstheme="minorHAnsi"/>
                <w:spacing w:val="-13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3"/>
                <w:sz w:val="24"/>
                <w:szCs w:val="24"/>
              </w:rPr>
              <w:t>of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the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>activities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that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align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with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the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following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eligible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activities.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(The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total</w:t>
            </w:r>
            <w:r w:rsidR="004218AA"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percentage</w:t>
            </w:r>
            <w:r w:rsidRPr="00E86BED">
              <w:rPr>
                <w:rFonts w:cstheme="minorHAnsi"/>
                <w:spacing w:val="67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allocated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must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3"/>
                <w:sz w:val="24"/>
                <w:szCs w:val="24"/>
              </w:rPr>
              <w:t>be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100%)</w:t>
            </w:r>
            <w:r w:rsidRPr="00E86BED">
              <w:rPr>
                <w:rFonts w:cstheme="minorHAnsi"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E86BED" w:rsidRPr="00E86BED" w14:paraId="7B021C7E" w14:textId="77777777" w:rsidTr="0077285C">
        <w:trPr>
          <w:trHeight w:hRule="exact" w:val="622"/>
        </w:trPr>
        <w:tc>
          <w:tcPr>
            <w:tcW w:w="9090" w:type="dxa"/>
            <w:gridSpan w:val="2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  <w:shd w:val="clear" w:color="auto" w:fill="E7E6E6"/>
          </w:tcPr>
          <w:p w14:paraId="7B021C7C" w14:textId="77777777" w:rsidR="006A0CCB" w:rsidRPr="00E86BED" w:rsidRDefault="003E0F26">
            <w:pPr>
              <w:pStyle w:val="TableParagraph"/>
              <w:spacing w:before="114"/>
              <w:ind w:left="3"/>
              <w:jc w:val="center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Eligible</w:t>
            </w:r>
            <w:r w:rsidRPr="00E86BED">
              <w:rPr>
                <w:rFonts w:cstheme="minorHAnsi"/>
                <w:spacing w:val="-1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>activities</w:t>
            </w:r>
          </w:p>
        </w:tc>
        <w:tc>
          <w:tcPr>
            <w:tcW w:w="1350" w:type="dxa"/>
            <w:tcBorders>
              <w:top w:val="single" w:sz="9" w:space="0" w:color="000000"/>
              <w:left w:val="single" w:sz="8" w:space="0" w:color="000000"/>
              <w:bottom w:val="single" w:sz="9" w:space="0" w:color="000000"/>
              <w:right w:val="single" w:sz="8" w:space="0" w:color="000000"/>
            </w:tcBorders>
            <w:shd w:val="clear" w:color="auto" w:fill="E7E6E6"/>
          </w:tcPr>
          <w:p w14:paraId="7B021C7D" w14:textId="77777777" w:rsidR="006A0CCB" w:rsidRPr="00E86BED" w:rsidRDefault="003E0F26">
            <w:pPr>
              <w:pStyle w:val="TableParagraph"/>
              <w:ind w:left="435" w:right="95" w:hanging="339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Percentage</w:t>
            </w:r>
            <w:r w:rsidRPr="00E86BED">
              <w:rPr>
                <w:rFonts w:cstheme="minorHAnsi"/>
                <w:spacing w:val="16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  <w:sz w:val="24"/>
                <w:szCs w:val="24"/>
              </w:rPr>
              <w:t>(%)</w:t>
            </w:r>
          </w:p>
        </w:tc>
      </w:tr>
      <w:tr w:rsidR="00E86BED" w:rsidRPr="00E86BED" w14:paraId="7B021C89" w14:textId="77777777" w:rsidTr="006726F0">
        <w:trPr>
          <w:trHeight w:hRule="exact" w:val="335"/>
        </w:trPr>
        <w:tc>
          <w:tcPr>
            <w:tcW w:w="2160" w:type="dxa"/>
            <w:vMerge w:val="restart"/>
            <w:tcBorders>
              <w:top w:val="single" w:sz="9" w:space="0" w:color="000000"/>
              <w:left w:val="single" w:sz="8" w:space="0" w:color="000000"/>
              <w:right w:val="single" w:sz="4" w:space="0" w:color="auto"/>
            </w:tcBorders>
          </w:tcPr>
          <w:p w14:paraId="7B021C82" w14:textId="0BC063AD" w:rsidR="006A0CCB" w:rsidRPr="00E86BED" w:rsidRDefault="003E0F26" w:rsidP="006726F0">
            <w:pPr>
              <w:pStyle w:val="TableParagraph"/>
              <w:ind w:right="656"/>
              <w:rPr>
                <w:rFonts w:eastAsia="Arial" w:cstheme="minorHAnsi"/>
                <w:b/>
                <w:bCs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Housing</w:t>
            </w:r>
            <w:r w:rsidRPr="00E86BED">
              <w:rPr>
                <w:rFonts w:cstheme="minorHAnsi"/>
                <w:spacing w:val="16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>Services</w:t>
            </w:r>
          </w:p>
          <w:p w14:paraId="0BCBAFB6" w14:textId="77777777" w:rsidR="009138C8" w:rsidRPr="00E86BED" w:rsidRDefault="009138C8" w:rsidP="009138C8">
            <w:pPr>
              <w:pStyle w:val="TableParagraph"/>
              <w:ind w:right="376"/>
              <w:rPr>
                <w:rFonts w:cstheme="minorHAnsi"/>
                <w:spacing w:val="-6"/>
                <w:sz w:val="24"/>
                <w:szCs w:val="24"/>
              </w:rPr>
            </w:pPr>
          </w:p>
          <w:p w14:paraId="7B021C83" w14:textId="3D589EAA" w:rsidR="006A0CCB" w:rsidRPr="00E86BED" w:rsidRDefault="003E0F26" w:rsidP="006726F0">
            <w:pPr>
              <w:pStyle w:val="TableParagraph"/>
              <w:ind w:right="376"/>
              <w:rPr>
                <w:rFonts w:cstheme="minorHAnsi"/>
                <w:spacing w:val="-6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Prevention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z w:val="24"/>
                <w:szCs w:val="24"/>
              </w:rPr>
              <w:t>&amp;</w:t>
            </w:r>
            <w:r w:rsidRPr="00E86BED">
              <w:rPr>
                <w:rFonts w:cstheme="minorHAnsi"/>
                <w:spacing w:val="27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5"/>
                <w:sz w:val="24"/>
                <w:szCs w:val="24"/>
              </w:rPr>
              <w:t>shelter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>diversion</w:t>
            </w:r>
          </w:p>
          <w:p w14:paraId="314E5363" w14:textId="77777777" w:rsidR="009138C8" w:rsidRPr="00E86BED" w:rsidRDefault="009138C8" w:rsidP="00E826CC">
            <w:pPr>
              <w:pStyle w:val="TableParagraph"/>
              <w:ind w:left="299" w:right="376"/>
              <w:jc w:val="center"/>
              <w:rPr>
                <w:rFonts w:cstheme="minorHAnsi"/>
                <w:spacing w:val="-6"/>
                <w:sz w:val="24"/>
                <w:szCs w:val="24"/>
              </w:rPr>
            </w:pPr>
          </w:p>
          <w:p w14:paraId="2A9AE6EE" w14:textId="6E6EF232" w:rsidR="009138C8" w:rsidRPr="00E86BED" w:rsidRDefault="009138C8" w:rsidP="006726F0">
            <w:pPr>
              <w:pStyle w:val="TableParagraph"/>
              <w:ind w:right="376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6"/>
                <w:sz w:val="24"/>
                <w:szCs w:val="24"/>
              </w:rPr>
              <w:t>Medical &amp; medical services</w:t>
            </w:r>
          </w:p>
          <w:p w14:paraId="5D63C3E5" w14:textId="77777777" w:rsidR="009138C8" w:rsidRPr="00E86BED" w:rsidRDefault="009138C8" w:rsidP="00E826CC">
            <w:pPr>
              <w:pStyle w:val="TableParagraph"/>
              <w:spacing w:before="10"/>
              <w:rPr>
                <w:rFonts w:eastAsia="Arial" w:cstheme="minorHAnsi"/>
                <w:b/>
                <w:bCs/>
                <w:sz w:val="24"/>
                <w:szCs w:val="24"/>
              </w:rPr>
            </w:pPr>
          </w:p>
          <w:p w14:paraId="7B021C86" w14:textId="77777777" w:rsidR="006A0CCB" w:rsidRPr="00E86BED" w:rsidRDefault="003E0F26" w:rsidP="006726F0">
            <w:pPr>
              <w:pStyle w:val="TableParagraph"/>
              <w:ind w:right="581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5"/>
                <w:sz w:val="24"/>
                <w:szCs w:val="24"/>
              </w:rPr>
              <w:t>Client</w:t>
            </w:r>
            <w:r w:rsidRPr="00E86BED">
              <w:rPr>
                <w:rFonts w:cstheme="minorHAnsi"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>support</w:t>
            </w:r>
            <w:r w:rsidRPr="00E86BED">
              <w:rPr>
                <w:rFonts w:cstheme="minorHAnsi"/>
                <w:spacing w:val="17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6"/>
                <w:sz w:val="24"/>
                <w:szCs w:val="24"/>
              </w:rPr>
              <w:t>services</w:t>
            </w:r>
          </w:p>
        </w:tc>
        <w:tc>
          <w:tcPr>
            <w:tcW w:w="6930" w:type="dxa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8" w:space="0" w:color="000000"/>
            </w:tcBorders>
          </w:tcPr>
          <w:p w14:paraId="7B021C87" w14:textId="5FA64306" w:rsidR="006A0CCB" w:rsidRPr="00E86BED" w:rsidRDefault="003E0F26" w:rsidP="00E217DD">
            <w:pPr>
              <w:rPr>
                <w:rFonts w:eastAsia="Arial"/>
              </w:rPr>
            </w:pPr>
            <w:r w:rsidRPr="00E86BED">
              <w:t>Housing</w:t>
            </w:r>
            <w:r w:rsidRPr="00E86BED">
              <w:rPr>
                <w:spacing w:val="1"/>
              </w:rPr>
              <w:t xml:space="preserve"> </w:t>
            </w:r>
            <w:r w:rsidRPr="00E86BED">
              <w:t>placemen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4" w:space="0" w:color="auto"/>
            </w:tcBorders>
          </w:tcPr>
          <w:p w14:paraId="7B021C88" w14:textId="409C6BAA" w:rsidR="006A0CCB" w:rsidRPr="00E86BED" w:rsidRDefault="00694E63" w:rsidP="00E217DD">
            <w:pPr>
              <w:jc w:val="right"/>
              <w:rPr>
                <w:rFonts w:eastAsia="Arial"/>
              </w:rPr>
            </w:pPr>
            <w:r>
              <w:fldChar w:fldCharType="begin">
                <w:ffData>
                  <w:name w:val="aa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bookmarkStart w:id="46" w:name="aa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6"/>
            <w:r w:rsidR="00E217DD" w:rsidRPr="00E86BED">
              <w:t xml:space="preserve">  </w:t>
            </w:r>
          </w:p>
        </w:tc>
      </w:tr>
      <w:tr w:rsidR="00E86BED" w:rsidRPr="00E86BED" w14:paraId="7B021C8D" w14:textId="77777777" w:rsidTr="006726F0">
        <w:trPr>
          <w:trHeight w:hRule="exact" w:val="335"/>
        </w:trPr>
        <w:tc>
          <w:tcPr>
            <w:tcW w:w="2160" w:type="dxa"/>
            <w:vMerge/>
            <w:tcBorders>
              <w:left w:val="single" w:sz="8" w:space="0" w:color="000000"/>
              <w:right w:val="single" w:sz="4" w:space="0" w:color="auto"/>
            </w:tcBorders>
          </w:tcPr>
          <w:p w14:paraId="7B021C8A" w14:textId="77777777" w:rsidR="00E217DD" w:rsidRPr="00E86BED" w:rsidRDefault="00E217DD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30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  <w:right w:val="single" w:sz="8" w:space="0" w:color="000000"/>
            </w:tcBorders>
          </w:tcPr>
          <w:p w14:paraId="7B021C8B" w14:textId="3E5A6DB8" w:rsidR="00E217DD" w:rsidRPr="00E86BED" w:rsidRDefault="00E217DD" w:rsidP="00E217DD">
            <w:pPr>
              <w:rPr>
                <w:rFonts w:eastAsia="Arial"/>
              </w:rPr>
            </w:pPr>
            <w:r w:rsidRPr="00E86BED">
              <w:t>Emergency</w:t>
            </w:r>
            <w:r w:rsidRPr="00E86BED">
              <w:rPr>
                <w:spacing w:val="1"/>
              </w:rPr>
              <w:t xml:space="preserve"> </w:t>
            </w:r>
            <w:r w:rsidRPr="00E86BED">
              <w:t>Housing Funding</w:t>
            </w:r>
          </w:p>
        </w:tc>
        <w:tc>
          <w:tcPr>
            <w:tcW w:w="1350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4" w:space="0" w:color="auto"/>
            </w:tcBorders>
          </w:tcPr>
          <w:p w14:paraId="7B021C8C" w14:textId="3AB1563E" w:rsidR="00E217DD" w:rsidRPr="00E86BED" w:rsidRDefault="008000ED" w:rsidP="00E217DD">
            <w:pPr>
              <w:jc w:val="right"/>
              <w:rPr>
                <w:rFonts w:eastAsia="Arial"/>
              </w:rPr>
            </w:pPr>
            <w:r w:rsidRPr="00E86BED">
              <w:fldChar w:fldCharType="begin">
                <w:ffData>
                  <w:name w:val="bb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bookmarkStart w:id="47" w:name="bb"/>
            <w:r w:rsidRPr="00E86BED">
              <w:instrText xml:space="preserve"> FORMTEXT </w:instrText>
            </w:r>
            <w:r w:rsidRPr="00E86BED">
              <w:fldChar w:fldCharType="separate"/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fldChar w:fldCharType="end"/>
            </w:r>
            <w:bookmarkEnd w:id="47"/>
          </w:p>
        </w:tc>
      </w:tr>
      <w:tr w:rsidR="00E86BED" w:rsidRPr="00E86BED" w14:paraId="7B021C91" w14:textId="77777777" w:rsidTr="006726F0">
        <w:trPr>
          <w:trHeight w:hRule="exact" w:val="335"/>
        </w:trPr>
        <w:tc>
          <w:tcPr>
            <w:tcW w:w="2160" w:type="dxa"/>
            <w:vMerge/>
            <w:tcBorders>
              <w:left w:val="single" w:sz="8" w:space="0" w:color="000000"/>
              <w:right w:val="single" w:sz="4" w:space="0" w:color="auto"/>
            </w:tcBorders>
          </w:tcPr>
          <w:p w14:paraId="7B021C8E" w14:textId="77777777" w:rsidR="00E217DD" w:rsidRPr="00E86BED" w:rsidRDefault="00E217DD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30" w:type="dxa"/>
            <w:tcBorders>
              <w:top w:val="single" w:sz="12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</w:tcPr>
          <w:p w14:paraId="7B021C8F" w14:textId="7693A2C4" w:rsidR="00E217DD" w:rsidRPr="00E86BED" w:rsidRDefault="00E217DD" w:rsidP="00E217DD">
            <w:pPr>
              <w:rPr>
                <w:rFonts w:eastAsia="Arial"/>
              </w:rPr>
            </w:pPr>
            <w:r w:rsidRPr="00E86BED">
              <w:t>Housing</w:t>
            </w:r>
            <w:r w:rsidRPr="00E86BED">
              <w:rPr>
                <w:spacing w:val="1"/>
              </w:rPr>
              <w:t xml:space="preserve"> </w:t>
            </w:r>
            <w:r w:rsidRPr="00E86BED">
              <w:t>set-up</w:t>
            </w:r>
          </w:p>
        </w:tc>
        <w:tc>
          <w:tcPr>
            <w:tcW w:w="1350" w:type="dxa"/>
            <w:tcBorders>
              <w:top w:val="single" w:sz="12" w:space="0" w:color="000000"/>
              <w:left w:val="single" w:sz="8" w:space="0" w:color="000000"/>
              <w:bottom w:val="single" w:sz="4" w:space="0" w:color="auto"/>
              <w:right w:val="single" w:sz="4" w:space="0" w:color="auto"/>
            </w:tcBorders>
          </w:tcPr>
          <w:p w14:paraId="7B021C90" w14:textId="203D4DB5" w:rsidR="00E217DD" w:rsidRPr="00E86BED" w:rsidRDefault="008000ED" w:rsidP="00E217DD">
            <w:pPr>
              <w:jc w:val="right"/>
              <w:rPr>
                <w:rFonts w:eastAsia="Arial"/>
              </w:rPr>
            </w:pPr>
            <w:r w:rsidRPr="00E86BED">
              <w:fldChar w:fldCharType="begin">
                <w:ffData>
                  <w:name w:val="cc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bookmarkStart w:id="48" w:name="cc"/>
            <w:r w:rsidRPr="00E86BED">
              <w:instrText xml:space="preserve"> FORMTEXT </w:instrText>
            </w:r>
            <w:r w:rsidRPr="00E86BED">
              <w:fldChar w:fldCharType="separate"/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fldChar w:fldCharType="end"/>
            </w:r>
            <w:bookmarkEnd w:id="48"/>
          </w:p>
        </w:tc>
      </w:tr>
      <w:tr w:rsidR="00E86BED" w:rsidRPr="00E86BED" w14:paraId="7B021C95" w14:textId="77777777" w:rsidTr="006726F0">
        <w:trPr>
          <w:trHeight w:hRule="exact" w:val="335"/>
        </w:trPr>
        <w:tc>
          <w:tcPr>
            <w:tcW w:w="2160" w:type="dxa"/>
            <w:vMerge/>
            <w:tcBorders>
              <w:left w:val="single" w:sz="8" w:space="0" w:color="000000"/>
              <w:right w:val="single" w:sz="4" w:space="0" w:color="auto"/>
            </w:tcBorders>
          </w:tcPr>
          <w:p w14:paraId="7B021C92" w14:textId="77777777" w:rsidR="00E217DD" w:rsidRPr="00E86BED" w:rsidRDefault="00E217DD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30" w:type="dxa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8" w:space="0" w:color="000000"/>
            </w:tcBorders>
          </w:tcPr>
          <w:p w14:paraId="7B021C93" w14:textId="3EECAAC2" w:rsidR="00E217DD" w:rsidRPr="00E86BED" w:rsidRDefault="00E217DD" w:rsidP="00E217DD">
            <w:pPr>
              <w:rPr>
                <w:rFonts w:eastAsia="Arial"/>
              </w:rPr>
            </w:pPr>
            <w:r w:rsidRPr="00E86BED">
              <w:t>Prevention</w:t>
            </w:r>
            <w:r w:rsidRPr="00E86BED">
              <w:rPr>
                <w:spacing w:val="-2"/>
              </w:rPr>
              <w:t xml:space="preserve"> </w:t>
            </w:r>
            <w:r w:rsidRPr="00E86BED">
              <w:t>focuses on</w:t>
            </w:r>
            <w:r w:rsidRPr="00E86BED">
              <w:rPr>
                <w:spacing w:val="1"/>
              </w:rPr>
              <w:t xml:space="preserve"> </w:t>
            </w:r>
            <w:r w:rsidRPr="00E86BED">
              <w:t xml:space="preserve">people at risk of </w:t>
            </w:r>
            <w:r w:rsidRPr="00E86BED">
              <w:rPr>
                <w:spacing w:val="-2"/>
              </w:rPr>
              <w:t>homelessnes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4" w:space="0" w:color="auto"/>
            </w:tcBorders>
          </w:tcPr>
          <w:p w14:paraId="7B021C94" w14:textId="57DA9D41" w:rsidR="00E217DD" w:rsidRPr="00E86BED" w:rsidRDefault="008000ED" w:rsidP="00E217DD">
            <w:pPr>
              <w:jc w:val="right"/>
              <w:rPr>
                <w:rFonts w:eastAsia="Arial"/>
              </w:rPr>
            </w:pPr>
            <w:r w:rsidRPr="00E86BED">
              <w:fldChar w:fldCharType="begin">
                <w:ffData>
                  <w:name w:val="dd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bookmarkStart w:id="49" w:name="dd"/>
            <w:r w:rsidRPr="00E86BED">
              <w:instrText xml:space="preserve"> FORMTEXT </w:instrText>
            </w:r>
            <w:r w:rsidRPr="00E86BED">
              <w:fldChar w:fldCharType="separate"/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fldChar w:fldCharType="end"/>
            </w:r>
            <w:bookmarkEnd w:id="49"/>
          </w:p>
        </w:tc>
      </w:tr>
      <w:tr w:rsidR="00E86BED" w:rsidRPr="00E86BED" w14:paraId="7B021C99" w14:textId="77777777" w:rsidTr="006726F0">
        <w:trPr>
          <w:trHeight w:hRule="exact" w:val="450"/>
        </w:trPr>
        <w:tc>
          <w:tcPr>
            <w:tcW w:w="2160" w:type="dxa"/>
            <w:vMerge/>
            <w:tcBorders>
              <w:left w:val="single" w:sz="8" w:space="0" w:color="000000"/>
              <w:right w:val="single" w:sz="4" w:space="0" w:color="auto"/>
            </w:tcBorders>
          </w:tcPr>
          <w:p w14:paraId="7B021C96" w14:textId="77777777" w:rsidR="00E217DD" w:rsidRPr="00E86BED" w:rsidRDefault="00E217DD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30" w:type="dxa"/>
            <w:tcBorders>
              <w:top w:val="single" w:sz="12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</w:tcPr>
          <w:p w14:paraId="7B021C97" w14:textId="22D32BE0" w:rsidR="00E217DD" w:rsidRPr="00E86BED" w:rsidRDefault="00E217DD" w:rsidP="00E217DD">
            <w:pPr>
              <w:rPr>
                <w:rFonts w:eastAsia="Arial"/>
              </w:rPr>
            </w:pPr>
            <w:r w:rsidRPr="00E86BED">
              <w:t>Shelter</w:t>
            </w:r>
            <w:r w:rsidRPr="00E86BED">
              <w:rPr>
                <w:spacing w:val="1"/>
              </w:rPr>
              <w:t xml:space="preserve"> </w:t>
            </w:r>
            <w:r w:rsidRPr="00E86BED">
              <w:t>Diversion focuses</w:t>
            </w:r>
            <w:r w:rsidRPr="00E86BED">
              <w:rPr>
                <w:spacing w:val="1"/>
              </w:rPr>
              <w:t xml:space="preserve"> </w:t>
            </w:r>
            <w:r w:rsidRPr="00E86BED">
              <w:t>on</w:t>
            </w:r>
            <w:r w:rsidRPr="00E86BED">
              <w:rPr>
                <w:spacing w:val="-2"/>
              </w:rPr>
              <w:t xml:space="preserve"> </w:t>
            </w:r>
            <w:r w:rsidRPr="00E86BED">
              <w:t>people</w:t>
            </w:r>
            <w:r w:rsidRPr="00E86BED">
              <w:rPr>
                <w:spacing w:val="1"/>
              </w:rPr>
              <w:t xml:space="preserve"> </w:t>
            </w:r>
            <w:r w:rsidRPr="00E86BED">
              <w:t>as they</w:t>
            </w:r>
            <w:r w:rsidRPr="00E86BED">
              <w:rPr>
                <w:spacing w:val="1"/>
              </w:rPr>
              <w:t xml:space="preserve"> </w:t>
            </w:r>
            <w:r w:rsidRPr="00E86BED">
              <w:t>are</w:t>
            </w:r>
            <w:r w:rsidRPr="00E86BED">
              <w:rPr>
                <w:spacing w:val="-2"/>
              </w:rPr>
              <w:t xml:space="preserve"> </w:t>
            </w:r>
            <w:r w:rsidRPr="00E86BED">
              <w:t>seeking entry into shelters</w:t>
            </w:r>
          </w:p>
        </w:tc>
        <w:tc>
          <w:tcPr>
            <w:tcW w:w="1350" w:type="dxa"/>
            <w:tcBorders>
              <w:top w:val="single" w:sz="12" w:space="0" w:color="000000"/>
              <w:left w:val="single" w:sz="8" w:space="0" w:color="000000"/>
              <w:bottom w:val="single" w:sz="4" w:space="0" w:color="auto"/>
              <w:right w:val="single" w:sz="4" w:space="0" w:color="auto"/>
            </w:tcBorders>
          </w:tcPr>
          <w:p w14:paraId="7B021C98" w14:textId="2BF90BD4" w:rsidR="00E217DD" w:rsidRPr="00E86BED" w:rsidRDefault="008000ED" w:rsidP="00E217DD">
            <w:pPr>
              <w:jc w:val="right"/>
              <w:rPr>
                <w:rFonts w:eastAsia="Arial"/>
              </w:rPr>
            </w:pPr>
            <w:r w:rsidRPr="00E86BED">
              <w:fldChar w:fldCharType="begin">
                <w:ffData>
                  <w:name w:val="ee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bookmarkStart w:id="50" w:name="ee"/>
            <w:r w:rsidRPr="00E86BED">
              <w:instrText xml:space="preserve"> FORMTEXT </w:instrText>
            </w:r>
            <w:r w:rsidRPr="00E86BED">
              <w:fldChar w:fldCharType="separate"/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fldChar w:fldCharType="end"/>
            </w:r>
            <w:bookmarkEnd w:id="50"/>
          </w:p>
        </w:tc>
      </w:tr>
      <w:tr w:rsidR="00E86BED" w:rsidRPr="00E86BED" w14:paraId="6B472FAB" w14:textId="77777777" w:rsidTr="006726F0">
        <w:trPr>
          <w:trHeight w:hRule="exact" w:val="336"/>
        </w:trPr>
        <w:tc>
          <w:tcPr>
            <w:tcW w:w="2160" w:type="dxa"/>
            <w:vMerge/>
            <w:tcBorders>
              <w:left w:val="single" w:sz="8" w:space="0" w:color="000000"/>
              <w:right w:val="single" w:sz="4" w:space="0" w:color="auto"/>
            </w:tcBorders>
          </w:tcPr>
          <w:p w14:paraId="2CC0CA32" w14:textId="77777777" w:rsidR="00ED7A9E" w:rsidRPr="00E86BED" w:rsidRDefault="00ED7A9E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</w:tcPr>
          <w:p w14:paraId="7B199CA1" w14:textId="4A712AB4" w:rsidR="00ED7A9E" w:rsidRPr="00E86BED" w:rsidRDefault="009138C8" w:rsidP="00E217DD">
            <w:r w:rsidRPr="00E86BED">
              <w:t>Health and medical servic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auto"/>
            </w:tcBorders>
          </w:tcPr>
          <w:p w14:paraId="209ABCBC" w14:textId="1CE931FA" w:rsidR="00ED7A9E" w:rsidRPr="00E86BED" w:rsidRDefault="009138C8" w:rsidP="00E217DD">
            <w:pPr>
              <w:jc w:val="right"/>
            </w:pPr>
            <w:r w:rsidRPr="00E86BED">
              <w:fldChar w:fldCharType="begin">
                <w:ffData>
                  <w:name w:val="ee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r w:rsidRPr="00E86BED">
              <w:instrText xml:space="preserve"> FORMTEXT </w:instrText>
            </w:r>
            <w:r w:rsidRPr="00E86BED">
              <w:fldChar w:fldCharType="separate"/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fldChar w:fldCharType="end"/>
            </w:r>
          </w:p>
        </w:tc>
      </w:tr>
      <w:tr w:rsidR="00E86BED" w:rsidRPr="00E86BED" w14:paraId="7B021C9D" w14:textId="77777777" w:rsidTr="006726F0">
        <w:trPr>
          <w:trHeight w:hRule="exact" w:val="336"/>
        </w:trPr>
        <w:tc>
          <w:tcPr>
            <w:tcW w:w="2160" w:type="dxa"/>
            <w:vMerge/>
            <w:tcBorders>
              <w:left w:val="single" w:sz="8" w:space="0" w:color="000000"/>
              <w:right w:val="single" w:sz="4" w:space="0" w:color="auto"/>
            </w:tcBorders>
          </w:tcPr>
          <w:p w14:paraId="7B021C9A" w14:textId="77777777" w:rsidR="00E217DD" w:rsidRPr="00E86BED" w:rsidRDefault="00E217DD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30" w:type="dxa"/>
            <w:tcBorders>
              <w:top w:val="single" w:sz="4" w:space="0" w:color="auto"/>
              <w:left w:val="single" w:sz="4" w:space="0" w:color="auto"/>
              <w:bottom w:val="single" w:sz="12" w:space="0" w:color="000000"/>
              <w:right w:val="single" w:sz="8" w:space="0" w:color="000000"/>
            </w:tcBorders>
          </w:tcPr>
          <w:p w14:paraId="7B021C9B" w14:textId="52169E07" w:rsidR="00E217DD" w:rsidRPr="00E86BED" w:rsidRDefault="00E217DD" w:rsidP="00E217DD">
            <w:pPr>
              <w:rPr>
                <w:rFonts w:eastAsia="Arial"/>
              </w:rPr>
            </w:pPr>
            <w:r w:rsidRPr="00E86BED">
              <w:t>Basic</w:t>
            </w:r>
            <w:r w:rsidRPr="00E86BED">
              <w:rPr>
                <w:spacing w:val="2"/>
              </w:rPr>
              <w:t xml:space="preserve"> </w:t>
            </w:r>
            <w:r w:rsidRPr="00E86BED">
              <w:t>needs</w:t>
            </w:r>
            <w:r w:rsidRPr="00E86BED">
              <w:rPr>
                <w:spacing w:val="1"/>
              </w:rPr>
              <w:t xml:space="preserve"> </w:t>
            </w:r>
            <w:r w:rsidRPr="00E86BED">
              <w:t>servic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8" w:space="0" w:color="000000"/>
              <w:bottom w:val="single" w:sz="12" w:space="0" w:color="000000"/>
              <w:right w:val="single" w:sz="4" w:space="0" w:color="auto"/>
            </w:tcBorders>
          </w:tcPr>
          <w:p w14:paraId="7B021C9C" w14:textId="1CB65C83" w:rsidR="00E217DD" w:rsidRPr="00E86BED" w:rsidRDefault="008000ED" w:rsidP="00E217DD">
            <w:pPr>
              <w:jc w:val="right"/>
              <w:rPr>
                <w:rFonts w:eastAsia="Arial"/>
              </w:rPr>
            </w:pPr>
            <w:r w:rsidRPr="00E86BED">
              <w:fldChar w:fldCharType="begin">
                <w:ffData>
                  <w:name w:val="ff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bookmarkStart w:id="51" w:name="ff"/>
            <w:r w:rsidRPr="00E86BED">
              <w:instrText xml:space="preserve"> FORMTEXT </w:instrText>
            </w:r>
            <w:r w:rsidRPr="00E86BED">
              <w:fldChar w:fldCharType="separate"/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rPr>
                <w:noProof/>
              </w:rPr>
              <w:t> </w:t>
            </w:r>
            <w:r w:rsidRPr="00E86BED">
              <w:fldChar w:fldCharType="end"/>
            </w:r>
            <w:bookmarkEnd w:id="51"/>
          </w:p>
        </w:tc>
      </w:tr>
      <w:tr w:rsidR="00E86BED" w:rsidRPr="00E86BED" w14:paraId="7B021CA1" w14:textId="77777777" w:rsidTr="006726F0">
        <w:trPr>
          <w:trHeight w:hRule="exact" w:val="335"/>
        </w:trPr>
        <w:tc>
          <w:tcPr>
            <w:tcW w:w="2160" w:type="dxa"/>
            <w:vMerge/>
            <w:tcBorders>
              <w:left w:val="single" w:sz="8" w:space="0" w:color="000000"/>
              <w:right w:val="single" w:sz="4" w:space="0" w:color="auto"/>
            </w:tcBorders>
          </w:tcPr>
          <w:p w14:paraId="7B021C9E" w14:textId="77777777" w:rsidR="00E217DD" w:rsidRPr="00E86BED" w:rsidRDefault="00E217DD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30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  <w:right w:val="single" w:sz="8" w:space="0" w:color="000000"/>
            </w:tcBorders>
          </w:tcPr>
          <w:p w14:paraId="7B021C9F" w14:textId="625E058D" w:rsidR="00E217DD" w:rsidRPr="00E86BED" w:rsidRDefault="00E217DD" w:rsidP="00743CBE">
            <w:pPr>
              <w:pStyle w:val="TableParagraph"/>
              <w:spacing w:before="40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1"/>
                <w:sz w:val="24"/>
                <w:szCs w:val="24"/>
              </w:rPr>
              <w:t>Clinical</w:t>
            </w:r>
            <w:r w:rsidRPr="00E86BED">
              <w:rPr>
                <w:rFonts w:cstheme="minorHAnsi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2"/>
                <w:sz w:val="24"/>
                <w:szCs w:val="24"/>
              </w:rPr>
              <w:t>and</w:t>
            </w:r>
            <w:r w:rsidRPr="00E86BED">
              <w:rPr>
                <w:rFonts w:cstheme="minorHAnsi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1"/>
                <w:sz w:val="24"/>
                <w:szCs w:val="24"/>
              </w:rPr>
              <w:t>treatment</w:t>
            </w:r>
            <w:r w:rsidRPr="00E86BED">
              <w:rPr>
                <w:rFonts w:cstheme="minorHAnsi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1"/>
                <w:sz w:val="24"/>
                <w:szCs w:val="24"/>
              </w:rPr>
              <w:t>services</w:t>
            </w:r>
          </w:p>
        </w:tc>
        <w:tc>
          <w:tcPr>
            <w:tcW w:w="1350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4" w:space="0" w:color="auto"/>
            </w:tcBorders>
          </w:tcPr>
          <w:p w14:paraId="7B021CA0" w14:textId="01EC9F35" w:rsidR="00E217DD" w:rsidRPr="00E86BED" w:rsidRDefault="008000ED" w:rsidP="00E217DD">
            <w:pPr>
              <w:pStyle w:val="TableParagraph"/>
              <w:spacing w:before="50"/>
              <w:ind w:right="46"/>
              <w:jc w:val="right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fldChar w:fldCharType="begin">
                <w:ffData>
                  <w:name w:val="gg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bookmarkStart w:id="52" w:name="gg"/>
            <w:r w:rsidRPr="00E86BED">
              <w:rPr>
                <w:rFonts w:cstheme="minorHAnsi"/>
                <w:sz w:val="24"/>
                <w:szCs w:val="24"/>
              </w:rPr>
              <w:instrText xml:space="preserve"> FORMTEXT </w:instrText>
            </w:r>
            <w:r w:rsidRPr="00E86BED">
              <w:rPr>
                <w:rFonts w:cstheme="minorHAnsi"/>
                <w:sz w:val="24"/>
                <w:szCs w:val="24"/>
              </w:rPr>
            </w:r>
            <w:r w:rsidRPr="00E86BED">
              <w:rPr>
                <w:rFonts w:cstheme="minorHAnsi"/>
                <w:sz w:val="24"/>
                <w:szCs w:val="24"/>
              </w:rPr>
              <w:fldChar w:fldCharType="separate"/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sz w:val="24"/>
                <w:szCs w:val="24"/>
              </w:rPr>
              <w:fldChar w:fldCharType="end"/>
            </w:r>
            <w:bookmarkEnd w:id="52"/>
            <w:r w:rsidR="00E217DD" w:rsidRPr="00E86BED">
              <w:t xml:space="preserve">     </w:t>
            </w:r>
          </w:p>
        </w:tc>
      </w:tr>
      <w:tr w:rsidR="00E86BED" w:rsidRPr="00E86BED" w14:paraId="7B021CA5" w14:textId="77777777" w:rsidTr="006726F0">
        <w:trPr>
          <w:trHeight w:hRule="exact" w:val="335"/>
        </w:trPr>
        <w:tc>
          <w:tcPr>
            <w:tcW w:w="2160" w:type="dxa"/>
            <w:vMerge/>
            <w:tcBorders>
              <w:left w:val="single" w:sz="8" w:space="0" w:color="000000"/>
              <w:right w:val="single" w:sz="4" w:space="0" w:color="auto"/>
            </w:tcBorders>
          </w:tcPr>
          <w:p w14:paraId="7B021CA2" w14:textId="77777777" w:rsidR="00E217DD" w:rsidRPr="00E86BED" w:rsidRDefault="00E217DD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30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  <w:right w:val="single" w:sz="8" w:space="0" w:color="000000"/>
            </w:tcBorders>
          </w:tcPr>
          <w:p w14:paraId="7B021CA3" w14:textId="76916E4F" w:rsidR="00E217DD" w:rsidRPr="00E86BED" w:rsidRDefault="00E217DD" w:rsidP="00743CBE">
            <w:pPr>
              <w:pStyle w:val="TableParagraph"/>
              <w:spacing w:before="42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1"/>
                <w:sz w:val="24"/>
                <w:szCs w:val="24"/>
              </w:rPr>
              <w:t>Economic</w:t>
            </w:r>
            <w:r w:rsidRPr="00E86BED">
              <w:rPr>
                <w:rFonts w:cstheme="minorHAnsi"/>
                <w:spacing w:val="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1"/>
                <w:sz w:val="24"/>
                <w:szCs w:val="24"/>
              </w:rPr>
              <w:t>integration</w:t>
            </w:r>
            <w:r w:rsidRPr="00E86BED">
              <w:rPr>
                <w:rFonts w:cstheme="minorHAnsi"/>
                <w:spacing w:val="1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2"/>
                <w:sz w:val="24"/>
                <w:szCs w:val="24"/>
              </w:rPr>
              <w:t>services</w:t>
            </w:r>
          </w:p>
        </w:tc>
        <w:tc>
          <w:tcPr>
            <w:tcW w:w="1350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4" w:space="0" w:color="auto"/>
            </w:tcBorders>
          </w:tcPr>
          <w:p w14:paraId="7B021CA4" w14:textId="5E6E3F49" w:rsidR="00E217DD" w:rsidRPr="00E86BED" w:rsidRDefault="008000ED" w:rsidP="00E217DD">
            <w:pPr>
              <w:pStyle w:val="TableParagraph"/>
              <w:spacing w:before="49"/>
              <w:ind w:right="46"/>
              <w:jc w:val="right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fldChar w:fldCharType="begin">
                <w:ffData>
                  <w:name w:val="hh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bookmarkStart w:id="53" w:name="hh"/>
            <w:r w:rsidRPr="00E86BED">
              <w:rPr>
                <w:rFonts w:cstheme="minorHAnsi"/>
                <w:sz w:val="24"/>
                <w:szCs w:val="24"/>
              </w:rPr>
              <w:instrText xml:space="preserve"> FORMTEXT </w:instrText>
            </w:r>
            <w:r w:rsidRPr="00E86BED">
              <w:rPr>
                <w:rFonts w:cstheme="minorHAnsi"/>
                <w:sz w:val="24"/>
                <w:szCs w:val="24"/>
              </w:rPr>
            </w:r>
            <w:r w:rsidRPr="00E86BED">
              <w:rPr>
                <w:rFonts w:cstheme="minorHAnsi"/>
                <w:sz w:val="24"/>
                <w:szCs w:val="24"/>
              </w:rPr>
              <w:fldChar w:fldCharType="separate"/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sz w:val="24"/>
                <w:szCs w:val="24"/>
              </w:rPr>
              <w:fldChar w:fldCharType="end"/>
            </w:r>
            <w:bookmarkEnd w:id="53"/>
            <w:r w:rsidR="00E217DD" w:rsidRPr="00E86BED">
              <w:t xml:space="preserve">     </w:t>
            </w:r>
          </w:p>
        </w:tc>
      </w:tr>
      <w:tr w:rsidR="00E86BED" w:rsidRPr="00E86BED" w14:paraId="7B021CA9" w14:textId="77777777" w:rsidTr="006726F0">
        <w:trPr>
          <w:trHeight w:hRule="exact" w:val="335"/>
        </w:trPr>
        <w:tc>
          <w:tcPr>
            <w:tcW w:w="2160" w:type="dxa"/>
            <w:vMerge/>
            <w:tcBorders>
              <w:left w:val="single" w:sz="8" w:space="0" w:color="000000"/>
              <w:right w:val="single" w:sz="4" w:space="0" w:color="auto"/>
            </w:tcBorders>
          </w:tcPr>
          <w:p w14:paraId="7B021CA6" w14:textId="77777777" w:rsidR="00E217DD" w:rsidRPr="00E86BED" w:rsidRDefault="00E217DD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30" w:type="dxa"/>
            <w:tcBorders>
              <w:top w:val="single" w:sz="12" w:space="0" w:color="000000"/>
              <w:left w:val="single" w:sz="4" w:space="0" w:color="auto"/>
              <w:bottom w:val="single" w:sz="12" w:space="0" w:color="000000"/>
              <w:right w:val="single" w:sz="8" w:space="0" w:color="000000"/>
            </w:tcBorders>
          </w:tcPr>
          <w:p w14:paraId="7B021CA7" w14:textId="6B3CB5CD" w:rsidR="00E217DD" w:rsidRPr="00E86BED" w:rsidRDefault="00E217DD" w:rsidP="00E217DD">
            <w:pPr>
              <w:pStyle w:val="TableParagraph"/>
              <w:spacing w:before="42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1"/>
                <w:sz w:val="24"/>
                <w:szCs w:val="24"/>
              </w:rPr>
              <w:t>Social</w:t>
            </w:r>
            <w:r w:rsidRPr="00E86BED">
              <w:rPr>
                <w:rFonts w:cstheme="minorHAnsi"/>
                <w:sz w:val="24"/>
                <w:szCs w:val="24"/>
              </w:rPr>
              <w:t xml:space="preserve"> and</w:t>
            </w:r>
            <w:r w:rsidRPr="00E86BED">
              <w:rPr>
                <w:rFonts w:cstheme="minorHAnsi"/>
                <w:spacing w:val="-1"/>
                <w:sz w:val="24"/>
                <w:szCs w:val="24"/>
              </w:rPr>
              <w:t xml:space="preserve"> community</w:t>
            </w:r>
            <w:r w:rsidRPr="00E86BED">
              <w:rPr>
                <w:rFonts w:cstheme="minorHAnsi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1"/>
                <w:sz w:val="24"/>
                <w:szCs w:val="24"/>
              </w:rPr>
              <w:t>integration</w:t>
            </w:r>
            <w:r w:rsidRPr="00E86BED">
              <w:rPr>
                <w:rFonts w:cstheme="minorHAnsi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1"/>
                <w:sz w:val="24"/>
                <w:szCs w:val="24"/>
              </w:rPr>
              <w:t>services</w:t>
            </w:r>
          </w:p>
        </w:tc>
        <w:tc>
          <w:tcPr>
            <w:tcW w:w="1350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4" w:space="0" w:color="auto"/>
            </w:tcBorders>
          </w:tcPr>
          <w:p w14:paraId="7B021CA8" w14:textId="314A56D4" w:rsidR="00E217DD" w:rsidRPr="00E86BED" w:rsidRDefault="008000ED" w:rsidP="00E217DD">
            <w:pPr>
              <w:pStyle w:val="TableParagraph"/>
              <w:spacing w:before="50"/>
              <w:ind w:right="46"/>
              <w:jc w:val="right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fldChar w:fldCharType="begin">
                <w:ffData>
                  <w:name w:val="ii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bookmarkStart w:id="54" w:name="ii"/>
            <w:r w:rsidRPr="00E86BED">
              <w:rPr>
                <w:rFonts w:cstheme="minorHAnsi"/>
                <w:sz w:val="24"/>
                <w:szCs w:val="24"/>
              </w:rPr>
              <w:instrText xml:space="preserve"> FORMTEXT </w:instrText>
            </w:r>
            <w:r w:rsidRPr="00E86BED">
              <w:rPr>
                <w:rFonts w:cstheme="minorHAnsi"/>
                <w:sz w:val="24"/>
                <w:szCs w:val="24"/>
              </w:rPr>
            </w:r>
            <w:r w:rsidRPr="00E86BED">
              <w:rPr>
                <w:rFonts w:cstheme="minorHAnsi"/>
                <w:sz w:val="24"/>
                <w:szCs w:val="24"/>
              </w:rPr>
              <w:fldChar w:fldCharType="separate"/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sz w:val="24"/>
                <w:szCs w:val="24"/>
              </w:rPr>
              <w:fldChar w:fldCharType="end"/>
            </w:r>
            <w:bookmarkEnd w:id="54"/>
            <w:r w:rsidR="00E217DD" w:rsidRPr="00E86BED">
              <w:t xml:space="preserve">     </w:t>
            </w:r>
          </w:p>
        </w:tc>
      </w:tr>
      <w:tr w:rsidR="00E86BED" w:rsidRPr="00E86BED" w14:paraId="7B021CAD" w14:textId="77777777" w:rsidTr="006726F0">
        <w:trPr>
          <w:trHeight w:hRule="exact" w:val="424"/>
        </w:trPr>
        <w:tc>
          <w:tcPr>
            <w:tcW w:w="2160" w:type="dxa"/>
            <w:vMerge/>
            <w:tcBorders>
              <w:left w:val="single" w:sz="8" w:space="0" w:color="000000"/>
              <w:bottom w:val="single" w:sz="9" w:space="0" w:color="000000"/>
              <w:right w:val="single" w:sz="4" w:space="0" w:color="auto"/>
            </w:tcBorders>
          </w:tcPr>
          <w:p w14:paraId="7B021CAA" w14:textId="77777777" w:rsidR="00E217DD" w:rsidRPr="00E86BED" w:rsidRDefault="00E217DD" w:rsidP="00E2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30" w:type="dxa"/>
            <w:tcBorders>
              <w:top w:val="single" w:sz="12" w:space="0" w:color="000000"/>
              <w:left w:val="single" w:sz="4" w:space="0" w:color="auto"/>
              <w:bottom w:val="single" w:sz="4" w:space="0" w:color="auto"/>
              <w:right w:val="single" w:sz="8" w:space="0" w:color="000000"/>
            </w:tcBorders>
          </w:tcPr>
          <w:p w14:paraId="7B021CAB" w14:textId="1CFBCAFC" w:rsidR="00E217DD" w:rsidRPr="00E86BED" w:rsidRDefault="00E217DD" w:rsidP="00743CBE">
            <w:pPr>
              <w:pStyle w:val="TableParagraph"/>
              <w:spacing w:before="42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pacing w:val="-1"/>
                <w:sz w:val="24"/>
                <w:szCs w:val="24"/>
              </w:rPr>
              <w:t>Other</w:t>
            </w:r>
            <w:r w:rsidRPr="00E86BED">
              <w:rPr>
                <w:rFonts w:cstheme="minorHAnsi"/>
                <w:spacing w:val="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1"/>
                <w:sz w:val="24"/>
                <w:szCs w:val="24"/>
              </w:rPr>
              <w:t>(Innovative</w:t>
            </w:r>
            <w:r w:rsidRPr="00E86BED">
              <w:rPr>
                <w:rFonts w:cstheme="minorHAnsi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1"/>
                <w:sz w:val="24"/>
                <w:szCs w:val="24"/>
              </w:rPr>
              <w:t>initiatives)</w:t>
            </w:r>
          </w:p>
        </w:tc>
        <w:tc>
          <w:tcPr>
            <w:tcW w:w="1350" w:type="dxa"/>
            <w:tcBorders>
              <w:top w:val="single" w:sz="12" w:space="0" w:color="000000"/>
              <w:left w:val="single" w:sz="8" w:space="0" w:color="000000"/>
              <w:bottom w:val="single" w:sz="4" w:space="0" w:color="auto"/>
              <w:right w:val="single" w:sz="4" w:space="0" w:color="auto"/>
            </w:tcBorders>
          </w:tcPr>
          <w:p w14:paraId="7B021CAC" w14:textId="65AC186B" w:rsidR="00E217DD" w:rsidRPr="00E86BED" w:rsidRDefault="008000ED" w:rsidP="00E217DD">
            <w:pPr>
              <w:pStyle w:val="TableParagraph"/>
              <w:spacing w:before="49"/>
              <w:ind w:right="46"/>
              <w:jc w:val="right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fldChar w:fldCharType="begin">
                <w:ffData>
                  <w:name w:val="jj"/>
                  <w:enabled/>
                  <w:calcOnExit/>
                  <w:textInput>
                    <w:type w:val="number"/>
                    <w:format w:val="0%"/>
                  </w:textInput>
                </w:ffData>
              </w:fldChar>
            </w:r>
            <w:bookmarkStart w:id="55" w:name="jj"/>
            <w:r w:rsidRPr="00E86BED">
              <w:rPr>
                <w:rFonts w:cstheme="minorHAnsi"/>
                <w:sz w:val="24"/>
                <w:szCs w:val="24"/>
              </w:rPr>
              <w:instrText xml:space="preserve"> FORMTEXT </w:instrText>
            </w:r>
            <w:r w:rsidRPr="00E86BED">
              <w:rPr>
                <w:rFonts w:cstheme="minorHAnsi"/>
                <w:sz w:val="24"/>
                <w:szCs w:val="24"/>
              </w:rPr>
            </w:r>
            <w:r w:rsidRPr="00E86BED">
              <w:rPr>
                <w:rFonts w:cstheme="minorHAnsi"/>
                <w:sz w:val="24"/>
                <w:szCs w:val="24"/>
              </w:rPr>
              <w:fldChar w:fldCharType="separate"/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noProof/>
                <w:sz w:val="24"/>
                <w:szCs w:val="24"/>
              </w:rPr>
              <w:t> </w:t>
            </w:r>
            <w:r w:rsidRPr="00E86BED">
              <w:rPr>
                <w:rFonts w:cstheme="minorHAnsi"/>
                <w:sz w:val="24"/>
                <w:szCs w:val="24"/>
              </w:rPr>
              <w:fldChar w:fldCharType="end"/>
            </w:r>
            <w:bookmarkEnd w:id="55"/>
            <w:r w:rsidR="00E217DD" w:rsidRPr="00E86BED">
              <w:t xml:space="preserve">     </w:t>
            </w:r>
          </w:p>
        </w:tc>
      </w:tr>
      <w:tr w:rsidR="00E86BED" w:rsidRPr="00E86BED" w14:paraId="7B021CFB" w14:textId="77777777" w:rsidTr="0077285C">
        <w:trPr>
          <w:trHeight w:hRule="exact" w:val="694"/>
        </w:trPr>
        <w:tc>
          <w:tcPr>
            <w:tcW w:w="9090" w:type="dxa"/>
            <w:gridSpan w:val="2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7B021CF9" w14:textId="34C394F6" w:rsidR="006A0CCB" w:rsidRPr="00E86BED" w:rsidRDefault="003E0F26" w:rsidP="00C8491A">
            <w:pPr>
              <w:pStyle w:val="TableParagraph"/>
              <w:spacing w:before="49"/>
              <w:ind w:left="2755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b/>
                <w:spacing w:val="-4"/>
                <w:sz w:val="24"/>
                <w:szCs w:val="24"/>
              </w:rPr>
              <w:t>Total</w:t>
            </w:r>
            <w:r w:rsidRPr="00E86BED">
              <w:rPr>
                <w:rFonts w:cstheme="minorHAnsi"/>
                <w:b/>
                <w:spacing w:val="-10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spacing w:val="-5"/>
                <w:sz w:val="24"/>
                <w:szCs w:val="24"/>
              </w:rPr>
              <w:t>percentage</w:t>
            </w:r>
            <w:r w:rsidRPr="00E86BED">
              <w:rPr>
                <w:rFonts w:cstheme="minorHAnsi"/>
                <w:b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b/>
                <w:spacing w:val="-5"/>
                <w:sz w:val="24"/>
                <w:szCs w:val="24"/>
              </w:rPr>
              <w:t>allocated</w:t>
            </w:r>
            <w:r w:rsidRPr="00E86BED">
              <w:rPr>
                <w:rFonts w:cstheme="minorHAnsi"/>
                <w:b/>
                <w:spacing w:val="-12"/>
                <w:sz w:val="24"/>
                <w:szCs w:val="24"/>
              </w:rPr>
              <w:t xml:space="preserve"> </w:t>
            </w:r>
            <w:r w:rsidRPr="00E86BED">
              <w:rPr>
                <w:rFonts w:cstheme="minorHAnsi"/>
                <w:spacing w:val="-4"/>
              </w:rPr>
              <w:t>(The</w:t>
            </w:r>
            <w:r w:rsidRPr="00E86BED">
              <w:rPr>
                <w:rFonts w:cstheme="minorHAnsi"/>
                <w:spacing w:val="-10"/>
              </w:rPr>
              <w:t xml:space="preserve"> </w:t>
            </w:r>
            <w:r w:rsidRPr="00E86BED">
              <w:rPr>
                <w:rFonts w:cstheme="minorHAnsi"/>
                <w:spacing w:val="-5"/>
              </w:rPr>
              <w:t>total</w:t>
            </w:r>
            <w:r w:rsidRPr="00E86BED">
              <w:rPr>
                <w:rFonts w:cstheme="minorHAnsi"/>
                <w:spacing w:val="-10"/>
              </w:rPr>
              <w:t xml:space="preserve"> </w:t>
            </w:r>
            <w:r w:rsidRPr="00E86BED">
              <w:rPr>
                <w:rFonts w:cstheme="minorHAnsi"/>
                <w:spacing w:val="-5"/>
              </w:rPr>
              <w:t>percentage</w:t>
            </w:r>
            <w:r w:rsidRPr="00E86BED">
              <w:rPr>
                <w:rFonts w:cstheme="minorHAnsi"/>
                <w:spacing w:val="-10"/>
              </w:rPr>
              <w:t xml:space="preserve"> </w:t>
            </w:r>
            <w:r w:rsidRPr="00E86BED">
              <w:rPr>
                <w:rFonts w:cstheme="minorHAnsi"/>
                <w:spacing w:val="-5"/>
              </w:rPr>
              <w:t>allocated</w:t>
            </w:r>
            <w:r w:rsidRPr="00E86BED">
              <w:rPr>
                <w:rFonts w:cstheme="minorHAnsi"/>
                <w:spacing w:val="-10"/>
              </w:rPr>
              <w:t xml:space="preserve"> </w:t>
            </w:r>
            <w:r w:rsidRPr="00E86BED">
              <w:rPr>
                <w:rFonts w:cstheme="minorHAnsi"/>
                <w:spacing w:val="-4"/>
              </w:rPr>
              <w:t>must</w:t>
            </w:r>
            <w:r w:rsidRPr="00E86BED">
              <w:rPr>
                <w:rFonts w:cstheme="minorHAnsi"/>
                <w:spacing w:val="-12"/>
              </w:rPr>
              <w:t xml:space="preserve"> </w:t>
            </w:r>
            <w:r w:rsidR="00C8491A" w:rsidRPr="00E86BED">
              <w:rPr>
                <w:rFonts w:cstheme="minorHAnsi"/>
                <w:spacing w:val="-12"/>
              </w:rPr>
              <w:t>be</w:t>
            </w:r>
            <w:r w:rsidRPr="00E86BED">
              <w:rPr>
                <w:rFonts w:cstheme="minorHAnsi"/>
                <w:spacing w:val="-10"/>
              </w:rPr>
              <w:t xml:space="preserve"> </w:t>
            </w:r>
            <w:r w:rsidRPr="00E86BED">
              <w:rPr>
                <w:rFonts w:cstheme="minorHAnsi"/>
                <w:spacing w:val="-5"/>
              </w:rPr>
              <w:t>100%)</w:t>
            </w:r>
          </w:p>
        </w:tc>
        <w:tc>
          <w:tcPr>
            <w:tcW w:w="1350" w:type="dxa"/>
            <w:tcBorders>
              <w:top w:val="single" w:sz="9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</w:tcPr>
          <w:p w14:paraId="7B021CFA" w14:textId="3D6E8F18" w:rsidR="006A0CCB" w:rsidRPr="00E86BED" w:rsidRDefault="008000ED">
            <w:pPr>
              <w:pStyle w:val="TableParagraph"/>
              <w:spacing w:before="58"/>
              <w:ind w:right="46"/>
              <w:jc w:val="right"/>
              <w:rPr>
                <w:rFonts w:eastAsia="Arial" w:cstheme="minorHAnsi"/>
                <w:sz w:val="24"/>
                <w:szCs w:val="24"/>
              </w:rPr>
            </w:pPr>
            <w:r w:rsidRPr="00E86BED">
              <w:rPr>
                <w:rFonts w:cstheme="minorHAnsi"/>
                <w:sz w:val="24"/>
                <w:szCs w:val="24"/>
              </w:rPr>
              <w:fldChar w:fldCharType="begin">
                <w:ffData>
                  <w:name w:val=""/>
                  <w:enabled w:val="0"/>
                  <w:calcOnExit/>
                  <w:textInput>
                    <w:type w:val="calculated"/>
                    <w:default w:val="=aa+bb+cc+dd+ee+ff+gg+hh+ii+jj"/>
                    <w:format w:val="0%"/>
                  </w:textInput>
                </w:ffData>
              </w:fldChar>
            </w:r>
            <w:r w:rsidRPr="00E86BED">
              <w:rPr>
                <w:rFonts w:cstheme="minorHAnsi"/>
                <w:sz w:val="24"/>
                <w:szCs w:val="24"/>
              </w:rPr>
              <w:instrText xml:space="preserve"> FORMTEXT </w:instrText>
            </w:r>
            <w:r w:rsidRPr="00E86BED">
              <w:rPr>
                <w:rFonts w:cstheme="minorHAnsi"/>
                <w:sz w:val="24"/>
                <w:szCs w:val="24"/>
              </w:rPr>
              <w:fldChar w:fldCharType="begin"/>
            </w:r>
            <w:r w:rsidRPr="00E86BED">
              <w:rPr>
                <w:rFonts w:cstheme="minorHAnsi"/>
                <w:sz w:val="24"/>
                <w:szCs w:val="24"/>
              </w:rPr>
              <w:instrText xml:space="preserve"> =aa+bb+cc+dd+ee+ff+gg+hh+ii+jj </w:instrText>
            </w:r>
            <w:r w:rsidRPr="00E86BED">
              <w:rPr>
                <w:rFonts w:cstheme="minorHAnsi"/>
                <w:sz w:val="24"/>
                <w:szCs w:val="24"/>
              </w:rPr>
              <w:fldChar w:fldCharType="separate"/>
            </w:r>
            <w:r w:rsidR="00E77940">
              <w:rPr>
                <w:rFonts w:cstheme="minorHAnsi"/>
                <w:noProof/>
                <w:sz w:val="24"/>
                <w:szCs w:val="24"/>
              </w:rPr>
              <w:instrText>0</w:instrText>
            </w:r>
            <w:r w:rsidRPr="00E86BED">
              <w:rPr>
                <w:rFonts w:cstheme="minorHAnsi"/>
                <w:sz w:val="24"/>
                <w:szCs w:val="24"/>
              </w:rPr>
              <w:fldChar w:fldCharType="end"/>
            </w:r>
            <w:r w:rsidRPr="00E86BED">
              <w:rPr>
                <w:rFonts w:cstheme="minorHAnsi"/>
                <w:sz w:val="24"/>
                <w:szCs w:val="24"/>
              </w:rPr>
            </w:r>
            <w:r w:rsidRPr="00E86BED">
              <w:rPr>
                <w:rFonts w:cstheme="minorHAnsi"/>
                <w:sz w:val="24"/>
                <w:szCs w:val="24"/>
              </w:rPr>
              <w:fldChar w:fldCharType="separate"/>
            </w:r>
            <w:r w:rsidR="00E77940">
              <w:rPr>
                <w:rFonts w:cstheme="minorHAnsi"/>
                <w:noProof/>
                <w:sz w:val="24"/>
                <w:szCs w:val="24"/>
              </w:rPr>
              <w:t>0%</w:t>
            </w:r>
            <w:r w:rsidRPr="00E86BED">
              <w:rPr>
                <w:rFonts w:cstheme="minorHAnsi"/>
                <w:sz w:val="24"/>
                <w:szCs w:val="24"/>
              </w:rPr>
              <w:fldChar w:fldCharType="end"/>
            </w:r>
          </w:p>
        </w:tc>
      </w:tr>
    </w:tbl>
    <w:p w14:paraId="7B021CFC" w14:textId="77777777" w:rsidR="006A0CCB" w:rsidRPr="00E86BED" w:rsidRDefault="006A0CCB">
      <w:pPr>
        <w:spacing w:before="5"/>
        <w:rPr>
          <w:rFonts w:eastAsia="Arial" w:cstheme="minorHAnsi"/>
          <w:b/>
          <w:bCs/>
          <w:sz w:val="24"/>
          <w:szCs w:val="24"/>
        </w:rPr>
      </w:pPr>
    </w:p>
    <w:p w14:paraId="7B021CFF" w14:textId="54240AA7" w:rsidR="006A0CCB" w:rsidRPr="00E86568" w:rsidRDefault="003E0F26" w:rsidP="008B3C81">
      <w:pPr>
        <w:spacing w:before="74"/>
        <w:ind w:right="416"/>
        <w:rPr>
          <w:rFonts w:eastAsia="Arial" w:cstheme="minorHAnsi"/>
          <w:sz w:val="24"/>
          <w:szCs w:val="24"/>
        </w:rPr>
      </w:pPr>
      <w:r w:rsidRPr="00E826CC">
        <w:rPr>
          <w:rFonts w:eastAsia="Arial" w:cstheme="minorHAnsi"/>
          <w:b/>
          <w:bCs/>
          <w:color w:val="FF0000"/>
          <w:spacing w:val="-1"/>
          <w:sz w:val="24"/>
          <w:szCs w:val="24"/>
        </w:rPr>
        <w:t>**Please note the successful applicants</w:t>
      </w:r>
      <w:r w:rsidRPr="00E826CC">
        <w:rPr>
          <w:rFonts w:eastAsia="Arial" w:cstheme="minorHAnsi"/>
          <w:b/>
          <w:bCs/>
          <w:color w:val="FF0000"/>
          <w:spacing w:val="-5"/>
          <w:sz w:val="24"/>
          <w:szCs w:val="24"/>
        </w:rPr>
        <w:t xml:space="preserve"> </w:t>
      </w:r>
      <w:r w:rsidRPr="00E826CC">
        <w:rPr>
          <w:rFonts w:eastAsia="Arial" w:cstheme="minorHAnsi"/>
          <w:b/>
          <w:bCs/>
          <w:color w:val="FF0000"/>
          <w:sz w:val="24"/>
          <w:szCs w:val="24"/>
        </w:rPr>
        <w:t>will</w:t>
      </w:r>
      <w:r w:rsidRPr="00E826CC">
        <w:rPr>
          <w:rFonts w:eastAsia="Arial" w:cstheme="minorHAnsi"/>
          <w:b/>
          <w:bCs/>
          <w:color w:val="FF0000"/>
          <w:spacing w:val="-1"/>
          <w:sz w:val="24"/>
          <w:szCs w:val="24"/>
        </w:rPr>
        <w:t xml:space="preserve"> be required to participate</w:t>
      </w:r>
      <w:r w:rsidRPr="00E826CC">
        <w:rPr>
          <w:rFonts w:eastAsia="Arial" w:cstheme="minorHAnsi"/>
          <w:b/>
          <w:bCs/>
          <w:color w:val="FF0000"/>
          <w:sz w:val="24"/>
          <w:szCs w:val="24"/>
        </w:rPr>
        <w:t xml:space="preserve"> in </w:t>
      </w:r>
      <w:r w:rsidR="003F06B2">
        <w:rPr>
          <w:rFonts w:eastAsia="Arial" w:cstheme="minorHAnsi"/>
          <w:b/>
          <w:bCs/>
          <w:color w:val="FF0000"/>
          <w:spacing w:val="-1"/>
          <w:sz w:val="24"/>
          <w:szCs w:val="24"/>
        </w:rPr>
        <w:t>Data Collection</w:t>
      </w:r>
      <w:r w:rsidRPr="00E826CC">
        <w:rPr>
          <w:rFonts w:eastAsia="Arial" w:cstheme="minorHAnsi"/>
          <w:b/>
          <w:bCs/>
          <w:color w:val="FF0000"/>
          <w:sz w:val="24"/>
          <w:szCs w:val="24"/>
        </w:rPr>
        <w:t xml:space="preserve"> </w:t>
      </w:r>
      <w:r w:rsidRPr="00E826CC">
        <w:rPr>
          <w:rFonts w:eastAsia="Arial" w:cstheme="minorHAnsi"/>
          <w:b/>
          <w:bCs/>
          <w:color w:val="FF0000"/>
          <w:spacing w:val="-1"/>
          <w:sz w:val="24"/>
          <w:szCs w:val="24"/>
        </w:rPr>
        <w:t>System</w:t>
      </w:r>
      <w:r w:rsidRPr="00E826CC">
        <w:rPr>
          <w:rFonts w:eastAsia="Arial" w:cstheme="minorHAnsi"/>
          <w:b/>
          <w:bCs/>
          <w:color w:val="FF0000"/>
          <w:spacing w:val="57"/>
          <w:sz w:val="24"/>
          <w:szCs w:val="24"/>
        </w:rPr>
        <w:t xml:space="preserve"> </w:t>
      </w:r>
      <w:r w:rsidRPr="00E826CC">
        <w:rPr>
          <w:rFonts w:eastAsia="Arial" w:cstheme="minorHAnsi"/>
          <w:b/>
          <w:bCs/>
          <w:color w:val="FF0000"/>
          <w:spacing w:val="-1"/>
          <w:sz w:val="24"/>
          <w:szCs w:val="24"/>
        </w:rPr>
        <w:t xml:space="preserve">initiated </w:t>
      </w:r>
      <w:r w:rsidRPr="00E826CC">
        <w:rPr>
          <w:rFonts w:eastAsia="Arial" w:cstheme="minorHAnsi"/>
          <w:b/>
          <w:bCs/>
          <w:color w:val="FF0000"/>
          <w:sz w:val="24"/>
          <w:szCs w:val="24"/>
        </w:rPr>
        <w:t>by</w:t>
      </w:r>
      <w:r w:rsidRPr="00E826CC">
        <w:rPr>
          <w:rFonts w:eastAsia="Arial" w:cstheme="minorHAnsi"/>
          <w:b/>
          <w:bCs/>
          <w:color w:val="FF0000"/>
          <w:spacing w:val="-4"/>
          <w:sz w:val="24"/>
          <w:szCs w:val="24"/>
        </w:rPr>
        <w:t xml:space="preserve"> </w:t>
      </w:r>
      <w:r w:rsidR="003F06B2">
        <w:rPr>
          <w:rFonts w:eastAsia="Arial" w:cstheme="minorHAnsi"/>
          <w:b/>
          <w:bCs/>
          <w:color w:val="FF0000"/>
          <w:spacing w:val="-1"/>
          <w:sz w:val="24"/>
          <w:szCs w:val="24"/>
        </w:rPr>
        <w:t>PIHC</w:t>
      </w:r>
      <w:r w:rsidRPr="00E826CC">
        <w:rPr>
          <w:rFonts w:eastAsia="Arial" w:cstheme="minorHAnsi"/>
          <w:b/>
          <w:bCs/>
          <w:color w:val="FF0000"/>
          <w:spacing w:val="-1"/>
          <w:sz w:val="24"/>
          <w:szCs w:val="24"/>
        </w:rPr>
        <w:t xml:space="preserve"> and Lu</w:t>
      </w:r>
      <w:r w:rsidR="003922F3">
        <w:rPr>
          <w:rFonts w:eastAsia="Arial" w:cstheme="minorHAnsi"/>
          <w:b/>
          <w:bCs/>
          <w:color w:val="FF0000"/>
          <w:spacing w:val="-1"/>
          <w:sz w:val="24"/>
          <w:szCs w:val="24"/>
        </w:rPr>
        <w:t>'</w:t>
      </w:r>
      <w:r w:rsidRPr="00E826CC">
        <w:rPr>
          <w:rFonts w:eastAsia="Arial" w:cstheme="minorHAnsi"/>
          <w:b/>
          <w:bCs/>
          <w:color w:val="FF0000"/>
          <w:spacing w:val="-1"/>
          <w:sz w:val="24"/>
          <w:szCs w:val="24"/>
        </w:rPr>
        <w:t>ma BCH</w:t>
      </w:r>
    </w:p>
    <w:p w14:paraId="7B021D00" w14:textId="77777777" w:rsidR="006A0CCB" w:rsidRPr="00E86BED" w:rsidRDefault="003E0F26">
      <w:pPr>
        <w:ind w:left="105"/>
        <w:rPr>
          <w:rFonts w:eastAsia="Arial" w:cstheme="minorHAnsi"/>
          <w:sz w:val="24"/>
          <w:szCs w:val="24"/>
        </w:rPr>
      </w:pPr>
      <w:r w:rsidRPr="00E86BED">
        <w:rPr>
          <w:rFonts w:eastAsia="Arial" w:cstheme="minorHAnsi"/>
          <w:b/>
          <w:bCs/>
          <w:spacing w:val="-5"/>
          <w:sz w:val="28"/>
          <w:szCs w:val="28"/>
        </w:rPr>
        <w:lastRenderedPageBreak/>
        <w:t>PART</w:t>
      </w:r>
      <w:r w:rsidRPr="00E86BED">
        <w:rPr>
          <w:rFonts w:eastAsia="Arial" w:cstheme="minorHAnsi"/>
          <w:b/>
          <w:bCs/>
          <w:spacing w:val="-11"/>
          <w:sz w:val="28"/>
          <w:szCs w:val="28"/>
        </w:rPr>
        <w:t xml:space="preserve"> </w:t>
      </w:r>
      <w:r w:rsidRPr="00E86BED">
        <w:rPr>
          <w:rFonts w:eastAsia="Arial" w:cstheme="minorHAnsi"/>
          <w:b/>
          <w:bCs/>
          <w:sz w:val="28"/>
          <w:szCs w:val="28"/>
        </w:rPr>
        <w:t>4</w:t>
      </w:r>
      <w:r w:rsidRPr="00E86BED">
        <w:rPr>
          <w:rFonts w:eastAsia="Arial" w:cstheme="minorHAnsi"/>
          <w:b/>
          <w:bCs/>
          <w:spacing w:val="-12"/>
          <w:sz w:val="28"/>
          <w:szCs w:val="28"/>
        </w:rPr>
        <w:t xml:space="preserve"> </w:t>
      </w:r>
      <w:r w:rsidRPr="00E86BED">
        <w:rPr>
          <w:rFonts w:eastAsia="Arial" w:cstheme="minorHAnsi"/>
          <w:b/>
          <w:bCs/>
          <w:sz w:val="28"/>
          <w:szCs w:val="28"/>
        </w:rPr>
        <w:t>–</w:t>
      </w:r>
      <w:r w:rsidRPr="00E86BED">
        <w:rPr>
          <w:rFonts w:eastAsia="Arial" w:cstheme="minorHAnsi"/>
          <w:b/>
          <w:bCs/>
          <w:spacing w:val="-10"/>
          <w:sz w:val="28"/>
          <w:szCs w:val="28"/>
        </w:rPr>
        <w:t xml:space="preserve"> </w:t>
      </w:r>
      <w:r w:rsidRPr="00E86BED">
        <w:rPr>
          <w:rFonts w:eastAsia="Arial" w:cstheme="minorHAnsi"/>
          <w:b/>
          <w:bCs/>
          <w:spacing w:val="-6"/>
          <w:sz w:val="28"/>
          <w:szCs w:val="28"/>
        </w:rPr>
        <w:t>DECLARATION</w:t>
      </w:r>
    </w:p>
    <w:p w14:paraId="7B021D01" w14:textId="77777777" w:rsidR="006A0CCB" w:rsidRPr="00E86BED" w:rsidRDefault="006A0CCB">
      <w:pPr>
        <w:spacing w:before="5"/>
        <w:rPr>
          <w:rFonts w:eastAsia="Arial" w:cstheme="minorHAnsi"/>
          <w:b/>
          <w:bCs/>
          <w:sz w:val="24"/>
          <w:szCs w:val="24"/>
        </w:rPr>
      </w:pPr>
    </w:p>
    <w:p w14:paraId="7B021D02" w14:textId="71EF9C5A" w:rsidR="006A0CCB" w:rsidRPr="00E86BED" w:rsidRDefault="003E0F26">
      <w:pPr>
        <w:pStyle w:val="BodyText"/>
        <w:ind w:left="624" w:right="416"/>
        <w:rPr>
          <w:rFonts w:asciiTheme="minorHAnsi" w:hAnsiTheme="minorHAnsi" w:cstheme="minorHAnsi"/>
          <w:sz w:val="24"/>
          <w:szCs w:val="24"/>
        </w:rPr>
      </w:pPr>
      <w:proofErr w:type="gramStart"/>
      <w:r w:rsidRPr="00E86BED">
        <w:rPr>
          <w:rFonts w:asciiTheme="minorHAnsi" w:hAnsiTheme="minorHAnsi" w:cstheme="minorHAnsi"/>
          <w:spacing w:val="-3"/>
          <w:sz w:val="24"/>
          <w:szCs w:val="24"/>
        </w:rPr>
        <w:t>In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order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for</w:t>
      </w:r>
      <w:proofErr w:type="gramEnd"/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your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application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o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b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eligible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for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funding,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it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must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b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completed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and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signed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by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official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representative(s)</w:t>
      </w:r>
      <w:r w:rsidRPr="00E86BED">
        <w:rPr>
          <w:rFonts w:asciiTheme="minorHAnsi" w:hAnsiTheme="minorHAnsi" w:cstheme="minorHAnsi"/>
          <w:spacing w:val="9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of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applicant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organization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in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accordanc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with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="003922F3" w:rsidRPr="00E86BED">
        <w:rPr>
          <w:rFonts w:asciiTheme="minorHAnsi" w:hAnsiTheme="minorHAnsi" w:cstheme="minorHAnsi"/>
          <w:spacing w:val="-6"/>
          <w:sz w:val="24"/>
          <w:szCs w:val="24"/>
        </w:rPr>
        <w:t>o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rganization</w:t>
      </w:r>
      <w:r w:rsidR="003922F3" w:rsidRPr="00E86BED">
        <w:rPr>
          <w:rFonts w:asciiTheme="minorHAnsi" w:hAnsiTheme="minorHAnsi" w:cstheme="minorHAnsi"/>
          <w:spacing w:val="-6"/>
          <w:sz w:val="24"/>
          <w:szCs w:val="24"/>
        </w:rPr>
        <w:t>'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s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by-laws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or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other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constituting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documents.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48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person(s)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signing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his</w:t>
      </w:r>
      <w:r w:rsidRPr="00E86BED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form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certify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(ies)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following:</w:t>
      </w:r>
    </w:p>
    <w:p w14:paraId="7B021D03" w14:textId="77777777" w:rsidR="006A0CCB" w:rsidRPr="00E86BED" w:rsidRDefault="006A0CCB">
      <w:pPr>
        <w:spacing w:before="11"/>
        <w:rPr>
          <w:rFonts w:eastAsia="Arial" w:cstheme="minorHAnsi"/>
          <w:sz w:val="24"/>
          <w:szCs w:val="24"/>
        </w:rPr>
      </w:pPr>
    </w:p>
    <w:p w14:paraId="7B021D04" w14:textId="21DFCD2A" w:rsidR="006A0CCB" w:rsidRPr="00E86BED" w:rsidRDefault="003E0F26">
      <w:pPr>
        <w:pStyle w:val="BodyText"/>
        <w:numPr>
          <w:ilvl w:val="1"/>
          <w:numId w:val="1"/>
        </w:numPr>
        <w:tabs>
          <w:tab w:val="left" w:pos="985"/>
        </w:tabs>
        <w:ind w:right="416" w:hanging="360"/>
        <w:jc w:val="left"/>
        <w:rPr>
          <w:rFonts w:asciiTheme="minorHAnsi" w:hAnsiTheme="minorHAnsi" w:cstheme="minorHAnsi"/>
          <w:sz w:val="24"/>
          <w:szCs w:val="24"/>
        </w:rPr>
      </w:pPr>
      <w:r w:rsidRPr="00E86BED">
        <w:rPr>
          <w:rFonts w:asciiTheme="minorHAnsi" w:hAnsiTheme="minorHAnsi" w:cstheme="minorHAnsi"/>
          <w:sz w:val="24"/>
          <w:szCs w:val="24"/>
        </w:rPr>
        <w:t>I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certify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hat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z w:val="24"/>
          <w:szCs w:val="24"/>
        </w:rPr>
        <w:t>I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have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capacity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and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hat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z w:val="24"/>
          <w:szCs w:val="24"/>
        </w:rPr>
        <w:t>I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am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authorized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to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sign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and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submit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his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CFP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on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behalf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of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="003922F3" w:rsidRPr="00E86BED">
        <w:rPr>
          <w:rFonts w:asciiTheme="minorHAnsi" w:hAnsiTheme="minorHAnsi" w:cstheme="minorHAnsi"/>
          <w:spacing w:val="-6"/>
          <w:sz w:val="24"/>
          <w:szCs w:val="24"/>
        </w:rPr>
        <w:t>o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rganization</w:t>
      </w:r>
      <w:r w:rsidRPr="00E86BED">
        <w:rPr>
          <w:rFonts w:asciiTheme="minorHAnsi" w:hAnsiTheme="minorHAnsi" w:cstheme="minorHAnsi"/>
          <w:spacing w:val="59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named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in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Part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proofErr w:type="gramStart"/>
      <w:r w:rsidRPr="00E86BED">
        <w:rPr>
          <w:rFonts w:asciiTheme="minorHAnsi" w:hAnsiTheme="minorHAnsi" w:cstheme="minorHAnsi"/>
          <w:spacing w:val="-6"/>
          <w:sz w:val="24"/>
          <w:szCs w:val="24"/>
        </w:rPr>
        <w:t>1;</w:t>
      </w:r>
      <w:proofErr w:type="gramEnd"/>
    </w:p>
    <w:p w14:paraId="44BF8AC2" w14:textId="77777777" w:rsidR="00806F86" w:rsidRPr="00E86BED" w:rsidRDefault="003E0F26" w:rsidP="00806F86">
      <w:pPr>
        <w:pStyle w:val="BodyText"/>
        <w:numPr>
          <w:ilvl w:val="1"/>
          <w:numId w:val="1"/>
        </w:numPr>
        <w:tabs>
          <w:tab w:val="left" w:pos="985"/>
        </w:tabs>
        <w:ind w:left="624" w:right="859" w:firstLine="0"/>
        <w:jc w:val="left"/>
        <w:rPr>
          <w:rFonts w:asciiTheme="minorHAnsi" w:hAnsiTheme="minorHAnsi" w:cstheme="minorHAnsi"/>
          <w:sz w:val="24"/>
          <w:szCs w:val="24"/>
        </w:rPr>
      </w:pPr>
      <w:r w:rsidRPr="00E86BED">
        <w:rPr>
          <w:rFonts w:asciiTheme="minorHAnsi" w:hAnsiTheme="minorHAnsi" w:cstheme="minorHAnsi"/>
          <w:sz w:val="24"/>
          <w:szCs w:val="24"/>
        </w:rPr>
        <w:t>I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certify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hat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information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provided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in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his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application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form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and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supporting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documentation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is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rue,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accurate,</w:t>
      </w:r>
      <w:r w:rsidRPr="00E86BED">
        <w:rPr>
          <w:rFonts w:asciiTheme="minorHAnsi" w:hAnsiTheme="minorHAnsi" w:cstheme="minorHAnsi"/>
          <w:spacing w:val="8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and</w:t>
      </w:r>
      <w:r w:rsidRPr="00E86BED">
        <w:rPr>
          <w:rFonts w:asciiTheme="minorHAnsi" w:hAnsiTheme="minorHAnsi" w:cstheme="minorHAnsi"/>
          <w:spacing w:val="-2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complete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to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best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of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my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knowledge;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and</w:t>
      </w:r>
    </w:p>
    <w:p w14:paraId="7B021D07" w14:textId="0D0A287A" w:rsidR="006A0CCB" w:rsidRPr="00E86BED" w:rsidRDefault="003E0F26" w:rsidP="00806F86">
      <w:pPr>
        <w:pStyle w:val="BodyText"/>
        <w:numPr>
          <w:ilvl w:val="1"/>
          <w:numId w:val="1"/>
        </w:numPr>
        <w:tabs>
          <w:tab w:val="left" w:pos="985"/>
        </w:tabs>
        <w:ind w:left="624" w:right="859" w:firstLine="0"/>
        <w:jc w:val="left"/>
        <w:rPr>
          <w:rFonts w:asciiTheme="minorHAnsi" w:hAnsiTheme="minorHAnsi" w:cstheme="minorHAnsi"/>
          <w:sz w:val="24"/>
          <w:szCs w:val="24"/>
        </w:rPr>
      </w:pPr>
      <w:r w:rsidRPr="00E86BED">
        <w:rPr>
          <w:rFonts w:asciiTheme="minorHAnsi" w:hAnsiTheme="minorHAnsi" w:cstheme="minorHAnsi"/>
          <w:sz w:val="24"/>
          <w:szCs w:val="24"/>
        </w:rPr>
        <w:t>I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certify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hat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="003922F3" w:rsidRPr="00E86BED">
        <w:rPr>
          <w:rFonts w:asciiTheme="minorHAnsi" w:hAnsiTheme="minorHAnsi" w:cstheme="minorHAnsi"/>
          <w:spacing w:val="-6"/>
          <w:sz w:val="24"/>
          <w:szCs w:val="24"/>
        </w:rPr>
        <w:t>o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rganization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and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any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person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lobbying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on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its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behalf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proofErr w:type="gramStart"/>
      <w:r w:rsidRPr="00E86BED">
        <w:rPr>
          <w:rFonts w:asciiTheme="minorHAnsi" w:hAnsiTheme="minorHAnsi" w:cstheme="minorHAnsi"/>
          <w:spacing w:val="-3"/>
          <w:sz w:val="24"/>
          <w:szCs w:val="24"/>
        </w:rPr>
        <w:t>is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in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complianc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with</w:t>
      </w:r>
      <w:proofErr w:type="gramEnd"/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he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Lobbying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Act,</w:t>
      </w:r>
      <w:r w:rsidRPr="00E86BED">
        <w:rPr>
          <w:rFonts w:asciiTheme="minorHAnsi" w:hAnsiTheme="minorHAnsi" w:cstheme="minorHAnsi"/>
          <w:spacing w:val="59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R.S.C.,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1985,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c.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44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(4th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Supp.)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and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hat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no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commissions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or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contingency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fees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hav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or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will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be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paid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directly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or</w:t>
      </w:r>
      <w:r w:rsidRPr="00E86BED">
        <w:rPr>
          <w:rFonts w:asciiTheme="minorHAnsi" w:hAnsiTheme="minorHAnsi" w:cstheme="minorHAnsi"/>
          <w:spacing w:val="66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indirectly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to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any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person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for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negotiating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3"/>
          <w:sz w:val="24"/>
          <w:szCs w:val="24"/>
        </w:rPr>
        <w:t>or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securing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this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request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for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funding.</w:t>
      </w:r>
    </w:p>
    <w:p w14:paraId="7B021D08" w14:textId="77777777" w:rsidR="006A0CCB" w:rsidRPr="00E86BED" w:rsidRDefault="006A0CCB">
      <w:pPr>
        <w:rPr>
          <w:rFonts w:eastAsia="Arial" w:cstheme="minorHAnsi"/>
          <w:sz w:val="24"/>
          <w:szCs w:val="24"/>
        </w:rPr>
      </w:pPr>
    </w:p>
    <w:p w14:paraId="7B021D09" w14:textId="728146D6" w:rsidR="006A0CCB" w:rsidRPr="00E86BED" w:rsidRDefault="00FD11D9">
      <w:pPr>
        <w:rPr>
          <w:rFonts w:eastAsia="Arial" w:cstheme="minorHAnsi"/>
          <w:sz w:val="24"/>
          <w:szCs w:val="24"/>
        </w:rPr>
      </w:pPr>
      <w:r w:rsidRPr="00E86BED">
        <w:rPr>
          <w:rFonts w:eastAsia="Arial" w:cstheme="minorHAnsi"/>
          <w:sz w:val="24"/>
          <w:szCs w:val="24"/>
        </w:rPr>
        <w:t xml:space="preserve">          </w:t>
      </w:r>
    </w:p>
    <w:p w14:paraId="7B021D0A" w14:textId="59B8D04F" w:rsidR="006A0CCB" w:rsidRPr="00E86BED" w:rsidRDefault="00FD11D9">
      <w:pPr>
        <w:spacing w:before="10"/>
        <w:rPr>
          <w:rFonts w:eastAsia="Arial" w:cstheme="minorHAnsi"/>
          <w:sz w:val="24"/>
          <w:szCs w:val="24"/>
        </w:rPr>
      </w:pPr>
      <w:r w:rsidRPr="00E86BED">
        <w:rPr>
          <w:rFonts w:eastAsia="Arial" w:cstheme="minorHAnsi"/>
          <w:sz w:val="24"/>
          <w:szCs w:val="24"/>
        </w:rPr>
        <w:t xml:space="preserve">        </w:t>
      </w:r>
      <w:sdt>
        <w:sdtPr>
          <w:rPr>
            <w:rFonts w:eastAsia="Arial" w:cstheme="minorHAnsi"/>
            <w:sz w:val="24"/>
            <w:szCs w:val="24"/>
          </w:rPr>
          <w:id w:val="-1392342280"/>
          <w:placeholder>
            <w:docPart w:val="5155E719A82E4AD08C0DCB123F948241"/>
          </w:placeholder>
          <w:showingPlcHdr/>
          <w:text/>
        </w:sdtPr>
        <w:sdtEndPr/>
        <w:sdtContent>
          <w:r w:rsidRPr="00E86BED">
            <w:rPr>
              <w:rStyle w:val="PlaceholderText"/>
              <w:color w:val="0066FF"/>
            </w:rPr>
            <w:t>Click or tap here to enter text.</w:t>
          </w:r>
        </w:sdtContent>
      </w:sdt>
      <w:r w:rsidRPr="00E86BED">
        <w:rPr>
          <w:rFonts w:eastAsia="Arial" w:cstheme="minorHAnsi"/>
          <w:sz w:val="24"/>
          <w:szCs w:val="24"/>
        </w:rPr>
        <w:t xml:space="preserve">                                                                                  </w:t>
      </w:r>
      <w:sdt>
        <w:sdtPr>
          <w:rPr>
            <w:rFonts w:eastAsia="Arial" w:cstheme="minorHAnsi"/>
            <w:sz w:val="24"/>
            <w:szCs w:val="24"/>
          </w:rPr>
          <w:id w:val="-1206329285"/>
          <w:placeholder>
            <w:docPart w:val="6E3A4970DEF949C3B322A3557F9DA7BC"/>
          </w:placeholder>
          <w:showingPlcHdr/>
          <w:text/>
        </w:sdtPr>
        <w:sdtEndPr/>
        <w:sdtContent>
          <w:r w:rsidRPr="005B2546">
            <w:rPr>
              <w:rStyle w:val="PlaceholderText"/>
              <w:color w:val="0066FF"/>
            </w:rPr>
            <w:t>Click or tap here to enter text.</w:t>
          </w:r>
        </w:sdtContent>
      </w:sdt>
      <w:r w:rsidRPr="00E86BED">
        <w:rPr>
          <w:rFonts w:eastAsia="Arial" w:cstheme="minorHAnsi"/>
          <w:sz w:val="24"/>
          <w:szCs w:val="24"/>
        </w:rPr>
        <w:t xml:space="preserve">                                                                 </w:t>
      </w:r>
    </w:p>
    <w:p w14:paraId="7B021D0B" w14:textId="6074BEB0" w:rsidR="006A0CCB" w:rsidRPr="00E86BED" w:rsidRDefault="007A7B06">
      <w:pPr>
        <w:tabs>
          <w:tab w:val="left" w:pos="7019"/>
        </w:tabs>
        <w:spacing w:line="20" w:lineRule="atLeast"/>
        <w:ind w:left="100"/>
        <w:rPr>
          <w:rFonts w:eastAsia="Arial" w:cstheme="minorHAnsi"/>
          <w:sz w:val="24"/>
          <w:szCs w:val="24"/>
        </w:rPr>
      </w:pP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53" wp14:editId="5D2E9C64">
                <wp:extent cx="4045585" cy="7620"/>
                <wp:effectExtent l="6350" t="6985" r="5715" b="4445"/>
                <wp:docPr id="57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45585" cy="7620"/>
                          <a:chOff x="0" y="0"/>
                          <a:chExt cx="6371" cy="12"/>
                        </a:xfrm>
                      </wpg:grpSpPr>
                      <wpg:grpSp>
                        <wpg:cNvPr id="58" name="Group 5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6359" cy="2"/>
                            <a:chOff x="6" y="6"/>
                            <a:chExt cx="6359" cy="2"/>
                          </a:xfrm>
                        </wpg:grpSpPr>
                        <wps:wsp>
                          <wps:cNvPr id="59" name="Freeform 5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635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6359"/>
                                <a:gd name="T2" fmla="+- 0 6365 6"/>
                                <a:gd name="T3" fmla="*/ T2 w 635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359">
                                  <a:moveTo>
                                    <a:pt x="0" y="0"/>
                                  </a:moveTo>
                                  <a:lnTo>
                                    <a:pt x="635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C5B387B" id="Group 55" o:spid="_x0000_s1026" style="width:318.55pt;height:.6pt;mso-position-horizontal-relative:char;mso-position-vertical-relative:line" coordsize="637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">
                <v:group id="Group 56" o:spid="_x0000_s1027" style="position:absolute;left:6;top:6;width:6359;height:2" coordorigin="6,6" coordsize="63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Freeform 57" o:spid="_x0000_s1028" style="position:absolute;left:6;top:6;width:6359;height:2;visibility:visible;mso-wrap-style:square;v-text-anchor:top" coordsize="63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" path="m,l6359,e" filled="f" strokeweight=".58pt">
                    <v:path arrowok="t" o:connecttype="custom" o:connectlocs="0,0;6359,0" o:connectangles="0,0"/>
                  </v:shape>
                </v:group>
                <w10:anchorlock/>
              </v:group>
            </w:pict>
          </mc:Fallback>
        </mc:AlternateContent>
      </w: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55" wp14:editId="039058B4">
                <wp:extent cx="2501900" cy="7620"/>
                <wp:effectExtent l="1905" t="6985" r="1270" b="4445"/>
                <wp:docPr id="54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01900" cy="7620"/>
                          <a:chOff x="0" y="0"/>
                          <a:chExt cx="3940" cy="12"/>
                        </a:xfrm>
                      </wpg:grpSpPr>
                      <wpg:grpSp>
                        <wpg:cNvPr id="55" name="Group 5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928" cy="2"/>
                            <a:chOff x="6" y="6"/>
                            <a:chExt cx="3928" cy="2"/>
                          </a:xfrm>
                        </wpg:grpSpPr>
                        <wps:wsp>
                          <wps:cNvPr id="56" name="Freeform 5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92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928"/>
                                <a:gd name="T2" fmla="+- 0 3933 6"/>
                                <a:gd name="T3" fmla="*/ T2 w 392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928">
                                  <a:moveTo>
                                    <a:pt x="0" y="0"/>
                                  </a:moveTo>
                                  <a:lnTo>
                                    <a:pt x="392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0FE0DA8" id="Group 52" o:spid="_x0000_s1026" style="width:197pt;height:.6pt;mso-position-horizontal-relative:char;mso-position-vertical-relative:line" coordsize="394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">
                <v:group id="Group 53" o:spid="_x0000_s1027" style="position:absolute;left:6;top:6;width:3928;height:2" coordorigin="6,6" coordsize="392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Freeform 54" o:spid="_x0000_s1028" style="position:absolute;left:6;top:6;width:3928;height:2;visibility:visible;mso-wrap-style:square;v-text-anchor:top" coordsize="392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" path="m,l3927,e" filled="f" strokeweight=".58pt">
                    <v:path arrowok="t" o:connecttype="custom" o:connectlocs="0,0;3927,0" o:connectangles="0,0"/>
                  </v:shape>
                </v:group>
                <w10:anchorlock/>
              </v:group>
            </w:pict>
          </mc:Fallback>
        </mc:AlternateContent>
      </w:r>
    </w:p>
    <w:p w14:paraId="7B021D0C" w14:textId="77777777" w:rsidR="006A0CCB" w:rsidRPr="00E86BED" w:rsidRDefault="003E0F26">
      <w:pPr>
        <w:pStyle w:val="BodyText"/>
        <w:tabs>
          <w:tab w:val="left" w:pos="7135"/>
        </w:tabs>
        <w:spacing w:before="17"/>
        <w:rPr>
          <w:rFonts w:asciiTheme="minorHAnsi" w:hAnsiTheme="minorHAnsi" w:cstheme="minorHAnsi"/>
          <w:sz w:val="24"/>
          <w:szCs w:val="24"/>
        </w:rPr>
      </w:pPr>
      <w:r w:rsidRPr="00E86BED">
        <w:rPr>
          <w:rFonts w:asciiTheme="minorHAnsi" w:hAnsiTheme="minorHAnsi" w:cstheme="minorHAnsi"/>
          <w:spacing w:val="-5"/>
          <w:sz w:val="24"/>
          <w:szCs w:val="24"/>
        </w:rPr>
        <w:t>Signatory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Name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(pleas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print)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ab/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itl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(pleas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print)</w:t>
      </w:r>
    </w:p>
    <w:p w14:paraId="7B021D0D" w14:textId="77777777" w:rsidR="006A0CCB" w:rsidRPr="00E86BED" w:rsidRDefault="006A0CCB">
      <w:pPr>
        <w:rPr>
          <w:rFonts w:eastAsia="Arial" w:cstheme="minorHAnsi"/>
          <w:sz w:val="24"/>
          <w:szCs w:val="24"/>
        </w:rPr>
      </w:pPr>
    </w:p>
    <w:p w14:paraId="7B021D0E" w14:textId="061E6573" w:rsidR="006A0CCB" w:rsidRPr="00E86BED" w:rsidRDefault="00FD11D9">
      <w:pPr>
        <w:spacing w:before="11"/>
        <w:rPr>
          <w:rFonts w:eastAsia="Arial" w:cstheme="minorHAnsi"/>
          <w:sz w:val="24"/>
          <w:szCs w:val="24"/>
        </w:rPr>
      </w:pPr>
      <w:r w:rsidRPr="00E86BED">
        <w:rPr>
          <w:rFonts w:eastAsia="Arial" w:cstheme="minorHAnsi"/>
          <w:sz w:val="24"/>
          <w:szCs w:val="24"/>
        </w:rPr>
        <w:t xml:space="preserve">                                                                                                                                                 </w:t>
      </w:r>
      <w:sdt>
        <w:sdtPr>
          <w:rPr>
            <w:rFonts w:eastAsia="Arial" w:cstheme="minorHAnsi"/>
            <w:sz w:val="24"/>
            <w:szCs w:val="24"/>
          </w:rPr>
          <w:id w:val="-1762214917"/>
          <w:placeholder>
            <w:docPart w:val="D1BF9D9202844B2A9A9354A962B1CF4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75BA3" w:rsidRPr="005B2546">
            <w:rPr>
              <w:rStyle w:val="PlaceholderText"/>
              <w:color w:val="0066FF"/>
            </w:rPr>
            <w:t>Click or tap to enter a date.</w:t>
          </w:r>
        </w:sdtContent>
      </w:sdt>
      <w:r w:rsidRPr="00E86BED">
        <w:rPr>
          <w:rFonts w:eastAsia="Arial" w:cstheme="minorHAnsi"/>
          <w:sz w:val="24"/>
          <w:szCs w:val="24"/>
        </w:rPr>
        <w:t xml:space="preserve">                    </w:t>
      </w:r>
    </w:p>
    <w:p w14:paraId="7B021D0F" w14:textId="606554B2" w:rsidR="006A0CCB" w:rsidRPr="00E86BED" w:rsidRDefault="007A7B06">
      <w:pPr>
        <w:tabs>
          <w:tab w:val="left" w:pos="7931"/>
        </w:tabs>
        <w:spacing w:line="20" w:lineRule="atLeast"/>
        <w:ind w:left="100"/>
        <w:rPr>
          <w:rFonts w:eastAsia="Arial" w:cstheme="minorHAnsi"/>
          <w:sz w:val="24"/>
          <w:szCs w:val="24"/>
        </w:rPr>
      </w:pP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57" wp14:editId="6424EBF9">
                <wp:extent cx="4639310" cy="7620"/>
                <wp:effectExtent l="6350" t="5080" r="2540" b="6350"/>
                <wp:docPr id="51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9310" cy="7620"/>
                          <a:chOff x="0" y="0"/>
                          <a:chExt cx="7306" cy="12"/>
                        </a:xfrm>
                      </wpg:grpSpPr>
                      <wpg:grpSp>
                        <wpg:cNvPr id="52" name="Group 50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7294" cy="2"/>
                            <a:chOff x="6" y="6"/>
                            <a:chExt cx="7294" cy="2"/>
                          </a:xfrm>
                        </wpg:grpSpPr>
                        <wps:wsp>
                          <wps:cNvPr id="53" name="Freeform 51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7294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7294"/>
                                <a:gd name="T2" fmla="+- 0 7299 6"/>
                                <a:gd name="T3" fmla="*/ T2 w 729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94">
                                  <a:moveTo>
                                    <a:pt x="0" y="0"/>
                                  </a:moveTo>
                                  <a:lnTo>
                                    <a:pt x="729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C7B15C" id="Group 49" o:spid="_x0000_s1026" style="width:365.3pt;height:.6pt;mso-position-horizontal-relative:char;mso-position-vertical-relative:line" coordsize="7306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">
                <v:group id="Group 50" o:spid="_x0000_s1027" style="position:absolute;left:6;top:6;width:7294;height:2" coordorigin="6,6" coordsize="72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Freeform 51" o:spid="_x0000_s1028" style="position:absolute;left:6;top:6;width:7294;height:2;visibility:visible;mso-wrap-style:square;v-text-anchor:top" coordsize="72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" path="m,l7293,e" filled="f" strokeweight=".58pt">
                    <v:path arrowok="t" o:connecttype="custom" o:connectlocs="0,0;7293,0" o:connectangles="0,0"/>
                  </v:shape>
                </v:group>
                <w10:anchorlock/>
              </v:group>
            </w:pict>
          </mc:Fallback>
        </mc:AlternateContent>
      </w: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59" wp14:editId="0F9E9B77">
                <wp:extent cx="1922780" cy="7620"/>
                <wp:effectExtent l="7620" t="5080" r="3175" b="6350"/>
                <wp:docPr id="48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2780" cy="7620"/>
                          <a:chOff x="0" y="0"/>
                          <a:chExt cx="3028" cy="12"/>
                        </a:xfrm>
                      </wpg:grpSpPr>
                      <wpg:grpSp>
                        <wpg:cNvPr id="49" name="Group 47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016" cy="2"/>
                            <a:chOff x="6" y="6"/>
                            <a:chExt cx="3016" cy="2"/>
                          </a:xfrm>
                        </wpg:grpSpPr>
                        <wps:wsp>
                          <wps:cNvPr id="50" name="Freeform 48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01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016"/>
                                <a:gd name="T2" fmla="+- 0 3021 6"/>
                                <a:gd name="T3" fmla="*/ T2 w 30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16">
                                  <a:moveTo>
                                    <a:pt x="0" y="0"/>
                                  </a:moveTo>
                                  <a:lnTo>
                                    <a:pt x="301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E4A5032" id="Group 46" o:spid="_x0000_s1026" style="width:151.4pt;height:.6pt;mso-position-horizontal-relative:char;mso-position-vertical-relative:line" coordsize="302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">
                <v:group id="Group 47" o:spid="_x0000_s1027" style="position:absolute;left:6;top:6;width:3016;height:2" coordorigin="6,6" coordsize="3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 48" o:spid="_x0000_s1028" style="position:absolute;left:6;top:6;width:3016;height:2;visibility:visible;mso-wrap-style:square;v-text-anchor:top" coordsize="3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" path="m,l3015,e" filled="f" strokeweight=".58pt">
                    <v:path arrowok="t" o:connecttype="custom" o:connectlocs="0,0;3015,0" o:connectangles="0,0"/>
                  </v:shape>
                </v:group>
                <w10:anchorlock/>
              </v:group>
            </w:pict>
          </mc:Fallback>
        </mc:AlternateContent>
      </w:r>
    </w:p>
    <w:p w14:paraId="7B021D10" w14:textId="77777777" w:rsidR="006A0CCB" w:rsidRPr="00E86BED" w:rsidRDefault="003E0F26">
      <w:pPr>
        <w:pStyle w:val="BodyText"/>
        <w:tabs>
          <w:tab w:val="left" w:pos="8045"/>
        </w:tabs>
        <w:spacing w:before="17"/>
        <w:rPr>
          <w:rFonts w:asciiTheme="minorHAnsi" w:hAnsiTheme="minorHAnsi" w:cstheme="minorHAnsi"/>
          <w:sz w:val="24"/>
          <w:szCs w:val="24"/>
        </w:rPr>
      </w:pPr>
      <w:r w:rsidRPr="00E86BED">
        <w:rPr>
          <w:rFonts w:asciiTheme="minorHAnsi" w:hAnsiTheme="minorHAnsi" w:cstheme="minorHAnsi"/>
          <w:spacing w:val="-5"/>
          <w:sz w:val="24"/>
          <w:szCs w:val="24"/>
        </w:rPr>
        <w:t>Signature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ab/>
        <w:t>Date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(yyyy-mm-dd)</w:t>
      </w:r>
    </w:p>
    <w:p w14:paraId="7B021D11" w14:textId="77777777" w:rsidR="006A0CCB" w:rsidRPr="00E86BED" w:rsidRDefault="006A0CCB">
      <w:pPr>
        <w:rPr>
          <w:rFonts w:eastAsia="Arial" w:cstheme="minorHAnsi"/>
          <w:sz w:val="24"/>
          <w:szCs w:val="24"/>
        </w:rPr>
      </w:pPr>
    </w:p>
    <w:p w14:paraId="7B021D12" w14:textId="77777777" w:rsidR="006A0CCB" w:rsidRPr="00E86BED" w:rsidRDefault="006A0CCB">
      <w:pPr>
        <w:rPr>
          <w:rFonts w:eastAsia="Arial" w:cstheme="minorHAnsi"/>
          <w:sz w:val="24"/>
          <w:szCs w:val="24"/>
        </w:rPr>
      </w:pPr>
    </w:p>
    <w:p w14:paraId="7B021D13" w14:textId="6951D50B" w:rsidR="006A0CCB" w:rsidRPr="00E86BED" w:rsidRDefault="00FD11D9">
      <w:pPr>
        <w:spacing w:before="10"/>
        <w:rPr>
          <w:rFonts w:eastAsia="Arial" w:cstheme="minorHAnsi"/>
          <w:sz w:val="24"/>
          <w:szCs w:val="24"/>
        </w:rPr>
      </w:pPr>
      <w:r w:rsidRPr="00E86BED">
        <w:rPr>
          <w:rFonts w:eastAsia="Arial" w:cstheme="minorHAnsi"/>
          <w:sz w:val="24"/>
          <w:szCs w:val="24"/>
        </w:rPr>
        <w:t xml:space="preserve">      </w:t>
      </w:r>
      <w:sdt>
        <w:sdtPr>
          <w:rPr>
            <w:rFonts w:eastAsia="Arial" w:cstheme="minorHAnsi"/>
            <w:sz w:val="24"/>
            <w:szCs w:val="24"/>
          </w:rPr>
          <w:id w:val="792490479"/>
          <w:placeholder>
            <w:docPart w:val="E3EDEDC5D2FD42938F9CE6F08B09A1F6"/>
          </w:placeholder>
          <w:showingPlcHdr/>
          <w:text/>
        </w:sdtPr>
        <w:sdtEndPr/>
        <w:sdtContent>
          <w:r w:rsidRPr="00E86BED">
            <w:rPr>
              <w:rStyle w:val="PlaceholderText"/>
              <w:color w:val="0066FF"/>
            </w:rPr>
            <w:t>Click or tap here to enter text.</w:t>
          </w:r>
        </w:sdtContent>
      </w:sdt>
      <w:r w:rsidRPr="00E86BED">
        <w:rPr>
          <w:rFonts w:eastAsia="Arial" w:cstheme="minorHAnsi"/>
          <w:sz w:val="24"/>
          <w:szCs w:val="24"/>
        </w:rPr>
        <w:t xml:space="preserve">                                                                                    </w:t>
      </w:r>
      <w:sdt>
        <w:sdtPr>
          <w:rPr>
            <w:rFonts w:eastAsia="Arial" w:cstheme="minorHAnsi"/>
            <w:sz w:val="24"/>
            <w:szCs w:val="24"/>
          </w:rPr>
          <w:id w:val="91365235"/>
          <w:placeholder>
            <w:docPart w:val="222F824B69A042C38BFEA1C0974DB400"/>
          </w:placeholder>
          <w:showingPlcHdr/>
          <w:text/>
        </w:sdtPr>
        <w:sdtEndPr/>
        <w:sdtContent>
          <w:r w:rsidRPr="005B2546">
            <w:rPr>
              <w:rStyle w:val="PlaceholderText"/>
              <w:color w:val="0066FF"/>
            </w:rPr>
            <w:t>Click or tap here to enter text.</w:t>
          </w:r>
        </w:sdtContent>
      </w:sdt>
      <w:r w:rsidRPr="00E86BED">
        <w:rPr>
          <w:rFonts w:eastAsia="Arial" w:cstheme="minorHAnsi"/>
          <w:sz w:val="24"/>
          <w:szCs w:val="24"/>
        </w:rPr>
        <w:t xml:space="preserve">                                                                                            </w:t>
      </w:r>
    </w:p>
    <w:p w14:paraId="7B021D14" w14:textId="2A6F1166" w:rsidR="006A0CCB" w:rsidRPr="00E86BED" w:rsidRDefault="007A7B06">
      <w:pPr>
        <w:tabs>
          <w:tab w:val="left" w:pos="7019"/>
        </w:tabs>
        <w:spacing w:line="20" w:lineRule="atLeast"/>
        <w:ind w:left="100"/>
        <w:rPr>
          <w:rFonts w:eastAsia="Arial" w:cstheme="minorHAnsi"/>
          <w:sz w:val="24"/>
          <w:szCs w:val="24"/>
        </w:rPr>
      </w:pP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5B" wp14:editId="1DBE8E84">
                <wp:extent cx="4045585" cy="7620"/>
                <wp:effectExtent l="6350" t="8255" r="5715" b="3175"/>
                <wp:docPr id="45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45585" cy="7620"/>
                          <a:chOff x="0" y="0"/>
                          <a:chExt cx="6371" cy="12"/>
                        </a:xfrm>
                      </wpg:grpSpPr>
                      <wpg:grpSp>
                        <wpg:cNvPr id="46" name="Group 4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6359" cy="2"/>
                            <a:chOff x="6" y="6"/>
                            <a:chExt cx="6359" cy="2"/>
                          </a:xfrm>
                        </wpg:grpSpPr>
                        <wps:wsp>
                          <wps:cNvPr id="47" name="Freeform 4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635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6359"/>
                                <a:gd name="T2" fmla="+- 0 6365 6"/>
                                <a:gd name="T3" fmla="*/ T2 w 635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359">
                                  <a:moveTo>
                                    <a:pt x="0" y="0"/>
                                  </a:moveTo>
                                  <a:lnTo>
                                    <a:pt x="635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26C2539" id="Group 43" o:spid="_x0000_s1026" style="width:318.55pt;height:.6pt;mso-position-horizontal-relative:char;mso-position-vertical-relative:line" coordsize="637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">
                <v:group id="Group 44" o:spid="_x0000_s1027" style="position:absolute;left:6;top:6;width:6359;height:2" coordorigin="6,6" coordsize="63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reeform 45" o:spid="_x0000_s1028" style="position:absolute;left:6;top:6;width:6359;height:2;visibility:visible;mso-wrap-style:square;v-text-anchor:top" coordsize="63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" path="m,l6359,e" filled="f" strokeweight=".58pt">
                    <v:path arrowok="t" o:connecttype="custom" o:connectlocs="0,0;6359,0" o:connectangles="0,0"/>
                  </v:shape>
                </v:group>
                <w10:anchorlock/>
              </v:group>
            </w:pict>
          </mc:Fallback>
        </mc:AlternateContent>
      </w: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5D" wp14:editId="7704A851">
                <wp:extent cx="2501900" cy="7620"/>
                <wp:effectExtent l="1905" t="8255" r="1270" b="3175"/>
                <wp:docPr id="42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01900" cy="7620"/>
                          <a:chOff x="0" y="0"/>
                          <a:chExt cx="3940" cy="12"/>
                        </a:xfrm>
                      </wpg:grpSpPr>
                      <wpg:grpSp>
                        <wpg:cNvPr id="43" name="Group 4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928" cy="2"/>
                            <a:chOff x="6" y="6"/>
                            <a:chExt cx="3928" cy="2"/>
                          </a:xfrm>
                        </wpg:grpSpPr>
                        <wps:wsp>
                          <wps:cNvPr id="44" name="Freeform 4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92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928"/>
                                <a:gd name="T2" fmla="+- 0 3933 6"/>
                                <a:gd name="T3" fmla="*/ T2 w 392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928">
                                  <a:moveTo>
                                    <a:pt x="0" y="0"/>
                                  </a:moveTo>
                                  <a:lnTo>
                                    <a:pt x="392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F0B3905" id="Group 40" o:spid="_x0000_s1026" style="width:197pt;height:.6pt;mso-position-horizontal-relative:char;mso-position-vertical-relative:line" coordsize="394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">
                <v:group id="Group 41" o:spid="_x0000_s1027" style="position:absolute;left:6;top:6;width:3928;height:2" coordorigin="6,6" coordsize="392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42" o:spid="_x0000_s1028" style="position:absolute;left:6;top:6;width:3928;height:2;visibility:visible;mso-wrap-style:square;v-text-anchor:top" coordsize="392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" path="m,l3927,e" filled="f" strokeweight=".58pt">
                    <v:path arrowok="t" o:connecttype="custom" o:connectlocs="0,0;3927,0" o:connectangles="0,0"/>
                  </v:shape>
                </v:group>
                <w10:anchorlock/>
              </v:group>
            </w:pict>
          </mc:Fallback>
        </mc:AlternateContent>
      </w:r>
    </w:p>
    <w:p w14:paraId="7B021D15" w14:textId="77777777" w:rsidR="006A0CCB" w:rsidRPr="00E86BED" w:rsidRDefault="003E0F26">
      <w:pPr>
        <w:pStyle w:val="BodyText"/>
        <w:tabs>
          <w:tab w:val="left" w:pos="7134"/>
        </w:tabs>
        <w:spacing w:before="17"/>
        <w:rPr>
          <w:rFonts w:asciiTheme="minorHAnsi" w:hAnsiTheme="minorHAnsi" w:cstheme="minorHAnsi"/>
          <w:sz w:val="24"/>
          <w:szCs w:val="24"/>
        </w:rPr>
      </w:pPr>
      <w:r w:rsidRPr="00E86BED">
        <w:rPr>
          <w:rFonts w:asciiTheme="minorHAnsi" w:hAnsiTheme="minorHAnsi" w:cstheme="minorHAnsi"/>
          <w:spacing w:val="-5"/>
          <w:sz w:val="24"/>
          <w:szCs w:val="24"/>
        </w:rPr>
        <w:t>Signatory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Name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(pleas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print)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ab/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itl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(pleas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print)</w:t>
      </w:r>
    </w:p>
    <w:p w14:paraId="7B021D16" w14:textId="77777777" w:rsidR="006A0CCB" w:rsidRPr="00E86BED" w:rsidRDefault="006A0CCB">
      <w:pPr>
        <w:rPr>
          <w:rFonts w:eastAsia="Arial" w:cstheme="minorHAnsi"/>
          <w:sz w:val="24"/>
          <w:szCs w:val="24"/>
        </w:rPr>
      </w:pPr>
    </w:p>
    <w:p w14:paraId="7B021D17" w14:textId="5B25184E" w:rsidR="006A0CCB" w:rsidRPr="00E86BED" w:rsidRDefault="00FD11D9">
      <w:pPr>
        <w:spacing w:before="10"/>
        <w:rPr>
          <w:rFonts w:eastAsia="Arial" w:cstheme="minorHAnsi"/>
          <w:sz w:val="24"/>
          <w:szCs w:val="24"/>
        </w:rPr>
      </w:pPr>
      <w:r w:rsidRPr="00E86BED">
        <w:rPr>
          <w:rFonts w:eastAsia="Arial" w:cstheme="minorHAnsi"/>
          <w:sz w:val="24"/>
          <w:szCs w:val="24"/>
        </w:rPr>
        <w:t xml:space="preserve">                                                                                                                                                    </w:t>
      </w:r>
      <w:sdt>
        <w:sdtPr>
          <w:rPr>
            <w:rFonts w:eastAsia="Arial" w:cstheme="minorHAnsi"/>
            <w:sz w:val="24"/>
            <w:szCs w:val="24"/>
          </w:rPr>
          <w:id w:val="-658077343"/>
          <w:placeholder>
            <w:docPart w:val="272C60F4EF6D4D6091DDADE8C22D1BC5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E4741" w:rsidRPr="005B2546">
            <w:rPr>
              <w:rStyle w:val="PlaceholderText"/>
              <w:color w:val="0066FF"/>
            </w:rPr>
            <w:t>Click or tap to enter a date.</w:t>
          </w:r>
        </w:sdtContent>
      </w:sdt>
      <w:r w:rsidRPr="00E86BED">
        <w:rPr>
          <w:rFonts w:eastAsia="Arial" w:cstheme="minorHAnsi"/>
          <w:sz w:val="24"/>
          <w:szCs w:val="24"/>
        </w:rPr>
        <w:t xml:space="preserve">             </w:t>
      </w:r>
    </w:p>
    <w:p w14:paraId="7B021D18" w14:textId="01FB3CA4" w:rsidR="006A0CCB" w:rsidRPr="00E86BED" w:rsidRDefault="007A7B06">
      <w:pPr>
        <w:tabs>
          <w:tab w:val="left" w:pos="7931"/>
        </w:tabs>
        <w:spacing w:line="20" w:lineRule="atLeast"/>
        <w:ind w:left="100"/>
        <w:rPr>
          <w:rFonts w:eastAsia="Arial" w:cstheme="minorHAnsi"/>
          <w:sz w:val="24"/>
          <w:szCs w:val="24"/>
        </w:rPr>
      </w:pP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5F" wp14:editId="301D75EB">
                <wp:extent cx="4639310" cy="7620"/>
                <wp:effectExtent l="6350" t="5080" r="2540" b="6350"/>
                <wp:docPr id="39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9310" cy="7620"/>
                          <a:chOff x="0" y="0"/>
                          <a:chExt cx="7306" cy="12"/>
                        </a:xfrm>
                      </wpg:grpSpPr>
                      <wpg:grpSp>
                        <wpg:cNvPr id="40" name="Group 3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7294" cy="2"/>
                            <a:chOff x="6" y="6"/>
                            <a:chExt cx="7294" cy="2"/>
                          </a:xfrm>
                        </wpg:grpSpPr>
                        <wps:wsp>
                          <wps:cNvPr id="41" name="Freeform 3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7294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7294"/>
                                <a:gd name="T2" fmla="+- 0 7299 6"/>
                                <a:gd name="T3" fmla="*/ T2 w 729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94">
                                  <a:moveTo>
                                    <a:pt x="0" y="0"/>
                                  </a:moveTo>
                                  <a:lnTo>
                                    <a:pt x="729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8C72973" id="Group 37" o:spid="_x0000_s1026" style="width:365.3pt;height:.6pt;mso-position-horizontal-relative:char;mso-position-vertical-relative:line" coordsize="7306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">
                <v:group id="Group 38" o:spid="_x0000_s1027" style="position:absolute;left:6;top:6;width:7294;height:2" coordorigin="6,6" coordsize="72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39" o:spid="_x0000_s1028" style="position:absolute;left:6;top:6;width:7294;height:2;visibility:visible;mso-wrap-style:square;v-text-anchor:top" coordsize="72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" path="m,l7293,e" filled="f" strokeweight=".58pt">
                    <v:path arrowok="t" o:connecttype="custom" o:connectlocs="0,0;7293,0" o:connectangles="0,0"/>
                  </v:shape>
                </v:group>
                <w10:anchorlock/>
              </v:group>
            </w:pict>
          </mc:Fallback>
        </mc:AlternateContent>
      </w: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61" wp14:editId="34908F9D">
                <wp:extent cx="1922780" cy="7620"/>
                <wp:effectExtent l="7620" t="5080" r="3175" b="6350"/>
                <wp:docPr id="36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22780" cy="7620"/>
                          <a:chOff x="0" y="0"/>
                          <a:chExt cx="3028" cy="12"/>
                        </a:xfrm>
                      </wpg:grpSpPr>
                      <wpg:grpSp>
                        <wpg:cNvPr id="37" name="Group 35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016" cy="2"/>
                            <a:chOff x="6" y="6"/>
                            <a:chExt cx="3016" cy="2"/>
                          </a:xfrm>
                        </wpg:grpSpPr>
                        <wps:wsp>
                          <wps:cNvPr id="38" name="Freeform 36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01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016"/>
                                <a:gd name="T2" fmla="+- 0 3021 6"/>
                                <a:gd name="T3" fmla="*/ T2 w 30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16">
                                  <a:moveTo>
                                    <a:pt x="0" y="0"/>
                                  </a:moveTo>
                                  <a:lnTo>
                                    <a:pt x="301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201392C" id="Group 34" o:spid="_x0000_s1026" style="width:151.4pt;height:.6pt;mso-position-horizontal-relative:char;mso-position-vertical-relative:line" coordsize="302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">
                <v:group id="Group 35" o:spid="_x0000_s1027" style="position:absolute;left:6;top:6;width:3016;height:2" coordorigin="6,6" coordsize="3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36" o:spid="_x0000_s1028" style="position:absolute;left:6;top:6;width:3016;height:2;visibility:visible;mso-wrap-style:square;v-text-anchor:top" coordsize="30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" path="m,l3015,e" filled="f" strokeweight=".58pt">
                    <v:path arrowok="t" o:connecttype="custom" o:connectlocs="0,0;3015,0" o:connectangles="0,0"/>
                  </v:shape>
                </v:group>
                <w10:anchorlock/>
              </v:group>
            </w:pict>
          </mc:Fallback>
        </mc:AlternateContent>
      </w:r>
    </w:p>
    <w:p w14:paraId="7B021D19" w14:textId="77777777" w:rsidR="006A0CCB" w:rsidRPr="00E86BED" w:rsidRDefault="003E0F26">
      <w:pPr>
        <w:pStyle w:val="BodyText"/>
        <w:tabs>
          <w:tab w:val="left" w:pos="8045"/>
        </w:tabs>
        <w:spacing w:before="18"/>
        <w:rPr>
          <w:rFonts w:asciiTheme="minorHAnsi" w:hAnsiTheme="minorHAnsi" w:cstheme="minorHAnsi"/>
          <w:sz w:val="24"/>
          <w:szCs w:val="24"/>
        </w:rPr>
      </w:pPr>
      <w:r w:rsidRPr="00E86BED">
        <w:rPr>
          <w:rFonts w:asciiTheme="minorHAnsi" w:hAnsiTheme="minorHAnsi" w:cstheme="minorHAnsi"/>
          <w:spacing w:val="-5"/>
          <w:sz w:val="24"/>
          <w:szCs w:val="24"/>
        </w:rPr>
        <w:t>Signature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ab/>
        <w:t>Date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(yyyy-mm-dd)</w:t>
      </w:r>
    </w:p>
    <w:p w14:paraId="7B021D1A" w14:textId="77777777" w:rsidR="006A0CCB" w:rsidRPr="00E86BED" w:rsidRDefault="006A0CCB">
      <w:pPr>
        <w:rPr>
          <w:rFonts w:eastAsia="Arial" w:cstheme="minorHAnsi"/>
          <w:sz w:val="24"/>
          <w:szCs w:val="24"/>
        </w:rPr>
      </w:pPr>
    </w:p>
    <w:p w14:paraId="7B021D1B" w14:textId="77777777" w:rsidR="006A0CCB" w:rsidRPr="00E86BED" w:rsidRDefault="006A0CCB">
      <w:pPr>
        <w:rPr>
          <w:rFonts w:eastAsia="Arial" w:cstheme="minorHAnsi"/>
          <w:sz w:val="24"/>
          <w:szCs w:val="24"/>
        </w:rPr>
      </w:pPr>
    </w:p>
    <w:p w14:paraId="7B021D1C" w14:textId="1390CA80" w:rsidR="006A0CCB" w:rsidRPr="00E86BED" w:rsidRDefault="00FD11D9">
      <w:pPr>
        <w:spacing w:before="10"/>
        <w:rPr>
          <w:rFonts w:eastAsia="Arial" w:cstheme="minorHAnsi"/>
          <w:sz w:val="24"/>
          <w:szCs w:val="24"/>
        </w:rPr>
      </w:pPr>
      <w:r w:rsidRPr="00E86BED">
        <w:rPr>
          <w:rFonts w:eastAsia="Arial" w:cstheme="minorHAnsi"/>
          <w:sz w:val="24"/>
          <w:szCs w:val="24"/>
        </w:rPr>
        <w:t xml:space="preserve">       </w:t>
      </w:r>
      <w:sdt>
        <w:sdtPr>
          <w:rPr>
            <w:rFonts w:eastAsia="Arial" w:cstheme="minorHAnsi"/>
            <w:sz w:val="24"/>
            <w:szCs w:val="24"/>
          </w:rPr>
          <w:id w:val="1665894057"/>
          <w:placeholder>
            <w:docPart w:val="D4EEA1B4D5FB4B058B79F196315C67A3"/>
          </w:placeholder>
          <w:showingPlcHdr/>
          <w:text/>
        </w:sdtPr>
        <w:sdtEndPr/>
        <w:sdtContent>
          <w:r w:rsidRPr="00E86BED">
            <w:rPr>
              <w:rStyle w:val="PlaceholderText"/>
              <w:color w:val="0066FF"/>
            </w:rPr>
            <w:t>Click or tap here to enter text.</w:t>
          </w:r>
        </w:sdtContent>
      </w:sdt>
      <w:r w:rsidRPr="00E86BED">
        <w:rPr>
          <w:rFonts w:eastAsia="Arial" w:cstheme="minorHAnsi"/>
          <w:sz w:val="24"/>
          <w:szCs w:val="24"/>
        </w:rPr>
        <w:t xml:space="preserve">                                                                                   </w:t>
      </w:r>
      <w:sdt>
        <w:sdtPr>
          <w:rPr>
            <w:rFonts w:eastAsia="Arial" w:cstheme="minorHAnsi"/>
            <w:sz w:val="24"/>
            <w:szCs w:val="24"/>
          </w:rPr>
          <w:id w:val="1520430200"/>
          <w:placeholder>
            <w:docPart w:val="40974008E0FF4CAF8513B4BC2864AA3F"/>
          </w:placeholder>
          <w:showingPlcHdr/>
          <w:text/>
        </w:sdtPr>
        <w:sdtEndPr/>
        <w:sdtContent>
          <w:r w:rsidRPr="005B2546">
            <w:rPr>
              <w:rStyle w:val="PlaceholderText"/>
              <w:color w:val="0066FF"/>
            </w:rPr>
            <w:t>Click or tap here to enter text.</w:t>
          </w:r>
        </w:sdtContent>
      </w:sdt>
      <w:r w:rsidRPr="00E86BED">
        <w:rPr>
          <w:rFonts w:eastAsia="Arial" w:cstheme="minorHAnsi"/>
          <w:sz w:val="24"/>
          <w:szCs w:val="24"/>
        </w:rPr>
        <w:t xml:space="preserve">                                                                  </w:t>
      </w:r>
    </w:p>
    <w:p w14:paraId="7B021D1D" w14:textId="1E52171A" w:rsidR="006A0CCB" w:rsidRPr="00E86BED" w:rsidRDefault="007A7B06">
      <w:pPr>
        <w:tabs>
          <w:tab w:val="left" w:pos="7019"/>
        </w:tabs>
        <w:spacing w:line="20" w:lineRule="atLeast"/>
        <w:ind w:left="100"/>
        <w:rPr>
          <w:rFonts w:eastAsia="Arial" w:cstheme="minorHAnsi"/>
          <w:sz w:val="24"/>
          <w:szCs w:val="24"/>
        </w:rPr>
      </w:pPr>
      <w:r w:rsidRPr="00E86BED">
        <w:rPr>
          <w:rFonts w:cstheme="minorHAnsi"/>
          <w:noProof/>
          <w:color w:val="0066FF"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63" wp14:editId="0C3981FE">
                <wp:extent cx="4045585" cy="7620"/>
                <wp:effectExtent l="6350" t="9525" r="5715" b="1905"/>
                <wp:docPr id="33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45585" cy="7620"/>
                          <a:chOff x="0" y="0"/>
                          <a:chExt cx="6371" cy="12"/>
                        </a:xfrm>
                      </wpg:grpSpPr>
                      <wpg:grpSp>
                        <wpg:cNvPr id="34" name="Group 32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6359" cy="2"/>
                            <a:chOff x="6" y="6"/>
                            <a:chExt cx="6359" cy="2"/>
                          </a:xfrm>
                        </wpg:grpSpPr>
                        <wps:wsp>
                          <wps:cNvPr id="35" name="Freeform 33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6359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6359"/>
                                <a:gd name="T2" fmla="+- 0 6365 6"/>
                                <a:gd name="T3" fmla="*/ T2 w 635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6359">
                                  <a:moveTo>
                                    <a:pt x="0" y="0"/>
                                  </a:moveTo>
                                  <a:lnTo>
                                    <a:pt x="635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77B8813" id="Group 31" o:spid="_x0000_s1026" style="width:318.55pt;height:.6pt;mso-position-horizontal-relative:char;mso-position-vertical-relative:line" coordsize="6371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">
                <v:group id="Group 32" o:spid="_x0000_s1027" style="position:absolute;left:6;top:6;width:6359;height:2" coordorigin="6,6" coordsize="63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33" o:spid="_x0000_s1028" style="position:absolute;left:6;top:6;width:6359;height:2;visibility:visible;mso-wrap-style:square;v-text-anchor:top" coordsize="635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" path="m,l6359,e" filled="f" strokeweight=".58pt">
                    <v:path arrowok="t" o:connecttype="custom" o:connectlocs="0,0;6359,0" o:connectangles="0,0"/>
                  </v:shape>
                </v:group>
                <w10:anchorlock/>
              </v:group>
            </w:pict>
          </mc:Fallback>
        </mc:AlternateContent>
      </w: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65" wp14:editId="4E705198">
                <wp:extent cx="2501900" cy="7620"/>
                <wp:effectExtent l="1905" t="9525" r="1270" b="1905"/>
                <wp:docPr id="30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01900" cy="7620"/>
                          <a:chOff x="0" y="0"/>
                          <a:chExt cx="3940" cy="12"/>
                        </a:xfrm>
                      </wpg:grpSpPr>
                      <wpg:grpSp>
                        <wpg:cNvPr id="31" name="Group 29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928" cy="2"/>
                            <a:chOff x="6" y="6"/>
                            <a:chExt cx="3928" cy="2"/>
                          </a:xfrm>
                        </wpg:grpSpPr>
                        <wps:wsp>
                          <wps:cNvPr id="32" name="Freeform 30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928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928"/>
                                <a:gd name="T2" fmla="+- 0 3933 6"/>
                                <a:gd name="T3" fmla="*/ T2 w 392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928">
                                  <a:moveTo>
                                    <a:pt x="0" y="0"/>
                                  </a:moveTo>
                                  <a:lnTo>
                                    <a:pt x="3927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A8DFD3" id="Group 28" o:spid="_x0000_s1026" style="width:197pt;height:.6pt;mso-position-horizontal-relative:char;mso-position-vertical-relative:line" coordsize="3940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">
                <v:group id="Group 29" o:spid="_x0000_s1027" style="position:absolute;left:6;top:6;width:3928;height:2" coordorigin="6,6" coordsize="392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0" o:spid="_x0000_s1028" style="position:absolute;left:6;top:6;width:3928;height:2;visibility:visible;mso-wrap-style:square;v-text-anchor:top" coordsize="392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" path="m,l3927,e" filled="f" strokeweight=".58pt">
                    <v:path arrowok="t" o:connecttype="custom" o:connectlocs="0,0;3927,0" o:connectangles="0,0"/>
                  </v:shape>
                </v:group>
                <w10:anchorlock/>
              </v:group>
            </w:pict>
          </mc:Fallback>
        </mc:AlternateContent>
      </w:r>
    </w:p>
    <w:p w14:paraId="7B021D1E" w14:textId="77777777" w:rsidR="006A0CCB" w:rsidRPr="00E86BED" w:rsidRDefault="003E0F26">
      <w:pPr>
        <w:pStyle w:val="BodyText"/>
        <w:tabs>
          <w:tab w:val="left" w:pos="7135"/>
        </w:tabs>
        <w:spacing w:before="17"/>
        <w:rPr>
          <w:rFonts w:asciiTheme="minorHAnsi" w:hAnsiTheme="minorHAnsi" w:cstheme="minorHAnsi"/>
          <w:sz w:val="24"/>
          <w:szCs w:val="24"/>
        </w:rPr>
      </w:pPr>
      <w:r w:rsidRPr="00E86BED">
        <w:rPr>
          <w:rFonts w:asciiTheme="minorHAnsi" w:hAnsiTheme="minorHAnsi" w:cstheme="minorHAnsi"/>
          <w:spacing w:val="-5"/>
          <w:sz w:val="24"/>
          <w:szCs w:val="24"/>
        </w:rPr>
        <w:t>Signatory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Name</w:t>
      </w:r>
      <w:r w:rsidRPr="00E86BE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(pleas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print)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ab/>
      </w:r>
      <w:r w:rsidRPr="00E86BED">
        <w:rPr>
          <w:rFonts w:asciiTheme="minorHAnsi" w:hAnsiTheme="minorHAnsi" w:cstheme="minorHAnsi"/>
          <w:spacing w:val="-4"/>
          <w:sz w:val="24"/>
          <w:szCs w:val="24"/>
        </w:rPr>
        <w:t>Titl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(please</w:t>
      </w:r>
      <w:r w:rsidRPr="00E86BED">
        <w:rPr>
          <w:rFonts w:asciiTheme="minorHAnsi" w:hAnsiTheme="minorHAnsi" w:cstheme="minorHAnsi"/>
          <w:spacing w:val="-12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>print)</w:t>
      </w:r>
    </w:p>
    <w:p w14:paraId="7B021D1F" w14:textId="77777777" w:rsidR="006A0CCB" w:rsidRPr="00E86BED" w:rsidRDefault="006A0CCB">
      <w:pPr>
        <w:rPr>
          <w:rFonts w:eastAsia="Arial" w:cstheme="minorHAnsi"/>
          <w:sz w:val="24"/>
          <w:szCs w:val="24"/>
        </w:rPr>
      </w:pPr>
    </w:p>
    <w:p w14:paraId="7B021D20" w14:textId="2CA47EFA" w:rsidR="006A0CCB" w:rsidRPr="00E86BED" w:rsidRDefault="001E4741">
      <w:pPr>
        <w:spacing w:before="10"/>
        <w:rPr>
          <w:rFonts w:eastAsia="Arial" w:cstheme="minorHAnsi"/>
          <w:sz w:val="24"/>
          <w:szCs w:val="24"/>
        </w:rPr>
      </w:pPr>
      <w:r w:rsidRPr="00E86BED">
        <w:rPr>
          <w:rFonts w:eastAsia="Arial" w:cstheme="minorHAnsi"/>
          <w:sz w:val="24"/>
          <w:szCs w:val="24"/>
        </w:rPr>
        <w:t xml:space="preserve">                                                                                                                                                     </w:t>
      </w:r>
      <w:sdt>
        <w:sdtPr>
          <w:rPr>
            <w:rFonts w:eastAsia="Arial" w:cstheme="minorHAnsi"/>
            <w:sz w:val="24"/>
            <w:szCs w:val="24"/>
          </w:rPr>
          <w:id w:val="-1578819828"/>
          <w:placeholder>
            <w:docPart w:val="3AA95F2A10054512A1582AD2FDC15681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5B2546">
            <w:rPr>
              <w:rStyle w:val="PlaceholderText"/>
              <w:color w:val="0066FF"/>
            </w:rPr>
            <w:t>Click or tap to enter a date.</w:t>
          </w:r>
        </w:sdtContent>
      </w:sdt>
      <w:r w:rsidRPr="00E86BED">
        <w:rPr>
          <w:rFonts w:eastAsia="Arial" w:cstheme="minorHAnsi"/>
          <w:sz w:val="24"/>
          <w:szCs w:val="24"/>
        </w:rPr>
        <w:t xml:space="preserve">    </w:t>
      </w:r>
    </w:p>
    <w:p w14:paraId="7B021D21" w14:textId="6406228D" w:rsidR="006A0CCB" w:rsidRPr="00E86BED" w:rsidRDefault="007A7B06">
      <w:pPr>
        <w:tabs>
          <w:tab w:val="left" w:pos="7919"/>
        </w:tabs>
        <w:spacing w:line="20" w:lineRule="atLeast"/>
        <w:ind w:left="100"/>
        <w:rPr>
          <w:rFonts w:eastAsia="Arial" w:cstheme="minorHAnsi"/>
          <w:sz w:val="24"/>
          <w:szCs w:val="24"/>
        </w:rPr>
      </w:pP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67" wp14:editId="2534574E">
                <wp:extent cx="4632325" cy="7620"/>
                <wp:effectExtent l="6350" t="6350" r="9525" b="5080"/>
                <wp:docPr id="27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2325" cy="7620"/>
                          <a:chOff x="0" y="0"/>
                          <a:chExt cx="7295" cy="12"/>
                        </a:xfrm>
                      </wpg:grpSpPr>
                      <wpg:grpSp>
                        <wpg:cNvPr id="28" name="Group 2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7283" cy="2"/>
                            <a:chOff x="6" y="6"/>
                            <a:chExt cx="7283" cy="2"/>
                          </a:xfrm>
                        </wpg:grpSpPr>
                        <wps:wsp>
                          <wps:cNvPr id="29" name="Freeform 2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7283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7283"/>
                                <a:gd name="T2" fmla="+- 0 7289 6"/>
                                <a:gd name="T3" fmla="*/ T2 w 728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83">
                                  <a:moveTo>
                                    <a:pt x="0" y="0"/>
                                  </a:moveTo>
                                  <a:lnTo>
                                    <a:pt x="7283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90C6D82" id="Group 25" o:spid="_x0000_s1026" style="width:364.75pt;height:.6pt;mso-position-horizontal-relative:char;mso-position-vertical-relative:line" coordsize="7295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">
                <v:group id="Group 26" o:spid="_x0000_s1027" style="position:absolute;left:6;top:6;width:7283;height:2" coordorigin="6,6" coordsize="728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27" o:spid="_x0000_s1028" style="position:absolute;left:6;top:6;width:7283;height:2;visibility:visible;mso-wrap-style:square;v-text-anchor:top" coordsize="728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" path="m,l7283,e" filled="f" strokeweight=".58pt">
                    <v:path arrowok="t" o:connecttype="custom" o:connectlocs="0,0;7283,0" o:connectangles="0,0"/>
                  </v:shape>
                </v:group>
                <w10:anchorlock/>
              </v:group>
            </w:pict>
          </mc:Fallback>
        </mc:AlternateContent>
      </w:r>
      <w:r w:rsidR="003E0F26" w:rsidRPr="00E86BED">
        <w:rPr>
          <w:rFonts w:cstheme="minorHAnsi"/>
          <w:sz w:val="24"/>
          <w:szCs w:val="24"/>
        </w:rPr>
        <w:tab/>
      </w:r>
      <w:r w:rsidRPr="00E86BED">
        <w:rPr>
          <w:rFonts w:cstheme="minorHAnsi"/>
          <w:noProof/>
          <w:sz w:val="24"/>
          <w:szCs w:val="24"/>
          <w:lang w:val="en-CA" w:eastAsia="en-CA"/>
        </w:rPr>
        <mc:AlternateContent>
          <mc:Choice Requires="wpg">
            <w:drawing>
              <wp:inline distT="0" distB="0" distL="0" distR="0" wp14:anchorId="7B021D69" wp14:editId="761DF6B0">
                <wp:extent cx="1919605" cy="7620"/>
                <wp:effectExtent l="1905" t="6350" r="2540" b="5080"/>
                <wp:docPr id="24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9605" cy="7620"/>
                          <a:chOff x="0" y="0"/>
                          <a:chExt cx="3023" cy="12"/>
                        </a:xfrm>
                      </wpg:grpSpPr>
                      <wpg:grpSp>
                        <wpg:cNvPr id="25" name="Group 2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011" cy="2"/>
                            <a:chOff x="6" y="6"/>
                            <a:chExt cx="3011" cy="2"/>
                          </a:xfrm>
                        </wpg:grpSpPr>
                        <wps:wsp>
                          <wps:cNvPr id="26" name="Freeform 2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011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011"/>
                                <a:gd name="T2" fmla="+- 0 3017 6"/>
                                <a:gd name="T3" fmla="*/ T2 w 301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011">
                                  <a:moveTo>
                                    <a:pt x="0" y="0"/>
                                  </a:moveTo>
                                  <a:lnTo>
                                    <a:pt x="3011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1D8437B" id="Group 22" o:spid="_x0000_s1026" style="width:151.15pt;height:.6pt;mso-position-horizontal-relative:char;mso-position-vertical-relative:line" coordsize="302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">
                <v:group id="Group 23" o:spid="_x0000_s1027" style="position:absolute;left:6;top:6;width:3011;height:2" coordorigin="6,6" coordsize="30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24" o:spid="_x0000_s1028" style="position:absolute;left:6;top:6;width:3011;height:2;visibility:visible;mso-wrap-style:square;v-text-anchor:top" coordsize="30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" path="m,l3011,e" filled="f" strokeweight=".58pt">
                    <v:path arrowok="t" o:connecttype="custom" o:connectlocs="0,0;3011,0" o:connectangles="0,0"/>
                  </v:shape>
                </v:group>
                <w10:anchorlock/>
              </v:group>
            </w:pict>
          </mc:Fallback>
        </mc:AlternateContent>
      </w:r>
    </w:p>
    <w:p w14:paraId="650B2C3C" w14:textId="77777777" w:rsidR="006A0CCB" w:rsidRPr="00E86BED" w:rsidRDefault="003E0F26" w:rsidP="008B30A2">
      <w:pPr>
        <w:pStyle w:val="BodyText"/>
        <w:tabs>
          <w:tab w:val="left" w:pos="8032"/>
        </w:tabs>
        <w:spacing w:before="64"/>
        <w:rPr>
          <w:rFonts w:asciiTheme="minorHAnsi" w:hAnsiTheme="minorHAnsi" w:cstheme="minorHAnsi"/>
          <w:spacing w:val="-6"/>
          <w:sz w:val="24"/>
          <w:szCs w:val="24"/>
        </w:rPr>
      </w:pPr>
      <w:r w:rsidRPr="00E86BED">
        <w:rPr>
          <w:rFonts w:asciiTheme="minorHAnsi" w:hAnsiTheme="minorHAnsi" w:cstheme="minorHAnsi"/>
          <w:spacing w:val="-5"/>
          <w:sz w:val="24"/>
          <w:szCs w:val="24"/>
        </w:rPr>
        <w:t>Signature</w:t>
      </w:r>
      <w:r w:rsidRPr="00E86BED">
        <w:rPr>
          <w:rFonts w:asciiTheme="minorHAnsi" w:hAnsiTheme="minorHAnsi" w:cstheme="minorHAnsi"/>
          <w:spacing w:val="-5"/>
          <w:sz w:val="24"/>
          <w:szCs w:val="24"/>
        </w:rPr>
        <w:tab/>
        <w:t>Date</w:t>
      </w:r>
      <w:r w:rsidRPr="00E86BED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E86BED">
        <w:rPr>
          <w:rFonts w:asciiTheme="minorHAnsi" w:hAnsiTheme="minorHAnsi" w:cstheme="minorHAnsi"/>
          <w:spacing w:val="-6"/>
          <w:sz w:val="24"/>
          <w:szCs w:val="24"/>
        </w:rPr>
        <w:t>(yyyy-mm-dd</w:t>
      </w:r>
      <w:r w:rsidR="001F63F0" w:rsidRPr="00E86BED">
        <w:rPr>
          <w:rFonts w:asciiTheme="minorHAnsi" w:hAnsiTheme="minorHAnsi" w:cstheme="minorHAnsi"/>
          <w:spacing w:val="-6"/>
          <w:sz w:val="24"/>
          <w:szCs w:val="24"/>
        </w:rPr>
        <w:t>)</w:t>
      </w:r>
    </w:p>
    <w:p w14:paraId="26ECFAE1" w14:textId="2FCD9C1F" w:rsidR="00543BDE" w:rsidRPr="00E86BED" w:rsidRDefault="00543BDE" w:rsidP="000B5D6C">
      <w:pPr>
        <w:spacing w:line="200" w:lineRule="atLeast"/>
        <w:rPr>
          <w:rFonts w:eastAsia="Times New Roman" w:cstheme="minorHAnsi"/>
          <w:sz w:val="20"/>
          <w:szCs w:val="20"/>
        </w:rPr>
      </w:pPr>
    </w:p>
    <w:sectPr w:rsidR="00543BDE" w:rsidRPr="00E86BED">
      <w:pgSz w:w="12240" w:h="20160"/>
      <w:pgMar w:top="1360" w:right="600" w:bottom="900" w:left="680" w:header="0" w:footer="70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299EF" w14:textId="77777777" w:rsidR="00085CFD" w:rsidRDefault="00085CFD">
      <w:r>
        <w:separator/>
      </w:r>
    </w:p>
  </w:endnote>
  <w:endnote w:type="continuationSeparator" w:id="0">
    <w:p w14:paraId="6ECE656E" w14:textId="77777777" w:rsidR="00085CFD" w:rsidRDefault="00085CFD">
      <w:r>
        <w:continuationSeparator/>
      </w:r>
    </w:p>
  </w:endnote>
  <w:endnote w:type="continuationNotice" w:id="1">
    <w:p w14:paraId="10709A5A" w14:textId="77777777" w:rsidR="00085CFD" w:rsidRDefault="00085C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E55B6" w14:textId="77777777" w:rsidR="00F86EC1" w:rsidRDefault="00F86E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21D6E" w14:textId="6225B5E9" w:rsidR="00B84114" w:rsidRDefault="00B84114">
    <w:pPr>
      <w:spacing w:line="14" w:lineRule="auto"/>
      <w:rPr>
        <w:sz w:val="20"/>
        <w:szCs w:val="20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7B021D70" wp14:editId="3CB7618A">
              <wp:simplePos x="0" y="0"/>
              <wp:positionH relativeFrom="page">
                <wp:posOffset>3324860</wp:posOffset>
              </wp:positionH>
              <wp:positionV relativeFrom="page">
                <wp:posOffset>12201525</wp:posOffset>
              </wp:positionV>
              <wp:extent cx="210185" cy="153035"/>
              <wp:effectExtent l="635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18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021DA8" w14:textId="77777777" w:rsidR="00B84114" w:rsidRDefault="00B84114">
                          <w:pPr>
                            <w:pStyle w:val="BodyText"/>
                            <w:spacing w:line="225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- i 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021D7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8" type="#_x0000_t202" style="position:absolute;margin-left:261.8pt;margin-top:960.75pt;width:16.55pt;height:12.0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" filled="f" stroked="f">
              <v:textbox inset="0,0,0,0">
                <w:txbxContent>
                  <w:p w14:paraId="7B021DA8" w14:textId="77777777" w:rsidR="00B84114" w:rsidRDefault="00B84114">
                    <w:pPr>
                      <w:pStyle w:val="BodyText"/>
                      <w:spacing w:line="225" w:lineRule="exact"/>
                      <w:ind w:left="20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rPr>
                        <w:rFonts w:ascii="Times New Roman"/>
                      </w:rPr>
                      <w:t>- i 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BCB3E" w14:textId="77777777" w:rsidR="00F86EC1" w:rsidRDefault="00F86EC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21D6F" w14:textId="60B44BCE" w:rsidR="00B84114" w:rsidRDefault="00B84114">
    <w:pPr>
      <w:spacing w:line="14" w:lineRule="auto"/>
      <w:rPr>
        <w:sz w:val="18"/>
        <w:szCs w:val="18"/>
      </w:rPr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B021D71" wp14:editId="5AB1591B">
              <wp:simplePos x="0" y="0"/>
              <wp:positionH relativeFrom="page">
                <wp:posOffset>3279140</wp:posOffset>
              </wp:positionH>
              <wp:positionV relativeFrom="page">
                <wp:posOffset>12201525</wp:posOffset>
              </wp:positionV>
              <wp:extent cx="301625" cy="153035"/>
              <wp:effectExtent l="2540" t="0" r="635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1625" cy="1530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021DA9" w14:textId="41EBACF9" w:rsidR="00B84114" w:rsidRDefault="00B84114">
                          <w:pPr>
                            <w:pStyle w:val="BodyText"/>
                            <w:spacing w:line="225" w:lineRule="exact"/>
                            <w:ind w:left="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>-</w:t>
                          </w:r>
                          <w:r>
                            <w:rPr>
                              <w:rFonts w:ascii="Times New Roman"/>
                              <w:spacing w:val="-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610899">
                            <w:rPr>
                              <w:rFonts w:ascii="Times New Roman"/>
                              <w:noProof/>
                            </w:rPr>
                            <w:t>8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021D7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9" type="#_x0000_t202" style="position:absolute;margin-left:258.2pt;margin-top:960.75pt;width:23.75pt;height:12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" filled="f" stroked="f">
              <v:textbox inset="0,0,0,0">
                <w:txbxContent>
                  <w:p w14:paraId="7B021DA9" w14:textId="41EBACF9" w:rsidR="00B84114" w:rsidRDefault="00B84114">
                    <w:pPr>
                      <w:pStyle w:val="BodyText"/>
                      <w:spacing w:line="225" w:lineRule="exact"/>
                      <w:ind w:left="20"/>
                      <w:rPr>
                        <w:rFonts w:ascii="Times New Roman" w:eastAsia="Times New Roman" w:hAnsi="Times New Roman" w:cs="Times New Roman"/>
                      </w:rPr>
                    </w:pPr>
                    <w:r>
                      <w:rPr>
                        <w:rFonts w:ascii="Times New Roman"/>
                      </w:rPr>
                      <w:t>-</w:t>
                    </w:r>
                    <w:r>
                      <w:rPr>
                        <w:rFonts w:ascii="Times New Roman"/>
                        <w:spacing w:val="-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610899">
                      <w:rPr>
                        <w:rFonts w:ascii="Times New Roman"/>
                        <w:noProof/>
                      </w:rPr>
                      <w:t>8</w:t>
                    </w:r>
                    <w:r>
                      <w:fldChar w:fldCharType="end"/>
                    </w:r>
                    <w:r>
                      <w:rPr>
                        <w:rFonts w:ascii="Times New Roman"/>
                        <w:spacing w:val="-1"/>
                      </w:rPr>
                      <w:t xml:space="preserve"> </w:t>
                    </w:r>
                    <w:r>
                      <w:rPr>
                        <w:rFonts w:ascii="Times New Roman"/>
                      </w:rPr>
                      <w:t>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BCED2" w14:textId="77777777" w:rsidR="00085CFD" w:rsidRDefault="00085CFD">
      <w:r>
        <w:separator/>
      </w:r>
    </w:p>
  </w:footnote>
  <w:footnote w:type="continuationSeparator" w:id="0">
    <w:p w14:paraId="2FB4E511" w14:textId="77777777" w:rsidR="00085CFD" w:rsidRDefault="00085CFD">
      <w:r>
        <w:continuationSeparator/>
      </w:r>
    </w:p>
  </w:footnote>
  <w:footnote w:type="continuationNotice" w:id="1">
    <w:p w14:paraId="1310D217" w14:textId="77777777" w:rsidR="00085CFD" w:rsidRDefault="00085C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917A9" w14:textId="77777777" w:rsidR="00F86EC1" w:rsidRDefault="00F86E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23FB0" w14:textId="2E0C3F81" w:rsidR="00F86EC1" w:rsidRDefault="00F86E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BDCA6" w14:textId="77777777" w:rsidR="00F86EC1" w:rsidRDefault="00F86E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80C3F"/>
    <w:multiLevelType w:val="hybridMultilevel"/>
    <w:tmpl w:val="E36098F0"/>
    <w:lvl w:ilvl="0" w:tplc="B79098E8">
      <w:start w:val="1"/>
      <w:numFmt w:val="bullet"/>
      <w:lvlText w:val="*"/>
      <w:lvlJc w:val="left"/>
      <w:pPr>
        <w:ind w:left="458" w:hanging="144"/>
      </w:pPr>
      <w:rPr>
        <w:rFonts w:ascii="Arial" w:eastAsia="Arial" w:hAnsi="Arial" w:hint="default"/>
        <w:b/>
        <w:bCs/>
        <w:sz w:val="20"/>
        <w:szCs w:val="20"/>
      </w:rPr>
    </w:lvl>
    <w:lvl w:ilvl="1" w:tplc="A798FFB4">
      <w:start w:val="1"/>
      <w:numFmt w:val="upperLetter"/>
      <w:lvlText w:val="%2."/>
      <w:lvlJc w:val="left"/>
      <w:pPr>
        <w:ind w:left="984" w:hanging="361"/>
        <w:jc w:val="right"/>
      </w:pPr>
      <w:rPr>
        <w:rFonts w:ascii="Arial" w:eastAsia="Arial" w:hAnsi="Arial" w:hint="default"/>
        <w:spacing w:val="-6"/>
        <w:sz w:val="20"/>
        <w:szCs w:val="20"/>
      </w:rPr>
    </w:lvl>
    <w:lvl w:ilvl="2" w:tplc="4896F16A">
      <w:start w:val="1"/>
      <w:numFmt w:val="bullet"/>
      <w:lvlText w:val="•"/>
      <w:lvlJc w:val="left"/>
      <w:pPr>
        <w:ind w:left="2056" w:hanging="361"/>
      </w:pPr>
      <w:rPr>
        <w:rFonts w:hint="default"/>
      </w:rPr>
    </w:lvl>
    <w:lvl w:ilvl="3" w:tplc="24ECCF16">
      <w:start w:val="1"/>
      <w:numFmt w:val="bullet"/>
      <w:lvlText w:val="•"/>
      <w:lvlJc w:val="left"/>
      <w:pPr>
        <w:ind w:left="3129" w:hanging="361"/>
      </w:pPr>
      <w:rPr>
        <w:rFonts w:hint="default"/>
      </w:rPr>
    </w:lvl>
    <w:lvl w:ilvl="4" w:tplc="3E0A928C">
      <w:start w:val="1"/>
      <w:numFmt w:val="bullet"/>
      <w:lvlText w:val="•"/>
      <w:lvlJc w:val="left"/>
      <w:pPr>
        <w:ind w:left="4202" w:hanging="361"/>
      </w:pPr>
      <w:rPr>
        <w:rFonts w:hint="default"/>
      </w:rPr>
    </w:lvl>
    <w:lvl w:ilvl="5" w:tplc="9FB0993E">
      <w:start w:val="1"/>
      <w:numFmt w:val="bullet"/>
      <w:lvlText w:val="•"/>
      <w:lvlJc w:val="left"/>
      <w:pPr>
        <w:ind w:left="5275" w:hanging="361"/>
      </w:pPr>
      <w:rPr>
        <w:rFonts w:hint="default"/>
      </w:rPr>
    </w:lvl>
    <w:lvl w:ilvl="6" w:tplc="78467E7A">
      <w:start w:val="1"/>
      <w:numFmt w:val="bullet"/>
      <w:lvlText w:val="•"/>
      <w:lvlJc w:val="left"/>
      <w:pPr>
        <w:ind w:left="6348" w:hanging="361"/>
      </w:pPr>
      <w:rPr>
        <w:rFonts w:hint="default"/>
      </w:rPr>
    </w:lvl>
    <w:lvl w:ilvl="7" w:tplc="B3927622">
      <w:start w:val="1"/>
      <w:numFmt w:val="bullet"/>
      <w:lvlText w:val="•"/>
      <w:lvlJc w:val="left"/>
      <w:pPr>
        <w:ind w:left="7421" w:hanging="361"/>
      </w:pPr>
      <w:rPr>
        <w:rFonts w:hint="default"/>
      </w:rPr>
    </w:lvl>
    <w:lvl w:ilvl="8" w:tplc="67C0D1C2">
      <w:start w:val="1"/>
      <w:numFmt w:val="bullet"/>
      <w:lvlText w:val="•"/>
      <w:lvlJc w:val="left"/>
      <w:pPr>
        <w:ind w:left="8494" w:hanging="361"/>
      </w:pPr>
      <w:rPr>
        <w:rFonts w:hint="default"/>
      </w:rPr>
    </w:lvl>
  </w:abstractNum>
  <w:abstractNum w:abstractNumId="1" w15:restartNumberingAfterBreak="0">
    <w:nsid w:val="71AC23EC"/>
    <w:multiLevelType w:val="hybridMultilevel"/>
    <w:tmpl w:val="FF76D9B6"/>
    <w:lvl w:ilvl="0" w:tplc="0A129FFC">
      <w:start w:val="1"/>
      <w:numFmt w:val="lowerLetter"/>
      <w:lvlText w:val="%1."/>
      <w:lvlJc w:val="left"/>
      <w:pPr>
        <w:ind w:left="462" w:hanging="360"/>
      </w:pPr>
      <w:rPr>
        <w:rFonts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QMS5uZGJibmxko6SsGpxcWZ+XkgBUZGtQCFhEMKLQAAAA=="/>
  </w:docVars>
  <w:rsids>
    <w:rsidRoot w:val="006A0CCB"/>
    <w:rsid w:val="000073D7"/>
    <w:rsid w:val="00014374"/>
    <w:rsid w:val="0003090E"/>
    <w:rsid w:val="000310AE"/>
    <w:rsid w:val="00031397"/>
    <w:rsid w:val="000321C8"/>
    <w:rsid w:val="0003426A"/>
    <w:rsid w:val="00035EC4"/>
    <w:rsid w:val="0004120E"/>
    <w:rsid w:val="00046B70"/>
    <w:rsid w:val="00055725"/>
    <w:rsid w:val="00056375"/>
    <w:rsid w:val="000578D5"/>
    <w:rsid w:val="00063AD5"/>
    <w:rsid w:val="0006706A"/>
    <w:rsid w:val="00076C1A"/>
    <w:rsid w:val="00085CFD"/>
    <w:rsid w:val="00086DE7"/>
    <w:rsid w:val="0009405D"/>
    <w:rsid w:val="000977DF"/>
    <w:rsid w:val="00097934"/>
    <w:rsid w:val="000A1C7A"/>
    <w:rsid w:val="000B5562"/>
    <w:rsid w:val="000B5D6C"/>
    <w:rsid w:val="000D4C1F"/>
    <w:rsid w:val="000F4735"/>
    <w:rsid w:val="000F4C23"/>
    <w:rsid w:val="00103327"/>
    <w:rsid w:val="001163B5"/>
    <w:rsid w:val="00140253"/>
    <w:rsid w:val="0015223C"/>
    <w:rsid w:val="00155852"/>
    <w:rsid w:val="0017102E"/>
    <w:rsid w:val="00186C96"/>
    <w:rsid w:val="0019053B"/>
    <w:rsid w:val="00191EBF"/>
    <w:rsid w:val="001A3161"/>
    <w:rsid w:val="001B0AEE"/>
    <w:rsid w:val="001B20B3"/>
    <w:rsid w:val="001B7539"/>
    <w:rsid w:val="001C245A"/>
    <w:rsid w:val="001E4741"/>
    <w:rsid w:val="001F2BCA"/>
    <w:rsid w:val="001F63F0"/>
    <w:rsid w:val="001F7E3A"/>
    <w:rsid w:val="00206941"/>
    <w:rsid w:val="0020771C"/>
    <w:rsid w:val="00207C85"/>
    <w:rsid w:val="002121F0"/>
    <w:rsid w:val="002163B1"/>
    <w:rsid w:val="00222D89"/>
    <w:rsid w:val="00240796"/>
    <w:rsid w:val="00240C1D"/>
    <w:rsid w:val="0024282C"/>
    <w:rsid w:val="0025384C"/>
    <w:rsid w:val="0025385B"/>
    <w:rsid w:val="00254E33"/>
    <w:rsid w:val="002569D0"/>
    <w:rsid w:val="00257E04"/>
    <w:rsid w:val="002674F0"/>
    <w:rsid w:val="002A102A"/>
    <w:rsid w:val="002B0947"/>
    <w:rsid w:val="002E0536"/>
    <w:rsid w:val="002E57F5"/>
    <w:rsid w:val="002F1C47"/>
    <w:rsid w:val="002F51CD"/>
    <w:rsid w:val="002F7CC0"/>
    <w:rsid w:val="0030297A"/>
    <w:rsid w:val="00313B35"/>
    <w:rsid w:val="0031490D"/>
    <w:rsid w:val="00323921"/>
    <w:rsid w:val="00345B3A"/>
    <w:rsid w:val="003505EA"/>
    <w:rsid w:val="0035186B"/>
    <w:rsid w:val="00352705"/>
    <w:rsid w:val="00355E0D"/>
    <w:rsid w:val="00360C8E"/>
    <w:rsid w:val="00362DBC"/>
    <w:rsid w:val="0037017C"/>
    <w:rsid w:val="00370A5A"/>
    <w:rsid w:val="003725C8"/>
    <w:rsid w:val="0037571C"/>
    <w:rsid w:val="0037713E"/>
    <w:rsid w:val="00385751"/>
    <w:rsid w:val="003922F3"/>
    <w:rsid w:val="003963D7"/>
    <w:rsid w:val="003A19D3"/>
    <w:rsid w:val="003A46C0"/>
    <w:rsid w:val="003A6FAA"/>
    <w:rsid w:val="003C2683"/>
    <w:rsid w:val="003C3FAA"/>
    <w:rsid w:val="003D3687"/>
    <w:rsid w:val="003E0F26"/>
    <w:rsid w:val="003F06B2"/>
    <w:rsid w:val="00405116"/>
    <w:rsid w:val="004164C0"/>
    <w:rsid w:val="004218AA"/>
    <w:rsid w:val="00422E8E"/>
    <w:rsid w:val="00423BCC"/>
    <w:rsid w:val="00471A1A"/>
    <w:rsid w:val="00474ABC"/>
    <w:rsid w:val="00486258"/>
    <w:rsid w:val="0049059D"/>
    <w:rsid w:val="00491072"/>
    <w:rsid w:val="004A411F"/>
    <w:rsid w:val="004B5C03"/>
    <w:rsid w:val="004C333C"/>
    <w:rsid w:val="004C3BC1"/>
    <w:rsid w:val="004C6F3B"/>
    <w:rsid w:val="004C7EC6"/>
    <w:rsid w:val="004D4E44"/>
    <w:rsid w:val="004E28F7"/>
    <w:rsid w:val="004F0E99"/>
    <w:rsid w:val="00505536"/>
    <w:rsid w:val="00511F2A"/>
    <w:rsid w:val="00512AE6"/>
    <w:rsid w:val="00514F64"/>
    <w:rsid w:val="00527B34"/>
    <w:rsid w:val="00533867"/>
    <w:rsid w:val="005342E3"/>
    <w:rsid w:val="00535E59"/>
    <w:rsid w:val="00541FE1"/>
    <w:rsid w:val="00543BDE"/>
    <w:rsid w:val="005643BC"/>
    <w:rsid w:val="00577F1B"/>
    <w:rsid w:val="005829FE"/>
    <w:rsid w:val="0058705A"/>
    <w:rsid w:val="00591568"/>
    <w:rsid w:val="00596B9D"/>
    <w:rsid w:val="005A1EB0"/>
    <w:rsid w:val="005A3759"/>
    <w:rsid w:val="005B2546"/>
    <w:rsid w:val="005C67A2"/>
    <w:rsid w:val="005D17FA"/>
    <w:rsid w:val="005F67E3"/>
    <w:rsid w:val="005F742A"/>
    <w:rsid w:val="00610899"/>
    <w:rsid w:val="0062185E"/>
    <w:rsid w:val="006235C9"/>
    <w:rsid w:val="00627A32"/>
    <w:rsid w:val="00637F6E"/>
    <w:rsid w:val="00647DAF"/>
    <w:rsid w:val="00651AE3"/>
    <w:rsid w:val="00665D9E"/>
    <w:rsid w:val="00671856"/>
    <w:rsid w:val="006726F0"/>
    <w:rsid w:val="006813C6"/>
    <w:rsid w:val="00685C8D"/>
    <w:rsid w:val="0069319C"/>
    <w:rsid w:val="00694E63"/>
    <w:rsid w:val="00696656"/>
    <w:rsid w:val="006A0CCB"/>
    <w:rsid w:val="006A55F3"/>
    <w:rsid w:val="006A5DF7"/>
    <w:rsid w:val="006A6149"/>
    <w:rsid w:val="006A6280"/>
    <w:rsid w:val="006B43C2"/>
    <w:rsid w:val="006B5466"/>
    <w:rsid w:val="006C025B"/>
    <w:rsid w:val="006C45F7"/>
    <w:rsid w:val="006C7B83"/>
    <w:rsid w:val="006D4EE4"/>
    <w:rsid w:val="006D6941"/>
    <w:rsid w:val="006D7AA7"/>
    <w:rsid w:val="006E0267"/>
    <w:rsid w:val="006E12D6"/>
    <w:rsid w:val="006E4C08"/>
    <w:rsid w:val="006F0315"/>
    <w:rsid w:val="00702DB3"/>
    <w:rsid w:val="00704BA4"/>
    <w:rsid w:val="00716007"/>
    <w:rsid w:val="007277D6"/>
    <w:rsid w:val="00735132"/>
    <w:rsid w:val="00743CBE"/>
    <w:rsid w:val="00747B2E"/>
    <w:rsid w:val="00755C0A"/>
    <w:rsid w:val="00766CA1"/>
    <w:rsid w:val="0077285C"/>
    <w:rsid w:val="00780A4B"/>
    <w:rsid w:val="00795D9C"/>
    <w:rsid w:val="007A3897"/>
    <w:rsid w:val="007A5859"/>
    <w:rsid w:val="007A5C2C"/>
    <w:rsid w:val="007A7B06"/>
    <w:rsid w:val="007C0DAD"/>
    <w:rsid w:val="007C5C7A"/>
    <w:rsid w:val="007C7D09"/>
    <w:rsid w:val="007D112B"/>
    <w:rsid w:val="007D1197"/>
    <w:rsid w:val="007D1294"/>
    <w:rsid w:val="007F144B"/>
    <w:rsid w:val="007F4796"/>
    <w:rsid w:val="007F6BFA"/>
    <w:rsid w:val="008000ED"/>
    <w:rsid w:val="00806F86"/>
    <w:rsid w:val="00812971"/>
    <w:rsid w:val="00813088"/>
    <w:rsid w:val="0082604C"/>
    <w:rsid w:val="00836640"/>
    <w:rsid w:val="00850365"/>
    <w:rsid w:val="00867934"/>
    <w:rsid w:val="008721B1"/>
    <w:rsid w:val="00875400"/>
    <w:rsid w:val="00880F4B"/>
    <w:rsid w:val="008954C4"/>
    <w:rsid w:val="008A49DD"/>
    <w:rsid w:val="008B30A2"/>
    <w:rsid w:val="008B3C81"/>
    <w:rsid w:val="008B70DE"/>
    <w:rsid w:val="008D46AC"/>
    <w:rsid w:val="008F1B07"/>
    <w:rsid w:val="008F7B06"/>
    <w:rsid w:val="008F7C3D"/>
    <w:rsid w:val="0090193F"/>
    <w:rsid w:val="00904E89"/>
    <w:rsid w:val="00910ECE"/>
    <w:rsid w:val="00912227"/>
    <w:rsid w:val="009138C8"/>
    <w:rsid w:val="009151B9"/>
    <w:rsid w:val="00921775"/>
    <w:rsid w:val="00922818"/>
    <w:rsid w:val="0095171E"/>
    <w:rsid w:val="00970588"/>
    <w:rsid w:val="009726B3"/>
    <w:rsid w:val="009767F9"/>
    <w:rsid w:val="0098748C"/>
    <w:rsid w:val="00990E53"/>
    <w:rsid w:val="00995148"/>
    <w:rsid w:val="00995D27"/>
    <w:rsid w:val="009A1A75"/>
    <w:rsid w:val="009B6386"/>
    <w:rsid w:val="009C10BC"/>
    <w:rsid w:val="009D60AF"/>
    <w:rsid w:val="009E51F0"/>
    <w:rsid w:val="009F274F"/>
    <w:rsid w:val="00A05420"/>
    <w:rsid w:val="00A15285"/>
    <w:rsid w:val="00A23BD4"/>
    <w:rsid w:val="00A24A1C"/>
    <w:rsid w:val="00A40C79"/>
    <w:rsid w:val="00A5203C"/>
    <w:rsid w:val="00A53628"/>
    <w:rsid w:val="00A54724"/>
    <w:rsid w:val="00A62142"/>
    <w:rsid w:val="00A74A5D"/>
    <w:rsid w:val="00A75BA3"/>
    <w:rsid w:val="00A8111A"/>
    <w:rsid w:val="00A84BFD"/>
    <w:rsid w:val="00A85F8C"/>
    <w:rsid w:val="00AA36C5"/>
    <w:rsid w:val="00AA6CFA"/>
    <w:rsid w:val="00AC2D76"/>
    <w:rsid w:val="00AD372A"/>
    <w:rsid w:val="00AE07DC"/>
    <w:rsid w:val="00AE1D9C"/>
    <w:rsid w:val="00AE3A25"/>
    <w:rsid w:val="00AE538D"/>
    <w:rsid w:val="00B03D29"/>
    <w:rsid w:val="00B043F4"/>
    <w:rsid w:val="00B10907"/>
    <w:rsid w:val="00B12B22"/>
    <w:rsid w:val="00B17130"/>
    <w:rsid w:val="00B37019"/>
    <w:rsid w:val="00B429A2"/>
    <w:rsid w:val="00B477D3"/>
    <w:rsid w:val="00B53A3E"/>
    <w:rsid w:val="00B56816"/>
    <w:rsid w:val="00B62471"/>
    <w:rsid w:val="00B64403"/>
    <w:rsid w:val="00B746D3"/>
    <w:rsid w:val="00B84114"/>
    <w:rsid w:val="00B854A1"/>
    <w:rsid w:val="00BA1F5A"/>
    <w:rsid w:val="00BA78FC"/>
    <w:rsid w:val="00BC1546"/>
    <w:rsid w:val="00BC624B"/>
    <w:rsid w:val="00BC7128"/>
    <w:rsid w:val="00BD1609"/>
    <w:rsid w:val="00BE6A2A"/>
    <w:rsid w:val="00BE7CF3"/>
    <w:rsid w:val="00BF2FDC"/>
    <w:rsid w:val="00BF6AB3"/>
    <w:rsid w:val="00C02C47"/>
    <w:rsid w:val="00C14926"/>
    <w:rsid w:val="00C3532F"/>
    <w:rsid w:val="00C428DC"/>
    <w:rsid w:val="00C4478A"/>
    <w:rsid w:val="00C6074F"/>
    <w:rsid w:val="00C73AEF"/>
    <w:rsid w:val="00C8491A"/>
    <w:rsid w:val="00C862AD"/>
    <w:rsid w:val="00CA30B6"/>
    <w:rsid w:val="00CB3C67"/>
    <w:rsid w:val="00CD0BF4"/>
    <w:rsid w:val="00CE7B73"/>
    <w:rsid w:val="00D00F9B"/>
    <w:rsid w:val="00D04110"/>
    <w:rsid w:val="00D204B9"/>
    <w:rsid w:val="00D266FB"/>
    <w:rsid w:val="00D41279"/>
    <w:rsid w:val="00D56DE5"/>
    <w:rsid w:val="00D60C21"/>
    <w:rsid w:val="00D671BF"/>
    <w:rsid w:val="00D857D8"/>
    <w:rsid w:val="00DA1065"/>
    <w:rsid w:val="00DA1A85"/>
    <w:rsid w:val="00DA2F4D"/>
    <w:rsid w:val="00DB552A"/>
    <w:rsid w:val="00DC3475"/>
    <w:rsid w:val="00DE22D8"/>
    <w:rsid w:val="00DE597B"/>
    <w:rsid w:val="00DF6BE5"/>
    <w:rsid w:val="00E02DF9"/>
    <w:rsid w:val="00E07B45"/>
    <w:rsid w:val="00E172B0"/>
    <w:rsid w:val="00E217DD"/>
    <w:rsid w:val="00E23D8B"/>
    <w:rsid w:val="00E260E6"/>
    <w:rsid w:val="00E4624C"/>
    <w:rsid w:val="00E53B1C"/>
    <w:rsid w:val="00E541E0"/>
    <w:rsid w:val="00E6001A"/>
    <w:rsid w:val="00E60F1F"/>
    <w:rsid w:val="00E60FEC"/>
    <w:rsid w:val="00E63023"/>
    <w:rsid w:val="00E6339F"/>
    <w:rsid w:val="00E75207"/>
    <w:rsid w:val="00E77940"/>
    <w:rsid w:val="00E826CC"/>
    <w:rsid w:val="00E833B6"/>
    <w:rsid w:val="00E8521C"/>
    <w:rsid w:val="00E86568"/>
    <w:rsid w:val="00E86BED"/>
    <w:rsid w:val="00EA163E"/>
    <w:rsid w:val="00EA53B6"/>
    <w:rsid w:val="00EB463E"/>
    <w:rsid w:val="00ED7A9E"/>
    <w:rsid w:val="00EE2A9C"/>
    <w:rsid w:val="00EE6D95"/>
    <w:rsid w:val="00F02DCA"/>
    <w:rsid w:val="00F02ED3"/>
    <w:rsid w:val="00F123A6"/>
    <w:rsid w:val="00F3498B"/>
    <w:rsid w:val="00F34D18"/>
    <w:rsid w:val="00F556ED"/>
    <w:rsid w:val="00F6373D"/>
    <w:rsid w:val="00F7426D"/>
    <w:rsid w:val="00F81C99"/>
    <w:rsid w:val="00F86EC1"/>
    <w:rsid w:val="00F91DEB"/>
    <w:rsid w:val="00F9720E"/>
    <w:rsid w:val="00FA2B95"/>
    <w:rsid w:val="00FA7212"/>
    <w:rsid w:val="00FB43E6"/>
    <w:rsid w:val="00FC7612"/>
    <w:rsid w:val="00FD11D9"/>
    <w:rsid w:val="00FD2D07"/>
    <w:rsid w:val="00FD2E9D"/>
    <w:rsid w:val="00FD6D84"/>
    <w:rsid w:val="00FF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21B28"/>
  <w15:docId w15:val="{BD1BEF5D-C284-44D9-ADD1-101A8945D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280"/>
  </w:style>
  <w:style w:type="paragraph" w:styleId="Heading1">
    <w:name w:val="heading 1"/>
    <w:basedOn w:val="Normal"/>
    <w:uiPriority w:val="9"/>
    <w:qFormat/>
    <w:pPr>
      <w:spacing w:before="74"/>
      <w:ind w:left="207"/>
      <w:outlineLvl w:val="0"/>
    </w:pPr>
    <w:rPr>
      <w:rFonts w:ascii="Arial" w:eastAsia="Arial" w:hAnsi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258"/>
    <w:pPr>
      <w:keepNext/>
      <w:keepLines/>
      <w:widowControl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4B9"/>
    <w:pPr>
      <w:keepNext/>
      <w:keepLines/>
      <w:widowControl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6258"/>
    <w:pPr>
      <w:keepNext/>
      <w:keepLines/>
      <w:widowControl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215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637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373D"/>
  </w:style>
  <w:style w:type="paragraph" w:styleId="Footer">
    <w:name w:val="footer"/>
    <w:basedOn w:val="Normal"/>
    <w:link w:val="FooterChar"/>
    <w:uiPriority w:val="99"/>
    <w:unhideWhenUsed/>
    <w:rsid w:val="00F637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73D"/>
  </w:style>
  <w:style w:type="character" w:customStyle="1" w:styleId="Heading3Char">
    <w:name w:val="Heading 3 Char"/>
    <w:basedOn w:val="DefaultParagraphFont"/>
    <w:link w:val="Heading3"/>
    <w:uiPriority w:val="9"/>
    <w:rsid w:val="00D204B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48625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486258"/>
    <w:rPr>
      <w:rFonts w:asciiTheme="majorHAnsi" w:eastAsiaTheme="majorEastAsia" w:hAnsiTheme="majorHAnsi" w:cstheme="majorBidi"/>
      <w:i/>
      <w:iCs/>
      <w:color w:val="365F91" w:themeColor="accent1" w:themeShade="BF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4A411F"/>
    <w:rPr>
      <w:color w:val="808080"/>
    </w:rPr>
  </w:style>
  <w:style w:type="character" w:customStyle="1" w:styleId="BodyTextChar">
    <w:name w:val="Body Text Char"/>
    <w:basedOn w:val="DefaultParagraphFont"/>
    <w:link w:val="BodyText"/>
    <w:uiPriority w:val="1"/>
    <w:rsid w:val="006A6280"/>
    <w:rPr>
      <w:rFonts w:ascii="Arial" w:eastAsia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841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41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1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41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1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41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411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15285"/>
    <w:pPr>
      <w:widowControl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68104-78A0-4F85-9679-06AB2DC7903E}"/>
      </w:docPartPr>
      <w:docPartBody>
        <w:p w:rsidR="00C11D13" w:rsidRDefault="00A13143"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F51A0C34914972852E2B61519C8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F78C8-25FA-40C9-B9A6-3D05BFEBADE2}"/>
      </w:docPartPr>
      <w:docPartBody>
        <w:p w:rsidR="00443445" w:rsidRDefault="007D0C76" w:rsidP="007D0C76">
          <w:pPr>
            <w:pStyle w:val="CCF51A0C34914972852E2B61519C8BE63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808505000B47688C3CA4AA085F1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C3F71-86ED-462C-8E52-87326799FE31}"/>
      </w:docPartPr>
      <w:docPartBody>
        <w:p w:rsidR="002B35E4" w:rsidRDefault="007D0C76" w:rsidP="007D0C76">
          <w:pPr>
            <w:pStyle w:val="C5808505000B47688C3CA4AA085F1EC93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A4B284BD55445CA87272C15881F4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804D8-FB23-4338-88D1-37AC2259826A}"/>
      </w:docPartPr>
      <w:docPartBody>
        <w:p w:rsidR="002B35E4" w:rsidRDefault="007D0C76" w:rsidP="007D0C76">
          <w:pPr>
            <w:pStyle w:val="A7A4B284BD55445CA87272C15881F404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C1CCEFC68C4CA1BD0FE8F2103D4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33EE-F0C6-41AE-AF01-3EB124F4A476}"/>
      </w:docPartPr>
      <w:docPartBody>
        <w:p w:rsidR="002B35E4" w:rsidRDefault="007D0C76" w:rsidP="007D0C76">
          <w:pPr>
            <w:pStyle w:val="63C1CCEFC68C4CA1BD0FE8F2103D4FB9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4CECF3B5774C10867F81C74091F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84947-F039-4374-B594-E4E6566744DA}"/>
      </w:docPartPr>
      <w:docPartBody>
        <w:p w:rsidR="002B35E4" w:rsidRDefault="007D0C76" w:rsidP="007D0C76">
          <w:pPr>
            <w:pStyle w:val="434CECF3B5774C10867F81C74091FF07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81DFC810E04EB4AB5A04E288DBB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D129D-77DD-4108-9AAC-1D38D229F3A3}"/>
      </w:docPartPr>
      <w:docPartBody>
        <w:p w:rsidR="002B35E4" w:rsidRDefault="007D0C76" w:rsidP="007D0C76">
          <w:pPr>
            <w:pStyle w:val="D581DFC810E04EB4AB5A04E288DBBCA72"/>
          </w:pPr>
          <w:r w:rsidRPr="007C3211">
            <w:rPr>
              <w:rStyle w:val="PlaceholderText"/>
            </w:rPr>
            <w:t>Choose an item.</w:t>
          </w:r>
        </w:p>
      </w:docPartBody>
    </w:docPart>
    <w:docPart>
      <w:docPartPr>
        <w:name w:val="92BE5FAEBA4740F2A997C41352A4C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392285-CDBC-41C9-984D-60EFDAB33D9B}"/>
      </w:docPartPr>
      <w:docPartBody>
        <w:p w:rsidR="002B35E4" w:rsidRDefault="007D0C76" w:rsidP="007D0C76">
          <w:pPr>
            <w:pStyle w:val="92BE5FAEBA4740F2A997C41352A4C311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F2470D9B3544E49448AD8BBA2AC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5079F-5F5F-47CF-A1EB-66D395FBEE71}"/>
      </w:docPartPr>
      <w:docPartBody>
        <w:p w:rsidR="002B35E4" w:rsidRDefault="007D0C76" w:rsidP="007D0C76">
          <w:pPr>
            <w:pStyle w:val="42F2470D9B3544E49448AD8BBA2ACD61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3505785ED7471A8045F11A6624A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D0E74-5281-40D0-879D-6644E59DC617}"/>
      </w:docPartPr>
      <w:docPartBody>
        <w:p w:rsidR="002B35E4" w:rsidRDefault="007D0C76" w:rsidP="007D0C76">
          <w:pPr>
            <w:pStyle w:val="A73505785ED7471A8045F11A6624A266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F6D01C7F454FD490D4CD984CB8C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50F13-187A-451B-8CFC-A493002E21A7}"/>
      </w:docPartPr>
      <w:docPartBody>
        <w:p w:rsidR="002B35E4" w:rsidRDefault="007D0C76" w:rsidP="007D0C76">
          <w:pPr>
            <w:pStyle w:val="3CF6D01C7F454FD490D4CD984CB8C2D6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2FB9CDC3234FDC8A146278C107A9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D2272-2C4E-49F0-85D9-E69FFD535AF0}"/>
      </w:docPartPr>
      <w:docPartBody>
        <w:p w:rsidR="002B35E4" w:rsidRDefault="007D0C76" w:rsidP="007D0C76">
          <w:pPr>
            <w:pStyle w:val="F82FB9CDC3234FDC8A146278C107A973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68BBC719B2492ABE8B7223A7A6E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C7B75-FE8D-4DBA-BDF8-5A0D80725D1D}"/>
      </w:docPartPr>
      <w:docPartBody>
        <w:p w:rsidR="002B35E4" w:rsidRDefault="007D0C76" w:rsidP="007D0C76">
          <w:pPr>
            <w:pStyle w:val="3C68BBC719B2492ABE8B7223A7A6E06C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83FC6763F64C5CACC3B98B96121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102A1-AE93-4DCF-8014-FE1DA85035D9}"/>
      </w:docPartPr>
      <w:docPartBody>
        <w:p w:rsidR="002B35E4" w:rsidRDefault="007D0C76" w:rsidP="007D0C76">
          <w:pPr>
            <w:pStyle w:val="1583FC6763F64C5CACC3B98B96121CCF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BABBC1B8C542FB96670F7077989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78982-B9C1-4F6C-8A17-1DCE9FA94146}"/>
      </w:docPartPr>
      <w:docPartBody>
        <w:p w:rsidR="002B35E4" w:rsidRDefault="007D0C76" w:rsidP="007D0C76">
          <w:pPr>
            <w:pStyle w:val="1ABABBC1B8C542FB96670F707798992F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28748021274C0D9ADC12863B0E1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91D07-BCC7-43BA-B44A-64D089EA25C0}"/>
      </w:docPartPr>
      <w:docPartBody>
        <w:p w:rsidR="002B35E4" w:rsidRDefault="007D0C76" w:rsidP="007D0C76">
          <w:pPr>
            <w:pStyle w:val="0D28748021274C0D9ADC12863B0E146D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B673825179406CB9D210C07CFD4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A4E1A-2980-4D8A-9312-727D41D820FB}"/>
      </w:docPartPr>
      <w:docPartBody>
        <w:p w:rsidR="002B35E4" w:rsidRDefault="007D0C76" w:rsidP="007D0C76">
          <w:pPr>
            <w:pStyle w:val="08B673825179406CB9D210C07CFD4C9E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D39A0511674A299449B6FB712BF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20199-720B-4FD4-846C-CBEDA5586734}"/>
      </w:docPartPr>
      <w:docPartBody>
        <w:p w:rsidR="002B35E4" w:rsidRDefault="007D0C76" w:rsidP="007D0C76">
          <w:pPr>
            <w:pStyle w:val="1FD39A0511674A299449B6FB712BF1CB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6BD4FAF5E4405E82C7F8F60110E9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F76AC-29F3-49A6-98CD-3DB3EC1AF5AD}"/>
      </w:docPartPr>
      <w:docPartBody>
        <w:p w:rsidR="002B35E4" w:rsidRDefault="007D0C76" w:rsidP="007D0C76">
          <w:pPr>
            <w:pStyle w:val="CB6BD4FAF5E4405E82C7F8F60110E9AD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54D9F6FACC47EF9AF881EAB91B5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55DA5-23A1-43D6-A0D3-5BDE9DE43225}"/>
      </w:docPartPr>
      <w:docPartBody>
        <w:p w:rsidR="002B35E4" w:rsidRDefault="007D0C76" w:rsidP="007D0C76">
          <w:pPr>
            <w:pStyle w:val="6954D9F6FACC47EF9AF881EAB91B5C80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654F54A32542399BCDE53CDD584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279A1D-46E9-4744-9560-133649158C3F}"/>
      </w:docPartPr>
      <w:docPartBody>
        <w:p w:rsidR="002B35E4" w:rsidRDefault="007D0C76" w:rsidP="007D0C76">
          <w:pPr>
            <w:pStyle w:val="F9654F54A32542399BCDE53CDD58443F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EB746811D9445F8468148AE75F9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79FE-9257-4EE2-9790-CE7B5E1D2768}"/>
      </w:docPartPr>
      <w:docPartBody>
        <w:p w:rsidR="002B35E4" w:rsidRDefault="007D0C76" w:rsidP="007D0C76">
          <w:pPr>
            <w:pStyle w:val="A5EB746811D9445F8468148AE75F9816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4609029E54FE896E62436CCC83A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8EDDB-93F3-4B22-B9B4-8A00C9D46962}"/>
      </w:docPartPr>
      <w:docPartBody>
        <w:p w:rsidR="002B35E4" w:rsidRDefault="007D0C76" w:rsidP="007D0C76">
          <w:pPr>
            <w:pStyle w:val="EA64609029E54FE896E62436CCC83A04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95F4FAD4ED43DE908B5A3561B5D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80B75-2410-408B-B36B-163DF9630FBC}"/>
      </w:docPartPr>
      <w:docPartBody>
        <w:p w:rsidR="002B35E4" w:rsidRDefault="007D0C76" w:rsidP="007D0C76">
          <w:pPr>
            <w:pStyle w:val="BE95F4FAD4ED43DE908B5A3561B5D36D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2A2535382F40169A40179C795FD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63CEE-713F-4EB4-8D36-A0F531448891}"/>
      </w:docPartPr>
      <w:docPartBody>
        <w:p w:rsidR="002B35E4" w:rsidRDefault="007D0C76" w:rsidP="007D0C76">
          <w:pPr>
            <w:pStyle w:val="A72A2535382F40169A40179C795FD21C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7F35582FA54AA6B8CA4621040D1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7B2D3-0C77-491E-8BBD-7E7BE7E84F65}"/>
      </w:docPartPr>
      <w:docPartBody>
        <w:p w:rsidR="002B35E4" w:rsidRDefault="007D0C76" w:rsidP="007D0C76">
          <w:pPr>
            <w:pStyle w:val="837F35582FA54AA6B8CA4621040D1CB8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AC5F127CCF416E9B1C92FAE61BA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28BC1-99FC-4AEC-B23A-E145FB34D218}"/>
      </w:docPartPr>
      <w:docPartBody>
        <w:p w:rsidR="002B35E4" w:rsidRDefault="007D0C76" w:rsidP="007D0C76">
          <w:pPr>
            <w:pStyle w:val="24AC5F127CCF416E9B1C92FAE61BAC88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8A210E63594396A817F729055B6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52A8C-3C99-4314-9340-D4E485423F32}"/>
      </w:docPartPr>
      <w:docPartBody>
        <w:p w:rsidR="002B35E4" w:rsidRDefault="007D0C76" w:rsidP="007D0C76">
          <w:pPr>
            <w:pStyle w:val="9B8A210E63594396A817F729055B6D4D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C87F8F4CCC4641945AE3C1DC3DC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3B8AC-AFEA-41EC-B6C8-E09993BB35ED}"/>
      </w:docPartPr>
      <w:docPartBody>
        <w:p w:rsidR="002B35E4" w:rsidRDefault="007D0C76" w:rsidP="007D0C76">
          <w:pPr>
            <w:pStyle w:val="16C87F8F4CCC4641945AE3C1DC3DC11B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0CB9F61EB48F5B7FFB7DE7C1E8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B2A61-6C8F-4DC7-96E0-F5BFDF47222A}"/>
      </w:docPartPr>
      <w:docPartBody>
        <w:p w:rsidR="002B35E4" w:rsidRDefault="007D0C76" w:rsidP="007D0C76">
          <w:pPr>
            <w:pStyle w:val="F430CB9F61EB48F5B7FFB7DE7C1E8270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E67BDB8C5E4CA3A17ECB7139A80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A700A-4C4C-402A-9B36-13714ADD9E2A}"/>
      </w:docPartPr>
      <w:docPartBody>
        <w:p w:rsidR="002B35E4" w:rsidRDefault="007D0C76" w:rsidP="007D0C76">
          <w:pPr>
            <w:pStyle w:val="DFE67BDB8C5E4CA3A17ECB7139A80EB02"/>
          </w:pPr>
          <w:r w:rsidRPr="007C321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2A1EFBC6D7C444B9960E28C4C170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DDE23-34CF-46DB-ADAA-C4652747AB0A}"/>
      </w:docPartPr>
      <w:docPartBody>
        <w:p w:rsidR="002B35E4" w:rsidRDefault="007D0C76" w:rsidP="007D0C76">
          <w:pPr>
            <w:pStyle w:val="A2A1EFBC6D7C444B9960E28C4C170F382"/>
          </w:pPr>
          <w:r w:rsidRPr="007C3211">
            <w:rPr>
              <w:rStyle w:val="PlaceholderText"/>
            </w:rPr>
            <w:t>Click or tap to enter a date.</w:t>
          </w:r>
        </w:p>
      </w:docPartBody>
    </w:docPart>
    <w:docPart>
      <w:docPartPr>
        <w:name w:val="FF7E106F12D64E5BB0A6BBDFF6341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0672A2-14A1-46C3-89EF-4E7638A299B3}"/>
      </w:docPartPr>
      <w:docPartBody>
        <w:p w:rsidR="002B35E4" w:rsidRDefault="007D0C76" w:rsidP="007D0C76">
          <w:pPr>
            <w:pStyle w:val="FF7E106F12D64E5BB0A6BBDFF6341A37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A52A67E28448D1A685548E957F2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0E83D-8631-41E1-AD3C-11492C020122}"/>
      </w:docPartPr>
      <w:docPartBody>
        <w:p w:rsidR="002B35E4" w:rsidRDefault="007D0C76" w:rsidP="007D0C76">
          <w:pPr>
            <w:pStyle w:val="55A52A67E28448D1A685548E957F2319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AC6F9846BC4D67B208404AE16FC8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EEBB9-E029-4FFE-84E5-3B7D6732E167}"/>
      </w:docPartPr>
      <w:docPartBody>
        <w:p w:rsidR="002B35E4" w:rsidRDefault="007D0C76" w:rsidP="007D0C76">
          <w:pPr>
            <w:pStyle w:val="06AC6F9846BC4D67B208404AE16FC832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E5C4F075648CEBDEF7C2C54088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6FABA-D5FC-42EC-AB6D-5ED5574CAF7C}"/>
      </w:docPartPr>
      <w:docPartBody>
        <w:p w:rsidR="002B35E4" w:rsidRDefault="007D0C76" w:rsidP="007D0C76">
          <w:pPr>
            <w:pStyle w:val="B3FE5C4F075648CEBDEF7C2C54088FF2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F93E66141549998692753826D53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B3421-1B6D-4C87-A996-B4C1137CBD6B}"/>
      </w:docPartPr>
      <w:docPartBody>
        <w:p w:rsidR="002B35E4" w:rsidRDefault="007D0C76" w:rsidP="007D0C76">
          <w:pPr>
            <w:pStyle w:val="B7F93E66141549998692753826D5343B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6A018B684A458395E7974FE983F3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93DCB-B396-41AD-9E13-6CF76C18E58A}"/>
      </w:docPartPr>
      <w:docPartBody>
        <w:p w:rsidR="002B35E4" w:rsidRDefault="007D0C76" w:rsidP="007D0C76">
          <w:pPr>
            <w:pStyle w:val="946A018B684A458395E7974FE983F392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55E719A82E4AD08C0DCB123F948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7EC9F-AAC9-444F-9618-1CCCCAC6B3E8}"/>
      </w:docPartPr>
      <w:docPartBody>
        <w:p w:rsidR="002B35E4" w:rsidRDefault="007D0C76" w:rsidP="007D0C76">
          <w:pPr>
            <w:pStyle w:val="5155E719A82E4AD08C0DCB123F948241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3A4970DEF949C3B322A3557F9DA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BCA5D-25DA-462D-BCAA-CA9E308319A0}"/>
      </w:docPartPr>
      <w:docPartBody>
        <w:p w:rsidR="002B35E4" w:rsidRDefault="007D0C76" w:rsidP="007D0C76">
          <w:pPr>
            <w:pStyle w:val="6E3A4970DEF949C3B322A3557F9DA7BC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BF9D9202844B2A9A9354A962B1C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FA404-35CF-4A5B-A1AC-3D08D9B37383}"/>
      </w:docPartPr>
      <w:docPartBody>
        <w:p w:rsidR="002B35E4" w:rsidRDefault="007D0C76" w:rsidP="007D0C76">
          <w:pPr>
            <w:pStyle w:val="D1BF9D9202844B2A9A9354A962B1CF4B2"/>
          </w:pPr>
          <w:r w:rsidRPr="007C3211">
            <w:rPr>
              <w:rStyle w:val="PlaceholderText"/>
            </w:rPr>
            <w:t>Click or tap to enter a date.</w:t>
          </w:r>
        </w:p>
      </w:docPartBody>
    </w:docPart>
    <w:docPart>
      <w:docPartPr>
        <w:name w:val="E3EDEDC5D2FD42938F9CE6F08B09A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06006-7CBA-46CB-B580-0F495DD2BE8A}"/>
      </w:docPartPr>
      <w:docPartBody>
        <w:p w:rsidR="002B35E4" w:rsidRDefault="007D0C76" w:rsidP="007D0C76">
          <w:pPr>
            <w:pStyle w:val="E3EDEDC5D2FD42938F9CE6F08B09A1F6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2F824B69A042C38BFEA1C0974DB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60211-1B1F-4E30-A133-7785019B57F9}"/>
      </w:docPartPr>
      <w:docPartBody>
        <w:p w:rsidR="002B35E4" w:rsidRDefault="007D0C76" w:rsidP="007D0C76">
          <w:pPr>
            <w:pStyle w:val="222F824B69A042C38BFEA1C0974DB400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2C60F4EF6D4D6091DDADE8C22D1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E9917-412F-4B2B-A03B-6219C27CCE40}"/>
      </w:docPartPr>
      <w:docPartBody>
        <w:p w:rsidR="002B35E4" w:rsidRDefault="007D0C76" w:rsidP="007D0C76">
          <w:pPr>
            <w:pStyle w:val="272C60F4EF6D4D6091DDADE8C22D1BC52"/>
          </w:pPr>
          <w:r w:rsidRPr="007C3211">
            <w:rPr>
              <w:rStyle w:val="PlaceholderText"/>
            </w:rPr>
            <w:t>Click or tap to enter a date.</w:t>
          </w:r>
        </w:p>
      </w:docPartBody>
    </w:docPart>
    <w:docPart>
      <w:docPartPr>
        <w:name w:val="D4EEA1B4D5FB4B058B79F196315C6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2EDC1-7293-4B72-A7FD-50F9361E1404}"/>
      </w:docPartPr>
      <w:docPartBody>
        <w:p w:rsidR="002B35E4" w:rsidRDefault="007D0C76" w:rsidP="007D0C76">
          <w:pPr>
            <w:pStyle w:val="D4EEA1B4D5FB4B058B79F196315C67A3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974008E0FF4CAF8513B4BC2864A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C7C8A-7CE5-41E0-A459-E65D5ABBA94D}"/>
      </w:docPartPr>
      <w:docPartBody>
        <w:p w:rsidR="002B35E4" w:rsidRDefault="007D0C76" w:rsidP="007D0C76">
          <w:pPr>
            <w:pStyle w:val="40974008E0FF4CAF8513B4BC2864AA3F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A95F2A10054512A1582AD2FDC15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AB1F7-A996-4E34-8632-BC450C22E74E}"/>
      </w:docPartPr>
      <w:docPartBody>
        <w:p w:rsidR="002B35E4" w:rsidRDefault="007D0C76" w:rsidP="007D0C76">
          <w:pPr>
            <w:pStyle w:val="3AA95F2A10054512A1582AD2FDC156812"/>
          </w:pPr>
          <w:r w:rsidRPr="007C321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BA40D1F67EB4259B2E6DAC7235C2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59916-977E-48ED-9569-FC2F62187F7A}"/>
      </w:docPartPr>
      <w:docPartBody>
        <w:p w:rsidR="002B35E4" w:rsidRDefault="007D0C76" w:rsidP="007D0C76">
          <w:pPr>
            <w:pStyle w:val="ABA40D1F67EB4259B2E6DAC7235C2D34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C0F556653B4223B050725C882EF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A456E-AA6D-4F6F-9F06-CD444024C713}"/>
      </w:docPartPr>
      <w:docPartBody>
        <w:p w:rsidR="002B35E4" w:rsidRDefault="007D0C76" w:rsidP="007D0C76">
          <w:pPr>
            <w:pStyle w:val="3AC0F556653B4223B050725C882EFEE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E7506C39CB4E73903E430FDD8AF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7FB07-0715-43E9-BCDF-ADB08839B380}"/>
      </w:docPartPr>
      <w:docPartBody>
        <w:p w:rsidR="002B35E4" w:rsidRDefault="007D0C76" w:rsidP="007D0C76">
          <w:pPr>
            <w:pStyle w:val="1DE7506C39CB4E73903E430FDD8AF8E3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9C4AD2998744AD8A3D254D877FB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CFD6A-9525-4A4D-A682-3E00242BA8F2}"/>
      </w:docPartPr>
      <w:docPartBody>
        <w:p w:rsidR="002B35E4" w:rsidRDefault="007D0C76" w:rsidP="007D0C76">
          <w:pPr>
            <w:pStyle w:val="D29C4AD2998744AD8A3D254D877FB602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306EE9E6844080B990A919B168A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5A803-3E12-475B-8481-F74A18A80A30}"/>
      </w:docPartPr>
      <w:docPartBody>
        <w:p w:rsidR="002B35E4" w:rsidRDefault="007D0C76" w:rsidP="007D0C76">
          <w:pPr>
            <w:pStyle w:val="45306EE9E6844080B990A919B168A85C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C0E912EAB445CDA45065FD4DB6B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0A812-539D-4FFA-AB02-232E334FAC64}"/>
      </w:docPartPr>
      <w:docPartBody>
        <w:p w:rsidR="004F5D52" w:rsidRDefault="00E4075C" w:rsidP="00E4075C">
          <w:pPr>
            <w:pStyle w:val="4AC0E912EAB445CDA45065FD4DB6BEFA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8F3C3874144DB883DAAE608F947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D1DC1-0AAB-43FE-BEB8-7648D412E39A}"/>
      </w:docPartPr>
      <w:docPartBody>
        <w:p w:rsidR="004F5D52" w:rsidRDefault="00E4075C" w:rsidP="00E4075C">
          <w:pPr>
            <w:pStyle w:val="2D8F3C3874144DB883DAAE608F94773E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75C2083B7047C48522B06000B23E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E9321-678D-497B-8C55-79F614166226}"/>
      </w:docPartPr>
      <w:docPartBody>
        <w:p w:rsidR="004F5D52" w:rsidRDefault="00E4075C" w:rsidP="00E4075C">
          <w:pPr>
            <w:pStyle w:val="B275C2083B7047C48522B06000B23E10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5B4B20625944228EEB7C21D3F10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96886-AAF8-46BC-8D85-56A9990F203C}"/>
      </w:docPartPr>
      <w:docPartBody>
        <w:p w:rsidR="004F5D52" w:rsidRDefault="00E4075C" w:rsidP="00E4075C">
          <w:pPr>
            <w:pStyle w:val="965B4B20625944228EEB7C21D3F10395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D458667C4749AAA1C3AEB17FCA6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E8330-DB31-4A31-A309-2486F17F5574}"/>
      </w:docPartPr>
      <w:docPartBody>
        <w:p w:rsidR="004F5D52" w:rsidRDefault="00E4075C" w:rsidP="00E4075C">
          <w:pPr>
            <w:pStyle w:val="C0D458667C4749AAA1C3AEB17FCA6E2A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8741D157A46398374CE2DB2C95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66D7B-E8B3-42F1-B828-158AAF6A395D}"/>
      </w:docPartPr>
      <w:docPartBody>
        <w:p w:rsidR="004F5D52" w:rsidRDefault="00E4075C" w:rsidP="00E4075C">
          <w:pPr>
            <w:pStyle w:val="D8A8741D157A46398374CE2DB2C95676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8FC7E82060402CBDF457C4141CF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0F1114-1174-45C0-A053-3A403149BB61}"/>
      </w:docPartPr>
      <w:docPartBody>
        <w:p w:rsidR="004F5D52" w:rsidRDefault="00E4075C" w:rsidP="00E4075C">
          <w:pPr>
            <w:pStyle w:val="858FC7E82060402CBDF457C4141CF6AB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ED165EFD7540CF92D2340C9F3BC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284A8-6D9D-4D6D-B6A7-37F89FC6AC17}"/>
      </w:docPartPr>
      <w:docPartBody>
        <w:p w:rsidR="0066448B" w:rsidRDefault="00134E41" w:rsidP="00134E41">
          <w:pPr>
            <w:pStyle w:val="8BED165EFD7540CF92D2340C9F3BC8F1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B178A359DB46C6BB01F9BF39C03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2BD0B-48D3-4A06-8200-D9FE3103E7DC}"/>
      </w:docPartPr>
      <w:docPartBody>
        <w:p w:rsidR="0066448B" w:rsidRDefault="00134E41" w:rsidP="00134E41">
          <w:pPr>
            <w:pStyle w:val="F1B178A359DB46C6BB01F9BF39C03A39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7D2BCDA88146408CCEB2DCDA626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DB8E4-5B02-4528-8FF4-37C8B3E54D20}"/>
      </w:docPartPr>
      <w:docPartBody>
        <w:p w:rsidR="00000000" w:rsidRDefault="00B20197" w:rsidP="00B20197">
          <w:pPr>
            <w:pStyle w:val="087D2BCDA88146408CCEB2DCDA6265AB"/>
          </w:pPr>
          <w:r w:rsidRPr="007C321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13143"/>
    <w:rsid w:val="00134E41"/>
    <w:rsid w:val="002B35E4"/>
    <w:rsid w:val="00443445"/>
    <w:rsid w:val="004F5D52"/>
    <w:rsid w:val="005A67DF"/>
    <w:rsid w:val="005B5313"/>
    <w:rsid w:val="0066448B"/>
    <w:rsid w:val="00671492"/>
    <w:rsid w:val="007D0C76"/>
    <w:rsid w:val="00A13143"/>
    <w:rsid w:val="00B20197"/>
    <w:rsid w:val="00C11D13"/>
    <w:rsid w:val="00CE1AB2"/>
    <w:rsid w:val="00D33106"/>
    <w:rsid w:val="00E4075C"/>
    <w:rsid w:val="00EC7568"/>
    <w:rsid w:val="00F47448"/>
    <w:rsid w:val="00F9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0197"/>
    <w:rPr>
      <w:color w:val="808080"/>
    </w:rPr>
  </w:style>
  <w:style w:type="paragraph" w:customStyle="1" w:styleId="4AC0E912EAB445CDA45065FD4DB6BEFA">
    <w:name w:val="4AC0E912EAB445CDA45065FD4DB6BEFA"/>
    <w:rsid w:val="00E4075C"/>
  </w:style>
  <w:style w:type="paragraph" w:customStyle="1" w:styleId="2D8F3C3874144DB883DAAE608F94773E">
    <w:name w:val="2D8F3C3874144DB883DAAE608F94773E"/>
    <w:rsid w:val="00E4075C"/>
  </w:style>
  <w:style w:type="paragraph" w:customStyle="1" w:styleId="B275C2083B7047C48522B06000B23E10">
    <w:name w:val="B275C2083B7047C48522B06000B23E10"/>
    <w:rsid w:val="00E4075C"/>
  </w:style>
  <w:style w:type="paragraph" w:customStyle="1" w:styleId="965B4B20625944228EEB7C21D3F10395">
    <w:name w:val="965B4B20625944228EEB7C21D3F10395"/>
    <w:rsid w:val="00E4075C"/>
  </w:style>
  <w:style w:type="paragraph" w:customStyle="1" w:styleId="C0D458667C4749AAA1C3AEB17FCA6E2A">
    <w:name w:val="C0D458667C4749AAA1C3AEB17FCA6E2A"/>
    <w:rsid w:val="00E4075C"/>
  </w:style>
  <w:style w:type="paragraph" w:customStyle="1" w:styleId="D8A8741D157A46398374CE2DB2C95676">
    <w:name w:val="D8A8741D157A46398374CE2DB2C95676"/>
    <w:rsid w:val="00E4075C"/>
  </w:style>
  <w:style w:type="paragraph" w:customStyle="1" w:styleId="858FC7E82060402CBDF457C4141CF6AB">
    <w:name w:val="858FC7E82060402CBDF457C4141CF6AB"/>
    <w:rsid w:val="00E4075C"/>
  </w:style>
  <w:style w:type="paragraph" w:customStyle="1" w:styleId="A7A4B284BD55445CA87272C15881F4042">
    <w:name w:val="A7A4B284BD55445CA87272C15881F404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63C1CCEFC68C4CA1BD0FE8F2103D4FB92">
    <w:name w:val="63C1CCEFC68C4CA1BD0FE8F2103D4FB9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434CECF3B5774C10867F81C74091FF072">
    <w:name w:val="434CECF3B5774C10867F81C74091FF07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D581DFC810E04EB4AB5A04E288DBBCA72">
    <w:name w:val="D581DFC810E04EB4AB5A04E288DBBCA7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92BE5FAEBA4740F2A997C41352A4C3112">
    <w:name w:val="92BE5FAEBA4740F2A997C41352A4C311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42F2470D9B3544E49448AD8BBA2ACD612">
    <w:name w:val="42F2470D9B3544E49448AD8BBA2ACD61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A73505785ED7471A8045F11A6624A2662">
    <w:name w:val="A73505785ED7471A8045F11A6624A266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3CF6D01C7F454FD490D4CD984CB8C2D62">
    <w:name w:val="3CF6D01C7F454FD490D4CD984CB8C2D6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F82FB9CDC3234FDC8A146278C107A9732">
    <w:name w:val="F82FB9CDC3234FDC8A146278C107A973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3C68BBC719B2492ABE8B7223A7A6E06C2">
    <w:name w:val="3C68BBC719B2492ABE8B7223A7A6E06C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1583FC6763F64C5CACC3B98B96121CCF2">
    <w:name w:val="1583FC6763F64C5CACC3B98B96121CCF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1ABABBC1B8C542FB96670F707798992F2">
    <w:name w:val="1ABABBC1B8C542FB96670F707798992F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0D28748021274C0D9ADC12863B0E146D2">
    <w:name w:val="0D28748021274C0D9ADC12863B0E146D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08B673825179406CB9D210C07CFD4C9E2">
    <w:name w:val="08B673825179406CB9D210C07CFD4C9E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1FD39A0511674A299449B6FB712BF1CB2">
    <w:name w:val="1FD39A0511674A299449B6FB712BF1CB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CB6BD4FAF5E4405E82C7F8F60110E9AD2">
    <w:name w:val="CB6BD4FAF5E4405E82C7F8F60110E9AD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6954D9F6FACC47EF9AF881EAB91B5C802">
    <w:name w:val="6954D9F6FACC47EF9AF881EAB91B5C80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CCF51A0C34914972852E2B61519C8BE63">
    <w:name w:val="CCF51A0C34914972852E2B61519C8BE63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F9654F54A32542399BCDE53CDD58443F2">
    <w:name w:val="F9654F54A32542399BCDE53CDD58443F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A5EB746811D9445F8468148AE75F98162">
    <w:name w:val="A5EB746811D9445F8468148AE75F9816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EA64609029E54FE896E62436CCC83A042">
    <w:name w:val="EA64609029E54FE896E62436CCC83A04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BE95F4FAD4ED43DE908B5A3561B5D36D2">
    <w:name w:val="BE95F4FAD4ED43DE908B5A3561B5D36D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A72A2535382F40169A40179C795FD21C2">
    <w:name w:val="A72A2535382F40169A40179C795FD21C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837F35582FA54AA6B8CA4621040D1CB82">
    <w:name w:val="837F35582FA54AA6B8CA4621040D1CB8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24AC5F127CCF416E9B1C92FAE61BAC882">
    <w:name w:val="24AC5F127CCF416E9B1C92FAE61BAC88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9B8A210E63594396A817F729055B6D4D2">
    <w:name w:val="9B8A210E63594396A817F729055B6D4D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16C87F8F4CCC4641945AE3C1DC3DC11B2">
    <w:name w:val="16C87F8F4CCC4641945AE3C1DC3DC11B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C5808505000B47688C3CA4AA085F1EC93">
    <w:name w:val="C5808505000B47688C3CA4AA085F1EC93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F430CB9F61EB48F5B7FFB7DE7C1E82702">
    <w:name w:val="F430CB9F61EB48F5B7FFB7DE7C1E8270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DFE67BDB8C5E4CA3A17ECB7139A80EB02">
    <w:name w:val="DFE67BDB8C5E4CA3A17ECB7139A80EB0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A2A1EFBC6D7C444B9960E28C4C170F382">
    <w:name w:val="A2A1EFBC6D7C444B9960E28C4C170F38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FF7E106F12D64E5BB0A6BBDFF6341A372">
    <w:name w:val="FF7E106F12D64E5BB0A6BBDFF6341A37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55A52A67E28448D1A685548E957F23192">
    <w:name w:val="55A52A67E28448D1A685548E957F2319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06AC6F9846BC4D67B208404AE16FC8322">
    <w:name w:val="06AC6F9846BC4D67B208404AE16FC832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B3FE5C4F075648CEBDEF7C2C54088FF22">
    <w:name w:val="B3FE5C4F075648CEBDEF7C2C54088FF2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B7F93E66141549998692753826D5343B2">
    <w:name w:val="B7F93E66141549998692753826D5343B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946A018B684A458395E7974FE983F3922">
    <w:name w:val="946A018B684A458395E7974FE983F392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0976F5B9EDC94657B88BE761866940BB3">
    <w:name w:val="0976F5B9EDC94657B88BE761866940BB3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B1101B7E48F24526A6F09777AEE61AAB2">
    <w:name w:val="B1101B7E48F24526A6F09777AEE61AAB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D9BE231B0A9647B8A0DC68AB4AF8E88C2">
    <w:name w:val="D9BE231B0A9647B8A0DC68AB4AF8E88C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5155E719A82E4AD08C0DCB123F9482412">
    <w:name w:val="5155E719A82E4AD08C0DCB123F948241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6E3A4970DEF949C3B322A3557F9DA7BC2">
    <w:name w:val="6E3A4970DEF949C3B322A3557F9DA7BC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D1BF9D9202844B2A9A9354A962B1CF4B2">
    <w:name w:val="D1BF9D9202844B2A9A9354A962B1CF4B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E3EDEDC5D2FD42938F9CE6F08B09A1F62">
    <w:name w:val="E3EDEDC5D2FD42938F9CE6F08B09A1F6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222F824B69A042C38BFEA1C0974DB4002">
    <w:name w:val="222F824B69A042C38BFEA1C0974DB400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272C60F4EF6D4D6091DDADE8C22D1BC52">
    <w:name w:val="272C60F4EF6D4D6091DDADE8C22D1BC5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D4EEA1B4D5FB4B058B79F196315C67A32">
    <w:name w:val="D4EEA1B4D5FB4B058B79F196315C67A3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40974008E0FF4CAF8513B4BC2864AA3F2">
    <w:name w:val="40974008E0FF4CAF8513B4BC2864AA3F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3AA95F2A10054512A1582AD2FDC156812">
    <w:name w:val="3AA95F2A10054512A1582AD2FDC156812"/>
    <w:rsid w:val="007D0C76"/>
    <w:pPr>
      <w:widowControl w:val="0"/>
      <w:spacing w:after="0" w:line="240" w:lineRule="auto"/>
    </w:pPr>
    <w:rPr>
      <w:rFonts w:eastAsiaTheme="minorHAnsi"/>
      <w:lang w:eastAsia="en-US"/>
    </w:rPr>
  </w:style>
  <w:style w:type="paragraph" w:customStyle="1" w:styleId="ABA40D1F67EB4259B2E6DAC7235C2D34">
    <w:name w:val="ABA40D1F67EB4259B2E6DAC7235C2D34"/>
    <w:rsid w:val="007D0C76"/>
  </w:style>
  <w:style w:type="paragraph" w:customStyle="1" w:styleId="3AC0F556653B4223B050725C882EFEE2">
    <w:name w:val="3AC0F556653B4223B050725C882EFEE2"/>
    <w:rsid w:val="007D0C76"/>
  </w:style>
  <w:style w:type="paragraph" w:customStyle="1" w:styleId="1DE7506C39CB4E73903E430FDD8AF8E3">
    <w:name w:val="1DE7506C39CB4E73903E430FDD8AF8E3"/>
    <w:rsid w:val="007D0C76"/>
  </w:style>
  <w:style w:type="paragraph" w:customStyle="1" w:styleId="D29C4AD2998744AD8A3D254D877FB602">
    <w:name w:val="D29C4AD2998744AD8A3D254D877FB602"/>
    <w:rsid w:val="007D0C76"/>
  </w:style>
  <w:style w:type="paragraph" w:customStyle="1" w:styleId="45306EE9E6844080B990A919B168A85C">
    <w:name w:val="45306EE9E6844080B990A919B168A85C"/>
    <w:rsid w:val="007D0C76"/>
  </w:style>
  <w:style w:type="paragraph" w:customStyle="1" w:styleId="9DE9A841C9A14E37A2F48CE8F3BB32F1">
    <w:name w:val="9DE9A841C9A14E37A2F48CE8F3BB32F1"/>
    <w:rsid w:val="007D0C76"/>
  </w:style>
  <w:style w:type="paragraph" w:customStyle="1" w:styleId="A285E83973434E5786D9B37E5FB45E2A">
    <w:name w:val="A285E83973434E5786D9B37E5FB45E2A"/>
    <w:rsid w:val="007D0C76"/>
  </w:style>
  <w:style w:type="paragraph" w:customStyle="1" w:styleId="86BA6F8DDD2E4E5586AF609325010355">
    <w:name w:val="86BA6F8DDD2E4E5586AF609325010355"/>
    <w:rsid w:val="007D0C76"/>
  </w:style>
  <w:style w:type="paragraph" w:customStyle="1" w:styleId="60F1A4FFA394449288E37D6368E82449">
    <w:name w:val="60F1A4FFA394449288E37D6368E82449"/>
    <w:rsid w:val="007D0C76"/>
  </w:style>
  <w:style w:type="paragraph" w:customStyle="1" w:styleId="15ABA885C3FD4D76BD7AD09CB6988ABC">
    <w:name w:val="15ABA885C3FD4D76BD7AD09CB6988ABC"/>
    <w:rsid w:val="007D0C76"/>
  </w:style>
  <w:style w:type="paragraph" w:customStyle="1" w:styleId="CC56FF7DD616492F8601FC266D8D7C38">
    <w:name w:val="CC56FF7DD616492F8601FC266D8D7C38"/>
    <w:rsid w:val="007D0C76"/>
  </w:style>
  <w:style w:type="paragraph" w:customStyle="1" w:styleId="FDCF975843F54E359A7CDD7B50254B0E">
    <w:name w:val="FDCF975843F54E359A7CDD7B50254B0E"/>
    <w:rsid w:val="00134E41"/>
  </w:style>
  <w:style w:type="paragraph" w:customStyle="1" w:styleId="5BEC3D6E837D48BC8C0AF0E99A31F81C">
    <w:name w:val="5BEC3D6E837D48BC8C0AF0E99A31F81C"/>
    <w:rsid w:val="00134E41"/>
  </w:style>
  <w:style w:type="paragraph" w:customStyle="1" w:styleId="8BED165EFD7540CF92D2340C9F3BC8F1">
    <w:name w:val="8BED165EFD7540CF92D2340C9F3BC8F1"/>
    <w:rsid w:val="00134E41"/>
  </w:style>
  <w:style w:type="paragraph" w:customStyle="1" w:styleId="F1B178A359DB46C6BB01F9BF39C03A39">
    <w:name w:val="F1B178A359DB46C6BB01F9BF39C03A39"/>
    <w:rsid w:val="00134E41"/>
  </w:style>
  <w:style w:type="paragraph" w:customStyle="1" w:styleId="087D2BCDA88146408CCEB2DCDA6265AB">
    <w:name w:val="087D2BCDA88146408CCEB2DCDA6265AB"/>
    <w:rsid w:val="00B201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CB77E1B7B61468C0BC9F2EFA7AEAB" ma:contentTypeVersion="13" ma:contentTypeDescription="Create a new document." ma:contentTypeScope="" ma:versionID="0f39f306d537896be3438689ccd3e43f">
  <xsd:schema xmlns:xsd="http://www.w3.org/2001/XMLSchema" xmlns:xs="http://www.w3.org/2001/XMLSchema" xmlns:p="http://schemas.microsoft.com/office/2006/metadata/properties" xmlns:ns2="049dc34c-3855-47ec-9aa3-04a706f9b671" xmlns:ns3="b80163fe-52aa-4324-9983-160eb096f72d" targetNamespace="http://schemas.microsoft.com/office/2006/metadata/properties" ma:root="true" ma:fieldsID="eb35db4b26eeacda074cd2785c51377f" ns2:_="" ns3:_="">
    <xsd:import namespace="049dc34c-3855-47ec-9aa3-04a706f9b671"/>
    <xsd:import namespace="b80163fe-52aa-4324-9983-160eb096f72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dc34c-3855-47ec-9aa3-04a706f9b6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0163fe-52aa-4324-9983-160eb096f7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AEA24D-2D42-4D00-A452-D22FD21449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5C256D-0829-424F-90F3-890600F884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9dc34c-3855-47ec-9aa3-04a706f9b671"/>
    <ds:schemaRef ds:uri="b80163fe-52aa-4324-9983-160eb096f7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7B4596-9B62-402B-A48A-8C2C81EF17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E64F8A-E2FD-47F8-9FD1-1C92C74B7D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2125</Words>
  <Characters>1211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H Application Form 2020-24.docx</vt:lpstr>
    </vt:vector>
  </TitlesOfParts>
  <Company/>
  <LinksUpToDate>false</LinksUpToDate>
  <CharactersWithSpaces>1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H Application Form 2020-24.docx</dc:title>
  <dc:subject/>
  <dc:creator>Monica Day</dc:creator>
  <cp:keywords/>
  <cp:lastModifiedBy>Monica Day</cp:lastModifiedBy>
  <cp:revision>11</cp:revision>
  <cp:lastPrinted>2022-03-09T20:43:00Z</cp:lastPrinted>
  <dcterms:created xsi:type="dcterms:W3CDTF">2022-03-16T00:23:00Z</dcterms:created>
  <dcterms:modified xsi:type="dcterms:W3CDTF">2022-03-16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0T00:00:00Z</vt:filetime>
  </property>
  <property fmtid="{D5CDD505-2E9C-101B-9397-08002B2CF9AE}" pid="3" name="LastSaved">
    <vt:filetime>2021-04-13T00:00:00Z</vt:filetime>
  </property>
  <property fmtid="{D5CDD505-2E9C-101B-9397-08002B2CF9AE}" pid="4" name="ContentTypeId">
    <vt:lpwstr>0x01010003ACB77E1B7B61468C0BC9F2EFA7AEAB</vt:lpwstr>
  </property>
</Properties>
</file>